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272727" w:themeColor="text1" w:themeTint="D8"/>
  <w:body>
    <w:p w14:paraId="7EA004B5" w14:textId="77777777" w:rsidR="00B7661F" w:rsidRDefault="00B7661F" w:rsidP="00B7661F">
      <w:pPr>
        <w:pStyle w:val="Body"/>
      </w:pPr>
    </w:p>
    <w:p w14:paraId="7EA004B6" w14:textId="77777777" w:rsidR="005B6959" w:rsidRDefault="005B6959" w:rsidP="00B7661F">
      <w:pPr>
        <w:pStyle w:val="Body"/>
      </w:pPr>
    </w:p>
    <w:p w14:paraId="7EA004B7" w14:textId="77777777" w:rsidR="00B7661F" w:rsidRDefault="00B7661F" w:rsidP="00B7661F">
      <w:pPr>
        <w:pStyle w:val="Body"/>
      </w:pPr>
    </w:p>
    <w:p w14:paraId="7EA004B8" w14:textId="77777777" w:rsidR="00B7661F" w:rsidRDefault="00B7661F" w:rsidP="00B7661F">
      <w:pPr>
        <w:pStyle w:val="Body"/>
      </w:pPr>
    </w:p>
    <w:p w14:paraId="7EA004B9" w14:textId="77777777" w:rsidR="00B7661F" w:rsidRDefault="00B7661F" w:rsidP="00B7661F">
      <w:pPr>
        <w:pStyle w:val="Body"/>
      </w:pPr>
    </w:p>
    <w:p w14:paraId="7EA004BA" w14:textId="77777777" w:rsidR="00B7661F" w:rsidRDefault="00B7661F" w:rsidP="00B7661F">
      <w:pPr>
        <w:pStyle w:val="Body"/>
      </w:pPr>
    </w:p>
    <w:p w14:paraId="7EA004BB" w14:textId="77777777" w:rsidR="00B7661F" w:rsidRDefault="00B7661F" w:rsidP="00B7661F">
      <w:pPr>
        <w:pStyle w:val="Body"/>
      </w:pPr>
    </w:p>
    <w:tbl>
      <w:tblPr>
        <w:tblW w:w="8404" w:type="dxa"/>
        <w:jc w:val="right"/>
        <w:tblCellMar>
          <w:top w:w="80" w:type="dxa"/>
          <w:left w:w="40" w:type="dxa"/>
          <w:bottom w:w="40" w:type="dxa"/>
          <w:right w:w="80" w:type="dxa"/>
        </w:tblCellMar>
        <w:tblLook w:val="0000" w:firstRow="0" w:lastRow="0" w:firstColumn="0" w:lastColumn="0" w:noHBand="0" w:noVBand="0"/>
      </w:tblPr>
      <w:tblGrid>
        <w:gridCol w:w="40"/>
        <w:gridCol w:w="1914"/>
        <w:gridCol w:w="6410"/>
        <w:gridCol w:w="40"/>
      </w:tblGrid>
      <w:tr w:rsidR="00395E22" w14:paraId="7EA004BD" w14:textId="77777777" w:rsidTr="00C17328">
        <w:trPr>
          <w:gridBefore w:val="1"/>
          <w:wBefore w:w="40" w:type="dxa"/>
          <w:cantSplit/>
          <w:jc w:val="right"/>
        </w:trPr>
        <w:tc>
          <w:tcPr>
            <w:tcW w:w="8364" w:type="dxa"/>
            <w:gridSpan w:val="3"/>
            <w:tcBorders>
              <w:bottom w:val="single" w:sz="2" w:space="0" w:color="005042"/>
            </w:tcBorders>
            <w:tcMar>
              <w:top w:w="0" w:type="dxa"/>
              <w:left w:w="0" w:type="dxa"/>
              <w:right w:w="0" w:type="dxa"/>
            </w:tcMar>
          </w:tcPr>
          <w:p w14:paraId="7EA004BC" w14:textId="77777777" w:rsidR="00395E22" w:rsidRDefault="00395E22" w:rsidP="00B7661F">
            <w:pPr>
              <w:pStyle w:val="Tabletitleunnumbered"/>
            </w:pPr>
            <w:r>
              <w:t>Document information</w:t>
            </w:r>
          </w:p>
        </w:tc>
      </w:tr>
      <w:tr w:rsidR="00395E22" w14:paraId="7EA004C0" w14:textId="77777777" w:rsidTr="00C17328">
        <w:trPr>
          <w:gridAfter w:val="1"/>
          <w:wAfter w:w="40" w:type="dxa"/>
          <w:cantSplit/>
          <w:jc w:val="right"/>
        </w:trPr>
        <w:tc>
          <w:tcPr>
            <w:tcW w:w="1954" w:type="dxa"/>
            <w:gridSpan w:val="2"/>
            <w:tcBorders>
              <w:top w:val="single" w:sz="2" w:space="0" w:color="005042"/>
            </w:tcBorders>
            <w:shd w:val="clear" w:color="auto" w:fill="E6EDEC"/>
            <w:tcMar>
              <w:top w:w="80" w:type="dxa"/>
              <w:left w:w="40" w:type="dxa"/>
              <w:bottom w:w="40" w:type="dxa"/>
              <w:right w:w="80" w:type="dxa"/>
            </w:tcMar>
          </w:tcPr>
          <w:p w14:paraId="7EA004BE" w14:textId="77777777" w:rsidR="00395E22" w:rsidRDefault="00395E22" w:rsidP="00B7661F">
            <w:pPr>
              <w:pStyle w:val="Tablehead"/>
            </w:pPr>
            <w:r>
              <w:t>Info</w:t>
            </w:r>
          </w:p>
        </w:tc>
        <w:tc>
          <w:tcPr>
            <w:tcW w:w="6410" w:type="dxa"/>
            <w:tcBorders>
              <w:top w:val="single" w:sz="2" w:space="0" w:color="005042"/>
            </w:tcBorders>
            <w:shd w:val="clear" w:color="auto" w:fill="E6EDEC"/>
            <w:tcMar>
              <w:top w:w="80" w:type="dxa"/>
              <w:left w:w="40" w:type="dxa"/>
              <w:bottom w:w="40" w:type="dxa"/>
              <w:right w:w="80" w:type="dxa"/>
            </w:tcMar>
          </w:tcPr>
          <w:p w14:paraId="7EA004BF" w14:textId="77777777" w:rsidR="00395E22" w:rsidRDefault="00395E22" w:rsidP="00B7661F">
            <w:pPr>
              <w:pStyle w:val="Tablehead"/>
            </w:pPr>
            <w:r>
              <w:t>Content</w:t>
            </w:r>
          </w:p>
        </w:tc>
      </w:tr>
      <w:tr w:rsidR="000762FE" w14:paraId="7EA004C3" w14:textId="77777777" w:rsidTr="009057BA">
        <w:trPr>
          <w:gridAfter w:val="1"/>
          <w:wAfter w:w="40" w:type="dxa"/>
          <w:cantSplit/>
          <w:jc w:val="right"/>
        </w:trPr>
        <w:tc>
          <w:tcPr>
            <w:tcW w:w="1954" w:type="dxa"/>
            <w:gridSpan w:val="2"/>
            <w:tcBorders>
              <w:bottom w:val="single" w:sz="2" w:space="0" w:color="B3CAC6"/>
            </w:tcBorders>
            <w:tcMar>
              <w:top w:w="80" w:type="dxa"/>
              <w:left w:w="40" w:type="dxa"/>
              <w:bottom w:w="40" w:type="dxa"/>
              <w:right w:w="80" w:type="dxa"/>
            </w:tcMar>
          </w:tcPr>
          <w:p w14:paraId="7EA004C1" w14:textId="79E004D1" w:rsidR="000762FE" w:rsidRDefault="000762FE" w:rsidP="000762FE">
            <w:pPr>
              <w:pStyle w:val="Tablebody"/>
              <w:rPr>
                <w:b/>
              </w:rPr>
            </w:pPr>
            <w:r>
              <w:rPr>
                <w:b/>
              </w:rPr>
              <w:t>Project</w:t>
            </w:r>
          </w:p>
        </w:tc>
        <w:tc>
          <w:tcPr>
            <w:tcW w:w="6410" w:type="dxa"/>
            <w:tcBorders>
              <w:bottom w:val="single" w:sz="2" w:space="0" w:color="B3CAC6"/>
            </w:tcBorders>
            <w:tcMar>
              <w:top w:w="80" w:type="dxa"/>
              <w:left w:w="40" w:type="dxa"/>
              <w:bottom w:w="40" w:type="dxa"/>
              <w:right w:w="80" w:type="dxa"/>
            </w:tcMar>
            <w:vAlign w:val="center"/>
          </w:tcPr>
          <w:p w14:paraId="7EA004C2" w14:textId="13683249" w:rsidR="000762FE" w:rsidRDefault="0036195A" w:rsidP="000762FE">
            <w:pPr>
              <w:pStyle w:val="Tablebody"/>
            </w:pPr>
            <w:fldSimple w:instr=" DOCPROPERTY  &quot;Product Name&quot;  \* MERGEFORMAT ">
              <w:r w:rsidR="008D46C6">
                <w:t>SAF</w:t>
              </w:r>
              <w:r w:rsidR="00703520">
                <w:t>4000</w:t>
              </w:r>
            </w:fldSimple>
          </w:p>
        </w:tc>
      </w:tr>
      <w:tr w:rsidR="000762FE" w14:paraId="7EA004C6" w14:textId="77777777" w:rsidTr="000762FE">
        <w:trPr>
          <w:gridAfter w:val="1"/>
          <w:wAfter w:w="40" w:type="dxa"/>
          <w:cantSplit/>
          <w:jc w:val="right"/>
        </w:trPr>
        <w:tc>
          <w:tcPr>
            <w:tcW w:w="1954" w:type="dxa"/>
            <w:gridSpan w:val="2"/>
            <w:tcBorders>
              <w:top w:val="single" w:sz="2" w:space="0" w:color="B3CAC6"/>
              <w:bottom w:val="single" w:sz="2" w:space="0" w:color="B3CAC6"/>
            </w:tcBorders>
            <w:tcMar>
              <w:top w:w="80" w:type="dxa"/>
              <w:left w:w="40" w:type="dxa"/>
              <w:bottom w:w="40" w:type="dxa"/>
              <w:right w:w="80" w:type="dxa"/>
            </w:tcMar>
          </w:tcPr>
          <w:p w14:paraId="7EA004C4" w14:textId="3F85B6F6" w:rsidR="000762FE" w:rsidRDefault="000762FE" w:rsidP="000762FE">
            <w:pPr>
              <w:pStyle w:val="Tablebody"/>
              <w:rPr>
                <w:b/>
              </w:rPr>
            </w:pPr>
            <w:r>
              <w:rPr>
                <w:b/>
              </w:rPr>
              <w:t>Keywords</w:t>
            </w:r>
          </w:p>
        </w:tc>
        <w:tc>
          <w:tcPr>
            <w:tcW w:w="6410" w:type="dxa"/>
            <w:tcBorders>
              <w:top w:val="single" w:sz="2" w:space="0" w:color="B3CAC6"/>
              <w:bottom w:val="single" w:sz="2" w:space="0" w:color="B3CAC6"/>
            </w:tcBorders>
            <w:tcMar>
              <w:top w:w="80" w:type="dxa"/>
              <w:left w:w="40" w:type="dxa"/>
              <w:bottom w:w="40" w:type="dxa"/>
              <w:right w:w="80" w:type="dxa"/>
            </w:tcMar>
          </w:tcPr>
          <w:p w14:paraId="7EA004C5" w14:textId="136669B4" w:rsidR="000762FE" w:rsidRDefault="00115AAD" w:rsidP="000762FE">
            <w:pPr>
              <w:pStyle w:val="Tablebody"/>
            </w:pPr>
            <w:r>
              <w:fldChar w:fldCharType="begin"/>
            </w:r>
            <w:r>
              <w:instrText xml:space="preserve"> KEYWORDS   \* MERGEFORMAT </w:instrText>
            </w:r>
            <w:r>
              <w:fldChar w:fldCharType="separate"/>
            </w:r>
            <w:r w:rsidR="00703520">
              <w:t>BRODCAST_RADIO_IMPL</w:t>
            </w:r>
            <w:r w:rsidR="008D46C6">
              <w:t xml:space="preserve">, </w:t>
            </w:r>
            <w:r w:rsidR="00703520">
              <w:t>ANDROID_AUTOMOTIVE_OS</w:t>
            </w:r>
            <w:r w:rsidR="008D46C6">
              <w:t xml:space="preserve">, </w:t>
            </w:r>
            <w:r w:rsidR="00703520">
              <w:t>NXP_MIDDLEWARE</w:t>
            </w:r>
            <w:r>
              <w:fldChar w:fldCharType="end"/>
            </w:r>
          </w:p>
        </w:tc>
      </w:tr>
      <w:tr w:rsidR="000762FE" w14:paraId="56BED08A" w14:textId="77777777" w:rsidTr="00C17328">
        <w:trPr>
          <w:gridAfter w:val="1"/>
          <w:wAfter w:w="40" w:type="dxa"/>
          <w:cantSplit/>
          <w:jc w:val="right"/>
        </w:trPr>
        <w:tc>
          <w:tcPr>
            <w:tcW w:w="1954" w:type="dxa"/>
            <w:gridSpan w:val="2"/>
            <w:tcBorders>
              <w:top w:val="single" w:sz="2" w:space="0" w:color="B3CAC6"/>
              <w:bottom w:val="single" w:sz="2" w:space="0" w:color="005042"/>
            </w:tcBorders>
            <w:tcMar>
              <w:top w:w="80" w:type="dxa"/>
              <w:left w:w="40" w:type="dxa"/>
              <w:bottom w:w="40" w:type="dxa"/>
              <w:right w:w="80" w:type="dxa"/>
            </w:tcMar>
          </w:tcPr>
          <w:p w14:paraId="47DDECE5" w14:textId="3FA5188C" w:rsidR="000762FE" w:rsidRDefault="000762FE" w:rsidP="000762FE">
            <w:pPr>
              <w:pStyle w:val="Tablebody"/>
              <w:rPr>
                <w:b/>
              </w:rPr>
            </w:pPr>
            <w:r>
              <w:rPr>
                <w:b/>
              </w:rPr>
              <w:t>Abstract</w:t>
            </w:r>
          </w:p>
        </w:tc>
        <w:tc>
          <w:tcPr>
            <w:tcW w:w="6410" w:type="dxa"/>
            <w:tcBorders>
              <w:top w:val="single" w:sz="2" w:space="0" w:color="B3CAC6"/>
              <w:bottom w:val="single" w:sz="2" w:space="0" w:color="005042"/>
            </w:tcBorders>
            <w:tcMar>
              <w:top w:w="80" w:type="dxa"/>
              <w:left w:w="40" w:type="dxa"/>
              <w:bottom w:w="40" w:type="dxa"/>
              <w:right w:w="80" w:type="dxa"/>
            </w:tcMar>
          </w:tcPr>
          <w:p w14:paraId="27D5F904" w14:textId="4716B013" w:rsidR="000762FE" w:rsidRDefault="00703520" w:rsidP="000762FE">
            <w:pPr>
              <w:pStyle w:val="Tablebody"/>
            </w:pPr>
            <w:r>
              <w:t xml:space="preserve">This document will describe the inner and out workings of the L2/L3 middleware adapter layer used inside the </w:t>
            </w:r>
            <w:proofErr w:type="spellStart"/>
            <w:r>
              <w:t>Broadcastradio</w:t>
            </w:r>
            <w:proofErr w:type="spellEnd"/>
            <w:r>
              <w:t xml:space="preserve"> implementation of Android Automotive OS </w:t>
            </w:r>
          </w:p>
        </w:tc>
      </w:tr>
    </w:tbl>
    <w:p w14:paraId="7EA004C7" w14:textId="77777777" w:rsidR="00C17328" w:rsidRDefault="00C17328" w:rsidP="00B7661F">
      <w:pPr>
        <w:pStyle w:val="Body"/>
      </w:pPr>
    </w:p>
    <w:p w14:paraId="7EA004C8" w14:textId="77777777" w:rsidR="00C17328" w:rsidRDefault="00C17328" w:rsidP="00B7661F">
      <w:pPr>
        <w:pStyle w:val="Body"/>
        <w:sectPr w:rsidR="00C17328" w:rsidSect="009E71AE">
          <w:headerReference w:type="default" r:id="rId8"/>
          <w:footerReference w:type="default" r:id="rId9"/>
          <w:headerReference w:type="first" r:id="rId10"/>
          <w:footerReference w:type="first" r:id="rId11"/>
          <w:pgSz w:w="11907" w:h="16840" w:code="9"/>
          <w:pgMar w:top="1134" w:right="1134" w:bottom="1134" w:left="1134" w:header="567" w:footer="340" w:gutter="0"/>
          <w:cols w:space="720"/>
          <w:titlePg/>
          <w:docGrid w:linePitch="360"/>
        </w:sectPr>
      </w:pPr>
    </w:p>
    <w:p w14:paraId="7EA004C9" w14:textId="77777777" w:rsidR="00C17328" w:rsidRDefault="00C17328" w:rsidP="00B7661F">
      <w:pPr>
        <w:pStyle w:val="Body"/>
      </w:pPr>
    </w:p>
    <w:p w14:paraId="7EA004CA" w14:textId="77777777" w:rsidR="00C17328" w:rsidRDefault="00C17328" w:rsidP="00B7661F">
      <w:pPr>
        <w:pStyle w:val="Body"/>
        <w:sectPr w:rsidR="00C17328" w:rsidSect="009E71AE">
          <w:headerReference w:type="default" r:id="rId12"/>
          <w:footerReference w:type="default" r:id="rId13"/>
          <w:pgSz w:w="11907" w:h="16840" w:code="9"/>
          <w:pgMar w:top="1134" w:right="1134" w:bottom="1134" w:left="1134" w:header="567" w:footer="284" w:gutter="0"/>
          <w:cols w:space="360"/>
          <w:docGrid w:linePitch="360"/>
        </w:sectPr>
      </w:pPr>
    </w:p>
    <w:tbl>
      <w:tblPr>
        <w:tblW w:w="9639" w:type="dxa"/>
        <w:tblBorders>
          <w:top w:val="single" w:sz="2" w:space="0" w:color="00523D"/>
          <w:bottom w:val="single" w:sz="2" w:space="0" w:color="00523D"/>
        </w:tblBorders>
        <w:tblCellMar>
          <w:top w:w="80" w:type="dxa"/>
          <w:left w:w="40" w:type="dxa"/>
          <w:bottom w:w="40" w:type="dxa"/>
          <w:right w:w="80" w:type="dxa"/>
        </w:tblCellMar>
        <w:tblLook w:val="0000" w:firstRow="0" w:lastRow="0" w:firstColumn="0" w:lastColumn="0" w:noHBand="0" w:noVBand="0"/>
      </w:tblPr>
      <w:tblGrid>
        <w:gridCol w:w="974"/>
        <w:gridCol w:w="1176"/>
        <w:gridCol w:w="2260"/>
        <w:gridCol w:w="5229"/>
      </w:tblGrid>
      <w:tr w:rsidR="00CC128E" w14:paraId="7EA004CC" w14:textId="77777777" w:rsidTr="00C17328">
        <w:tc>
          <w:tcPr>
            <w:tcW w:w="9639" w:type="dxa"/>
            <w:gridSpan w:val="4"/>
            <w:tcBorders>
              <w:top w:val="single" w:sz="2" w:space="0" w:color="B3CAC6"/>
              <w:bottom w:val="single" w:sz="2" w:space="0" w:color="005042"/>
            </w:tcBorders>
            <w:tcMar>
              <w:top w:w="0" w:type="dxa"/>
              <w:left w:w="0" w:type="dxa"/>
              <w:right w:w="0" w:type="dxa"/>
            </w:tcMar>
          </w:tcPr>
          <w:p w14:paraId="7EA004CB" w14:textId="77777777" w:rsidR="00CC128E" w:rsidRDefault="00CC128E" w:rsidP="00B7661F">
            <w:pPr>
              <w:pStyle w:val="Tabletitleunnumbered"/>
            </w:pPr>
            <w:r>
              <w:t>Revision History</w:t>
            </w:r>
          </w:p>
        </w:tc>
      </w:tr>
      <w:tr w:rsidR="00CC128E" w14:paraId="7EA004D1" w14:textId="77777777" w:rsidTr="00C17328">
        <w:tc>
          <w:tcPr>
            <w:tcW w:w="974" w:type="dxa"/>
            <w:tcBorders>
              <w:top w:val="single" w:sz="2" w:space="0" w:color="005042"/>
              <w:bottom w:val="nil"/>
            </w:tcBorders>
            <w:shd w:val="clear" w:color="auto" w:fill="E6EDEC"/>
          </w:tcPr>
          <w:p w14:paraId="7EA004CD" w14:textId="77777777" w:rsidR="00CC128E" w:rsidRDefault="00CC128E" w:rsidP="00B7661F">
            <w:pPr>
              <w:pStyle w:val="Tablehead"/>
            </w:pPr>
            <w:r>
              <w:t>Rev</w:t>
            </w:r>
          </w:p>
        </w:tc>
        <w:tc>
          <w:tcPr>
            <w:tcW w:w="1176" w:type="dxa"/>
            <w:tcBorders>
              <w:top w:val="single" w:sz="2" w:space="0" w:color="005042"/>
              <w:bottom w:val="nil"/>
            </w:tcBorders>
            <w:shd w:val="clear" w:color="auto" w:fill="E6EDEC"/>
          </w:tcPr>
          <w:p w14:paraId="7EA004CE" w14:textId="77777777" w:rsidR="00CC128E" w:rsidRDefault="00CC128E" w:rsidP="00B7661F">
            <w:pPr>
              <w:pStyle w:val="Tablehead"/>
            </w:pPr>
            <w:r>
              <w:t>Date</w:t>
            </w:r>
          </w:p>
        </w:tc>
        <w:tc>
          <w:tcPr>
            <w:tcW w:w="2260" w:type="dxa"/>
            <w:tcBorders>
              <w:top w:val="single" w:sz="2" w:space="0" w:color="005042"/>
              <w:bottom w:val="nil"/>
            </w:tcBorders>
            <w:shd w:val="clear" w:color="auto" w:fill="E6EDEC"/>
          </w:tcPr>
          <w:p w14:paraId="7EA004CF" w14:textId="77777777" w:rsidR="00CC128E" w:rsidRDefault="00CC128E" w:rsidP="00B7661F">
            <w:pPr>
              <w:pStyle w:val="Tablehead"/>
            </w:pPr>
            <w:r>
              <w:t>Author</w:t>
            </w:r>
          </w:p>
        </w:tc>
        <w:tc>
          <w:tcPr>
            <w:tcW w:w="5229" w:type="dxa"/>
            <w:tcBorders>
              <w:top w:val="single" w:sz="2" w:space="0" w:color="005042"/>
              <w:bottom w:val="nil"/>
            </w:tcBorders>
            <w:shd w:val="clear" w:color="auto" w:fill="E6EDEC"/>
          </w:tcPr>
          <w:p w14:paraId="7EA004D0" w14:textId="77777777" w:rsidR="00CC128E" w:rsidRDefault="00CC128E" w:rsidP="00B7661F">
            <w:pPr>
              <w:pStyle w:val="Tablehead"/>
            </w:pPr>
            <w:r>
              <w:t>Description</w:t>
            </w:r>
          </w:p>
        </w:tc>
      </w:tr>
      <w:tr w:rsidR="009922C9" w14:paraId="7EA004D6" w14:textId="77777777" w:rsidTr="004553D5">
        <w:tc>
          <w:tcPr>
            <w:tcW w:w="974" w:type="dxa"/>
            <w:tcBorders>
              <w:top w:val="nil"/>
              <w:bottom w:val="nil"/>
            </w:tcBorders>
          </w:tcPr>
          <w:p w14:paraId="7EA004D2" w14:textId="77777777" w:rsidR="009922C9" w:rsidRDefault="009922C9" w:rsidP="00B7661F">
            <w:pPr>
              <w:pStyle w:val="Tablebody"/>
              <w:spacing w:before="100" w:beforeAutospacing="1" w:after="100" w:afterAutospacing="1"/>
              <w:ind w:left="-8" w:firstLine="8"/>
            </w:pPr>
            <w:r>
              <w:t>0.1</w:t>
            </w:r>
          </w:p>
        </w:tc>
        <w:tc>
          <w:tcPr>
            <w:tcW w:w="1176" w:type="dxa"/>
            <w:tcBorders>
              <w:top w:val="nil"/>
              <w:bottom w:val="nil"/>
            </w:tcBorders>
          </w:tcPr>
          <w:p w14:paraId="7EA004D3" w14:textId="17BE3002" w:rsidR="009922C9" w:rsidRDefault="00703520" w:rsidP="001C4925">
            <w:pPr>
              <w:pStyle w:val="Tablebody"/>
              <w:spacing w:before="100" w:beforeAutospacing="1" w:after="100" w:afterAutospacing="1"/>
            </w:pPr>
            <w:r>
              <w:t>04-12-2020</w:t>
            </w:r>
          </w:p>
        </w:tc>
        <w:tc>
          <w:tcPr>
            <w:tcW w:w="2260" w:type="dxa"/>
            <w:tcBorders>
              <w:top w:val="nil"/>
              <w:bottom w:val="nil"/>
            </w:tcBorders>
          </w:tcPr>
          <w:p w14:paraId="7EA004D4" w14:textId="1C9820E6" w:rsidR="009922C9" w:rsidRDefault="00703520" w:rsidP="00B80D9C">
            <w:pPr>
              <w:pStyle w:val="Tablebody"/>
              <w:spacing w:before="100" w:beforeAutospacing="1" w:after="100" w:afterAutospacing="1"/>
            </w:pPr>
            <w:r>
              <w:t>Arsalan Anwari</w:t>
            </w:r>
          </w:p>
        </w:tc>
        <w:tc>
          <w:tcPr>
            <w:tcW w:w="5229" w:type="dxa"/>
            <w:tcBorders>
              <w:top w:val="nil"/>
              <w:bottom w:val="nil"/>
            </w:tcBorders>
          </w:tcPr>
          <w:p w14:paraId="7EA004D5" w14:textId="1A17B266" w:rsidR="009922C9" w:rsidRDefault="00703520" w:rsidP="002A10F1">
            <w:pPr>
              <w:pStyle w:val="Tablebody"/>
              <w:spacing w:before="100" w:beforeAutospacing="1" w:after="100" w:afterAutospacing="1"/>
            </w:pPr>
            <w:r>
              <w:t>Initial creation of document</w:t>
            </w:r>
          </w:p>
        </w:tc>
      </w:tr>
      <w:tr w:rsidR="004553D5" w14:paraId="2D24353A" w14:textId="77777777" w:rsidTr="00C17328">
        <w:tc>
          <w:tcPr>
            <w:tcW w:w="974" w:type="dxa"/>
            <w:tcBorders>
              <w:top w:val="nil"/>
              <w:bottom w:val="single" w:sz="2" w:space="0" w:color="B3CAC6"/>
            </w:tcBorders>
          </w:tcPr>
          <w:p w14:paraId="793C75B2" w14:textId="4BAA911B" w:rsidR="004553D5" w:rsidRDefault="004553D5" w:rsidP="00B7661F">
            <w:pPr>
              <w:pStyle w:val="Tablebody"/>
              <w:spacing w:before="100" w:beforeAutospacing="1" w:after="100" w:afterAutospacing="1"/>
              <w:ind w:left="-8" w:firstLine="8"/>
            </w:pPr>
            <w:r>
              <w:t>0.2</w:t>
            </w:r>
          </w:p>
        </w:tc>
        <w:tc>
          <w:tcPr>
            <w:tcW w:w="1176" w:type="dxa"/>
            <w:tcBorders>
              <w:top w:val="nil"/>
              <w:bottom w:val="single" w:sz="2" w:space="0" w:color="B3CAC6"/>
            </w:tcBorders>
          </w:tcPr>
          <w:p w14:paraId="1F7C1418" w14:textId="4EDE5358" w:rsidR="004553D5" w:rsidRDefault="004553D5" w:rsidP="001C4925">
            <w:pPr>
              <w:pStyle w:val="Tablebody"/>
              <w:spacing w:before="100" w:beforeAutospacing="1" w:after="100" w:afterAutospacing="1"/>
            </w:pPr>
            <w:r>
              <w:t>07-12-2020</w:t>
            </w:r>
          </w:p>
        </w:tc>
        <w:tc>
          <w:tcPr>
            <w:tcW w:w="2260" w:type="dxa"/>
            <w:tcBorders>
              <w:top w:val="nil"/>
              <w:bottom w:val="single" w:sz="2" w:space="0" w:color="B3CAC6"/>
            </w:tcBorders>
          </w:tcPr>
          <w:p w14:paraId="761B9BE1" w14:textId="629A9B58" w:rsidR="004553D5" w:rsidRDefault="004553D5" w:rsidP="00B80D9C">
            <w:pPr>
              <w:pStyle w:val="Tablebody"/>
              <w:spacing w:before="100" w:beforeAutospacing="1" w:after="100" w:afterAutospacing="1"/>
            </w:pPr>
            <w:r>
              <w:t>Arsalan Anwari</w:t>
            </w:r>
          </w:p>
        </w:tc>
        <w:tc>
          <w:tcPr>
            <w:tcW w:w="5229" w:type="dxa"/>
            <w:tcBorders>
              <w:top w:val="nil"/>
              <w:bottom w:val="single" w:sz="2" w:space="0" w:color="B3CAC6"/>
            </w:tcBorders>
          </w:tcPr>
          <w:p w14:paraId="1C380BAA" w14:textId="4E82CE18" w:rsidR="004553D5" w:rsidRDefault="004553D5" w:rsidP="002A10F1">
            <w:pPr>
              <w:pStyle w:val="Tablebody"/>
              <w:spacing w:before="100" w:beforeAutospacing="1" w:after="100" w:afterAutospacing="1"/>
            </w:pPr>
            <w:r>
              <w:t>Completed document without checking by supervisors</w:t>
            </w:r>
          </w:p>
        </w:tc>
      </w:tr>
    </w:tbl>
    <w:p w14:paraId="7EA004D7" w14:textId="77777777" w:rsidR="00821170" w:rsidRDefault="00821170" w:rsidP="00B7661F">
      <w:pPr>
        <w:pStyle w:val="Body"/>
      </w:pPr>
    </w:p>
    <w:p w14:paraId="7EA004D8" w14:textId="77777777" w:rsidR="004D6E60" w:rsidRDefault="004D6E60" w:rsidP="00B7661F">
      <w:pPr>
        <w:pStyle w:val="Body"/>
      </w:pPr>
    </w:p>
    <w:p w14:paraId="7EA004DB" w14:textId="683924D3" w:rsidR="00A02CC2" w:rsidRPr="00097ED4" w:rsidRDefault="00A02CC2" w:rsidP="00637530">
      <w:pPr>
        <w:pStyle w:val="Body"/>
        <w:jc w:val="left"/>
        <w:sectPr w:rsidR="00A02CC2" w:rsidRPr="00097ED4" w:rsidSect="00D179E8">
          <w:type w:val="continuous"/>
          <w:pgSz w:w="11907" w:h="16840" w:code="9"/>
          <w:pgMar w:top="1134" w:right="1134" w:bottom="1134" w:left="1134" w:header="562" w:footer="288" w:gutter="0"/>
          <w:cols w:space="360"/>
          <w:docGrid w:linePitch="360"/>
        </w:sectPr>
      </w:pPr>
    </w:p>
    <w:bookmarkStart w:id="1" w:name="_Toc58260322" w:displacedByCustomXml="next"/>
    <w:sdt>
      <w:sdtPr>
        <w:rPr>
          <w:rFonts w:ascii="Arial" w:eastAsia="Times New Roman" w:hAnsi="Arial" w:cs="Arial"/>
          <w:b w:val="0"/>
          <w:bCs w:val="0"/>
          <w:color w:val="auto"/>
          <w:sz w:val="20"/>
          <w:szCs w:val="20"/>
        </w:rPr>
        <w:id w:val="15427135"/>
        <w:docPartObj>
          <w:docPartGallery w:val="Table of Contents"/>
          <w:docPartUnique/>
        </w:docPartObj>
      </w:sdtPr>
      <w:sdtEndPr/>
      <w:sdtContent>
        <w:p w14:paraId="7EA004DC" w14:textId="77777777" w:rsidR="004D6E60" w:rsidRDefault="004D6E60" w:rsidP="00CC2DE1">
          <w:pPr>
            <w:pStyle w:val="Heading1"/>
            <w:numPr>
              <w:ilvl w:val="0"/>
              <w:numId w:val="0"/>
            </w:numPr>
          </w:pPr>
          <w:r w:rsidRPr="00556D32">
            <w:t>Table of Contents</w:t>
          </w:r>
          <w:bookmarkEnd w:id="1"/>
        </w:p>
        <w:p w14:paraId="5B29FAC4" w14:textId="3ABE1BD6" w:rsidR="00EE187D" w:rsidRDefault="00434F2E">
          <w:pPr>
            <w:pStyle w:val="TOC1"/>
            <w:rPr>
              <w:rFonts w:eastAsiaTheme="minorEastAsia" w:cstheme="minorBidi"/>
              <w:b w:val="0"/>
              <w:sz w:val="22"/>
              <w:szCs w:val="22"/>
              <w:lang w:val="en-NL" w:eastAsia="en-NL"/>
            </w:rPr>
          </w:pPr>
          <w:r w:rsidRPr="00556D32">
            <w:rPr>
              <w:sz w:val="20"/>
              <w:szCs w:val="20"/>
            </w:rPr>
            <w:fldChar w:fldCharType="begin"/>
          </w:r>
          <w:r w:rsidR="004D6E60" w:rsidRPr="00556D32">
            <w:rPr>
              <w:sz w:val="20"/>
              <w:szCs w:val="20"/>
            </w:rPr>
            <w:instrText xml:space="preserve"> TOC \o "1-3" \h \z \u </w:instrText>
          </w:r>
          <w:r w:rsidRPr="00556D32">
            <w:rPr>
              <w:sz w:val="20"/>
              <w:szCs w:val="20"/>
            </w:rPr>
            <w:fldChar w:fldCharType="separate"/>
          </w:r>
          <w:hyperlink w:anchor="_Toc58260322" w:history="1">
            <w:r w:rsidR="00EE187D" w:rsidRPr="00E234B9">
              <w:rPr>
                <w:rStyle w:val="Hyperlink"/>
              </w:rPr>
              <w:t>Table of Contents</w:t>
            </w:r>
            <w:r w:rsidR="00EE187D">
              <w:rPr>
                <w:webHidden/>
              </w:rPr>
              <w:tab/>
            </w:r>
            <w:r w:rsidR="00EE187D">
              <w:rPr>
                <w:webHidden/>
              </w:rPr>
              <w:fldChar w:fldCharType="begin"/>
            </w:r>
            <w:r w:rsidR="00EE187D">
              <w:rPr>
                <w:webHidden/>
              </w:rPr>
              <w:instrText xml:space="preserve"> PAGEREF _Toc58260322 \h </w:instrText>
            </w:r>
            <w:r w:rsidR="00EE187D">
              <w:rPr>
                <w:webHidden/>
              </w:rPr>
            </w:r>
            <w:r w:rsidR="00EE187D">
              <w:rPr>
                <w:webHidden/>
              </w:rPr>
              <w:fldChar w:fldCharType="separate"/>
            </w:r>
            <w:r w:rsidR="004553D5">
              <w:rPr>
                <w:webHidden/>
              </w:rPr>
              <w:t>3</w:t>
            </w:r>
            <w:r w:rsidR="00EE187D">
              <w:rPr>
                <w:webHidden/>
              </w:rPr>
              <w:fldChar w:fldCharType="end"/>
            </w:r>
          </w:hyperlink>
        </w:p>
        <w:p w14:paraId="74860BCA" w14:textId="425525A4" w:rsidR="00EE187D" w:rsidRDefault="00EE187D">
          <w:pPr>
            <w:pStyle w:val="TOC1"/>
            <w:rPr>
              <w:rFonts w:eastAsiaTheme="minorEastAsia" w:cstheme="minorBidi"/>
              <w:b w:val="0"/>
              <w:sz w:val="22"/>
              <w:szCs w:val="22"/>
              <w:lang w:val="en-NL" w:eastAsia="en-NL"/>
            </w:rPr>
          </w:pPr>
          <w:hyperlink w:anchor="_Toc58260323" w:history="1">
            <w:r w:rsidRPr="00E234B9">
              <w:rPr>
                <w:rStyle w:val="Hyperlink"/>
              </w:rPr>
              <w:t>1</w:t>
            </w:r>
            <w:r>
              <w:rPr>
                <w:rFonts w:eastAsiaTheme="minorEastAsia" w:cstheme="minorBidi"/>
                <w:b w:val="0"/>
                <w:sz w:val="22"/>
                <w:szCs w:val="22"/>
                <w:lang w:val="en-NL" w:eastAsia="en-NL"/>
              </w:rPr>
              <w:tab/>
            </w:r>
            <w:r w:rsidRPr="00E234B9">
              <w:rPr>
                <w:rStyle w:val="Hyperlink"/>
              </w:rPr>
              <w:t>Introduction</w:t>
            </w:r>
            <w:r>
              <w:rPr>
                <w:webHidden/>
              </w:rPr>
              <w:tab/>
            </w:r>
            <w:r>
              <w:rPr>
                <w:webHidden/>
              </w:rPr>
              <w:fldChar w:fldCharType="begin"/>
            </w:r>
            <w:r>
              <w:rPr>
                <w:webHidden/>
              </w:rPr>
              <w:instrText xml:space="preserve"> PAGEREF _Toc58260323 \h </w:instrText>
            </w:r>
            <w:r>
              <w:rPr>
                <w:webHidden/>
              </w:rPr>
            </w:r>
            <w:r>
              <w:rPr>
                <w:webHidden/>
              </w:rPr>
              <w:fldChar w:fldCharType="separate"/>
            </w:r>
            <w:r w:rsidR="004553D5">
              <w:rPr>
                <w:webHidden/>
              </w:rPr>
              <w:t>4</w:t>
            </w:r>
            <w:r>
              <w:rPr>
                <w:webHidden/>
              </w:rPr>
              <w:fldChar w:fldCharType="end"/>
            </w:r>
          </w:hyperlink>
        </w:p>
        <w:p w14:paraId="557F3560" w14:textId="0F14C2D1" w:rsidR="00EE187D" w:rsidRDefault="00EE187D">
          <w:pPr>
            <w:pStyle w:val="TOC2"/>
            <w:rPr>
              <w:rFonts w:eastAsiaTheme="minorEastAsia" w:cstheme="minorBidi"/>
              <w:sz w:val="22"/>
              <w:szCs w:val="22"/>
              <w:lang w:val="en-NL" w:eastAsia="en-NL"/>
            </w:rPr>
          </w:pPr>
          <w:hyperlink w:anchor="_Toc58260324" w:history="1">
            <w:r w:rsidRPr="00E234B9">
              <w:rPr>
                <w:rStyle w:val="Hyperlink"/>
              </w:rPr>
              <w:t>1.1</w:t>
            </w:r>
            <w:r>
              <w:rPr>
                <w:rFonts w:eastAsiaTheme="minorEastAsia" w:cstheme="minorBidi"/>
                <w:sz w:val="22"/>
                <w:szCs w:val="22"/>
                <w:lang w:val="en-NL" w:eastAsia="en-NL"/>
              </w:rPr>
              <w:tab/>
            </w:r>
            <w:r w:rsidRPr="00E234B9">
              <w:rPr>
                <w:rStyle w:val="Hyperlink"/>
              </w:rPr>
              <w:t>Document Purpose</w:t>
            </w:r>
            <w:r>
              <w:rPr>
                <w:webHidden/>
              </w:rPr>
              <w:tab/>
            </w:r>
            <w:r>
              <w:rPr>
                <w:webHidden/>
              </w:rPr>
              <w:fldChar w:fldCharType="begin"/>
            </w:r>
            <w:r>
              <w:rPr>
                <w:webHidden/>
              </w:rPr>
              <w:instrText xml:space="preserve"> PAGEREF _Toc58260324 \h </w:instrText>
            </w:r>
            <w:r>
              <w:rPr>
                <w:webHidden/>
              </w:rPr>
            </w:r>
            <w:r>
              <w:rPr>
                <w:webHidden/>
              </w:rPr>
              <w:fldChar w:fldCharType="separate"/>
            </w:r>
            <w:r w:rsidR="004553D5">
              <w:rPr>
                <w:webHidden/>
              </w:rPr>
              <w:t>4</w:t>
            </w:r>
            <w:r>
              <w:rPr>
                <w:webHidden/>
              </w:rPr>
              <w:fldChar w:fldCharType="end"/>
            </w:r>
          </w:hyperlink>
        </w:p>
        <w:p w14:paraId="0C2F7A6C" w14:textId="6DFC25F4" w:rsidR="00EE187D" w:rsidRDefault="00EE187D">
          <w:pPr>
            <w:pStyle w:val="TOC2"/>
            <w:rPr>
              <w:rFonts w:eastAsiaTheme="minorEastAsia" w:cstheme="minorBidi"/>
              <w:sz w:val="22"/>
              <w:szCs w:val="22"/>
              <w:lang w:val="en-NL" w:eastAsia="en-NL"/>
            </w:rPr>
          </w:pPr>
          <w:hyperlink w:anchor="_Toc58260325" w:history="1">
            <w:r w:rsidRPr="00E234B9">
              <w:rPr>
                <w:rStyle w:val="Hyperlink"/>
              </w:rPr>
              <w:t>1.2</w:t>
            </w:r>
            <w:r>
              <w:rPr>
                <w:rFonts w:eastAsiaTheme="minorEastAsia" w:cstheme="minorBidi"/>
                <w:sz w:val="22"/>
                <w:szCs w:val="22"/>
                <w:lang w:val="en-NL" w:eastAsia="en-NL"/>
              </w:rPr>
              <w:tab/>
            </w:r>
            <w:r w:rsidRPr="00E234B9">
              <w:rPr>
                <w:rStyle w:val="Hyperlink"/>
              </w:rPr>
              <w:t>Context</w:t>
            </w:r>
            <w:r>
              <w:rPr>
                <w:webHidden/>
              </w:rPr>
              <w:tab/>
            </w:r>
            <w:r>
              <w:rPr>
                <w:webHidden/>
              </w:rPr>
              <w:fldChar w:fldCharType="begin"/>
            </w:r>
            <w:r>
              <w:rPr>
                <w:webHidden/>
              </w:rPr>
              <w:instrText xml:space="preserve"> PAGEREF _Toc58260325 \h </w:instrText>
            </w:r>
            <w:r>
              <w:rPr>
                <w:webHidden/>
              </w:rPr>
            </w:r>
            <w:r>
              <w:rPr>
                <w:webHidden/>
              </w:rPr>
              <w:fldChar w:fldCharType="separate"/>
            </w:r>
            <w:r w:rsidR="004553D5">
              <w:rPr>
                <w:webHidden/>
              </w:rPr>
              <w:t>5</w:t>
            </w:r>
            <w:r>
              <w:rPr>
                <w:webHidden/>
              </w:rPr>
              <w:fldChar w:fldCharType="end"/>
            </w:r>
          </w:hyperlink>
        </w:p>
        <w:p w14:paraId="14782CD8" w14:textId="749C3001" w:rsidR="00EE187D" w:rsidRDefault="00EE187D">
          <w:pPr>
            <w:pStyle w:val="TOC1"/>
            <w:rPr>
              <w:rFonts w:eastAsiaTheme="minorEastAsia" w:cstheme="minorBidi"/>
              <w:b w:val="0"/>
              <w:sz w:val="22"/>
              <w:szCs w:val="22"/>
              <w:lang w:val="en-NL" w:eastAsia="en-NL"/>
            </w:rPr>
          </w:pPr>
          <w:hyperlink w:anchor="_Toc58260326" w:history="1">
            <w:r w:rsidRPr="00E234B9">
              <w:rPr>
                <w:rStyle w:val="Hyperlink"/>
              </w:rPr>
              <w:t>2</w:t>
            </w:r>
            <w:r>
              <w:rPr>
                <w:rFonts w:eastAsiaTheme="minorEastAsia" w:cstheme="minorBidi"/>
                <w:b w:val="0"/>
                <w:sz w:val="22"/>
                <w:szCs w:val="22"/>
                <w:lang w:val="en-NL" w:eastAsia="en-NL"/>
              </w:rPr>
              <w:tab/>
            </w:r>
            <w:r w:rsidRPr="00E234B9">
              <w:rPr>
                <w:rStyle w:val="Hyperlink"/>
              </w:rPr>
              <w:t>Architecture Overview</w:t>
            </w:r>
            <w:r>
              <w:rPr>
                <w:webHidden/>
              </w:rPr>
              <w:tab/>
            </w:r>
            <w:r>
              <w:rPr>
                <w:webHidden/>
              </w:rPr>
              <w:fldChar w:fldCharType="begin"/>
            </w:r>
            <w:r>
              <w:rPr>
                <w:webHidden/>
              </w:rPr>
              <w:instrText xml:space="preserve"> PAGEREF _Toc58260326 \h </w:instrText>
            </w:r>
            <w:r>
              <w:rPr>
                <w:webHidden/>
              </w:rPr>
            </w:r>
            <w:r>
              <w:rPr>
                <w:webHidden/>
              </w:rPr>
              <w:fldChar w:fldCharType="separate"/>
            </w:r>
            <w:r w:rsidR="004553D5">
              <w:rPr>
                <w:webHidden/>
              </w:rPr>
              <w:t>7</w:t>
            </w:r>
            <w:r>
              <w:rPr>
                <w:webHidden/>
              </w:rPr>
              <w:fldChar w:fldCharType="end"/>
            </w:r>
          </w:hyperlink>
        </w:p>
        <w:p w14:paraId="615D295E" w14:textId="0E60244B" w:rsidR="00EE187D" w:rsidRDefault="00EE187D">
          <w:pPr>
            <w:pStyle w:val="TOC2"/>
            <w:rPr>
              <w:rFonts w:eastAsiaTheme="minorEastAsia" w:cstheme="minorBidi"/>
              <w:sz w:val="22"/>
              <w:szCs w:val="22"/>
              <w:lang w:val="en-NL" w:eastAsia="en-NL"/>
            </w:rPr>
          </w:pPr>
          <w:hyperlink w:anchor="_Toc58260327" w:history="1">
            <w:r w:rsidRPr="00E234B9">
              <w:rPr>
                <w:rStyle w:val="Hyperlink"/>
              </w:rPr>
              <w:t>2.1</w:t>
            </w:r>
            <w:r>
              <w:rPr>
                <w:rFonts w:eastAsiaTheme="minorEastAsia" w:cstheme="minorBidi"/>
                <w:sz w:val="22"/>
                <w:szCs w:val="22"/>
                <w:lang w:val="en-NL" w:eastAsia="en-NL"/>
              </w:rPr>
              <w:tab/>
            </w:r>
            <w:r w:rsidRPr="00E234B9">
              <w:rPr>
                <w:rStyle w:val="Hyperlink"/>
              </w:rPr>
              <w:t>Approach</w:t>
            </w:r>
            <w:r>
              <w:rPr>
                <w:webHidden/>
              </w:rPr>
              <w:tab/>
            </w:r>
            <w:r>
              <w:rPr>
                <w:webHidden/>
              </w:rPr>
              <w:fldChar w:fldCharType="begin"/>
            </w:r>
            <w:r>
              <w:rPr>
                <w:webHidden/>
              </w:rPr>
              <w:instrText xml:space="preserve"> PAGEREF _Toc58260327 \h </w:instrText>
            </w:r>
            <w:r>
              <w:rPr>
                <w:webHidden/>
              </w:rPr>
            </w:r>
            <w:r>
              <w:rPr>
                <w:webHidden/>
              </w:rPr>
              <w:fldChar w:fldCharType="separate"/>
            </w:r>
            <w:r w:rsidR="004553D5">
              <w:rPr>
                <w:webHidden/>
              </w:rPr>
              <w:t>8</w:t>
            </w:r>
            <w:r>
              <w:rPr>
                <w:webHidden/>
              </w:rPr>
              <w:fldChar w:fldCharType="end"/>
            </w:r>
          </w:hyperlink>
        </w:p>
        <w:p w14:paraId="4E08DF41" w14:textId="1E8E35C6" w:rsidR="00EE187D" w:rsidRDefault="00EE187D">
          <w:pPr>
            <w:pStyle w:val="TOC2"/>
            <w:rPr>
              <w:rFonts w:eastAsiaTheme="minorEastAsia" w:cstheme="minorBidi"/>
              <w:sz w:val="22"/>
              <w:szCs w:val="22"/>
              <w:lang w:val="en-NL" w:eastAsia="en-NL"/>
            </w:rPr>
          </w:pPr>
          <w:hyperlink w:anchor="_Toc58260328" w:history="1">
            <w:r w:rsidRPr="00E234B9">
              <w:rPr>
                <w:rStyle w:val="Hyperlink"/>
              </w:rPr>
              <w:t>2.2</w:t>
            </w:r>
            <w:r>
              <w:rPr>
                <w:rFonts w:eastAsiaTheme="minorEastAsia" w:cstheme="minorBidi"/>
                <w:sz w:val="22"/>
                <w:szCs w:val="22"/>
                <w:lang w:val="en-NL" w:eastAsia="en-NL"/>
              </w:rPr>
              <w:tab/>
            </w:r>
            <w:r w:rsidRPr="00E234B9">
              <w:rPr>
                <w:rStyle w:val="Hyperlink"/>
              </w:rPr>
              <w:t>Subsystem/Component break down</w:t>
            </w:r>
            <w:r>
              <w:rPr>
                <w:webHidden/>
              </w:rPr>
              <w:tab/>
            </w:r>
            <w:r>
              <w:rPr>
                <w:webHidden/>
              </w:rPr>
              <w:fldChar w:fldCharType="begin"/>
            </w:r>
            <w:r>
              <w:rPr>
                <w:webHidden/>
              </w:rPr>
              <w:instrText xml:space="preserve"> PAGEREF _Toc58260328 \h </w:instrText>
            </w:r>
            <w:r>
              <w:rPr>
                <w:webHidden/>
              </w:rPr>
            </w:r>
            <w:r>
              <w:rPr>
                <w:webHidden/>
              </w:rPr>
              <w:fldChar w:fldCharType="separate"/>
            </w:r>
            <w:r w:rsidR="004553D5">
              <w:rPr>
                <w:webHidden/>
              </w:rPr>
              <w:t>8</w:t>
            </w:r>
            <w:r>
              <w:rPr>
                <w:webHidden/>
              </w:rPr>
              <w:fldChar w:fldCharType="end"/>
            </w:r>
          </w:hyperlink>
        </w:p>
        <w:p w14:paraId="45698DDD" w14:textId="49666753" w:rsidR="00EE187D" w:rsidRDefault="00EE187D">
          <w:pPr>
            <w:pStyle w:val="TOC2"/>
            <w:rPr>
              <w:rFonts w:eastAsiaTheme="minorEastAsia" w:cstheme="minorBidi"/>
              <w:sz w:val="22"/>
              <w:szCs w:val="22"/>
              <w:lang w:val="en-NL" w:eastAsia="en-NL"/>
            </w:rPr>
          </w:pPr>
          <w:hyperlink w:anchor="_Toc58260329" w:history="1">
            <w:r w:rsidRPr="00E234B9">
              <w:rPr>
                <w:rStyle w:val="Hyperlink"/>
              </w:rPr>
              <w:t>2.3</w:t>
            </w:r>
            <w:r>
              <w:rPr>
                <w:rFonts w:eastAsiaTheme="minorEastAsia" w:cstheme="minorBidi"/>
                <w:sz w:val="22"/>
                <w:szCs w:val="22"/>
                <w:lang w:val="en-NL" w:eastAsia="en-NL"/>
              </w:rPr>
              <w:tab/>
            </w:r>
            <w:r w:rsidRPr="00E234B9">
              <w:rPr>
                <w:rStyle w:val="Hyperlink"/>
              </w:rPr>
              <w:t>Communication mechanism</w:t>
            </w:r>
            <w:r>
              <w:rPr>
                <w:webHidden/>
              </w:rPr>
              <w:tab/>
            </w:r>
            <w:r>
              <w:rPr>
                <w:webHidden/>
              </w:rPr>
              <w:fldChar w:fldCharType="begin"/>
            </w:r>
            <w:r>
              <w:rPr>
                <w:webHidden/>
              </w:rPr>
              <w:instrText xml:space="preserve"> PAGEREF _Toc58260329 \h </w:instrText>
            </w:r>
            <w:r>
              <w:rPr>
                <w:webHidden/>
              </w:rPr>
            </w:r>
            <w:r>
              <w:rPr>
                <w:webHidden/>
              </w:rPr>
              <w:fldChar w:fldCharType="separate"/>
            </w:r>
            <w:r w:rsidR="004553D5">
              <w:rPr>
                <w:webHidden/>
              </w:rPr>
              <w:t>11</w:t>
            </w:r>
            <w:r>
              <w:rPr>
                <w:webHidden/>
              </w:rPr>
              <w:fldChar w:fldCharType="end"/>
            </w:r>
          </w:hyperlink>
        </w:p>
        <w:p w14:paraId="7D743B89" w14:textId="47FAEDD6" w:rsidR="00EE187D" w:rsidRDefault="00EE187D">
          <w:pPr>
            <w:pStyle w:val="TOC1"/>
            <w:rPr>
              <w:rFonts w:eastAsiaTheme="minorEastAsia" w:cstheme="minorBidi"/>
              <w:b w:val="0"/>
              <w:sz w:val="22"/>
              <w:szCs w:val="22"/>
              <w:lang w:val="en-NL" w:eastAsia="en-NL"/>
            </w:rPr>
          </w:pPr>
          <w:hyperlink w:anchor="_Toc58260330" w:history="1">
            <w:r w:rsidRPr="00E234B9">
              <w:rPr>
                <w:rStyle w:val="Hyperlink"/>
              </w:rPr>
              <w:t>3</w:t>
            </w:r>
            <w:r>
              <w:rPr>
                <w:rFonts w:eastAsiaTheme="minorEastAsia" w:cstheme="minorBidi"/>
                <w:b w:val="0"/>
                <w:sz w:val="22"/>
                <w:szCs w:val="22"/>
                <w:lang w:val="en-NL" w:eastAsia="en-NL"/>
              </w:rPr>
              <w:tab/>
            </w:r>
            <w:r w:rsidRPr="00E234B9">
              <w:rPr>
                <w:rStyle w:val="Hyperlink"/>
              </w:rPr>
              <w:t>Architecture Details</w:t>
            </w:r>
            <w:r>
              <w:rPr>
                <w:webHidden/>
              </w:rPr>
              <w:tab/>
            </w:r>
            <w:r>
              <w:rPr>
                <w:webHidden/>
              </w:rPr>
              <w:fldChar w:fldCharType="begin"/>
            </w:r>
            <w:r>
              <w:rPr>
                <w:webHidden/>
              </w:rPr>
              <w:instrText xml:space="preserve"> PAGEREF _Toc58260330 \h </w:instrText>
            </w:r>
            <w:r>
              <w:rPr>
                <w:webHidden/>
              </w:rPr>
            </w:r>
            <w:r>
              <w:rPr>
                <w:webHidden/>
              </w:rPr>
              <w:fldChar w:fldCharType="separate"/>
            </w:r>
            <w:r w:rsidR="004553D5">
              <w:rPr>
                <w:webHidden/>
              </w:rPr>
              <w:t>13</w:t>
            </w:r>
            <w:r>
              <w:rPr>
                <w:webHidden/>
              </w:rPr>
              <w:fldChar w:fldCharType="end"/>
            </w:r>
          </w:hyperlink>
        </w:p>
        <w:p w14:paraId="6F1CF851" w14:textId="3AB2F810" w:rsidR="00EE187D" w:rsidRDefault="00EE187D">
          <w:pPr>
            <w:pStyle w:val="TOC2"/>
            <w:rPr>
              <w:rFonts w:eastAsiaTheme="minorEastAsia" w:cstheme="minorBidi"/>
              <w:sz w:val="22"/>
              <w:szCs w:val="22"/>
              <w:lang w:val="en-NL" w:eastAsia="en-NL"/>
            </w:rPr>
          </w:pPr>
          <w:hyperlink w:anchor="_Toc58260331" w:history="1">
            <w:r w:rsidRPr="00E234B9">
              <w:rPr>
                <w:rStyle w:val="Hyperlink"/>
              </w:rPr>
              <w:t>3.1</w:t>
            </w:r>
            <w:r>
              <w:rPr>
                <w:rFonts w:eastAsiaTheme="minorEastAsia" w:cstheme="minorBidi"/>
                <w:sz w:val="22"/>
                <w:szCs w:val="22"/>
                <w:lang w:val="en-NL" w:eastAsia="en-NL"/>
              </w:rPr>
              <w:tab/>
            </w:r>
            <w:r w:rsidRPr="00E234B9">
              <w:rPr>
                <w:rStyle w:val="Hyperlink"/>
              </w:rPr>
              <w:t>Execution workflow</w:t>
            </w:r>
            <w:r>
              <w:rPr>
                <w:webHidden/>
              </w:rPr>
              <w:tab/>
            </w:r>
            <w:r>
              <w:rPr>
                <w:webHidden/>
              </w:rPr>
              <w:fldChar w:fldCharType="begin"/>
            </w:r>
            <w:r>
              <w:rPr>
                <w:webHidden/>
              </w:rPr>
              <w:instrText xml:space="preserve"> PAGEREF _Toc58260331 \h </w:instrText>
            </w:r>
            <w:r>
              <w:rPr>
                <w:webHidden/>
              </w:rPr>
            </w:r>
            <w:r>
              <w:rPr>
                <w:webHidden/>
              </w:rPr>
              <w:fldChar w:fldCharType="separate"/>
            </w:r>
            <w:r w:rsidR="004553D5">
              <w:rPr>
                <w:webHidden/>
              </w:rPr>
              <w:t>15</w:t>
            </w:r>
            <w:r>
              <w:rPr>
                <w:webHidden/>
              </w:rPr>
              <w:fldChar w:fldCharType="end"/>
            </w:r>
          </w:hyperlink>
        </w:p>
        <w:p w14:paraId="456F3DE0" w14:textId="735E7686" w:rsidR="00EE187D" w:rsidRDefault="00EE187D">
          <w:pPr>
            <w:pStyle w:val="TOC2"/>
            <w:rPr>
              <w:rFonts w:eastAsiaTheme="minorEastAsia" w:cstheme="minorBidi"/>
              <w:sz w:val="22"/>
              <w:szCs w:val="22"/>
              <w:lang w:val="en-NL" w:eastAsia="en-NL"/>
            </w:rPr>
          </w:pPr>
          <w:hyperlink w:anchor="_Toc58260332" w:history="1">
            <w:r w:rsidRPr="00E234B9">
              <w:rPr>
                <w:rStyle w:val="Hyperlink"/>
              </w:rPr>
              <w:t>3.2</w:t>
            </w:r>
            <w:r>
              <w:rPr>
                <w:rFonts w:eastAsiaTheme="minorEastAsia" w:cstheme="minorBidi"/>
                <w:sz w:val="22"/>
                <w:szCs w:val="22"/>
                <w:lang w:val="en-NL" w:eastAsia="en-NL"/>
              </w:rPr>
              <w:tab/>
            </w:r>
            <w:r w:rsidRPr="00E234B9">
              <w:rPr>
                <w:rStyle w:val="Hyperlink"/>
              </w:rPr>
              <w:t>Function logic</w:t>
            </w:r>
            <w:r>
              <w:rPr>
                <w:webHidden/>
              </w:rPr>
              <w:tab/>
            </w:r>
            <w:r>
              <w:rPr>
                <w:webHidden/>
              </w:rPr>
              <w:fldChar w:fldCharType="begin"/>
            </w:r>
            <w:r>
              <w:rPr>
                <w:webHidden/>
              </w:rPr>
              <w:instrText xml:space="preserve"> PAGEREF _Toc58260332 \h </w:instrText>
            </w:r>
            <w:r>
              <w:rPr>
                <w:webHidden/>
              </w:rPr>
            </w:r>
            <w:r>
              <w:rPr>
                <w:webHidden/>
              </w:rPr>
              <w:fldChar w:fldCharType="separate"/>
            </w:r>
            <w:r w:rsidR="004553D5">
              <w:rPr>
                <w:webHidden/>
              </w:rPr>
              <w:t>16</w:t>
            </w:r>
            <w:r>
              <w:rPr>
                <w:webHidden/>
              </w:rPr>
              <w:fldChar w:fldCharType="end"/>
            </w:r>
          </w:hyperlink>
        </w:p>
        <w:p w14:paraId="7EA004E6" w14:textId="57A59D5B" w:rsidR="007738A9" w:rsidRDefault="00434F2E" w:rsidP="001110F0">
          <w:r w:rsidRPr="00556D32">
            <w:fldChar w:fldCharType="end"/>
          </w:r>
        </w:p>
      </w:sdtContent>
    </w:sdt>
    <w:p w14:paraId="7EA004E7" w14:textId="77777777" w:rsidR="002D28E6" w:rsidRPr="002D28E6" w:rsidRDefault="002D28E6" w:rsidP="001110F0">
      <w:pPr>
        <w:pStyle w:val="TOC1"/>
        <w:sectPr w:rsidR="002D28E6" w:rsidRPr="002D28E6" w:rsidSect="009E71AE">
          <w:pgSz w:w="11907" w:h="16840" w:code="9"/>
          <w:pgMar w:top="1134" w:right="1134" w:bottom="1134" w:left="1134" w:header="567" w:footer="283" w:gutter="0"/>
          <w:cols w:space="360"/>
          <w:docGrid w:linePitch="360"/>
        </w:sectPr>
      </w:pPr>
    </w:p>
    <w:p w14:paraId="7EA004E8" w14:textId="29FB6ABF" w:rsidR="00300F26" w:rsidRDefault="002A3F4D" w:rsidP="00CC2DE1">
      <w:pPr>
        <w:pStyle w:val="Heading1"/>
      </w:pPr>
      <w:bookmarkStart w:id="2" w:name="DOC_START"/>
      <w:bookmarkStart w:id="3" w:name="_Toc290563919"/>
      <w:bookmarkStart w:id="4" w:name="_Toc58260323"/>
      <w:bookmarkEnd w:id="2"/>
      <w:r>
        <w:lastRenderedPageBreak/>
        <w:t>Introduction</w:t>
      </w:r>
      <w:bookmarkEnd w:id="3"/>
      <w:bookmarkEnd w:id="4"/>
    </w:p>
    <w:p w14:paraId="2D3AF336" w14:textId="5BF5F915" w:rsidR="00924465" w:rsidRPr="00924465" w:rsidRDefault="00924465" w:rsidP="00924465">
      <w:pPr>
        <w:pStyle w:val="Body"/>
      </w:pPr>
      <w:r>
        <w:t>Android Automotive OS is a framework which allows embedded software developers of infotainment systems to generalize their driver level code with a reusable API which can be used by Android application developers in the service level software (for example code regarding the Human Machine Interface). Android Automotive OS is an extension of the existing Android code base named ‘AOSP’ which contain a number of Hardware Abstraction Layers to be used by the embedded software developers. This document only covers one of these HAL’s responsible for digital/analogue radio communication named ‘</w:t>
      </w:r>
      <w:proofErr w:type="spellStart"/>
      <w:r>
        <w:t>Broadcastradio</w:t>
      </w:r>
      <w:proofErr w:type="spellEnd"/>
      <w:r>
        <w:t xml:space="preserve">’. </w:t>
      </w:r>
      <w:r w:rsidR="007538DE">
        <w:t xml:space="preserve">Here an external Android application can use the functionality of this HAL for service level functionality. </w:t>
      </w:r>
      <w:r>
        <w:t xml:space="preserve">Chapter </w:t>
      </w:r>
      <w:hyperlink w:anchor="_Architecture_Overview" w:history="1">
        <w:r w:rsidRPr="00DE6E54">
          <w:rPr>
            <w:rStyle w:val="Hyperlink"/>
          </w:rPr>
          <w:t>2</w:t>
        </w:r>
      </w:hyperlink>
      <w:r>
        <w:t xml:space="preserve"> </w:t>
      </w:r>
      <w:r w:rsidR="00DE6E54">
        <w:t xml:space="preserve">and </w:t>
      </w:r>
      <w:hyperlink w:anchor="_Architecture_Details" w:history="1">
        <w:r w:rsidR="00DE6E54" w:rsidRPr="00DE6E54">
          <w:rPr>
            <w:rStyle w:val="Hyperlink"/>
          </w:rPr>
          <w:t>3</w:t>
        </w:r>
      </w:hyperlink>
      <w:r w:rsidR="00DE6E54">
        <w:t xml:space="preserve"> </w:t>
      </w:r>
      <w:r>
        <w:t xml:space="preserve">will explain how this </w:t>
      </w:r>
      <w:proofErr w:type="spellStart"/>
      <w:r>
        <w:t>Broadcastradio</w:t>
      </w:r>
      <w:proofErr w:type="spellEnd"/>
      <w:r>
        <w:t xml:space="preserve"> HAL </w:t>
      </w:r>
      <w:r w:rsidR="007538DE">
        <w:t>has been implemented with the L2/L3 middleware of NXP to communicate with the radio hardware on a IMX8xx board.</w:t>
      </w:r>
      <w:r w:rsidR="00903BDB">
        <w:t xml:space="preserve"> </w:t>
      </w:r>
      <w:proofErr w:type="spellStart"/>
      <w:r w:rsidR="00903BDB">
        <w:t>SysML</w:t>
      </w:r>
      <w:proofErr w:type="spellEnd"/>
      <w:r w:rsidR="000B24B3">
        <w:t xml:space="preserve"> and UML</w:t>
      </w:r>
      <w:r w:rsidR="00903BDB">
        <w:t xml:space="preserve"> is used as the notation standard. </w:t>
      </w:r>
      <w:proofErr w:type="spellStart"/>
      <w:r w:rsidR="00D802C6">
        <w:t>SysML</w:t>
      </w:r>
      <w:proofErr w:type="spellEnd"/>
      <w:r w:rsidR="00D802C6">
        <w:t xml:space="preserve"> is used describe the ‘system’ in a generic manner whilst UML is used for software and logic specific descriptions. </w:t>
      </w:r>
    </w:p>
    <w:p w14:paraId="57558A22" w14:textId="388F1019" w:rsidR="00F44C74" w:rsidRDefault="00ED640F" w:rsidP="00ED640F">
      <w:pPr>
        <w:pStyle w:val="Heading2"/>
      </w:pPr>
      <w:bookmarkStart w:id="5" w:name="_Toc58260324"/>
      <w:r>
        <w:t>Document Purpose</w:t>
      </w:r>
      <w:bookmarkEnd w:id="5"/>
    </w:p>
    <w:p w14:paraId="636963F9" w14:textId="68FDA8D6" w:rsidR="00ED640F" w:rsidRDefault="00924465" w:rsidP="00ED640F">
      <w:pPr>
        <w:pStyle w:val="Body"/>
      </w:pPr>
      <w:r>
        <w:t>This document provides knowledge about the internal and external communication between the t</w:t>
      </w:r>
      <w:r w:rsidR="007538DE">
        <w:t>wo</w:t>
      </w:r>
      <w:r>
        <w:t xml:space="preserve"> main pillars that make up the </w:t>
      </w:r>
      <w:proofErr w:type="spellStart"/>
      <w:r>
        <w:t>Broadcastradio</w:t>
      </w:r>
      <w:proofErr w:type="spellEnd"/>
      <w:r>
        <w:t xml:space="preserve"> </w:t>
      </w:r>
      <w:r w:rsidR="007538DE">
        <w:t xml:space="preserve">HAL </w:t>
      </w:r>
      <w:r>
        <w:t>implementation of Android Automotive OS, namely:</w:t>
      </w:r>
    </w:p>
    <w:p w14:paraId="23ABCE45" w14:textId="42C0DF2F" w:rsidR="00924465" w:rsidRDefault="00924465" w:rsidP="00924465">
      <w:pPr>
        <w:pStyle w:val="Body"/>
        <w:numPr>
          <w:ilvl w:val="0"/>
          <w:numId w:val="81"/>
        </w:numPr>
      </w:pPr>
      <w:r>
        <w:t>The communication between the external Android application</w:t>
      </w:r>
      <w:r w:rsidR="007538DE">
        <w:t xml:space="preserve"> and the </w:t>
      </w:r>
      <w:proofErr w:type="spellStart"/>
      <w:r w:rsidR="007538DE">
        <w:t>Broadcastradio</w:t>
      </w:r>
      <w:proofErr w:type="spellEnd"/>
      <w:r w:rsidR="007538DE">
        <w:t xml:space="preserve"> HAL</w:t>
      </w:r>
    </w:p>
    <w:p w14:paraId="7C3EE42A" w14:textId="27F7D3ED" w:rsidR="007538DE" w:rsidRDefault="007538DE" w:rsidP="00924465">
      <w:pPr>
        <w:pStyle w:val="Body"/>
        <w:numPr>
          <w:ilvl w:val="0"/>
          <w:numId w:val="81"/>
        </w:numPr>
      </w:pPr>
      <w:r>
        <w:t xml:space="preserve">The communication between the </w:t>
      </w:r>
      <w:proofErr w:type="spellStart"/>
      <w:r>
        <w:t>Broadcastradio</w:t>
      </w:r>
      <w:proofErr w:type="spellEnd"/>
      <w:r>
        <w:t xml:space="preserve"> HAL and L2/L3 middleware </w:t>
      </w:r>
    </w:p>
    <w:p w14:paraId="6989F6D9" w14:textId="6CCFD52C" w:rsidR="007538DE" w:rsidRDefault="007538DE" w:rsidP="007538DE">
      <w:pPr>
        <w:pStyle w:val="Body"/>
      </w:pPr>
    </w:p>
    <w:p w14:paraId="4E17DD8C" w14:textId="103A1FFF" w:rsidR="00C10D62" w:rsidRDefault="007538DE" w:rsidP="007538DE">
      <w:pPr>
        <w:pStyle w:val="Body"/>
      </w:pPr>
      <w:r>
        <w:t xml:space="preserve">This document will only cover the </w:t>
      </w:r>
      <w:proofErr w:type="spellStart"/>
      <w:r>
        <w:t>Broadcastradio</w:t>
      </w:r>
      <w:proofErr w:type="spellEnd"/>
      <w:r>
        <w:t xml:space="preserve"> HAL implementation with analogue FM radio functionality of the L2/L3 middleware. A later revision of this document will cover the remaining radio functionality like digital DAB+, HD Radio and more. </w:t>
      </w:r>
      <w:r w:rsidR="00C10D62">
        <w:t xml:space="preserve">By default Android delivers a radio Android Application which you can use to test and debug your </w:t>
      </w:r>
      <w:proofErr w:type="spellStart"/>
      <w:r w:rsidR="00C10D62">
        <w:t>Broadcastradio</w:t>
      </w:r>
      <w:proofErr w:type="spellEnd"/>
      <w:r w:rsidR="00C10D62">
        <w:t xml:space="preserve"> HAL implementation. It is possible to remove this default application and replace it with one of your own, but this will not be discussed in the scope of this document. The default radio application can be seen in figure 1. I will also not go into detail how you</w:t>
      </w:r>
      <w:r w:rsidR="00B70266">
        <w:t>r</w:t>
      </w:r>
      <w:r w:rsidR="00C10D62">
        <w:t xml:space="preserve"> </w:t>
      </w:r>
      <w:r w:rsidR="00B70266">
        <w:t xml:space="preserve">test </w:t>
      </w:r>
      <w:proofErr w:type="spellStart"/>
      <w:r w:rsidR="00B70266" w:rsidRPr="00B70266">
        <w:t>Broadcastradio</w:t>
      </w:r>
      <w:proofErr w:type="spellEnd"/>
      <w:r w:rsidR="00B70266" w:rsidRPr="00B70266">
        <w:t xml:space="preserve"> HAL implementation</w:t>
      </w:r>
      <w:r w:rsidR="00B70266">
        <w:t xml:space="preserve"> in the Android Emulator and physical hardware as this document only describes the software architecture of the </w:t>
      </w:r>
      <w:proofErr w:type="spellStart"/>
      <w:r w:rsidR="00B70266">
        <w:t>Broadcastradio</w:t>
      </w:r>
      <w:proofErr w:type="spellEnd"/>
      <w:r w:rsidR="00B70266">
        <w:t xml:space="preserve"> HAL implementation and should be used as a guide. </w:t>
      </w:r>
    </w:p>
    <w:p w14:paraId="78C71571" w14:textId="77777777" w:rsidR="00C10D62" w:rsidRDefault="00C10D62" w:rsidP="007538DE">
      <w:pPr>
        <w:pStyle w:val="Body"/>
      </w:pPr>
    </w:p>
    <w:p w14:paraId="51834752" w14:textId="088E95E0" w:rsidR="00C10D62" w:rsidRDefault="00C10D62" w:rsidP="007538DE">
      <w:pPr>
        <w:pStyle w:val="Body"/>
      </w:pPr>
      <w:r>
        <w:rPr>
          <w:noProof/>
        </w:rPr>
        <w:drawing>
          <wp:inline distT="0" distB="0" distL="0" distR="0" wp14:anchorId="12584F47" wp14:editId="3C34402A">
            <wp:extent cx="4849977" cy="3013669"/>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9514" t="9998" r="69075" b="36347"/>
                    <a:stretch/>
                  </pic:blipFill>
                  <pic:spPr bwMode="auto">
                    <a:xfrm>
                      <a:off x="0" y="0"/>
                      <a:ext cx="4876987" cy="3030452"/>
                    </a:xfrm>
                    <a:prstGeom prst="rect">
                      <a:avLst/>
                    </a:prstGeom>
                    <a:noFill/>
                    <a:ln>
                      <a:noFill/>
                    </a:ln>
                    <a:extLst>
                      <a:ext uri="{53640926-AAD7-44D8-BBD7-CCE9431645EC}">
                        <a14:shadowObscured xmlns:a14="http://schemas.microsoft.com/office/drawing/2010/main"/>
                      </a:ext>
                    </a:extLst>
                  </pic:spPr>
                </pic:pic>
              </a:graphicData>
            </a:graphic>
          </wp:inline>
        </w:drawing>
      </w:r>
    </w:p>
    <w:p w14:paraId="1EB38B28" w14:textId="20EA3AFA" w:rsidR="00F3762B" w:rsidRPr="00B70266" w:rsidRDefault="00C10D62" w:rsidP="00ED640F">
      <w:pPr>
        <w:pStyle w:val="Body"/>
        <w:rPr>
          <w:i/>
          <w:iCs/>
        </w:rPr>
      </w:pPr>
      <w:r>
        <w:rPr>
          <w:i/>
          <w:iCs/>
        </w:rPr>
        <w:t>Figure 1: Default radio application by Google</w:t>
      </w:r>
    </w:p>
    <w:p w14:paraId="0C5CAD78" w14:textId="29093008" w:rsidR="00EC4570" w:rsidRDefault="00EC4570" w:rsidP="00EC4570">
      <w:pPr>
        <w:pStyle w:val="Heading2"/>
      </w:pPr>
      <w:bookmarkStart w:id="6" w:name="_Toc58260325"/>
      <w:r>
        <w:lastRenderedPageBreak/>
        <w:t>Context</w:t>
      </w:r>
      <w:bookmarkEnd w:id="6"/>
    </w:p>
    <w:p w14:paraId="1CEB62BA" w14:textId="42241C08" w:rsidR="000E3312" w:rsidRDefault="006C5AC4" w:rsidP="000E3312">
      <w:pPr>
        <w:pStyle w:val="Body"/>
      </w:pPr>
      <w:r>
        <w:rPr>
          <w:noProof/>
        </w:rPr>
        <w:drawing>
          <wp:inline distT="0" distB="0" distL="0" distR="0" wp14:anchorId="5E720316" wp14:editId="008DD2D0">
            <wp:extent cx="5721350" cy="79448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8062" cy="7968042"/>
                    </a:xfrm>
                    <a:prstGeom prst="rect">
                      <a:avLst/>
                    </a:prstGeom>
                    <a:noFill/>
                    <a:ln>
                      <a:noFill/>
                    </a:ln>
                  </pic:spPr>
                </pic:pic>
              </a:graphicData>
            </a:graphic>
          </wp:inline>
        </w:drawing>
      </w:r>
      <w:r w:rsidR="00D60FF5">
        <w:rPr>
          <w:noProof/>
        </w:rPr>
        <w:t xml:space="preserve"> </w:t>
      </w:r>
    </w:p>
    <w:p w14:paraId="58425A32" w14:textId="6426AD2E" w:rsidR="00536F00" w:rsidRDefault="00D60FF5" w:rsidP="00536F00">
      <w:pPr>
        <w:pStyle w:val="Body"/>
        <w:rPr>
          <w:i/>
          <w:iCs/>
        </w:rPr>
      </w:pPr>
      <w:r w:rsidRPr="00D60FF5">
        <w:rPr>
          <w:i/>
          <w:iCs/>
        </w:rPr>
        <w:t xml:space="preserve">Figure </w:t>
      </w:r>
      <w:r w:rsidR="009A0677">
        <w:rPr>
          <w:i/>
          <w:iCs/>
        </w:rPr>
        <w:t>2</w:t>
      </w:r>
      <w:r w:rsidRPr="00D60FF5">
        <w:rPr>
          <w:i/>
          <w:iCs/>
        </w:rPr>
        <w:t xml:space="preserve">: </w:t>
      </w:r>
      <w:r w:rsidR="002A3EF6" w:rsidRPr="00D60FF5">
        <w:rPr>
          <w:i/>
          <w:iCs/>
        </w:rPr>
        <w:t>System Context diagram</w:t>
      </w:r>
    </w:p>
    <w:p w14:paraId="5A3AC251" w14:textId="6985905F" w:rsidR="00451BAD" w:rsidRPr="00536F00" w:rsidRDefault="00903BDB" w:rsidP="000E3312">
      <w:pPr>
        <w:pStyle w:val="Body"/>
        <w:rPr>
          <w:i/>
          <w:iCs/>
        </w:rPr>
      </w:pPr>
      <w:r>
        <w:lastRenderedPageBreak/>
        <w:t xml:space="preserve">In figure </w:t>
      </w:r>
      <w:r w:rsidR="00E009C3">
        <w:t>2</w:t>
      </w:r>
      <w:r>
        <w:t xml:space="preserve"> you can see the System context of the </w:t>
      </w:r>
      <w:proofErr w:type="spellStart"/>
      <w:r>
        <w:t>Broadcastradio</w:t>
      </w:r>
      <w:proofErr w:type="spellEnd"/>
      <w:r>
        <w:t xml:space="preserve"> HAL Implementation. Here the user interacts with an Android Application which can access C++ logic of the </w:t>
      </w:r>
      <w:proofErr w:type="spellStart"/>
      <w:r>
        <w:t>Broadcastradio</w:t>
      </w:r>
      <w:proofErr w:type="spellEnd"/>
      <w:r>
        <w:t xml:space="preserve"> HAL through HIDL at compile time. This C++ logic then internally contains code which communicates with the L2/L3 middleware through </w:t>
      </w:r>
      <w:r w:rsidR="00536F00">
        <w:t xml:space="preserve">an external </w:t>
      </w:r>
      <w:proofErr w:type="spellStart"/>
      <w:r w:rsidR="00536F00">
        <w:t>AuRa</w:t>
      </w:r>
      <w:proofErr w:type="spellEnd"/>
      <w:r w:rsidR="00536F00">
        <w:t xml:space="preserve"> component</w:t>
      </w:r>
      <w:r>
        <w:t xml:space="preserve">. </w:t>
      </w:r>
      <w:r w:rsidR="00451BAD">
        <w:t xml:space="preserve">The C++ logic of the </w:t>
      </w:r>
      <w:proofErr w:type="spellStart"/>
      <w:r w:rsidR="00451BAD">
        <w:t>Broadcastradio</w:t>
      </w:r>
      <w:proofErr w:type="spellEnd"/>
      <w:r w:rsidR="00451BAD">
        <w:t xml:space="preserve"> HAL is compiled with the Soong build environment and needs some additional files contained inside the </w:t>
      </w:r>
      <w:proofErr w:type="spellStart"/>
      <w:r w:rsidR="00451BAD">
        <w:t>Broadcastradio</w:t>
      </w:r>
      <w:proofErr w:type="spellEnd"/>
      <w:r w:rsidR="00451BAD">
        <w:t xml:space="preserve"> module and the main Android OS code. </w:t>
      </w:r>
    </w:p>
    <w:p w14:paraId="3344DE44" w14:textId="77777777" w:rsidR="00451BAD" w:rsidRDefault="00451BAD" w:rsidP="000E3312">
      <w:pPr>
        <w:pStyle w:val="Body"/>
      </w:pPr>
    </w:p>
    <w:p w14:paraId="74CDB222" w14:textId="740FB4BC" w:rsidR="00903BDB" w:rsidRDefault="00451BAD" w:rsidP="000E3312">
      <w:pPr>
        <w:pStyle w:val="Body"/>
      </w:pPr>
      <w:r>
        <w:t xml:space="preserve">The compilation cycle is bottom up, meaning first the L2/L3 middleware is compiled, then the glue logic of the </w:t>
      </w:r>
      <w:proofErr w:type="spellStart"/>
      <w:r>
        <w:t>RadioAdapter</w:t>
      </w:r>
      <w:proofErr w:type="spellEnd"/>
      <w:r>
        <w:t xml:space="preserve"> class, and lastly the main logic of the </w:t>
      </w:r>
      <w:proofErr w:type="spellStart"/>
      <w:r>
        <w:t>Broadcastradio</w:t>
      </w:r>
      <w:proofErr w:type="spellEnd"/>
      <w:r>
        <w:t xml:space="preserve"> HAL. The C++ logic of the </w:t>
      </w:r>
      <w:proofErr w:type="spellStart"/>
      <w:r>
        <w:t>Broadcastradio</w:t>
      </w:r>
      <w:proofErr w:type="spellEnd"/>
      <w:r>
        <w:t xml:space="preserve"> HAL is compiled as a background service where the Android application can access this logic through a pre-defined API included in the HIDL files. </w:t>
      </w:r>
    </w:p>
    <w:p w14:paraId="19958EEE" w14:textId="77777777" w:rsidR="00451BAD" w:rsidRDefault="00451BAD" w:rsidP="000E3312">
      <w:pPr>
        <w:pStyle w:val="Body"/>
      </w:pPr>
    </w:p>
    <w:p w14:paraId="201AFD1E" w14:textId="0B33CE6F" w:rsidR="00451BAD" w:rsidRDefault="00451BAD" w:rsidP="000E3312">
      <w:pPr>
        <w:pStyle w:val="Body"/>
      </w:pPr>
      <w:r>
        <w:t xml:space="preserve">There a 4 parts of the L2/L3 middleware software that need to be used in order to communicate with the radio hardware of the Mercury SDR chip. </w:t>
      </w:r>
      <w:r w:rsidR="006B3E72">
        <w:t xml:space="preserve">The L2/L3 middleware consist of different </w:t>
      </w:r>
      <w:proofErr w:type="spellStart"/>
      <w:r w:rsidR="006B3E72">
        <w:t>AuRa</w:t>
      </w:r>
      <w:proofErr w:type="spellEnd"/>
      <w:r w:rsidR="006B3E72">
        <w:t xml:space="preserve"> component</w:t>
      </w:r>
      <w:r w:rsidR="00536F00">
        <w:t>s. T</w:t>
      </w:r>
      <w:r w:rsidR="006B3E72">
        <w:t xml:space="preserve">he </w:t>
      </w:r>
      <w:proofErr w:type="spellStart"/>
      <w:r w:rsidR="006B3E72">
        <w:t>BroadcastRadioManager</w:t>
      </w:r>
      <w:proofErr w:type="spellEnd"/>
      <w:r w:rsidR="006B3E72">
        <w:t xml:space="preserve"> </w:t>
      </w:r>
      <w:proofErr w:type="spellStart"/>
      <w:r w:rsidR="006B3E72">
        <w:t>AuRa</w:t>
      </w:r>
      <w:proofErr w:type="spellEnd"/>
      <w:r w:rsidR="006B3E72">
        <w:t xml:space="preserve"> component communicates with the radio hardware. </w:t>
      </w:r>
      <w:r w:rsidR="00536F00">
        <w:t>T</w:t>
      </w:r>
      <w:r w:rsidR="006B3E72">
        <w:t xml:space="preserve">he </w:t>
      </w:r>
      <w:proofErr w:type="spellStart"/>
      <w:r w:rsidR="006B3E72">
        <w:t>SystemControl</w:t>
      </w:r>
      <w:proofErr w:type="spellEnd"/>
      <w:r w:rsidR="006B3E72">
        <w:t xml:space="preserve"> </w:t>
      </w:r>
      <w:proofErr w:type="spellStart"/>
      <w:r w:rsidR="006B3E72">
        <w:t>AuRa</w:t>
      </w:r>
      <w:proofErr w:type="spellEnd"/>
      <w:r w:rsidR="006B3E72">
        <w:t xml:space="preserve"> component can register new </w:t>
      </w:r>
      <w:proofErr w:type="spellStart"/>
      <w:r w:rsidR="006B3E72">
        <w:t>AuRa</w:t>
      </w:r>
      <w:proofErr w:type="spellEnd"/>
      <w:r w:rsidR="006B3E72">
        <w:t xml:space="preserve"> components, initialize them and </w:t>
      </w:r>
      <w:r w:rsidR="00536F00">
        <w:t xml:space="preserve">create </w:t>
      </w:r>
      <w:proofErr w:type="spellStart"/>
      <w:r w:rsidR="00536F00">
        <w:t>QueuePairs</w:t>
      </w:r>
      <w:proofErr w:type="spellEnd"/>
      <w:r w:rsidR="00536F00">
        <w:t xml:space="preserve"> between </w:t>
      </w:r>
      <w:proofErr w:type="spellStart"/>
      <w:r w:rsidR="00536F00">
        <w:t>AuRa</w:t>
      </w:r>
      <w:proofErr w:type="spellEnd"/>
      <w:r w:rsidR="00536F00">
        <w:t xml:space="preserve"> components. The </w:t>
      </w:r>
      <w:proofErr w:type="spellStart"/>
      <w:r w:rsidR="00536F00">
        <w:t>AuRa</w:t>
      </w:r>
      <w:proofErr w:type="spellEnd"/>
      <w:r w:rsidR="00536F00">
        <w:t xml:space="preserve"> Access library is a software library used to handle messages send between </w:t>
      </w:r>
      <w:proofErr w:type="spellStart"/>
      <w:r w:rsidR="00536F00">
        <w:t>AuRa</w:t>
      </w:r>
      <w:proofErr w:type="spellEnd"/>
      <w:r w:rsidR="00536F00">
        <w:t xml:space="preserve"> components and the messages are formatted in the </w:t>
      </w:r>
      <w:proofErr w:type="spellStart"/>
      <w:r w:rsidR="00536F00">
        <w:t>AuRa</w:t>
      </w:r>
      <w:proofErr w:type="spellEnd"/>
      <w:r w:rsidR="00536F00">
        <w:t xml:space="preserve">+ protocol. </w:t>
      </w:r>
    </w:p>
    <w:p w14:paraId="5D8341D4" w14:textId="0F814320" w:rsidR="00536F00" w:rsidRDefault="00536F00" w:rsidP="000E3312">
      <w:pPr>
        <w:pStyle w:val="Body"/>
      </w:pPr>
    </w:p>
    <w:p w14:paraId="6CF8E5AF" w14:textId="0CF0A4D0" w:rsidR="00536F00" w:rsidRDefault="00536F00" w:rsidP="000E3312">
      <w:pPr>
        <w:pStyle w:val="Body"/>
      </w:pPr>
      <w:r>
        <w:t xml:space="preserve">The Android application is hardware independent and can run on anything that supports Android OS. The </w:t>
      </w:r>
      <w:proofErr w:type="spellStart"/>
      <w:r>
        <w:t>Broadcastradio</w:t>
      </w:r>
      <w:proofErr w:type="spellEnd"/>
      <w:r>
        <w:t xml:space="preserve"> HAL underneath </w:t>
      </w:r>
      <w:r w:rsidR="00C10D62">
        <w:t>Android OS</w:t>
      </w:r>
      <w:r>
        <w:t xml:space="preserve"> will be ran on the 4 ARM A53 cores. The L2/L3 middleware however will be </w:t>
      </w:r>
      <w:r w:rsidR="00C10D62">
        <w:t xml:space="preserve">running on the Mercury SDR chip where the ARM M4 core is used as a bridge to communicate with the host OS ( in this case Android OS ). See figure </w:t>
      </w:r>
      <w:r w:rsidR="00E009C3">
        <w:t>3.</w:t>
      </w:r>
    </w:p>
    <w:p w14:paraId="20EAE845" w14:textId="6E700D7E" w:rsidR="00C10D62" w:rsidRDefault="00C10D62" w:rsidP="000E3312">
      <w:pPr>
        <w:pStyle w:val="Body"/>
      </w:pPr>
      <w:r>
        <w:rPr>
          <w:noProof/>
        </w:rPr>
        <w:drawing>
          <wp:inline distT="0" distB="0" distL="114300" distR="114300" wp14:anchorId="3AC92236" wp14:editId="51324BAE">
            <wp:extent cx="5817870" cy="384619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pic:cNvPicPr>
                      <a:picLocks noChangeAspect="1"/>
                    </pic:cNvPicPr>
                  </pic:nvPicPr>
                  <pic:blipFill>
                    <a:blip r:embed="rId16"/>
                    <a:stretch>
                      <a:fillRect/>
                    </a:stretch>
                  </pic:blipFill>
                  <pic:spPr>
                    <a:xfrm>
                      <a:off x="0" y="0"/>
                      <a:ext cx="5817870" cy="3846195"/>
                    </a:xfrm>
                    <a:prstGeom prst="rect">
                      <a:avLst/>
                    </a:prstGeom>
                    <a:noFill/>
                    <a:ln>
                      <a:noFill/>
                    </a:ln>
                  </pic:spPr>
                </pic:pic>
              </a:graphicData>
            </a:graphic>
          </wp:inline>
        </w:drawing>
      </w:r>
    </w:p>
    <w:p w14:paraId="317AE903" w14:textId="6E04FA0C" w:rsidR="00A74B6E" w:rsidRPr="00A9119D" w:rsidRDefault="00C10D62" w:rsidP="000E3312">
      <w:pPr>
        <w:pStyle w:val="Body"/>
        <w:rPr>
          <w:i/>
          <w:iCs/>
        </w:rPr>
      </w:pPr>
      <w:r>
        <w:rPr>
          <w:i/>
          <w:iCs/>
        </w:rPr>
        <w:t xml:space="preserve">Figure </w:t>
      </w:r>
      <w:r w:rsidR="00E009C3">
        <w:rPr>
          <w:i/>
          <w:iCs/>
        </w:rPr>
        <w:t>3</w:t>
      </w:r>
      <w:r>
        <w:rPr>
          <w:i/>
          <w:iCs/>
        </w:rPr>
        <w:t xml:space="preserve">: High level overview of communication between host CPU and Mercury SDR chip. </w:t>
      </w:r>
    </w:p>
    <w:p w14:paraId="58C576F0" w14:textId="50D971A2" w:rsidR="00F44C74" w:rsidRDefault="008522B1" w:rsidP="002D0316">
      <w:pPr>
        <w:pStyle w:val="Heading1"/>
      </w:pPr>
      <w:bookmarkStart w:id="7" w:name="_Architecture_Overview"/>
      <w:bookmarkStart w:id="8" w:name="_Toc58260326"/>
      <w:bookmarkEnd w:id="7"/>
      <w:r>
        <w:lastRenderedPageBreak/>
        <w:t>Architecture Overview</w:t>
      </w:r>
      <w:bookmarkEnd w:id="8"/>
    </w:p>
    <w:p w14:paraId="06E3ABF7" w14:textId="27E6A3B9" w:rsidR="007368C2" w:rsidRDefault="007368C2" w:rsidP="008522B1">
      <w:pPr>
        <w:pStyle w:val="Body"/>
      </w:pPr>
      <w:r>
        <w:rPr>
          <w:noProof/>
        </w:rPr>
        <w:drawing>
          <wp:inline distT="0" distB="0" distL="0" distR="0" wp14:anchorId="316A89C1" wp14:editId="618F81E4">
            <wp:extent cx="6120765" cy="38417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0765" cy="3841750"/>
                    </a:xfrm>
                    <a:prstGeom prst="rect">
                      <a:avLst/>
                    </a:prstGeom>
                    <a:noFill/>
                    <a:ln>
                      <a:noFill/>
                    </a:ln>
                  </pic:spPr>
                </pic:pic>
              </a:graphicData>
            </a:graphic>
          </wp:inline>
        </w:drawing>
      </w:r>
    </w:p>
    <w:p w14:paraId="40E9297F" w14:textId="38981AE2" w:rsidR="008522B1" w:rsidRPr="007368C2" w:rsidRDefault="007368C2" w:rsidP="008522B1">
      <w:pPr>
        <w:pStyle w:val="Body"/>
        <w:rPr>
          <w:i/>
          <w:iCs/>
        </w:rPr>
      </w:pPr>
      <w:r w:rsidRPr="007368C2">
        <w:rPr>
          <w:i/>
          <w:iCs/>
        </w:rPr>
        <w:t>Figure 4: Functional Architecture</w:t>
      </w:r>
    </w:p>
    <w:p w14:paraId="364072C3" w14:textId="6890E244" w:rsidR="001C1182" w:rsidRDefault="001C1182" w:rsidP="008522B1">
      <w:pPr>
        <w:pStyle w:val="Body"/>
      </w:pPr>
    </w:p>
    <w:p w14:paraId="19453E18" w14:textId="689BD373" w:rsidR="007368C2" w:rsidRDefault="007368C2" w:rsidP="008522B1">
      <w:pPr>
        <w:pStyle w:val="Body"/>
      </w:pPr>
      <w:r>
        <w:t xml:space="preserve">In figure 4 you can see the Functional Architecture of the </w:t>
      </w:r>
      <w:proofErr w:type="spellStart"/>
      <w:r>
        <w:t>Broadcastradio</w:t>
      </w:r>
      <w:proofErr w:type="spellEnd"/>
      <w:r>
        <w:t xml:space="preserve"> HAL implementation. With touch user can interact with the Radio User Interface according to use cases defined in the Radio Application interaction use case diagram (see </w:t>
      </w:r>
      <w:hyperlink w:anchor="_External_communication_mechanism" w:history="1">
        <w:r w:rsidRPr="00212C95">
          <w:rPr>
            <w:rStyle w:val="Hyperlink"/>
          </w:rPr>
          <w:t>chapter 2.3</w:t>
        </w:r>
      </w:hyperlink>
      <w:r>
        <w:t xml:space="preserve">). The Radio User Interface transceives system calls with the Android Framework which in turn handle majority of the communication between additional background services and the </w:t>
      </w:r>
      <w:proofErr w:type="spellStart"/>
      <w:r>
        <w:t>Broadcastradio</w:t>
      </w:r>
      <w:proofErr w:type="spellEnd"/>
      <w:r>
        <w:t xml:space="preserve"> HAL. The Android application requires access to additional background services to handle things like loading and removing files which will not be discussed in this document. </w:t>
      </w:r>
    </w:p>
    <w:p w14:paraId="75FF8385" w14:textId="666578A1" w:rsidR="007368C2" w:rsidRDefault="007368C2" w:rsidP="008522B1">
      <w:pPr>
        <w:pStyle w:val="Body"/>
      </w:pPr>
    </w:p>
    <w:p w14:paraId="5DD1A74E" w14:textId="04942C69" w:rsidR="007368C2" w:rsidRDefault="007368C2" w:rsidP="008522B1">
      <w:pPr>
        <w:pStyle w:val="Body"/>
      </w:pPr>
      <w:r>
        <w:t xml:space="preserve">To communicate with the </w:t>
      </w:r>
      <w:proofErr w:type="spellStart"/>
      <w:r>
        <w:t>Broadcastradio</w:t>
      </w:r>
      <w:proofErr w:type="spellEnd"/>
      <w:r>
        <w:t xml:space="preserve"> HAL the Android Framework uses HIDL file</w:t>
      </w:r>
      <w:r w:rsidR="0029588F">
        <w:t>s</w:t>
      </w:r>
      <w:r w:rsidR="0029588F">
        <w:rPr>
          <w:rStyle w:val="FootnoteReference"/>
        </w:rPr>
        <w:footnoteReference w:id="2"/>
      </w:r>
      <w:r w:rsidR="0029588F">
        <w:t xml:space="preserve"> </w:t>
      </w:r>
      <w:r w:rsidR="0029588F">
        <w:rPr>
          <w:rStyle w:val="FootnoteReference"/>
        </w:rPr>
        <w:footnoteReference w:id="3"/>
      </w:r>
      <w:r>
        <w:t xml:space="preserve"> stored in the </w:t>
      </w:r>
      <w:proofErr w:type="spellStart"/>
      <w:r>
        <w:t>Broadcastradio</w:t>
      </w:r>
      <w:proofErr w:type="spellEnd"/>
      <w:r>
        <w:t xml:space="preserve"> module which specifies what  classes and function</w:t>
      </w:r>
      <w:r w:rsidR="0029588F">
        <w:t>s</w:t>
      </w:r>
      <w:r>
        <w:t xml:space="preserve"> can be accessed from the </w:t>
      </w:r>
      <w:proofErr w:type="spellStart"/>
      <w:r>
        <w:t>Broadcastradio</w:t>
      </w:r>
      <w:proofErr w:type="spellEnd"/>
      <w:r>
        <w:t xml:space="preserve"> HAL lo</w:t>
      </w:r>
      <w:r w:rsidR="0029588F">
        <w:t xml:space="preserve">gic by the Android application and how these are declared. </w:t>
      </w:r>
    </w:p>
    <w:p w14:paraId="49AAAFA6" w14:textId="6BECBF08" w:rsidR="0029588F" w:rsidRDefault="0029588F" w:rsidP="008522B1">
      <w:pPr>
        <w:pStyle w:val="Body"/>
      </w:pPr>
    </w:p>
    <w:p w14:paraId="7469791C" w14:textId="684E938F" w:rsidR="0029588F" w:rsidRDefault="0029588F" w:rsidP="008522B1">
      <w:pPr>
        <w:pStyle w:val="Body"/>
      </w:pPr>
      <w:r>
        <w:t xml:space="preserve">The </w:t>
      </w:r>
      <w:proofErr w:type="spellStart"/>
      <w:r>
        <w:t>Broadcastradio</w:t>
      </w:r>
      <w:proofErr w:type="spellEnd"/>
      <w:r>
        <w:t xml:space="preserve"> HAL communicates with the L2/L3 middleware through an external component </w:t>
      </w:r>
    </w:p>
    <w:p w14:paraId="4B6EE773" w14:textId="77777777" w:rsidR="0029588F" w:rsidRDefault="0029588F">
      <w:pPr>
        <w:rPr>
          <w:rFonts w:asciiTheme="majorHAnsi" w:eastAsiaTheme="majorEastAsia" w:hAnsiTheme="majorHAnsi" w:cstheme="majorBidi"/>
          <w:b/>
          <w:bCs/>
          <w:iCs/>
          <w:color w:val="365F91" w:themeColor="accent1" w:themeShade="BF"/>
          <w:sz w:val="24"/>
          <w:szCs w:val="28"/>
        </w:rPr>
      </w:pPr>
      <w:r>
        <w:br w:type="page"/>
      </w:r>
    </w:p>
    <w:p w14:paraId="599EF286" w14:textId="603AD0F3" w:rsidR="00D619E5" w:rsidRDefault="008924F6" w:rsidP="008522B1">
      <w:pPr>
        <w:pStyle w:val="Heading2"/>
      </w:pPr>
      <w:bookmarkStart w:id="9" w:name="_Toc58260327"/>
      <w:r>
        <w:lastRenderedPageBreak/>
        <w:t>Approach</w:t>
      </w:r>
      <w:bookmarkEnd w:id="9"/>
    </w:p>
    <w:p w14:paraId="698CD0F1" w14:textId="11876A84" w:rsidR="00504ADD" w:rsidRDefault="00FF7C56" w:rsidP="008924F6">
      <w:pPr>
        <w:pStyle w:val="Body"/>
      </w:pPr>
      <w:r>
        <w:t>T</w:t>
      </w:r>
      <w:r w:rsidR="00504ADD">
        <w:t xml:space="preserve">he two main requirement of the written software in the </w:t>
      </w:r>
      <w:proofErr w:type="spellStart"/>
      <w:r w:rsidR="00504ADD">
        <w:t>Broadcastradio</w:t>
      </w:r>
      <w:proofErr w:type="spellEnd"/>
      <w:r w:rsidR="00504ADD">
        <w:t xml:space="preserve"> HAL implementation were reusability and simplicity. </w:t>
      </w:r>
    </w:p>
    <w:p w14:paraId="289220DB" w14:textId="01AA471A" w:rsidR="008924F6" w:rsidRDefault="00504ADD" w:rsidP="00504ADD">
      <w:pPr>
        <w:pStyle w:val="Body"/>
        <w:numPr>
          <w:ilvl w:val="0"/>
          <w:numId w:val="81"/>
        </w:numPr>
      </w:pPr>
      <w:r>
        <w:t xml:space="preserve">Reusability means any code written for the definition of the </w:t>
      </w:r>
      <w:proofErr w:type="spellStart"/>
      <w:r>
        <w:t>Broadcastradio</w:t>
      </w:r>
      <w:proofErr w:type="spellEnd"/>
      <w:r>
        <w:t xml:space="preserve"> HAL classes and functions should not require changing the original declaration of the classes found in the ‘.h’ files.   </w:t>
      </w:r>
    </w:p>
    <w:p w14:paraId="7C766198" w14:textId="77370FDB" w:rsidR="00504ADD" w:rsidRDefault="00504ADD" w:rsidP="00504ADD">
      <w:pPr>
        <w:pStyle w:val="Body"/>
        <w:numPr>
          <w:ilvl w:val="0"/>
          <w:numId w:val="81"/>
        </w:numPr>
      </w:pPr>
      <w:r>
        <w:t xml:space="preserve">Simplicity means that any manual resource allocation and memory management for the communication with the external </w:t>
      </w:r>
      <w:proofErr w:type="spellStart"/>
      <w:r>
        <w:t>AuRa</w:t>
      </w:r>
      <w:proofErr w:type="spellEnd"/>
      <w:r>
        <w:t xml:space="preserve"> component should be reduced. </w:t>
      </w:r>
    </w:p>
    <w:p w14:paraId="16683E3F" w14:textId="3828A9C4" w:rsidR="00504ADD" w:rsidRDefault="00504ADD" w:rsidP="00504ADD">
      <w:pPr>
        <w:pStyle w:val="Body"/>
      </w:pPr>
    </w:p>
    <w:p w14:paraId="0B05847F" w14:textId="116DC98A" w:rsidR="00504ADD" w:rsidRDefault="00504ADD" w:rsidP="00504ADD">
      <w:pPr>
        <w:pStyle w:val="Body"/>
      </w:pPr>
      <w:r>
        <w:t>To satisfy both requirements a ‘Singleton’ class is used named ‘</w:t>
      </w:r>
      <w:proofErr w:type="spellStart"/>
      <w:r>
        <w:t>RadioAdapter</w:t>
      </w:r>
      <w:proofErr w:type="spellEnd"/>
      <w:r>
        <w:t xml:space="preserve">’ which handles things like initializing the external </w:t>
      </w:r>
      <w:proofErr w:type="spellStart"/>
      <w:r>
        <w:t>AuRa</w:t>
      </w:r>
      <w:proofErr w:type="spellEnd"/>
      <w:r>
        <w:t xml:space="preserve"> component, accessing radio features and more. </w:t>
      </w:r>
      <w:r w:rsidRPr="00504ADD">
        <w:t>This design pattern is quite controversial and often associated with a “bad software practice”. Although this claim is true if a singleton is used in cases where this is not needed, the power a singleton can provide to the readability and usability of the code should not be overlooked. A singleton shines in moments where only one single instance of an object can be made which has to be used in multiple scopes running in one or more threads. This is the case for the ‘</w:t>
      </w:r>
      <w:proofErr w:type="spellStart"/>
      <w:r w:rsidRPr="00504ADD">
        <w:t>RadioAdapter</w:t>
      </w:r>
      <w:proofErr w:type="spellEnd"/>
      <w:r w:rsidRPr="00504ADD">
        <w:t>’ class. It needs to be used in multiple files, in multiple scopes of functions, and lambda’s, which in turn can potentially all run in different threads which can be both asynchronous or synchronous with the main thread. The flexibility, readability, and safety a singleton provides in these cases are astonishing, as at each of the above-mentioned stages the ‘</w:t>
      </w:r>
      <w:proofErr w:type="spellStart"/>
      <w:r w:rsidRPr="00504ADD">
        <w:t>RadioAdapter</w:t>
      </w:r>
      <w:proofErr w:type="spellEnd"/>
      <w:r w:rsidRPr="00504ADD">
        <w:t xml:space="preserve">’ can simply be accessed with all its important functionality included without having to make the code too complicated for the user by forcing them to consider things like resource management or when to lock/unlock mutexes. The software currently developed has to be reusable in the future for other developers, so making the code needlessly complicated can be seen as a worse “software practice” than using a singleton.  </w:t>
      </w:r>
    </w:p>
    <w:p w14:paraId="37AFF772" w14:textId="77777777" w:rsidR="001C1182" w:rsidRPr="008924F6" w:rsidRDefault="001C1182" w:rsidP="008924F6">
      <w:pPr>
        <w:pStyle w:val="Body"/>
      </w:pPr>
    </w:p>
    <w:p w14:paraId="5A6A991D" w14:textId="0BF5392C" w:rsidR="008522B1" w:rsidRDefault="00E4246C" w:rsidP="008522B1">
      <w:pPr>
        <w:pStyle w:val="Heading2"/>
      </w:pPr>
      <w:bookmarkStart w:id="10" w:name="_Toc58260328"/>
      <w:r>
        <w:t>Subsystem/Component break down</w:t>
      </w:r>
      <w:bookmarkEnd w:id="10"/>
    </w:p>
    <w:p w14:paraId="533F719F" w14:textId="43787AC2" w:rsidR="00E4246C" w:rsidRDefault="00E4246C" w:rsidP="00E4246C">
      <w:pPr>
        <w:pStyle w:val="Body"/>
      </w:pPr>
      <w:r>
        <w:t>T</w:t>
      </w:r>
      <w:r w:rsidR="00504ADD">
        <w:t>his document will no</w:t>
      </w:r>
      <w:r w:rsidR="002D6DC7">
        <w:t>t</w:t>
      </w:r>
      <w:r w:rsidR="00504ADD">
        <w:t xml:space="preserve"> cover the component breakdown of the Android </w:t>
      </w:r>
      <w:r w:rsidR="00054E21">
        <w:t>A</w:t>
      </w:r>
      <w:r w:rsidR="00504ADD">
        <w:t xml:space="preserve">pplication </w:t>
      </w:r>
      <w:r w:rsidR="00054E21">
        <w:t xml:space="preserve">system as this can differ for each different Android application made by the OEM. </w:t>
      </w:r>
      <w:r w:rsidR="00D33B7F">
        <w:t xml:space="preserve">The package diagrams of the </w:t>
      </w:r>
      <w:proofErr w:type="spellStart"/>
      <w:r w:rsidR="00D33B7F">
        <w:t>Broadcastradio</w:t>
      </w:r>
      <w:proofErr w:type="spellEnd"/>
      <w:r w:rsidR="00D33B7F">
        <w:t xml:space="preserve"> HAL and External </w:t>
      </w:r>
      <w:proofErr w:type="spellStart"/>
      <w:r w:rsidR="00D33B7F">
        <w:t>AuRa</w:t>
      </w:r>
      <w:proofErr w:type="spellEnd"/>
      <w:r w:rsidR="00D33B7F">
        <w:t xml:space="preserve"> Component can be found in the two figures below.</w:t>
      </w:r>
      <w:r w:rsidR="00706613">
        <w:t xml:space="preserve"> These package diagrams describe the internal relationship and dependencies of the source files. Here a package can either be:</w:t>
      </w:r>
    </w:p>
    <w:p w14:paraId="7FB93DBD" w14:textId="674C5998" w:rsidR="00706613" w:rsidRDefault="00706613" w:rsidP="00706613">
      <w:pPr>
        <w:pStyle w:val="Body"/>
        <w:numPr>
          <w:ilvl w:val="0"/>
          <w:numId w:val="81"/>
        </w:numPr>
      </w:pPr>
      <w:r>
        <w:t xml:space="preserve">A folder or subfolder (example: the </w:t>
      </w:r>
      <w:r w:rsidR="008E1029">
        <w:t>package ‘nxp_data.hpp’ represent the file ‘nxp_data.hpp’ which resides in the location</w:t>
      </w:r>
      <w:r>
        <w:t xml:space="preserve"> ‘vendor</w:t>
      </w:r>
      <w:r w:rsidR="008E1029">
        <w:t>/nxp_data.hpp</w:t>
      </w:r>
      <w:r>
        <w:t>’)</w:t>
      </w:r>
      <w:r w:rsidR="008E1029">
        <w:t xml:space="preserve"> . </w:t>
      </w:r>
    </w:p>
    <w:p w14:paraId="7873906F" w14:textId="77161C7E" w:rsidR="00706613" w:rsidRDefault="00706613" w:rsidP="00706613">
      <w:pPr>
        <w:pStyle w:val="Body"/>
        <w:numPr>
          <w:ilvl w:val="0"/>
          <w:numId w:val="81"/>
        </w:numPr>
      </w:pPr>
      <w:r>
        <w:t>An alias for the full file path (example: the file ‘android/hardware/</w:t>
      </w:r>
      <w:proofErr w:type="spellStart"/>
      <w:r>
        <w:t>broadcastradio</w:t>
      </w:r>
      <w:proofErr w:type="spellEnd"/>
      <w:r>
        <w:t>/2.0/</w:t>
      </w:r>
      <w:proofErr w:type="spellStart"/>
      <w:r>
        <w:t>types.h</w:t>
      </w:r>
      <w:proofErr w:type="spellEnd"/>
      <w:r>
        <w:t>’ referred as the package ‘</w:t>
      </w:r>
      <w:proofErr w:type="spellStart"/>
      <w:r>
        <w:t>types.h</w:t>
      </w:r>
      <w:proofErr w:type="spellEnd"/>
      <w:r>
        <w:t>’ in the alias ‘android/hardware/</w:t>
      </w:r>
      <w:proofErr w:type="spellStart"/>
      <w:r>
        <w:t>broadcastradio</w:t>
      </w:r>
      <w:proofErr w:type="spellEnd"/>
      <w:r>
        <w:t>/2.0’)</w:t>
      </w:r>
      <w:r w:rsidR="008E1029">
        <w:t xml:space="preserve"> .</w:t>
      </w:r>
    </w:p>
    <w:p w14:paraId="31027626" w14:textId="16B777D8" w:rsidR="00706613" w:rsidRDefault="00706613" w:rsidP="00706613">
      <w:pPr>
        <w:pStyle w:val="Body"/>
        <w:numPr>
          <w:ilvl w:val="0"/>
          <w:numId w:val="81"/>
        </w:numPr>
      </w:pPr>
      <w:r>
        <w:t xml:space="preserve">A </w:t>
      </w:r>
      <w:r w:rsidR="008E1029">
        <w:t>group</w:t>
      </w:r>
      <w:r>
        <w:t xml:space="preserve"> of a source and header file where the source file includes the header file (example</w:t>
      </w:r>
      <w:r w:rsidR="008E1029">
        <w:t>:</w:t>
      </w:r>
      <w:r>
        <w:t xml:space="preserve"> the package ‘TunerSession.cpp’ always </w:t>
      </w:r>
      <w:r w:rsidR="008E1029">
        <w:t>imports</w:t>
      </w:r>
      <w:r>
        <w:t xml:space="preserve"> ‘</w:t>
      </w:r>
      <w:proofErr w:type="spellStart"/>
      <w:r>
        <w:t>TunerSession.h</w:t>
      </w:r>
      <w:proofErr w:type="spellEnd"/>
      <w:r>
        <w:t xml:space="preserve">’, but this does not have to explicitly mentioned as they are contained under the same </w:t>
      </w:r>
      <w:r w:rsidR="008E1029">
        <w:t>‘</w:t>
      </w:r>
      <w:proofErr w:type="spellStart"/>
      <w:r w:rsidR="008E1029">
        <w:t>TunerSession</w:t>
      </w:r>
      <w:proofErr w:type="spellEnd"/>
      <w:r w:rsidR="008E1029">
        <w:t>’ group) .</w:t>
      </w:r>
    </w:p>
    <w:p w14:paraId="050A5E2C" w14:textId="27CF99DB" w:rsidR="00D802C6" w:rsidRDefault="008E1029" w:rsidP="00D802C6">
      <w:pPr>
        <w:pStyle w:val="Body"/>
        <w:numPr>
          <w:ilvl w:val="0"/>
          <w:numId w:val="81"/>
        </w:numPr>
      </w:pPr>
      <w:r>
        <w:t>A source of header file (example: the package ‘service.cpp’) .</w:t>
      </w:r>
    </w:p>
    <w:p w14:paraId="624E2725" w14:textId="6B40A64F" w:rsidR="00D802C6" w:rsidRDefault="00D802C6" w:rsidP="00D802C6">
      <w:pPr>
        <w:pStyle w:val="Body"/>
      </w:pPr>
    </w:p>
    <w:p w14:paraId="2A3905CF" w14:textId="7A843B0E" w:rsidR="00D802C6" w:rsidRDefault="00D802C6" w:rsidP="00D802C6">
      <w:pPr>
        <w:pStyle w:val="Body"/>
      </w:pPr>
      <w:r>
        <w:t xml:space="preserve">Each </w:t>
      </w:r>
      <w:proofErr w:type="spellStart"/>
      <w:r>
        <w:t>SysML</w:t>
      </w:r>
      <w:proofErr w:type="spellEnd"/>
      <w:r>
        <w:t xml:space="preserve"> package contains multiple UML diagrams like class diagrams and concurrency diagrams but can also contain other </w:t>
      </w:r>
      <w:proofErr w:type="spellStart"/>
      <w:r>
        <w:t>SySML</w:t>
      </w:r>
      <w:proofErr w:type="spellEnd"/>
      <w:r>
        <w:t xml:space="preserve"> diagrams like a state machine diagram. </w:t>
      </w:r>
      <w:r w:rsidR="00212C95">
        <w:t xml:space="preserve">These additional diagrams can be found in </w:t>
      </w:r>
      <w:hyperlink w:anchor="_Architecture_Details" w:history="1">
        <w:r w:rsidR="00212C95" w:rsidRPr="004553D5">
          <w:rPr>
            <w:rStyle w:val="Hyperlink"/>
          </w:rPr>
          <w:t>chapter 3</w:t>
        </w:r>
      </w:hyperlink>
    </w:p>
    <w:p w14:paraId="56C7F4A9" w14:textId="2F93351A" w:rsidR="00706613" w:rsidRDefault="00270E4D" w:rsidP="00E4246C">
      <w:pPr>
        <w:pStyle w:val="Body"/>
      </w:pPr>
      <w:r>
        <w:rPr>
          <w:noProof/>
        </w:rPr>
        <w:lastRenderedPageBreak/>
        <w:drawing>
          <wp:inline distT="0" distB="0" distL="0" distR="0" wp14:anchorId="334ED828" wp14:editId="6383DD43">
            <wp:extent cx="6120765" cy="778700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0765" cy="7787005"/>
                    </a:xfrm>
                    <a:prstGeom prst="rect">
                      <a:avLst/>
                    </a:prstGeom>
                    <a:noFill/>
                    <a:ln>
                      <a:noFill/>
                    </a:ln>
                  </pic:spPr>
                </pic:pic>
              </a:graphicData>
            </a:graphic>
          </wp:inline>
        </w:drawing>
      </w:r>
    </w:p>
    <w:p w14:paraId="51275304" w14:textId="3D01699A" w:rsidR="00054E21" w:rsidRPr="00706613" w:rsidRDefault="00706613" w:rsidP="00E4246C">
      <w:pPr>
        <w:pStyle w:val="Body"/>
        <w:rPr>
          <w:i/>
          <w:iCs/>
        </w:rPr>
      </w:pPr>
      <w:r>
        <w:rPr>
          <w:i/>
          <w:iCs/>
        </w:rPr>
        <w:t xml:space="preserve">Figure 5: Package diagram of </w:t>
      </w:r>
      <w:proofErr w:type="spellStart"/>
      <w:r>
        <w:rPr>
          <w:i/>
          <w:iCs/>
        </w:rPr>
        <w:t>Broadcastradio</w:t>
      </w:r>
      <w:proofErr w:type="spellEnd"/>
      <w:r>
        <w:rPr>
          <w:i/>
          <w:iCs/>
        </w:rPr>
        <w:t xml:space="preserve"> HAL</w:t>
      </w:r>
    </w:p>
    <w:p w14:paraId="19F7CF25" w14:textId="77777777" w:rsidR="00054E21" w:rsidRDefault="00054E21" w:rsidP="00E4246C">
      <w:pPr>
        <w:pStyle w:val="Body"/>
      </w:pPr>
    </w:p>
    <w:p w14:paraId="4B9B4DBC" w14:textId="3E51359D" w:rsidR="009B5CFC" w:rsidRDefault="00212C95" w:rsidP="00E4246C">
      <w:pPr>
        <w:pStyle w:val="Body"/>
      </w:pPr>
      <w:r>
        <w:rPr>
          <w:noProof/>
        </w:rPr>
        <w:lastRenderedPageBreak/>
        <w:drawing>
          <wp:inline distT="0" distB="0" distL="0" distR="0" wp14:anchorId="233FA500" wp14:editId="334DE404">
            <wp:extent cx="6120765" cy="63087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20765" cy="6308725"/>
                    </a:xfrm>
                    <a:prstGeom prst="rect">
                      <a:avLst/>
                    </a:prstGeom>
                    <a:noFill/>
                    <a:ln>
                      <a:noFill/>
                    </a:ln>
                  </pic:spPr>
                </pic:pic>
              </a:graphicData>
            </a:graphic>
          </wp:inline>
        </w:drawing>
      </w:r>
    </w:p>
    <w:p w14:paraId="3E6C7C97" w14:textId="6B0882A0" w:rsidR="00212C95" w:rsidRPr="006977F5" w:rsidRDefault="00212C95" w:rsidP="006977F5">
      <w:pPr>
        <w:pStyle w:val="Body"/>
        <w:rPr>
          <w:i/>
          <w:iCs/>
        </w:rPr>
      </w:pPr>
      <w:r>
        <w:rPr>
          <w:i/>
          <w:iCs/>
        </w:rPr>
        <w:t>Figure 6: Package diagram of NXP L2/L3 Radio Middleware</w:t>
      </w:r>
    </w:p>
    <w:p w14:paraId="40D6F418" w14:textId="77777777" w:rsidR="006977F5" w:rsidRDefault="006977F5">
      <w:pPr>
        <w:rPr>
          <w:rFonts w:asciiTheme="majorHAnsi" w:eastAsiaTheme="majorEastAsia" w:hAnsiTheme="majorHAnsi" w:cstheme="majorBidi"/>
          <w:b/>
          <w:bCs/>
          <w:iCs/>
          <w:color w:val="365F91" w:themeColor="accent1" w:themeShade="BF"/>
          <w:sz w:val="24"/>
          <w:szCs w:val="28"/>
        </w:rPr>
      </w:pPr>
      <w:bookmarkStart w:id="11" w:name="_External_communication_mechanism"/>
      <w:bookmarkEnd w:id="11"/>
      <w:r>
        <w:br w:type="page"/>
      </w:r>
    </w:p>
    <w:p w14:paraId="7228424C" w14:textId="0C319625" w:rsidR="00E4246C" w:rsidRDefault="00D7656E" w:rsidP="00E4246C">
      <w:pPr>
        <w:pStyle w:val="Heading2"/>
      </w:pPr>
      <w:bookmarkStart w:id="12" w:name="_Toc58260329"/>
      <w:r>
        <w:lastRenderedPageBreak/>
        <w:t>C</w:t>
      </w:r>
      <w:r w:rsidR="008267DD">
        <w:t>ommunication mechanism</w:t>
      </w:r>
      <w:bookmarkEnd w:id="12"/>
    </w:p>
    <w:p w14:paraId="72926EF4" w14:textId="070CACDC" w:rsidR="006977F5" w:rsidRDefault="00D7656E" w:rsidP="004454CE">
      <w:pPr>
        <w:pStyle w:val="Body"/>
      </w:pPr>
      <w:r>
        <w:rPr>
          <w:noProof/>
        </w:rPr>
        <w:drawing>
          <wp:inline distT="0" distB="0" distL="0" distR="0" wp14:anchorId="0E1F9CB2" wp14:editId="508976D7">
            <wp:extent cx="2490759" cy="7001024"/>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13230" cy="7064184"/>
                    </a:xfrm>
                    <a:prstGeom prst="rect">
                      <a:avLst/>
                    </a:prstGeom>
                    <a:noFill/>
                    <a:ln>
                      <a:noFill/>
                    </a:ln>
                  </pic:spPr>
                </pic:pic>
              </a:graphicData>
            </a:graphic>
          </wp:inline>
        </w:drawing>
      </w:r>
    </w:p>
    <w:p w14:paraId="5CE01E90" w14:textId="03CEF370" w:rsidR="004454CE" w:rsidRPr="006977F5" w:rsidRDefault="006977F5" w:rsidP="004454CE">
      <w:pPr>
        <w:pStyle w:val="Body"/>
        <w:rPr>
          <w:i/>
          <w:iCs/>
        </w:rPr>
      </w:pPr>
      <w:r>
        <w:rPr>
          <w:i/>
          <w:iCs/>
        </w:rPr>
        <w:t>Figure 7: Use case diagram of Radio Application Interaction</w:t>
      </w:r>
    </w:p>
    <w:p w14:paraId="2154EC03" w14:textId="5793C8FA" w:rsidR="002D6DC7" w:rsidRDefault="00037145" w:rsidP="004454CE">
      <w:pPr>
        <w:pStyle w:val="Body"/>
      </w:pPr>
      <w:r>
        <w:t xml:space="preserve">In figure 7 you can see a list of actions the user can take in the user interface of the Android application represented as use cases. The </w:t>
      </w:r>
      <w:proofErr w:type="spellStart"/>
      <w:r>
        <w:t>Broadcastradio</w:t>
      </w:r>
      <w:proofErr w:type="spellEnd"/>
      <w:r>
        <w:t xml:space="preserve"> HAL and NXP L2/L3 Radio Middleware is depended on the actions taken by set user as in reality the radio application will just directly call functions of the </w:t>
      </w:r>
      <w:proofErr w:type="spellStart"/>
      <w:r>
        <w:t>Broadcastradio</w:t>
      </w:r>
      <w:proofErr w:type="spellEnd"/>
      <w:r>
        <w:t xml:space="preserve"> HAL through the interface specified by the HIDL files. As this radio application can/will be changed by the Android </w:t>
      </w:r>
      <w:r w:rsidR="005B66BD">
        <w:t xml:space="preserve">app </w:t>
      </w:r>
      <w:r>
        <w:t>development team in the final product I will not be able to describe the external or internal logic</w:t>
      </w:r>
      <w:r w:rsidR="003D4A9A">
        <w:t xml:space="preserve">, but I will describe what parts of the </w:t>
      </w:r>
      <w:proofErr w:type="spellStart"/>
      <w:r w:rsidR="003D4A9A">
        <w:t>Broadcastradio</w:t>
      </w:r>
      <w:proofErr w:type="spellEnd"/>
      <w:r w:rsidR="003D4A9A">
        <w:t xml:space="preserve"> HAL could be called in a representation. </w:t>
      </w:r>
    </w:p>
    <w:p w14:paraId="7AD8FC27" w14:textId="77777777" w:rsidR="00D7656E" w:rsidRDefault="00D7656E" w:rsidP="004454CE">
      <w:pPr>
        <w:pStyle w:val="Body"/>
      </w:pPr>
    </w:p>
    <w:p w14:paraId="24A0EC9A" w14:textId="1834D59D" w:rsidR="00DA579F" w:rsidRDefault="00983E4F" w:rsidP="004454CE">
      <w:pPr>
        <w:pStyle w:val="Body"/>
      </w:pPr>
      <w:r>
        <w:rPr>
          <w:noProof/>
        </w:rPr>
        <w:lastRenderedPageBreak/>
        <w:drawing>
          <wp:inline distT="0" distB="0" distL="0" distR="0" wp14:anchorId="7E707F0D" wp14:editId="4DEDDEDF">
            <wp:extent cx="6120765" cy="40303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0765" cy="4030345"/>
                    </a:xfrm>
                    <a:prstGeom prst="rect">
                      <a:avLst/>
                    </a:prstGeom>
                    <a:noFill/>
                    <a:ln>
                      <a:noFill/>
                    </a:ln>
                  </pic:spPr>
                </pic:pic>
              </a:graphicData>
            </a:graphic>
          </wp:inline>
        </w:drawing>
      </w:r>
    </w:p>
    <w:p w14:paraId="16B75FB8" w14:textId="034259BE" w:rsidR="00B712D4" w:rsidRDefault="00B712D4" w:rsidP="004454CE">
      <w:pPr>
        <w:pStyle w:val="Body"/>
        <w:rPr>
          <w:i/>
          <w:iCs/>
        </w:rPr>
      </w:pPr>
      <w:r>
        <w:rPr>
          <w:i/>
          <w:iCs/>
        </w:rPr>
        <w:t xml:space="preserve">Figure 8: State machine diagram of </w:t>
      </w:r>
      <w:r w:rsidR="00744732">
        <w:rPr>
          <w:i/>
          <w:iCs/>
        </w:rPr>
        <w:t>communications between three main systems</w:t>
      </w:r>
    </w:p>
    <w:p w14:paraId="769A3520" w14:textId="14F51080" w:rsidR="002D6DC7" w:rsidRDefault="002D6DC7" w:rsidP="004454CE">
      <w:pPr>
        <w:pStyle w:val="Body"/>
      </w:pPr>
    </w:p>
    <w:p w14:paraId="4F529859" w14:textId="5D759C73" w:rsidR="002D6DC7" w:rsidRDefault="002D6DC7" w:rsidP="004454CE">
      <w:pPr>
        <w:pStyle w:val="Body"/>
      </w:pPr>
      <w:r>
        <w:t xml:space="preserve">In figure 8 you can see the state machine diagram of the external communication of the three main systems. Like mentioned in previous chapters, the state machine of the Android Application is a representation not the actual logic as this is depended on the Android </w:t>
      </w:r>
      <w:r w:rsidR="005B66BD">
        <w:t xml:space="preserve">app </w:t>
      </w:r>
      <w:r>
        <w:t>development team. Each state in these state machine diagrams can either:</w:t>
      </w:r>
    </w:p>
    <w:p w14:paraId="1886CC5A" w14:textId="1BC5A808" w:rsidR="002D6DC7" w:rsidRDefault="002D6DC7" w:rsidP="002D6DC7">
      <w:pPr>
        <w:pStyle w:val="Body"/>
        <w:numPr>
          <w:ilvl w:val="0"/>
          <w:numId w:val="81"/>
        </w:numPr>
      </w:pPr>
      <w:r>
        <w:t xml:space="preserve">Be a substate shown in detail in </w:t>
      </w:r>
      <w:hyperlink w:anchor="_Execution_workflow" w:history="1">
        <w:r w:rsidRPr="002D6DC7">
          <w:rPr>
            <w:rStyle w:val="Hyperlink"/>
          </w:rPr>
          <w:t>chapter 3.1</w:t>
        </w:r>
      </w:hyperlink>
      <w:r>
        <w:t>.</w:t>
      </w:r>
    </w:p>
    <w:p w14:paraId="05DE0842" w14:textId="0243725B" w:rsidR="002D6DC7" w:rsidRDefault="002D6DC7" w:rsidP="002D6DC7">
      <w:pPr>
        <w:pStyle w:val="Body"/>
        <w:numPr>
          <w:ilvl w:val="0"/>
          <w:numId w:val="81"/>
        </w:numPr>
      </w:pPr>
      <w:r>
        <w:t xml:space="preserve">Or be a (member)function based on the structure of the class diagrams shown in figure 8 and 9 where the internal logic is represented as a substate shown in detail in </w:t>
      </w:r>
      <w:hyperlink w:anchor="_Function_logic" w:history="1">
        <w:r w:rsidRPr="002D6DC7">
          <w:rPr>
            <w:rStyle w:val="Hyperlink"/>
          </w:rPr>
          <w:t>chapter 3.2</w:t>
        </w:r>
      </w:hyperlink>
      <w:r>
        <w:t>.</w:t>
      </w:r>
    </w:p>
    <w:p w14:paraId="7086B3DE" w14:textId="7AAF4F4C" w:rsidR="002D6DC7" w:rsidRDefault="002D6DC7" w:rsidP="002D6DC7">
      <w:pPr>
        <w:pStyle w:val="Body"/>
      </w:pPr>
    </w:p>
    <w:p w14:paraId="32820CEC" w14:textId="1F934245" w:rsidR="002D6DC7" w:rsidRPr="002D6DC7" w:rsidRDefault="002D6DC7" w:rsidP="002D6DC7">
      <w:pPr>
        <w:pStyle w:val="Body"/>
      </w:pPr>
      <w:r>
        <w:t xml:space="preserve">Some state in these state machine diagrams are a ‘black box’ as </w:t>
      </w:r>
      <w:r w:rsidR="005B66BD">
        <w:t>their internal logic is depended on the Android app development team, the Android Framework or another 3th party. For example the state ‘Render screen’ in the state machine diagram ‘</w:t>
      </w:r>
      <w:proofErr w:type="spellStart"/>
      <w:r w:rsidR="005B66BD">
        <w:t>stm</w:t>
      </w:r>
      <w:proofErr w:type="spellEnd"/>
      <w:r w:rsidR="005B66BD">
        <w:t xml:space="preserve"> [Block] Android Application’ is such a black box.  </w:t>
      </w:r>
    </w:p>
    <w:p w14:paraId="2FC28373" w14:textId="77777777" w:rsidR="004223B2" w:rsidRDefault="004223B2" w:rsidP="00477DC8">
      <w:pPr>
        <w:pStyle w:val="Body"/>
      </w:pPr>
    </w:p>
    <w:p w14:paraId="7EBD81D8" w14:textId="534867BA" w:rsidR="009B3B52" w:rsidRDefault="00121B83" w:rsidP="009B3B52">
      <w:pPr>
        <w:pStyle w:val="Heading1"/>
      </w:pPr>
      <w:bookmarkStart w:id="13" w:name="_Architecture_Details"/>
      <w:bookmarkStart w:id="14" w:name="_Toc58260330"/>
      <w:bookmarkEnd w:id="13"/>
      <w:r>
        <w:lastRenderedPageBreak/>
        <w:t>Architecture Details</w:t>
      </w:r>
      <w:bookmarkEnd w:id="14"/>
    </w:p>
    <w:p w14:paraId="1BC01F04" w14:textId="333A15BF" w:rsidR="003D79E3" w:rsidRDefault="003D79E3" w:rsidP="003D79E3">
      <w:pPr>
        <w:pStyle w:val="Body"/>
      </w:pPr>
      <w:r>
        <w:t xml:space="preserve">Blocks with the text ‘&lt;name&gt;: &lt;type&gt;’ can be seen a constant variable stored inside the file. Blocks with the text ‘&lt;name&gt;(&lt;name&gt;: &lt;type&gt;, …): &lt;type&gt;’ can be seen a functions with parameters stored inside the file. Blocks with the text ‘&lt;name&gt; -&gt; &lt;type&gt;’ can be seen as a “typedef”.  </w:t>
      </w:r>
    </w:p>
    <w:p w14:paraId="2E1BE030" w14:textId="77777777" w:rsidR="003D79E3" w:rsidRPr="003D79E3" w:rsidRDefault="003D79E3" w:rsidP="003D79E3">
      <w:pPr>
        <w:pStyle w:val="Body"/>
      </w:pPr>
    </w:p>
    <w:p w14:paraId="2EA7E112" w14:textId="5E43CA4C" w:rsidR="00B712D4" w:rsidRDefault="00C04DBE" w:rsidP="009B3B52">
      <w:pPr>
        <w:pStyle w:val="Body"/>
      </w:pPr>
      <w:r>
        <w:rPr>
          <w:noProof/>
        </w:rPr>
        <w:drawing>
          <wp:inline distT="0" distB="0" distL="0" distR="0" wp14:anchorId="748A082C" wp14:editId="48530934">
            <wp:extent cx="6120765" cy="42062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20765" cy="4206240"/>
                    </a:xfrm>
                    <a:prstGeom prst="rect">
                      <a:avLst/>
                    </a:prstGeom>
                    <a:noFill/>
                    <a:ln>
                      <a:noFill/>
                    </a:ln>
                  </pic:spPr>
                </pic:pic>
              </a:graphicData>
            </a:graphic>
          </wp:inline>
        </w:drawing>
      </w:r>
    </w:p>
    <w:p w14:paraId="2B9937E9" w14:textId="419413CE" w:rsidR="00B712D4" w:rsidRDefault="00092F54" w:rsidP="009B3B52">
      <w:pPr>
        <w:pStyle w:val="Body"/>
        <w:rPr>
          <w:i/>
          <w:iCs/>
        </w:rPr>
      </w:pPr>
      <w:r>
        <w:rPr>
          <w:i/>
          <w:iCs/>
        </w:rPr>
        <w:t xml:space="preserve">Figure </w:t>
      </w:r>
      <w:r w:rsidR="00D7656E">
        <w:rPr>
          <w:i/>
          <w:iCs/>
        </w:rPr>
        <w:t>9</w:t>
      </w:r>
      <w:r>
        <w:rPr>
          <w:i/>
          <w:iCs/>
        </w:rPr>
        <w:t xml:space="preserve">: Class diagram of </w:t>
      </w:r>
      <w:proofErr w:type="spellStart"/>
      <w:r>
        <w:rPr>
          <w:i/>
          <w:iCs/>
        </w:rPr>
        <w:t>Broadcastradio</w:t>
      </w:r>
      <w:proofErr w:type="spellEnd"/>
      <w:r>
        <w:rPr>
          <w:i/>
          <w:iCs/>
        </w:rPr>
        <w:t xml:space="preserve"> HAL</w:t>
      </w:r>
    </w:p>
    <w:p w14:paraId="07BAF8E5" w14:textId="7132BA32" w:rsidR="00092F54" w:rsidRDefault="00092F54" w:rsidP="009B3B52">
      <w:pPr>
        <w:pStyle w:val="Body"/>
        <w:rPr>
          <w:i/>
          <w:iCs/>
        </w:rPr>
      </w:pPr>
    </w:p>
    <w:p w14:paraId="421E140A" w14:textId="358A308C" w:rsidR="00092F54" w:rsidRPr="00092F54" w:rsidRDefault="00C04DBE" w:rsidP="009B3B52">
      <w:pPr>
        <w:pStyle w:val="Body"/>
      </w:pPr>
      <w:r>
        <w:rPr>
          <w:noProof/>
        </w:rPr>
        <w:lastRenderedPageBreak/>
        <w:drawing>
          <wp:inline distT="0" distB="0" distL="0" distR="0" wp14:anchorId="36665D9D" wp14:editId="18A3A34E">
            <wp:extent cx="6120765" cy="7040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20765" cy="7040880"/>
                    </a:xfrm>
                    <a:prstGeom prst="rect">
                      <a:avLst/>
                    </a:prstGeom>
                    <a:noFill/>
                    <a:ln>
                      <a:noFill/>
                    </a:ln>
                  </pic:spPr>
                </pic:pic>
              </a:graphicData>
            </a:graphic>
          </wp:inline>
        </w:drawing>
      </w:r>
    </w:p>
    <w:p w14:paraId="1B74FE3D" w14:textId="3BF24D63" w:rsidR="00092F54" w:rsidRPr="00092F54" w:rsidRDefault="00092F54" w:rsidP="009B3B52">
      <w:pPr>
        <w:pStyle w:val="Body"/>
        <w:rPr>
          <w:i/>
          <w:iCs/>
        </w:rPr>
      </w:pPr>
      <w:r>
        <w:rPr>
          <w:i/>
          <w:iCs/>
        </w:rPr>
        <w:t xml:space="preserve">Figure </w:t>
      </w:r>
      <w:r w:rsidR="00D7656E">
        <w:rPr>
          <w:i/>
          <w:iCs/>
        </w:rPr>
        <w:t>10</w:t>
      </w:r>
      <w:r>
        <w:rPr>
          <w:i/>
          <w:iCs/>
        </w:rPr>
        <w:t>: Class diagram of NXP L2/L3 Radio Middleware</w:t>
      </w:r>
    </w:p>
    <w:p w14:paraId="67C98BBC" w14:textId="6C0C27E4" w:rsidR="009A0677" w:rsidRPr="00E0017D" w:rsidRDefault="00092F54" w:rsidP="00E0017D">
      <w:pPr>
        <w:rPr>
          <w:rFonts w:asciiTheme="minorHAnsi" w:hAnsiTheme="minorHAnsi"/>
          <w:sz w:val="22"/>
        </w:rPr>
      </w:pPr>
      <w:r>
        <w:br w:type="page"/>
      </w:r>
    </w:p>
    <w:p w14:paraId="51642BA5" w14:textId="0362EB5B" w:rsidR="009A0677" w:rsidRDefault="00AF2CF7" w:rsidP="009A0677">
      <w:pPr>
        <w:pStyle w:val="Heading2"/>
      </w:pPr>
      <w:bookmarkStart w:id="15" w:name="_Execution_workflow"/>
      <w:bookmarkStart w:id="16" w:name="_Toc58260331"/>
      <w:bookmarkEnd w:id="15"/>
      <w:r>
        <w:lastRenderedPageBreak/>
        <w:t>Execution workflow</w:t>
      </w:r>
      <w:bookmarkEnd w:id="16"/>
    </w:p>
    <w:p w14:paraId="12C83025" w14:textId="050BE3E8" w:rsidR="005B66BD" w:rsidRDefault="00744732" w:rsidP="009A0677">
      <w:pPr>
        <w:pStyle w:val="Body"/>
      </w:pPr>
      <w:r>
        <w:rPr>
          <w:noProof/>
        </w:rPr>
        <w:drawing>
          <wp:inline distT="0" distB="0" distL="0" distR="0" wp14:anchorId="4060C793" wp14:editId="3C6B8CF8">
            <wp:extent cx="6109335" cy="5290185"/>
            <wp:effectExtent l="0" t="0" r="5715"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09335" cy="5290185"/>
                    </a:xfrm>
                    <a:prstGeom prst="rect">
                      <a:avLst/>
                    </a:prstGeom>
                    <a:noFill/>
                    <a:ln>
                      <a:noFill/>
                    </a:ln>
                  </pic:spPr>
                </pic:pic>
              </a:graphicData>
            </a:graphic>
          </wp:inline>
        </w:drawing>
      </w:r>
    </w:p>
    <w:p w14:paraId="01A21389" w14:textId="075B4106" w:rsidR="005B66BD" w:rsidRPr="00744732" w:rsidRDefault="00744732" w:rsidP="009A0677">
      <w:pPr>
        <w:pStyle w:val="Body"/>
        <w:rPr>
          <w:i/>
          <w:iCs/>
        </w:rPr>
      </w:pPr>
      <w:r>
        <w:rPr>
          <w:i/>
          <w:iCs/>
        </w:rPr>
        <w:t>Figure 11: State machine diagram of Android Application</w:t>
      </w:r>
    </w:p>
    <w:p w14:paraId="173C0A8B" w14:textId="77777777" w:rsidR="00744732" w:rsidRDefault="00744732">
      <w:pPr>
        <w:rPr>
          <w:rFonts w:asciiTheme="minorHAnsi" w:hAnsiTheme="minorHAnsi"/>
          <w:sz w:val="22"/>
        </w:rPr>
      </w:pPr>
      <w:r>
        <w:br w:type="page"/>
      </w:r>
    </w:p>
    <w:p w14:paraId="7AB6072F" w14:textId="6FD7D7F4" w:rsidR="00744732" w:rsidRDefault="00744732" w:rsidP="009A0677">
      <w:pPr>
        <w:pStyle w:val="Body"/>
      </w:pPr>
      <w:r>
        <w:rPr>
          <w:noProof/>
        </w:rPr>
        <w:lastRenderedPageBreak/>
        <w:drawing>
          <wp:inline distT="0" distB="0" distL="0" distR="0" wp14:anchorId="447F681D" wp14:editId="587BD919">
            <wp:extent cx="6120765" cy="424307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20765" cy="4243070"/>
                    </a:xfrm>
                    <a:prstGeom prst="rect">
                      <a:avLst/>
                    </a:prstGeom>
                    <a:noFill/>
                    <a:ln>
                      <a:noFill/>
                    </a:ln>
                  </pic:spPr>
                </pic:pic>
              </a:graphicData>
            </a:graphic>
          </wp:inline>
        </w:drawing>
      </w:r>
    </w:p>
    <w:p w14:paraId="5CF8D77E" w14:textId="6EA5BB11" w:rsidR="00744732" w:rsidRPr="00744732" w:rsidRDefault="00744732" w:rsidP="009A0677">
      <w:pPr>
        <w:pStyle w:val="Body"/>
        <w:rPr>
          <w:i/>
          <w:iCs/>
        </w:rPr>
      </w:pPr>
      <w:r>
        <w:rPr>
          <w:i/>
          <w:iCs/>
        </w:rPr>
        <w:t xml:space="preserve">Figure 12: State machine diagram of </w:t>
      </w:r>
      <w:proofErr w:type="spellStart"/>
      <w:r>
        <w:rPr>
          <w:i/>
          <w:iCs/>
        </w:rPr>
        <w:t>Broadcastradio</w:t>
      </w:r>
      <w:proofErr w:type="spellEnd"/>
      <w:r>
        <w:rPr>
          <w:i/>
          <w:iCs/>
        </w:rPr>
        <w:t xml:space="preserve"> HAL</w:t>
      </w:r>
    </w:p>
    <w:p w14:paraId="581C5F57" w14:textId="237E8233" w:rsidR="00744732" w:rsidRDefault="00744732" w:rsidP="009A0677">
      <w:pPr>
        <w:pStyle w:val="Body"/>
      </w:pPr>
    </w:p>
    <w:p w14:paraId="0AEB39C1" w14:textId="62718565" w:rsidR="009A0677" w:rsidRDefault="005B66BD" w:rsidP="009A0677">
      <w:pPr>
        <w:pStyle w:val="Body"/>
      </w:pPr>
      <w:r>
        <w:t>As you can see in figures 11</w:t>
      </w:r>
      <w:r w:rsidR="00C04DBE">
        <w:t xml:space="preserve"> and </w:t>
      </w:r>
      <w:r>
        <w:t xml:space="preserve">12, not all (member)functions of the </w:t>
      </w:r>
      <w:proofErr w:type="spellStart"/>
      <w:r>
        <w:t>BroadcastRadio</w:t>
      </w:r>
      <w:proofErr w:type="spellEnd"/>
      <w:r>
        <w:t xml:space="preserve"> and </w:t>
      </w:r>
      <w:proofErr w:type="spellStart"/>
      <w:r>
        <w:t>TunerSession</w:t>
      </w:r>
      <w:proofErr w:type="spellEnd"/>
      <w:r>
        <w:t xml:space="preserve"> class are used in these state machine diagrams. This is because some of these functions can be used at different times or not at all depending on how the Android app development team has written the Android application. For example an Android app developer could chose to call the function ‘</w:t>
      </w:r>
      <w:proofErr w:type="spellStart"/>
      <w:r>
        <w:t>BroadcastRadio</w:t>
      </w:r>
      <w:proofErr w:type="spellEnd"/>
      <w:r>
        <w:t xml:space="preserve"> ::</w:t>
      </w:r>
      <w:proofErr w:type="spellStart"/>
      <w:r>
        <w:t>getProperties</w:t>
      </w:r>
      <w:proofErr w:type="spellEnd"/>
      <w:r>
        <w:t>()’ before calling ‘</w:t>
      </w:r>
      <w:proofErr w:type="spellStart"/>
      <w:r>
        <w:t>BroadcastRadio</w:t>
      </w:r>
      <w:proofErr w:type="spellEnd"/>
      <w:r>
        <w:t>::</w:t>
      </w:r>
      <w:proofErr w:type="spellStart"/>
      <w:r>
        <w:t>openSession</w:t>
      </w:r>
      <w:proofErr w:type="spellEnd"/>
      <w:r>
        <w:t xml:space="preserve">()’, or not call it at all. Same story goes for any (member)function of the </w:t>
      </w:r>
      <w:proofErr w:type="spellStart"/>
      <w:r>
        <w:t>TunerSession</w:t>
      </w:r>
      <w:proofErr w:type="spellEnd"/>
      <w:r>
        <w:t xml:space="preserve"> Class. The only thing you can be entirely sure about is that the Android app developer needs to call the functions ‘</w:t>
      </w:r>
      <w:proofErr w:type="spellStart"/>
      <w:r>
        <w:t>BroadcastRadio</w:t>
      </w:r>
      <w:proofErr w:type="spellEnd"/>
      <w:r>
        <w:t>::</w:t>
      </w:r>
      <w:proofErr w:type="spellStart"/>
      <w:r>
        <w:t>openSession</w:t>
      </w:r>
      <w:proofErr w:type="spellEnd"/>
      <w:r>
        <w:t>()’ and ‘</w:t>
      </w:r>
      <w:proofErr w:type="spellStart"/>
      <w:r w:rsidR="00EF6054">
        <w:t>TunerSession</w:t>
      </w:r>
      <w:proofErr w:type="spellEnd"/>
      <w:r w:rsidR="00EF6054">
        <w:t>::</w:t>
      </w:r>
      <w:proofErr w:type="spellStart"/>
      <w:r w:rsidR="00EF6054">
        <w:t>startProgram</w:t>
      </w:r>
      <w:proofErr w:type="spellEnd"/>
      <w:r w:rsidR="00EF6054">
        <w:t xml:space="preserve"> </w:t>
      </w:r>
      <w:proofErr w:type="spellStart"/>
      <w:r w:rsidR="00EF6054">
        <w:t>ListUpdates</w:t>
      </w:r>
      <w:proofErr w:type="spellEnd"/>
      <w:r w:rsidR="00EF6054">
        <w:t>()</w:t>
      </w:r>
      <w:r>
        <w:t>’</w:t>
      </w:r>
      <w:r w:rsidR="00EF6054">
        <w:t xml:space="preserve"> before he can do anything sensible in the Android application. It can be assumed that the Android app developer will pass a callback function when the function ‘</w:t>
      </w:r>
      <w:proofErr w:type="spellStart"/>
      <w:r w:rsidR="00EF6054">
        <w:t>BroadcastRadio</w:t>
      </w:r>
      <w:proofErr w:type="spellEnd"/>
      <w:r w:rsidR="00EF6054">
        <w:t>::</w:t>
      </w:r>
      <w:proofErr w:type="spellStart"/>
      <w:r w:rsidR="00EF6054">
        <w:t>openSession</w:t>
      </w:r>
      <w:proofErr w:type="spellEnd"/>
      <w:r w:rsidR="00EF6054">
        <w:t>()’ is called where he then call the function ‘</w:t>
      </w:r>
      <w:proofErr w:type="spellStart"/>
      <w:r w:rsidR="00EF6054">
        <w:t>TunerSession</w:t>
      </w:r>
      <w:proofErr w:type="spellEnd"/>
      <w:r w:rsidR="00EF6054">
        <w:t>::</w:t>
      </w:r>
      <w:proofErr w:type="spellStart"/>
      <w:r w:rsidR="00EF6054">
        <w:t>startProgramListUpdates</w:t>
      </w:r>
      <w:proofErr w:type="spellEnd"/>
      <w:r w:rsidR="00EF6054">
        <w:t>()’ inside the callback function. This is represented in the state machine diagram ‘</w:t>
      </w:r>
      <w:proofErr w:type="spellStart"/>
      <w:r w:rsidR="00EF6054">
        <w:t>stm</w:t>
      </w:r>
      <w:proofErr w:type="spellEnd"/>
      <w:r w:rsidR="00EF6054">
        <w:t xml:space="preserve"> [Block] Android Application’ as the signals ‘BR_SERVICE_READY’ and ‘TUNER_SESSION_OPEN’ in figure 8. </w:t>
      </w:r>
    </w:p>
    <w:p w14:paraId="0ACA3BB6" w14:textId="0B617329" w:rsidR="00532EC6" w:rsidRDefault="00532EC6" w:rsidP="009A0677">
      <w:pPr>
        <w:pStyle w:val="Body"/>
      </w:pPr>
    </w:p>
    <w:p w14:paraId="4F1B3329" w14:textId="264FD4A1" w:rsidR="00532EC6" w:rsidRDefault="00532EC6" w:rsidP="00FD5722">
      <w:pPr>
        <w:pStyle w:val="Heading2"/>
      </w:pPr>
      <w:bookmarkStart w:id="17" w:name="_Function_logic"/>
      <w:bookmarkStart w:id="18" w:name="_Toc58260332"/>
      <w:bookmarkEnd w:id="17"/>
      <w:r>
        <w:t>Function logic</w:t>
      </w:r>
      <w:bookmarkEnd w:id="18"/>
    </w:p>
    <w:p w14:paraId="63B3D167" w14:textId="77777777" w:rsidR="00347F7C" w:rsidRDefault="00A04631" w:rsidP="00532EC6">
      <w:pPr>
        <w:pStyle w:val="Body"/>
      </w:pPr>
      <w:r>
        <w:t>Not all functions of the class diagrams in figure 9 and 10 are modeled into state machine diagrams below. This is because some functions like ‘tools:split16b()’ are pretty straight forwards or some functions are declared with no code inside them (basically meaning they are unused). Therefor only the most important functions are modelled. Most of these</w:t>
      </w:r>
      <w:r w:rsidR="00347F7C">
        <w:t xml:space="preserve"> functions that are not modeled in the figures below are also very simplistic with descriptive names that already describe what you can expect what will happen. </w:t>
      </w:r>
    </w:p>
    <w:p w14:paraId="59F29419" w14:textId="77777777" w:rsidR="00C04DBE" w:rsidRDefault="00C04DBE" w:rsidP="00532EC6">
      <w:pPr>
        <w:pStyle w:val="Body"/>
      </w:pPr>
    </w:p>
    <w:p w14:paraId="5F9CE5D3" w14:textId="3527FBC5" w:rsidR="00532EC6" w:rsidRPr="00532EC6" w:rsidRDefault="00A04631" w:rsidP="00532EC6">
      <w:pPr>
        <w:pStyle w:val="Body"/>
      </w:pPr>
      <w:r>
        <w:t xml:space="preserve"> </w:t>
      </w:r>
    </w:p>
    <w:p w14:paraId="348BAEA8" w14:textId="75BD8C17" w:rsidR="00532EC6" w:rsidRDefault="00C04DBE" w:rsidP="009A0677">
      <w:pPr>
        <w:pStyle w:val="Body"/>
      </w:pPr>
      <w:r>
        <w:rPr>
          <w:noProof/>
        </w:rPr>
        <w:lastRenderedPageBreak/>
        <w:drawing>
          <wp:inline distT="0" distB="0" distL="0" distR="0" wp14:anchorId="63882643" wp14:editId="0D9A5BB9">
            <wp:extent cx="6114415" cy="6507480"/>
            <wp:effectExtent l="0" t="0" r="63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14415" cy="6507480"/>
                    </a:xfrm>
                    <a:prstGeom prst="rect">
                      <a:avLst/>
                    </a:prstGeom>
                    <a:noFill/>
                    <a:ln>
                      <a:noFill/>
                    </a:ln>
                  </pic:spPr>
                </pic:pic>
              </a:graphicData>
            </a:graphic>
          </wp:inline>
        </w:drawing>
      </w:r>
    </w:p>
    <w:p w14:paraId="1219A926" w14:textId="62C309EF" w:rsidR="009A0677" w:rsidRDefault="00C04DBE" w:rsidP="009A0677">
      <w:pPr>
        <w:pStyle w:val="Body"/>
        <w:rPr>
          <w:i/>
          <w:iCs/>
        </w:rPr>
      </w:pPr>
      <w:r>
        <w:rPr>
          <w:i/>
          <w:iCs/>
        </w:rPr>
        <w:t xml:space="preserve">Figure 13: State machine diagram of </w:t>
      </w:r>
      <w:proofErr w:type="spellStart"/>
      <w:r>
        <w:rPr>
          <w:i/>
          <w:iCs/>
        </w:rPr>
        <w:t>BroadcastRadio</w:t>
      </w:r>
      <w:proofErr w:type="spellEnd"/>
      <w:r>
        <w:rPr>
          <w:i/>
          <w:iCs/>
        </w:rPr>
        <w:t xml:space="preserve"> functions</w:t>
      </w:r>
    </w:p>
    <w:p w14:paraId="6F60FE0C" w14:textId="23F0906F" w:rsidR="00C04DBE" w:rsidRDefault="00C04DBE" w:rsidP="009A0677">
      <w:pPr>
        <w:pStyle w:val="Body"/>
      </w:pPr>
    </w:p>
    <w:p w14:paraId="5EE1B83B" w14:textId="660549ED" w:rsidR="00C04DBE" w:rsidRPr="00C04DBE" w:rsidRDefault="00C04DBE" w:rsidP="009A0677">
      <w:pPr>
        <w:pStyle w:val="Body"/>
      </w:pPr>
      <w:r>
        <w:rPr>
          <w:noProof/>
        </w:rPr>
        <w:lastRenderedPageBreak/>
        <w:drawing>
          <wp:inline distT="0" distB="0" distL="0" distR="0" wp14:anchorId="16F11AD6" wp14:editId="51F4D77B">
            <wp:extent cx="6120765" cy="38138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20765" cy="3813810"/>
                    </a:xfrm>
                    <a:prstGeom prst="rect">
                      <a:avLst/>
                    </a:prstGeom>
                    <a:noFill/>
                    <a:ln>
                      <a:noFill/>
                    </a:ln>
                  </pic:spPr>
                </pic:pic>
              </a:graphicData>
            </a:graphic>
          </wp:inline>
        </w:drawing>
      </w:r>
    </w:p>
    <w:p w14:paraId="3086A682" w14:textId="31D2FCEF" w:rsidR="00C04DBE" w:rsidRDefault="00C04DBE" w:rsidP="009A0677">
      <w:pPr>
        <w:pStyle w:val="Body"/>
        <w:rPr>
          <w:i/>
          <w:iCs/>
        </w:rPr>
      </w:pPr>
      <w:r>
        <w:rPr>
          <w:i/>
          <w:iCs/>
        </w:rPr>
        <w:t xml:space="preserve">Figure 14: State machine diagram of </w:t>
      </w:r>
      <w:proofErr w:type="spellStart"/>
      <w:r>
        <w:rPr>
          <w:i/>
          <w:iCs/>
        </w:rPr>
        <w:t>TunerSession</w:t>
      </w:r>
      <w:proofErr w:type="spellEnd"/>
      <w:r>
        <w:rPr>
          <w:i/>
          <w:iCs/>
        </w:rPr>
        <w:t xml:space="preserve"> functions </w:t>
      </w:r>
    </w:p>
    <w:p w14:paraId="04711B62" w14:textId="0234444A" w:rsidR="00C04DBE" w:rsidRDefault="00C04DBE" w:rsidP="009A0677">
      <w:pPr>
        <w:pStyle w:val="Body"/>
      </w:pPr>
    </w:p>
    <w:p w14:paraId="2A2C7B83" w14:textId="3885E391" w:rsidR="00C04DBE" w:rsidRDefault="00C04DBE" w:rsidP="009A0677">
      <w:pPr>
        <w:pStyle w:val="Body"/>
      </w:pPr>
      <w:r>
        <w:rPr>
          <w:noProof/>
        </w:rPr>
        <w:lastRenderedPageBreak/>
        <w:drawing>
          <wp:inline distT="0" distB="0" distL="0" distR="0" wp14:anchorId="518F8038" wp14:editId="32DBE250">
            <wp:extent cx="6120765" cy="511937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20765" cy="5119370"/>
                    </a:xfrm>
                    <a:prstGeom prst="rect">
                      <a:avLst/>
                    </a:prstGeom>
                    <a:noFill/>
                    <a:ln>
                      <a:noFill/>
                    </a:ln>
                  </pic:spPr>
                </pic:pic>
              </a:graphicData>
            </a:graphic>
          </wp:inline>
        </w:drawing>
      </w:r>
    </w:p>
    <w:p w14:paraId="0377F69D" w14:textId="4DC2943A" w:rsidR="00C04DBE" w:rsidRDefault="00C04DBE" w:rsidP="009A0677">
      <w:pPr>
        <w:pStyle w:val="Body"/>
        <w:rPr>
          <w:i/>
          <w:iCs/>
        </w:rPr>
      </w:pPr>
      <w:r>
        <w:rPr>
          <w:i/>
          <w:iCs/>
        </w:rPr>
        <w:t xml:space="preserve">Figure 15: State machine diagram of </w:t>
      </w:r>
      <w:proofErr w:type="spellStart"/>
      <w:r>
        <w:rPr>
          <w:i/>
          <w:iCs/>
        </w:rPr>
        <w:t>RadioAdapter</w:t>
      </w:r>
      <w:proofErr w:type="spellEnd"/>
      <w:r>
        <w:rPr>
          <w:i/>
          <w:iCs/>
        </w:rPr>
        <w:t xml:space="preserve"> functions</w:t>
      </w:r>
    </w:p>
    <w:p w14:paraId="3CBD45D8" w14:textId="442D41F7" w:rsidR="00C04DBE" w:rsidRDefault="00C04DBE" w:rsidP="009A0677">
      <w:pPr>
        <w:pStyle w:val="Body"/>
        <w:rPr>
          <w:i/>
          <w:iCs/>
        </w:rPr>
      </w:pPr>
    </w:p>
    <w:p w14:paraId="17487A0C" w14:textId="3DF0F332" w:rsidR="00C04DBE" w:rsidRDefault="00C04DBE" w:rsidP="009A0677">
      <w:pPr>
        <w:pStyle w:val="Body"/>
      </w:pPr>
      <w:r>
        <w:rPr>
          <w:noProof/>
        </w:rPr>
        <w:drawing>
          <wp:inline distT="0" distB="0" distL="0" distR="0" wp14:anchorId="7DC65F6B" wp14:editId="07B4CA58">
            <wp:extent cx="6120765" cy="236029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20765" cy="2360295"/>
                    </a:xfrm>
                    <a:prstGeom prst="rect">
                      <a:avLst/>
                    </a:prstGeom>
                    <a:noFill/>
                    <a:ln>
                      <a:noFill/>
                    </a:ln>
                  </pic:spPr>
                </pic:pic>
              </a:graphicData>
            </a:graphic>
          </wp:inline>
        </w:drawing>
      </w:r>
    </w:p>
    <w:p w14:paraId="693BAE45" w14:textId="05F1CAA5" w:rsidR="00C04DBE" w:rsidRDefault="00C04DBE" w:rsidP="009A0677">
      <w:pPr>
        <w:pStyle w:val="Body"/>
      </w:pPr>
      <w:r>
        <w:t xml:space="preserve">Figure 16: State machine diagram of </w:t>
      </w:r>
      <w:proofErr w:type="spellStart"/>
      <w:r>
        <w:t>NotificationController</w:t>
      </w:r>
      <w:proofErr w:type="spellEnd"/>
      <w:r>
        <w:t xml:space="preserve"> functions</w:t>
      </w:r>
    </w:p>
    <w:p w14:paraId="27F7DD5B" w14:textId="6AF3B57C" w:rsidR="00C04DBE" w:rsidRDefault="00C04DBE" w:rsidP="009A0677">
      <w:pPr>
        <w:pStyle w:val="Body"/>
      </w:pPr>
    </w:p>
    <w:p w14:paraId="2286568D" w14:textId="16B3267B" w:rsidR="00C04DBE" w:rsidRDefault="00C04DBE" w:rsidP="009A0677">
      <w:pPr>
        <w:pStyle w:val="Body"/>
      </w:pPr>
    </w:p>
    <w:p w14:paraId="71D80C8E" w14:textId="6E999DCC" w:rsidR="00C04DBE" w:rsidRDefault="00C04DBE" w:rsidP="009A0677">
      <w:pPr>
        <w:pStyle w:val="Body"/>
      </w:pPr>
      <w:r>
        <w:rPr>
          <w:noProof/>
        </w:rPr>
        <w:lastRenderedPageBreak/>
        <w:drawing>
          <wp:inline distT="0" distB="0" distL="0" distR="0" wp14:anchorId="234521EA" wp14:editId="7B68628C">
            <wp:extent cx="6120765" cy="254889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20765" cy="2548890"/>
                    </a:xfrm>
                    <a:prstGeom prst="rect">
                      <a:avLst/>
                    </a:prstGeom>
                    <a:noFill/>
                    <a:ln>
                      <a:noFill/>
                    </a:ln>
                  </pic:spPr>
                </pic:pic>
              </a:graphicData>
            </a:graphic>
          </wp:inline>
        </w:drawing>
      </w:r>
    </w:p>
    <w:p w14:paraId="16479578" w14:textId="3BC7CB60" w:rsidR="00C04DBE" w:rsidRDefault="00C04DBE" w:rsidP="009A0677">
      <w:pPr>
        <w:pStyle w:val="Body"/>
        <w:rPr>
          <w:i/>
          <w:iCs/>
        </w:rPr>
      </w:pPr>
      <w:r>
        <w:rPr>
          <w:i/>
          <w:iCs/>
        </w:rPr>
        <w:t>Figure 17: State machine diagram of overview of _</w:t>
      </w:r>
      <w:proofErr w:type="spellStart"/>
      <w:r>
        <w:rPr>
          <w:i/>
          <w:iCs/>
        </w:rPr>
        <w:t>brTaskFunction</w:t>
      </w:r>
      <w:proofErr w:type="spellEnd"/>
      <w:r>
        <w:rPr>
          <w:i/>
          <w:iCs/>
        </w:rPr>
        <w:t xml:space="preserve">() (a.k.a. functions connected to </w:t>
      </w:r>
      <w:proofErr w:type="spellStart"/>
      <w:r>
        <w:rPr>
          <w:i/>
          <w:iCs/>
        </w:rPr>
        <w:t>AuRa</w:t>
      </w:r>
      <w:proofErr w:type="spellEnd"/>
      <w:r>
        <w:rPr>
          <w:i/>
          <w:iCs/>
        </w:rPr>
        <w:t xml:space="preserve"> component)</w:t>
      </w:r>
    </w:p>
    <w:p w14:paraId="7AD1E528" w14:textId="61513414" w:rsidR="00C04DBE" w:rsidRDefault="00C04DBE" w:rsidP="009A0677">
      <w:pPr>
        <w:pStyle w:val="Body"/>
        <w:rPr>
          <w:i/>
          <w:iCs/>
        </w:rPr>
      </w:pPr>
    </w:p>
    <w:p w14:paraId="0347C98C" w14:textId="02598C6E" w:rsidR="00C04DBE" w:rsidRDefault="00C04DBE" w:rsidP="009A0677">
      <w:pPr>
        <w:pStyle w:val="Body"/>
        <w:rPr>
          <w:i/>
          <w:iCs/>
        </w:rPr>
      </w:pPr>
      <w:r>
        <w:rPr>
          <w:noProof/>
        </w:rPr>
        <w:drawing>
          <wp:inline distT="0" distB="0" distL="0" distR="0" wp14:anchorId="791BB44B" wp14:editId="299F6E44">
            <wp:extent cx="6120765" cy="49301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20765" cy="4930140"/>
                    </a:xfrm>
                    <a:prstGeom prst="rect">
                      <a:avLst/>
                    </a:prstGeom>
                    <a:noFill/>
                    <a:ln>
                      <a:noFill/>
                    </a:ln>
                  </pic:spPr>
                </pic:pic>
              </a:graphicData>
            </a:graphic>
          </wp:inline>
        </w:drawing>
      </w:r>
    </w:p>
    <w:p w14:paraId="7F929FEC" w14:textId="6455E424" w:rsidR="00C04DBE" w:rsidRDefault="00C04DBE" w:rsidP="009A0677">
      <w:pPr>
        <w:pStyle w:val="Body"/>
        <w:rPr>
          <w:i/>
          <w:iCs/>
        </w:rPr>
      </w:pPr>
      <w:r>
        <w:rPr>
          <w:i/>
          <w:iCs/>
        </w:rPr>
        <w:t xml:space="preserve">Figure 18: State machine diagram of sub state ‘Wait for </w:t>
      </w:r>
      <w:proofErr w:type="spellStart"/>
      <w:r>
        <w:rPr>
          <w:i/>
          <w:iCs/>
        </w:rPr>
        <w:t>SystemControl</w:t>
      </w:r>
      <w:proofErr w:type="spellEnd"/>
      <w:r>
        <w:rPr>
          <w:i/>
          <w:iCs/>
        </w:rPr>
        <w:t>’ of ‘_</w:t>
      </w:r>
      <w:proofErr w:type="spellStart"/>
      <w:r>
        <w:rPr>
          <w:i/>
          <w:iCs/>
        </w:rPr>
        <w:t>brTaskFunction</w:t>
      </w:r>
      <w:proofErr w:type="spellEnd"/>
      <w:r>
        <w:rPr>
          <w:i/>
          <w:iCs/>
        </w:rPr>
        <w:t xml:space="preserve">()’ </w:t>
      </w:r>
    </w:p>
    <w:p w14:paraId="4E1E372F" w14:textId="7837D472" w:rsidR="00C04DBE" w:rsidRDefault="00C04DBE" w:rsidP="009A0677">
      <w:pPr>
        <w:pStyle w:val="Body"/>
        <w:rPr>
          <w:i/>
          <w:iCs/>
        </w:rPr>
      </w:pPr>
    </w:p>
    <w:p w14:paraId="10DE1978" w14:textId="0603B3B3" w:rsidR="00C04DBE" w:rsidRDefault="00C04DBE" w:rsidP="009A0677">
      <w:pPr>
        <w:pStyle w:val="Body"/>
        <w:rPr>
          <w:i/>
          <w:iCs/>
        </w:rPr>
      </w:pPr>
      <w:r>
        <w:rPr>
          <w:noProof/>
        </w:rPr>
        <w:lastRenderedPageBreak/>
        <w:drawing>
          <wp:inline distT="0" distB="0" distL="0" distR="0" wp14:anchorId="41317EAC" wp14:editId="383BDF7A">
            <wp:extent cx="6120765" cy="476821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20765" cy="4768215"/>
                    </a:xfrm>
                    <a:prstGeom prst="rect">
                      <a:avLst/>
                    </a:prstGeom>
                    <a:noFill/>
                    <a:ln>
                      <a:noFill/>
                    </a:ln>
                  </pic:spPr>
                </pic:pic>
              </a:graphicData>
            </a:graphic>
          </wp:inline>
        </w:drawing>
      </w:r>
    </w:p>
    <w:p w14:paraId="63785C04" w14:textId="570FAA7E" w:rsidR="00C04DBE" w:rsidRPr="00C04DBE" w:rsidRDefault="00C04DBE" w:rsidP="009A0677">
      <w:pPr>
        <w:pStyle w:val="Body"/>
        <w:rPr>
          <w:i/>
          <w:iCs/>
        </w:rPr>
      </w:pPr>
      <w:r>
        <w:rPr>
          <w:i/>
          <w:iCs/>
        </w:rPr>
        <w:t xml:space="preserve">Figure 19: </w:t>
      </w:r>
      <w:r>
        <w:rPr>
          <w:i/>
          <w:iCs/>
        </w:rPr>
        <w:t>State machine diagram of sub state ‘</w:t>
      </w:r>
      <w:proofErr w:type="spellStart"/>
      <w:r>
        <w:rPr>
          <w:i/>
          <w:iCs/>
        </w:rPr>
        <w:t>Taskfunction</w:t>
      </w:r>
      <w:proofErr w:type="spellEnd"/>
      <w:r>
        <w:rPr>
          <w:i/>
          <w:iCs/>
        </w:rPr>
        <w:t xml:space="preserve"> </w:t>
      </w:r>
      <w:proofErr w:type="spellStart"/>
      <w:r>
        <w:rPr>
          <w:i/>
          <w:iCs/>
        </w:rPr>
        <w:t>mainloop</w:t>
      </w:r>
      <w:proofErr w:type="spellEnd"/>
      <w:r>
        <w:rPr>
          <w:i/>
          <w:iCs/>
        </w:rPr>
        <w:t xml:space="preserve">’ </w:t>
      </w:r>
      <w:r>
        <w:rPr>
          <w:i/>
          <w:iCs/>
        </w:rPr>
        <w:t>of ‘_</w:t>
      </w:r>
      <w:proofErr w:type="spellStart"/>
      <w:r>
        <w:rPr>
          <w:i/>
          <w:iCs/>
        </w:rPr>
        <w:t>brTaskFunction</w:t>
      </w:r>
      <w:proofErr w:type="spellEnd"/>
      <w:r>
        <w:rPr>
          <w:i/>
          <w:iCs/>
        </w:rPr>
        <w:t>()’</w:t>
      </w:r>
    </w:p>
    <w:p w14:paraId="6C610A4C" w14:textId="77777777" w:rsidR="009A0677" w:rsidRPr="009B3B52" w:rsidRDefault="009A0677" w:rsidP="009A0677">
      <w:pPr>
        <w:pStyle w:val="Body"/>
      </w:pPr>
    </w:p>
    <w:p w14:paraId="52563CB7" w14:textId="7898A6CD" w:rsidR="009A0677" w:rsidRDefault="004244EE" w:rsidP="009A0677">
      <w:pPr>
        <w:pStyle w:val="Body"/>
      </w:pPr>
      <w:r>
        <w:rPr>
          <w:noProof/>
        </w:rPr>
        <w:drawing>
          <wp:inline distT="0" distB="0" distL="0" distR="0" wp14:anchorId="1E9BCDA4" wp14:editId="79E524C9">
            <wp:extent cx="6120765" cy="24599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120765" cy="2459990"/>
                    </a:xfrm>
                    <a:prstGeom prst="rect">
                      <a:avLst/>
                    </a:prstGeom>
                    <a:noFill/>
                    <a:ln>
                      <a:noFill/>
                    </a:ln>
                  </pic:spPr>
                </pic:pic>
              </a:graphicData>
            </a:graphic>
          </wp:inline>
        </w:drawing>
      </w:r>
    </w:p>
    <w:p w14:paraId="4F1952D1" w14:textId="7EFA2682" w:rsidR="00C04DBE" w:rsidRPr="004244EE" w:rsidRDefault="00C04DBE" w:rsidP="009A0677">
      <w:pPr>
        <w:pStyle w:val="Body"/>
        <w:rPr>
          <w:i/>
          <w:iCs/>
        </w:rPr>
      </w:pPr>
      <w:r w:rsidRPr="004244EE">
        <w:rPr>
          <w:i/>
          <w:iCs/>
        </w:rPr>
        <w:t xml:space="preserve">Figure 20: </w:t>
      </w:r>
      <w:r w:rsidR="004244EE" w:rsidRPr="004244EE">
        <w:rPr>
          <w:i/>
          <w:iCs/>
        </w:rPr>
        <w:t>State machine diagram of _</w:t>
      </w:r>
      <w:proofErr w:type="spellStart"/>
      <w:r w:rsidR="004244EE" w:rsidRPr="004244EE">
        <w:rPr>
          <w:i/>
          <w:iCs/>
        </w:rPr>
        <w:t>addStation</w:t>
      </w:r>
      <w:proofErr w:type="spellEnd"/>
      <w:r w:rsidR="004244EE" w:rsidRPr="004244EE">
        <w:rPr>
          <w:i/>
          <w:iCs/>
        </w:rPr>
        <w:t xml:space="preserve">() </w:t>
      </w:r>
    </w:p>
    <w:p w14:paraId="62BB242C" w14:textId="77777777" w:rsidR="009B3B52" w:rsidRPr="009B3B52" w:rsidRDefault="009B3B52" w:rsidP="009B3B52">
      <w:pPr>
        <w:pStyle w:val="Body"/>
      </w:pPr>
    </w:p>
    <w:p w14:paraId="0939855A" w14:textId="77777777" w:rsidR="009B3B52" w:rsidRPr="00477DC8" w:rsidRDefault="009B3B52" w:rsidP="00477DC8">
      <w:pPr>
        <w:pStyle w:val="Body"/>
      </w:pPr>
    </w:p>
    <w:p w14:paraId="7EA0058B" w14:textId="77777777" w:rsidR="003C0ACD" w:rsidRDefault="003C0ACD" w:rsidP="003C0ACD">
      <w:pPr>
        <w:pStyle w:val="Body"/>
      </w:pPr>
      <w:bookmarkStart w:id="19" w:name="_Toc84076904"/>
      <w:bookmarkStart w:id="20" w:name="_Toc84077017"/>
      <w:bookmarkStart w:id="21" w:name="_Toc84077077"/>
      <w:bookmarkStart w:id="22" w:name="_Toc84077237"/>
    </w:p>
    <w:bookmarkEnd w:id="19"/>
    <w:bookmarkEnd w:id="20"/>
    <w:bookmarkEnd w:id="21"/>
    <w:bookmarkEnd w:id="22"/>
    <w:p w14:paraId="1B1677A2" w14:textId="21FE9BBF" w:rsidR="004244EE" w:rsidRDefault="004244EE" w:rsidP="003C0ACD">
      <w:pPr>
        <w:pStyle w:val="Body"/>
      </w:pPr>
      <w:r>
        <w:lastRenderedPageBreak/>
        <w:t xml:space="preserve">In figure 17 in the substate ‘Subscribe notification tasks to </w:t>
      </w:r>
      <w:proofErr w:type="spellStart"/>
      <w:r>
        <w:t>NotificationController</w:t>
      </w:r>
      <w:proofErr w:type="spellEnd"/>
      <w:r>
        <w:t xml:space="preserve">’ you can see a series of function pointers being added to a list. In the actual code these function pointers are “lambda functions” stored inside a variable. The following figures below represent the logic inside these function pointers. </w:t>
      </w:r>
    </w:p>
    <w:p w14:paraId="3FA9C2FB" w14:textId="67AFABD9" w:rsidR="004244EE" w:rsidRDefault="004244EE" w:rsidP="003C0ACD">
      <w:pPr>
        <w:pStyle w:val="Body"/>
      </w:pPr>
    </w:p>
    <w:p w14:paraId="5960895C" w14:textId="62D9E8D7" w:rsidR="004244EE" w:rsidRDefault="004244EE" w:rsidP="003C0ACD">
      <w:pPr>
        <w:pStyle w:val="Body"/>
      </w:pPr>
      <w:r>
        <w:rPr>
          <w:noProof/>
        </w:rPr>
        <w:drawing>
          <wp:inline distT="0" distB="0" distL="0" distR="0" wp14:anchorId="08D54A0A" wp14:editId="207C766C">
            <wp:extent cx="6120765" cy="2563495"/>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20765" cy="2563495"/>
                    </a:xfrm>
                    <a:prstGeom prst="rect">
                      <a:avLst/>
                    </a:prstGeom>
                    <a:noFill/>
                    <a:ln>
                      <a:noFill/>
                    </a:ln>
                  </pic:spPr>
                </pic:pic>
              </a:graphicData>
            </a:graphic>
          </wp:inline>
        </w:drawing>
      </w:r>
    </w:p>
    <w:p w14:paraId="08FAA012" w14:textId="66305CD0" w:rsidR="004244EE" w:rsidRDefault="004244EE" w:rsidP="003C0ACD">
      <w:pPr>
        <w:pStyle w:val="Body"/>
        <w:rPr>
          <w:i/>
          <w:iCs/>
        </w:rPr>
      </w:pPr>
      <w:r>
        <w:rPr>
          <w:i/>
          <w:iCs/>
        </w:rPr>
        <w:t>Figure 21: State machine diagram of function pointer ‘</w:t>
      </w:r>
      <w:proofErr w:type="spellStart"/>
      <w:r>
        <w:rPr>
          <w:i/>
          <w:iCs/>
        </w:rPr>
        <w:t>sysCtrlInit</w:t>
      </w:r>
      <w:proofErr w:type="spellEnd"/>
      <w:r>
        <w:rPr>
          <w:i/>
          <w:iCs/>
        </w:rPr>
        <w:t>’</w:t>
      </w:r>
    </w:p>
    <w:p w14:paraId="68659211" w14:textId="1BA195B5" w:rsidR="004244EE" w:rsidRDefault="004244EE" w:rsidP="003C0ACD">
      <w:pPr>
        <w:pStyle w:val="Body"/>
        <w:rPr>
          <w:i/>
          <w:iCs/>
        </w:rPr>
      </w:pPr>
    </w:p>
    <w:p w14:paraId="20F8FA14" w14:textId="366404F9" w:rsidR="004244EE" w:rsidRPr="004244EE" w:rsidRDefault="004244EE" w:rsidP="003C0ACD">
      <w:pPr>
        <w:pStyle w:val="Body"/>
      </w:pPr>
      <w:r>
        <w:rPr>
          <w:noProof/>
        </w:rPr>
        <w:drawing>
          <wp:inline distT="0" distB="0" distL="0" distR="0" wp14:anchorId="230F0C6A" wp14:editId="162534E7">
            <wp:extent cx="6120765" cy="45789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120765" cy="4578985"/>
                    </a:xfrm>
                    <a:prstGeom prst="rect">
                      <a:avLst/>
                    </a:prstGeom>
                    <a:noFill/>
                    <a:ln>
                      <a:noFill/>
                    </a:ln>
                  </pic:spPr>
                </pic:pic>
              </a:graphicData>
            </a:graphic>
          </wp:inline>
        </w:drawing>
      </w:r>
    </w:p>
    <w:p w14:paraId="0BB98892" w14:textId="05DD1A19" w:rsidR="004244EE" w:rsidRPr="004244EE" w:rsidRDefault="004244EE" w:rsidP="004244EE">
      <w:pPr>
        <w:pStyle w:val="Body"/>
        <w:rPr>
          <w:i/>
          <w:iCs/>
        </w:rPr>
      </w:pPr>
      <w:r>
        <w:rPr>
          <w:i/>
          <w:iCs/>
        </w:rPr>
        <w:t>Figure 2</w:t>
      </w:r>
      <w:r>
        <w:rPr>
          <w:i/>
          <w:iCs/>
        </w:rPr>
        <w:t>2</w:t>
      </w:r>
      <w:r>
        <w:rPr>
          <w:i/>
          <w:iCs/>
        </w:rPr>
        <w:t>: State machine diagram of function pointer ‘</w:t>
      </w:r>
      <w:proofErr w:type="spellStart"/>
      <w:r>
        <w:rPr>
          <w:i/>
          <w:iCs/>
        </w:rPr>
        <w:t>sysCtrl</w:t>
      </w:r>
      <w:r>
        <w:rPr>
          <w:i/>
          <w:iCs/>
        </w:rPr>
        <w:t>QueueNot</w:t>
      </w:r>
      <w:proofErr w:type="spellEnd"/>
      <w:r>
        <w:rPr>
          <w:i/>
          <w:iCs/>
        </w:rPr>
        <w:t>’</w:t>
      </w:r>
    </w:p>
    <w:p w14:paraId="1BBB3B3D" w14:textId="5109C5A7" w:rsidR="004244EE" w:rsidRPr="004244EE" w:rsidRDefault="004244EE" w:rsidP="004244EE">
      <w:pPr>
        <w:pStyle w:val="Body"/>
      </w:pPr>
      <w:r>
        <w:rPr>
          <w:noProof/>
        </w:rPr>
        <w:lastRenderedPageBreak/>
        <w:drawing>
          <wp:inline distT="0" distB="0" distL="0" distR="0" wp14:anchorId="16531251" wp14:editId="08A0523C">
            <wp:extent cx="6120765" cy="21977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20765" cy="2197735"/>
                    </a:xfrm>
                    <a:prstGeom prst="rect">
                      <a:avLst/>
                    </a:prstGeom>
                    <a:noFill/>
                    <a:ln>
                      <a:noFill/>
                    </a:ln>
                  </pic:spPr>
                </pic:pic>
              </a:graphicData>
            </a:graphic>
          </wp:inline>
        </w:drawing>
      </w:r>
    </w:p>
    <w:p w14:paraId="78DC4FBD" w14:textId="3EF260A1" w:rsidR="004244EE" w:rsidRPr="004244EE" w:rsidRDefault="004244EE" w:rsidP="004244EE">
      <w:pPr>
        <w:pStyle w:val="Body"/>
        <w:rPr>
          <w:i/>
          <w:iCs/>
        </w:rPr>
      </w:pPr>
      <w:r>
        <w:rPr>
          <w:i/>
          <w:iCs/>
        </w:rPr>
        <w:t>Figure 2</w:t>
      </w:r>
      <w:r>
        <w:rPr>
          <w:i/>
          <w:iCs/>
        </w:rPr>
        <w:t>3</w:t>
      </w:r>
      <w:r>
        <w:rPr>
          <w:i/>
          <w:iCs/>
        </w:rPr>
        <w:t>: State machine diagram of function pointer ‘</w:t>
      </w:r>
      <w:proofErr w:type="spellStart"/>
      <w:r>
        <w:rPr>
          <w:i/>
          <w:iCs/>
        </w:rPr>
        <w:t>sysCtrl</w:t>
      </w:r>
      <w:r>
        <w:rPr>
          <w:i/>
          <w:iCs/>
        </w:rPr>
        <w:t>Shutdown</w:t>
      </w:r>
      <w:proofErr w:type="spellEnd"/>
      <w:r>
        <w:rPr>
          <w:i/>
          <w:iCs/>
        </w:rPr>
        <w:t>’</w:t>
      </w:r>
    </w:p>
    <w:p w14:paraId="1AEE62C8" w14:textId="77777777" w:rsidR="004244EE" w:rsidRDefault="004244EE" w:rsidP="004244EE">
      <w:pPr>
        <w:pStyle w:val="Body"/>
        <w:rPr>
          <w:i/>
          <w:iCs/>
        </w:rPr>
      </w:pPr>
    </w:p>
    <w:p w14:paraId="4650653A" w14:textId="66178F6A" w:rsidR="004244EE" w:rsidRPr="004244EE" w:rsidRDefault="004244EE" w:rsidP="004244EE">
      <w:pPr>
        <w:pStyle w:val="Body"/>
      </w:pPr>
      <w:r>
        <w:rPr>
          <w:noProof/>
        </w:rPr>
        <w:drawing>
          <wp:inline distT="0" distB="0" distL="0" distR="0" wp14:anchorId="4135EF9E" wp14:editId="2FB3F6E5">
            <wp:extent cx="6120765" cy="1193165"/>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120765" cy="1193165"/>
                    </a:xfrm>
                    <a:prstGeom prst="rect">
                      <a:avLst/>
                    </a:prstGeom>
                    <a:noFill/>
                    <a:ln>
                      <a:noFill/>
                    </a:ln>
                  </pic:spPr>
                </pic:pic>
              </a:graphicData>
            </a:graphic>
          </wp:inline>
        </w:drawing>
      </w:r>
    </w:p>
    <w:p w14:paraId="1548425B" w14:textId="7D4A950A" w:rsidR="004244EE" w:rsidRPr="004244EE" w:rsidRDefault="004244EE" w:rsidP="004244EE">
      <w:pPr>
        <w:pStyle w:val="Body"/>
        <w:rPr>
          <w:i/>
          <w:iCs/>
        </w:rPr>
      </w:pPr>
      <w:r>
        <w:rPr>
          <w:i/>
          <w:iCs/>
        </w:rPr>
        <w:t>Figure 2</w:t>
      </w:r>
      <w:r>
        <w:rPr>
          <w:i/>
          <w:iCs/>
        </w:rPr>
        <w:t>4</w:t>
      </w:r>
      <w:r>
        <w:rPr>
          <w:i/>
          <w:iCs/>
        </w:rPr>
        <w:t>: State machine diagram of function pointer ‘</w:t>
      </w:r>
      <w:proofErr w:type="spellStart"/>
      <w:r>
        <w:rPr>
          <w:i/>
          <w:iCs/>
        </w:rPr>
        <w:t>brmAllocNot</w:t>
      </w:r>
      <w:proofErr w:type="spellEnd"/>
      <w:r>
        <w:rPr>
          <w:i/>
          <w:iCs/>
        </w:rPr>
        <w:t>’</w:t>
      </w:r>
    </w:p>
    <w:p w14:paraId="4FA93442" w14:textId="77777777" w:rsidR="004244EE" w:rsidRDefault="004244EE" w:rsidP="004244EE">
      <w:pPr>
        <w:pStyle w:val="Body"/>
        <w:rPr>
          <w:i/>
          <w:iCs/>
        </w:rPr>
      </w:pPr>
    </w:p>
    <w:p w14:paraId="2946AFAE" w14:textId="07A3DFAE" w:rsidR="004244EE" w:rsidRDefault="004244EE" w:rsidP="004244EE">
      <w:pPr>
        <w:pStyle w:val="Body"/>
        <w:rPr>
          <w:i/>
          <w:iCs/>
        </w:rPr>
      </w:pPr>
      <w:r>
        <w:rPr>
          <w:noProof/>
        </w:rPr>
        <w:lastRenderedPageBreak/>
        <w:drawing>
          <wp:inline distT="0" distB="0" distL="0" distR="0" wp14:anchorId="48EFDAF8" wp14:editId="7551253A">
            <wp:extent cx="4555171" cy="84828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61237" cy="8494102"/>
                    </a:xfrm>
                    <a:prstGeom prst="rect">
                      <a:avLst/>
                    </a:prstGeom>
                    <a:noFill/>
                    <a:ln>
                      <a:noFill/>
                    </a:ln>
                  </pic:spPr>
                </pic:pic>
              </a:graphicData>
            </a:graphic>
          </wp:inline>
        </w:drawing>
      </w:r>
    </w:p>
    <w:p w14:paraId="4E69617C" w14:textId="450E1D07" w:rsidR="004244EE" w:rsidRDefault="004244EE" w:rsidP="004244EE">
      <w:pPr>
        <w:pStyle w:val="Body"/>
        <w:rPr>
          <w:i/>
          <w:iCs/>
        </w:rPr>
      </w:pPr>
      <w:r>
        <w:rPr>
          <w:i/>
          <w:iCs/>
        </w:rPr>
        <w:t>Figure 2</w:t>
      </w:r>
      <w:r>
        <w:rPr>
          <w:i/>
          <w:iCs/>
        </w:rPr>
        <w:t>5</w:t>
      </w:r>
      <w:r>
        <w:rPr>
          <w:i/>
          <w:iCs/>
        </w:rPr>
        <w:t>: State machine diagram of function pointer ‘</w:t>
      </w:r>
      <w:proofErr w:type="spellStart"/>
      <w:r>
        <w:rPr>
          <w:i/>
          <w:iCs/>
        </w:rPr>
        <w:t>brm</w:t>
      </w:r>
      <w:r>
        <w:rPr>
          <w:i/>
          <w:iCs/>
        </w:rPr>
        <w:t>ReceiverInfoNot</w:t>
      </w:r>
      <w:proofErr w:type="spellEnd"/>
      <w:r>
        <w:rPr>
          <w:i/>
          <w:iCs/>
        </w:rPr>
        <w:t>’</w:t>
      </w:r>
    </w:p>
    <w:p w14:paraId="46370F5C" w14:textId="5B1494CE" w:rsidR="004244EE" w:rsidRDefault="004244EE" w:rsidP="004244EE">
      <w:pPr>
        <w:pStyle w:val="Body"/>
        <w:rPr>
          <w:i/>
          <w:iCs/>
        </w:rPr>
      </w:pPr>
      <w:r>
        <w:rPr>
          <w:noProof/>
        </w:rPr>
        <w:lastRenderedPageBreak/>
        <w:drawing>
          <wp:inline distT="0" distB="0" distL="0" distR="0" wp14:anchorId="1D24F92E" wp14:editId="14E837A6">
            <wp:extent cx="6120765" cy="2929255"/>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20765" cy="2929255"/>
                    </a:xfrm>
                    <a:prstGeom prst="rect">
                      <a:avLst/>
                    </a:prstGeom>
                    <a:noFill/>
                    <a:ln>
                      <a:noFill/>
                    </a:ln>
                  </pic:spPr>
                </pic:pic>
              </a:graphicData>
            </a:graphic>
          </wp:inline>
        </w:drawing>
      </w:r>
    </w:p>
    <w:p w14:paraId="3BCDBEC5" w14:textId="497C723B" w:rsidR="004244EE" w:rsidRDefault="004244EE" w:rsidP="004244EE">
      <w:pPr>
        <w:pStyle w:val="Body"/>
        <w:rPr>
          <w:i/>
          <w:iCs/>
        </w:rPr>
      </w:pPr>
      <w:r>
        <w:rPr>
          <w:i/>
          <w:iCs/>
        </w:rPr>
        <w:t>Figure 2</w:t>
      </w:r>
      <w:r>
        <w:rPr>
          <w:i/>
          <w:iCs/>
        </w:rPr>
        <w:t>6</w:t>
      </w:r>
      <w:r>
        <w:rPr>
          <w:i/>
          <w:iCs/>
        </w:rPr>
        <w:t>: State machine diagram of function pointer ‘</w:t>
      </w:r>
      <w:proofErr w:type="spellStart"/>
      <w:r>
        <w:rPr>
          <w:i/>
          <w:iCs/>
        </w:rPr>
        <w:t>brm</w:t>
      </w:r>
      <w:r>
        <w:rPr>
          <w:i/>
          <w:iCs/>
        </w:rPr>
        <w:t>StationListChangeNot</w:t>
      </w:r>
      <w:proofErr w:type="spellEnd"/>
      <w:r>
        <w:rPr>
          <w:i/>
          <w:iCs/>
        </w:rPr>
        <w:t>’</w:t>
      </w:r>
    </w:p>
    <w:p w14:paraId="02E95E4B" w14:textId="77777777" w:rsidR="004244EE" w:rsidRDefault="004244EE" w:rsidP="004244EE">
      <w:pPr>
        <w:pStyle w:val="Body"/>
        <w:rPr>
          <w:i/>
          <w:iCs/>
        </w:rPr>
      </w:pPr>
    </w:p>
    <w:p w14:paraId="4DD320B0" w14:textId="1DB6BB9F" w:rsidR="004244EE" w:rsidRDefault="004244EE" w:rsidP="004244EE">
      <w:pPr>
        <w:pStyle w:val="Body"/>
        <w:rPr>
          <w:i/>
          <w:iCs/>
        </w:rPr>
      </w:pPr>
      <w:r>
        <w:rPr>
          <w:noProof/>
        </w:rPr>
        <w:lastRenderedPageBreak/>
        <w:drawing>
          <wp:inline distT="0" distB="0" distL="0" distR="0" wp14:anchorId="34D6D380" wp14:editId="46A07486">
            <wp:extent cx="4424316" cy="854374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32683" cy="8559905"/>
                    </a:xfrm>
                    <a:prstGeom prst="rect">
                      <a:avLst/>
                    </a:prstGeom>
                    <a:noFill/>
                    <a:ln>
                      <a:noFill/>
                    </a:ln>
                  </pic:spPr>
                </pic:pic>
              </a:graphicData>
            </a:graphic>
          </wp:inline>
        </w:drawing>
      </w:r>
    </w:p>
    <w:p w14:paraId="3799D7AF" w14:textId="2D432F1E" w:rsidR="004244EE" w:rsidRDefault="004244EE" w:rsidP="004244EE">
      <w:pPr>
        <w:pStyle w:val="Body"/>
        <w:rPr>
          <w:i/>
          <w:iCs/>
        </w:rPr>
      </w:pPr>
      <w:r>
        <w:rPr>
          <w:i/>
          <w:iCs/>
        </w:rPr>
        <w:t>Figure 2</w:t>
      </w:r>
      <w:r>
        <w:rPr>
          <w:i/>
          <w:iCs/>
        </w:rPr>
        <w:t>7</w:t>
      </w:r>
      <w:r>
        <w:rPr>
          <w:i/>
          <w:iCs/>
        </w:rPr>
        <w:t>: State machine diagram of function pointer ‘</w:t>
      </w:r>
      <w:proofErr w:type="spellStart"/>
      <w:r>
        <w:rPr>
          <w:i/>
          <w:iCs/>
        </w:rPr>
        <w:t>brmStationListNot</w:t>
      </w:r>
      <w:proofErr w:type="spellEnd"/>
      <w:r>
        <w:rPr>
          <w:i/>
          <w:iCs/>
        </w:rPr>
        <w:t>’</w:t>
      </w:r>
    </w:p>
    <w:p w14:paraId="0CE7C089" w14:textId="109724A7" w:rsidR="004244EE" w:rsidRDefault="004244EE" w:rsidP="004244EE">
      <w:pPr>
        <w:pStyle w:val="Body"/>
        <w:rPr>
          <w:i/>
          <w:iCs/>
        </w:rPr>
      </w:pPr>
      <w:r>
        <w:rPr>
          <w:noProof/>
        </w:rPr>
        <w:lastRenderedPageBreak/>
        <w:drawing>
          <wp:inline distT="0" distB="0" distL="0" distR="0" wp14:anchorId="58388371" wp14:editId="61783FDE">
            <wp:extent cx="6120765" cy="19240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20765" cy="1924050"/>
                    </a:xfrm>
                    <a:prstGeom prst="rect">
                      <a:avLst/>
                    </a:prstGeom>
                    <a:noFill/>
                    <a:ln>
                      <a:noFill/>
                    </a:ln>
                  </pic:spPr>
                </pic:pic>
              </a:graphicData>
            </a:graphic>
          </wp:inline>
        </w:drawing>
      </w:r>
    </w:p>
    <w:p w14:paraId="31D201E1" w14:textId="02D1CA5B" w:rsidR="004244EE" w:rsidRPr="004244EE" w:rsidRDefault="004244EE" w:rsidP="004244EE">
      <w:pPr>
        <w:pStyle w:val="Body"/>
        <w:rPr>
          <w:i/>
          <w:iCs/>
        </w:rPr>
      </w:pPr>
      <w:r>
        <w:rPr>
          <w:i/>
          <w:iCs/>
        </w:rPr>
        <w:t>Figure 27: State machine diagram of function pointer ‘</w:t>
      </w:r>
      <w:proofErr w:type="spellStart"/>
      <w:r>
        <w:rPr>
          <w:i/>
          <w:iCs/>
        </w:rPr>
        <w:t>brmStationNot</w:t>
      </w:r>
      <w:proofErr w:type="spellEnd"/>
      <w:r>
        <w:rPr>
          <w:i/>
          <w:iCs/>
        </w:rPr>
        <w:t>’</w:t>
      </w:r>
    </w:p>
    <w:p w14:paraId="0573585F" w14:textId="478E431D" w:rsidR="004244EE" w:rsidRDefault="004244EE" w:rsidP="004244EE">
      <w:pPr>
        <w:pStyle w:val="Body"/>
        <w:rPr>
          <w:i/>
          <w:iCs/>
        </w:rPr>
      </w:pPr>
    </w:p>
    <w:p w14:paraId="01B861FE" w14:textId="0A43C6C6" w:rsidR="002267CC" w:rsidRDefault="002267CC" w:rsidP="004244EE">
      <w:pPr>
        <w:pStyle w:val="Body"/>
      </w:pPr>
      <w:r>
        <w:t xml:space="preserve">You can use the </w:t>
      </w:r>
      <w:proofErr w:type="spellStart"/>
      <w:r>
        <w:t>RadioAdapter</w:t>
      </w:r>
      <w:proofErr w:type="spellEnd"/>
      <w:r>
        <w:t xml:space="preserve"> to subscribe to notifications send by the </w:t>
      </w:r>
      <w:proofErr w:type="spellStart"/>
      <w:r>
        <w:t>SystemControl</w:t>
      </w:r>
      <w:proofErr w:type="spellEnd"/>
      <w:r>
        <w:t xml:space="preserve"> and </w:t>
      </w:r>
      <w:proofErr w:type="spellStart"/>
      <w:r>
        <w:t>BroadcastRadioManager</w:t>
      </w:r>
      <w:proofErr w:type="spellEnd"/>
      <w:r>
        <w:t xml:space="preserve"> </w:t>
      </w:r>
      <w:proofErr w:type="spellStart"/>
      <w:r>
        <w:t>AuRa</w:t>
      </w:r>
      <w:proofErr w:type="spellEnd"/>
      <w:r>
        <w:t xml:space="preserve"> components by calling the function </w:t>
      </w:r>
      <w:proofErr w:type="spellStart"/>
      <w:r>
        <w:t>RadioAdapter</w:t>
      </w:r>
      <w:proofErr w:type="spellEnd"/>
      <w:r>
        <w:t>::</w:t>
      </w:r>
      <w:proofErr w:type="spellStart"/>
      <w:r>
        <w:t>subscribeNotification</w:t>
      </w:r>
      <w:proofErr w:type="spellEnd"/>
      <w:r>
        <w:t>(). Here you can supply a function pointer to a lambda or static function you have declared somewhere. Please keep in mind that your function should have a valid structure specified by the ‘</w:t>
      </w:r>
      <w:proofErr w:type="spellStart"/>
      <w:r>
        <w:t>NotificationTask</w:t>
      </w:r>
      <w:proofErr w:type="spellEnd"/>
      <w:r>
        <w:t xml:space="preserve">’ datatype. You can only subscribe one function to one notification and you cannot subscribe to the following notifications as these are already in used by the </w:t>
      </w:r>
      <w:proofErr w:type="spellStart"/>
      <w:r>
        <w:t>RadioAdapter</w:t>
      </w:r>
      <w:proofErr w:type="spellEnd"/>
      <w:r>
        <w:t xml:space="preserve"> class:</w:t>
      </w:r>
    </w:p>
    <w:p w14:paraId="64DBFB12" w14:textId="77777777" w:rsidR="002267CC" w:rsidRDefault="002267CC" w:rsidP="002267CC">
      <w:pPr>
        <w:pStyle w:val="Body"/>
        <w:numPr>
          <w:ilvl w:val="0"/>
          <w:numId w:val="81"/>
        </w:numPr>
      </w:pPr>
      <w:r>
        <w:t xml:space="preserve"> </w:t>
      </w:r>
      <w:r>
        <w:t>CNRMW_SYSCTRL_INIT</w:t>
      </w:r>
    </w:p>
    <w:p w14:paraId="663BDC6B" w14:textId="77777777" w:rsidR="002267CC" w:rsidRDefault="002267CC" w:rsidP="002267CC">
      <w:pPr>
        <w:pStyle w:val="Body"/>
        <w:numPr>
          <w:ilvl w:val="0"/>
          <w:numId w:val="81"/>
        </w:numPr>
      </w:pPr>
      <w:r>
        <w:t>CNRMW_SYSCTRL_QUEUENOT</w:t>
      </w:r>
    </w:p>
    <w:p w14:paraId="2183F0E1" w14:textId="77777777" w:rsidR="002267CC" w:rsidRDefault="002267CC" w:rsidP="002267CC">
      <w:pPr>
        <w:pStyle w:val="Body"/>
        <w:numPr>
          <w:ilvl w:val="0"/>
          <w:numId w:val="81"/>
        </w:numPr>
      </w:pPr>
      <w:r>
        <w:t>CNRMW_SYSCTRL_SHUTDOWN</w:t>
      </w:r>
    </w:p>
    <w:p w14:paraId="5DBCB2D1" w14:textId="77777777" w:rsidR="002267CC" w:rsidRDefault="002267CC" w:rsidP="002267CC">
      <w:pPr>
        <w:pStyle w:val="Body"/>
        <w:numPr>
          <w:ilvl w:val="0"/>
          <w:numId w:val="81"/>
        </w:numPr>
      </w:pPr>
      <w:r>
        <w:t>CNRMW_ARP_STATION_LIST_CHANGE_NOT</w:t>
      </w:r>
    </w:p>
    <w:p w14:paraId="2B24D5EB" w14:textId="77777777" w:rsidR="002267CC" w:rsidRDefault="002267CC" w:rsidP="002267CC">
      <w:pPr>
        <w:pStyle w:val="Body"/>
        <w:numPr>
          <w:ilvl w:val="0"/>
          <w:numId w:val="81"/>
        </w:numPr>
      </w:pPr>
      <w:r>
        <w:t>CNRMW_ARP_STATION_LIST_NOT</w:t>
      </w:r>
    </w:p>
    <w:p w14:paraId="3F2F519E" w14:textId="77777777" w:rsidR="002267CC" w:rsidRDefault="002267CC" w:rsidP="002267CC">
      <w:pPr>
        <w:pStyle w:val="Body"/>
        <w:numPr>
          <w:ilvl w:val="0"/>
          <w:numId w:val="81"/>
        </w:numPr>
      </w:pPr>
      <w:r>
        <w:t>CNRMW_ARP_STATION_NOT</w:t>
      </w:r>
    </w:p>
    <w:p w14:paraId="155AEB8C" w14:textId="77777777" w:rsidR="002267CC" w:rsidRDefault="002267CC" w:rsidP="002267CC">
      <w:pPr>
        <w:pStyle w:val="Body"/>
        <w:numPr>
          <w:ilvl w:val="0"/>
          <w:numId w:val="81"/>
        </w:numPr>
      </w:pPr>
      <w:r>
        <w:t>CNRMW_ARP_RECEIVER_INFO_NOT</w:t>
      </w:r>
    </w:p>
    <w:p w14:paraId="37B188C7" w14:textId="5C0B28D5" w:rsidR="002267CC" w:rsidRPr="002267CC" w:rsidRDefault="002267CC" w:rsidP="002267CC">
      <w:pPr>
        <w:pStyle w:val="Body"/>
        <w:numPr>
          <w:ilvl w:val="0"/>
          <w:numId w:val="81"/>
        </w:numPr>
      </w:pPr>
      <w:r>
        <w:t>CNRMW_ARP_RECEIVER_ALLOC_NOT</w:t>
      </w:r>
    </w:p>
    <w:p w14:paraId="341ACAF8" w14:textId="332A5E74" w:rsidR="004244EE" w:rsidRDefault="004244EE" w:rsidP="004244EE">
      <w:pPr>
        <w:pStyle w:val="Body"/>
        <w:rPr>
          <w:i/>
          <w:iCs/>
        </w:rPr>
      </w:pPr>
    </w:p>
    <w:p w14:paraId="7B765144" w14:textId="65ADB234" w:rsidR="002267CC" w:rsidRPr="002267CC" w:rsidRDefault="002267CC" w:rsidP="004244EE">
      <w:pPr>
        <w:pStyle w:val="Body"/>
      </w:pPr>
      <w:r>
        <w:t xml:space="preserve">The </w:t>
      </w:r>
      <w:proofErr w:type="spellStart"/>
      <w:r>
        <w:t>RadioAdapter</w:t>
      </w:r>
      <w:proofErr w:type="spellEnd"/>
      <w:r>
        <w:t xml:space="preserve"> class should be the only class you interact with if you want to expand upon this code, as this is the only class that has access to the External </w:t>
      </w:r>
      <w:proofErr w:type="spellStart"/>
      <w:r>
        <w:t>AuRa</w:t>
      </w:r>
      <w:proofErr w:type="spellEnd"/>
      <w:r>
        <w:t xml:space="preserve"> component. A suggestions has been made by Marco Bosma to change the </w:t>
      </w:r>
      <w:proofErr w:type="spellStart"/>
      <w:r>
        <w:t>RadioAdapter</w:t>
      </w:r>
      <w:proofErr w:type="spellEnd"/>
      <w:r>
        <w:t xml:space="preserve"> to a proxy pattern, but this is still in debate. </w:t>
      </w:r>
    </w:p>
    <w:p w14:paraId="7E1521AB" w14:textId="77777777" w:rsidR="004244EE" w:rsidRPr="004244EE" w:rsidRDefault="004244EE" w:rsidP="003C0ACD">
      <w:pPr>
        <w:pStyle w:val="Body"/>
        <w:rPr>
          <w:i/>
          <w:iCs/>
        </w:rPr>
      </w:pPr>
    </w:p>
    <w:sectPr w:rsidR="004244EE" w:rsidRPr="004244EE" w:rsidSect="009E71AE">
      <w:headerReference w:type="first" r:id="rId42"/>
      <w:footerReference w:type="first" r:id="rId43"/>
      <w:pgSz w:w="11907" w:h="16840" w:code="9"/>
      <w:pgMar w:top="1134" w:right="1134" w:bottom="1134" w:left="1134" w:header="567" w:footer="284"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BAC9FB" w14:textId="77777777" w:rsidR="00115AAD" w:rsidRDefault="00115AAD">
      <w:r>
        <w:separator/>
      </w:r>
    </w:p>
  </w:endnote>
  <w:endnote w:type="continuationSeparator" w:id="0">
    <w:p w14:paraId="174FB35B" w14:textId="77777777" w:rsidR="00115AAD" w:rsidRDefault="00115AAD">
      <w:r>
        <w:continuationSeparator/>
      </w:r>
    </w:p>
  </w:endnote>
  <w:endnote w:type="continuationNotice" w:id="1">
    <w:p w14:paraId="123ED3C2" w14:textId="77777777" w:rsidR="00115AAD" w:rsidRDefault="00115A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A005BE" w14:textId="77777777" w:rsidR="00CC75C9" w:rsidRDefault="00115AAD">
    <w:r>
      <w:rPr>
        <w:noProof/>
      </w:rPr>
      <w:object w:dxaOrig="1440" w:dyaOrig="1440" w14:anchorId="7EA006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91" type="#_x0000_t75" style="position:absolute;margin-left:382pt;margin-top:736pt;width:174.75pt;height:36pt;z-index:251658240;visibility:visible;mso-wrap-edited:f;mso-position-horizontal-relative:page;mso-position-vertical-relative:page">
          <v:imagedata r:id="rId1" o:title=""/>
          <w10:wrap anchorx="page" anchory="page"/>
          <w10:anchorlock/>
        </v:shape>
        <o:OLEObject Type="Embed" ProgID="Word.Picture.8" ShapeID="_x0000_s2091" DrawAspect="Content" ObjectID="_1668888553" r:id="rId2"/>
      </w:obje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insideH w:val="single" w:sz="2" w:space="0" w:color="005042"/>
      </w:tblBorders>
      <w:tblLayout w:type="fixed"/>
      <w:tblCellMar>
        <w:left w:w="0" w:type="dxa"/>
        <w:right w:w="0" w:type="dxa"/>
      </w:tblCellMar>
      <w:tblLook w:val="0000" w:firstRow="0" w:lastRow="0" w:firstColumn="0" w:lastColumn="0" w:noHBand="0" w:noVBand="0"/>
    </w:tblPr>
    <w:tblGrid>
      <w:gridCol w:w="3300"/>
      <w:gridCol w:w="3300"/>
      <w:gridCol w:w="3039"/>
    </w:tblGrid>
    <w:tr w:rsidR="00D67DB5" w:rsidRPr="0004750D" w14:paraId="0C66269E" w14:textId="77777777" w:rsidTr="00D81A55">
      <w:trPr>
        <w:cantSplit/>
        <w:trHeight w:hRule="exact" w:val="280"/>
      </w:trPr>
      <w:tc>
        <w:tcPr>
          <w:tcW w:w="3300" w:type="dxa"/>
          <w:tcBorders>
            <w:top w:val="nil"/>
          </w:tcBorders>
        </w:tcPr>
        <w:p w14:paraId="153C9FC8" w14:textId="77777777" w:rsidR="00D67DB5" w:rsidRPr="0004750D" w:rsidRDefault="00D67DB5" w:rsidP="00D67DB5">
          <w:pPr>
            <w:pStyle w:val="zFooterBottomLeft"/>
            <w:rPr>
              <w:b w:val="0"/>
              <w:sz w:val="14"/>
              <w:szCs w:val="22"/>
            </w:rPr>
          </w:pPr>
          <w:r w:rsidRPr="0004750D">
            <w:rPr>
              <w:b w:val="0"/>
              <w:sz w:val="12"/>
            </w:rPr>
            <w:t xml:space="preserve">Page </w:t>
          </w:r>
          <w:r w:rsidRPr="0004750D">
            <w:rPr>
              <w:rStyle w:val="PageNumber"/>
              <w:b w:val="0"/>
              <w:spacing w:val="-24"/>
              <w:sz w:val="12"/>
            </w:rPr>
            <w:fldChar w:fldCharType="begin"/>
          </w:r>
          <w:r w:rsidRPr="0004750D">
            <w:rPr>
              <w:rStyle w:val="PageNumber"/>
              <w:b w:val="0"/>
              <w:spacing w:val="-24"/>
              <w:sz w:val="12"/>
            </w:rPr>
            <w:instrText xml:space="preserve"> PAGE </w:instrText>
          </w:r>
          <w:r w:rsidRPr="0004750D">
            <w:rPr>
              <w:rStyle w:val="PageNumber"/>
              <w:b w:val="0"/>
              <w:spacing w:val="-24"/>
              <w:sz w:val="12"/>
            </w:rPr>
            <w:fldChar w:fldCharType="separate"/>
          </w:r>
          <w:r w:rsidRPr="0004750D">
            <w:rPr>
              <w:rStyle w:val="PageNumber"/>
              <w:b w:val="0"/>
              <w:noProof/>
              <w:spacing w:val="-24"/>
              <w:sz w:val="12"/>
            </w:rPr>
            <w:t>2</w:t>
          </w:r>
          <w:r w:rsidRPr="0004750D">
            <w:rPr>
              <w:rStyle w:val="PageNumber"/>
              <w:b w:val="0"/>
              <w:spacing w:val="-24"/>
              <w:sz w:val="12"/>
            </w:rPr>
            <w:fldChar w:fldCharType="end"/>
          </w:r>
          <w:r w:rsidRPr="0004750D">
            <w:rPr>
              <w:b w:val="0"/>
              <w:sz w:val="12"/>
            </w:rPr>
            <w:t xml:space="preserve"> of </w:t>
          </w:r>
          <w:r w:rsidRPr="0004750D">
            <w:rPr>
              <w:rStyle w:val="PageNumber"/>
              <w:b w:val="0"/>
              <w:spacing w:val="-24"/>
              <w:sz w:val="12"/>
            </w:rPr>
            <w:fldChar w:fldCharType="begin"/>
          </w:r>
          <w:r w:rsidRPr="0004750D">
            <w:rPr>
              <w:rStyle w:val="PageNumber"/>
              <w:b w:val="0"/>
              <w:spacing w:val="-24"/>
              <w:sz w:val="12"/>
            </w:rPr>
            <w:instrText xml:space="preserve"> NUMPAGES </w:instrText>
          </w:r>
          <w:r w:rsidRPr="0004750D">
            <w:rPr>
              <w:rStyle w:val="PageNumber"/>
              <w:b w:val="0"/>
              <w:spacing w:val="-24"/>
              <w:sz w:val="12"/>
            </w:rPr>
            <w:fldChar w:fldCharType="separate"/>
          </w:r>
          <w:r w:rsidRPr="0004750D">
            <w:rPr>
              <w:rStyle w:val="PageNumber"/>
              <w:b w:val="0"/>
              <w:noProof/>
              <w:spacing w:val="-24"/>
              <w:sz w:val="12"/>
            </w:rPr>
            <w:t>13</w:t>
          </w:r>
          <w:r w:rsidRPr="0004750D">
            <w:rPr>
              <w:rStyle w:val="PageNumber"/>
              <w:b w:val="0"/>
              <w:spacing w:val="-24"/>
              <w:sz w:val="12"/>
            </w:rPr>
            <w:fldChar w:fldCharType="end"/>
          </w:r>
        </w:p>
      </w:tc>
      <w:tc>
        <w:tcPr>
          <w:tcW w:w="3300" w:type="dxa"/>
          <w:tcBorders>
            <w:top w:val="nil"/>
          </w:tcBorders>
          <w:vAlign w:val="bottom"/>
        </w:tcPr>
        <w:p w14:paraId="51CA8AC8" w14:textId="77777777" w:rsidR="00D67DB5" w:rsidRPr="0004750D" w:rsidRDefault="00D67DB5" w:rsidP="00D67DB5">
          <w:pPr>
            <w:pStyle w:val="Footer"/>
            <w:jc w:val="center"/>
            <w:rPr>
              <w:rFonts w:asciiTheme="minorHAnsi" w:hAnsiTheme="minorHAnsi"/>
              <w:color w:val="005042"/>
              <w:sz w:val="12"/>
            </w:rPr>
          </w:pPr>
          <w:r w:rsidRPr="0004750D">
            <w:rPr>
              <w:rFonts w:asciiTheme="minorHAnsi" w:hAnsiTheme="minorHAnsi"/>
              <w:color w:val="005042"/>
              <w:sz w:val="12"/>
            </w:rPr>
            <w:t>COMPANY INTERNAL</w:t>
          </w:r>
        </w:p>
        <w:p w14:paraId="623AED4D" w14:textId="77777777" w:rsidR="00D67DB5" w:rsidRPr="0004750D" w:rsidRDefault="00D67DB5" w:rsidP="00D67DB5">
          <w:pPr>
            <w:pStyle w:val="Footer"/>
            <w:jc w:val="center"/>
            <w:rPr>
              <w:rFonts w:asciiTheme="minorHAnsi" w:hAnsiTheme="minorHAnsi"/>
              <w:color w:val="005042"/>
              <w:sz w:val="12"/>
              <w:szCs w:val="12"/>
            </w:rPr>
          </w:pPr>
          <w:r w:rsidRPr="0004750D">
            <w:rPr>
              <w:rFonts w:asciiTheme="minorHAnsi" w:hAnsiTheme="minorHAnsi"/>
              <w:color w:val="005042"/>
              <w:sz w:val="12"/>
              <w:szCs w:val="12"/>
            </w:rPr>
            <w:t>© NXP Semiconductors B.V.</w:t>
          </w:r>
        </w:p>
        <w:p w14:paraId="09AE8A3A" w14:textId="77777777" w:rsidR="00D67DB5" w:rsidRPr="0004750D" w:rsidRDefault="00D67DB5" w:rsidP="00D67DB5">
          <w:pPr>
            <w:pStyle w:val="zFooterBottomCenter"/>
            <w:rPr>
              <w:b w:val="0"/>
              <w:sz w:val="14"/>
              <w:szCs w:val="22"/>
            </w:rPr>
          </w:pPr>
          <w:r w:rsidRPr="0004750D">
            <w:rPr>
              <w:b w:val="0"/>
              <w:sz w:val="6"/>
              <w:szCs w:val="16"/>
            </w:rPr>
            <w:t>Uncontrolled copy if printed</w:t>
          </w:r>
        </w:p>
      </w:tc>
      <w:tc>
        <w:tcPr>
          <w:tcW w:w="3039" w:type="dxa"/>
          <w:tcBorders>
            <w:top w:val="nil"/>
          </w:tcBorders>
          <w:vAlign w:val="bottom"/>
        </w:tcPr>
        <w:p w14:paraId="07F99217" w14:textId="77777777" w:rsidR="00D67DB5" w:rsidRPr="0004750D" w:rsidRDefault="00D67DB5" w:rsidP="00D67DB5">
          <w:pPr>
            <w:pStyle w:val="zFooterBottomRight"/>
            <w:rPr>
              <w:b w:val="0"/>
              <w:sz w:val="14"/>
              <w:szCs w:val="22"/>
            </w:rPr>
          </w:pPr>
          <w:r w:rsidRPr="0004750D">
            <w:rPr>
              <w:b w:val="0"/>
              <w:noProof/>
              <w:sz w:val="12"/>
              <w:lang w:val="nl-NL" w:eastAsia="nl-NL"/>
            </w:rPr>
            <w:drawing>
              <wp:inline distT="0" distB="0" distL="0" distR="0" wp14:anchorId="45E43FF5" wp14:editId="60767B8F">
                <wp:extent cx="487680" cy="187190"/>
                <wp:effectExtent l="0" t="0" r="7620" b="3810"/>
                <wp:docPr id="8" name="Picture 8" descr="NXP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XP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5976" cy="198051"/>
                        </a:xfrm>
                        <a:prstGeom prst="rect">
                          <a:avLst/>
                        </a:prstGeom>
                        <a:noFill/>
                        <a:ln>
                          <a:noFill/>
                        </a:ln>
                      </pic:spPr>
                    </pic:pic>
                  </a:graphicData>
                </a:graphic>
              </wp:inline>
            </w:drawing>
          </w:r>
        </w:p>
      </w:tc>
    </w:tr>
  </w:tbl>
  <w:p w14:paraId="7EA005DA" w14:textId="1DD87CE8" w:rsidR="00CC75C9" w:rsidRPr="0004750D" w:rsidRDefault="00D67DB5" w:rsidP="00D67DB5">
    <w:pPr>
      <w:pStyle w:val="Footer"/>
      <w:rPr>
        <w:rFonts w:asciiTheme="minorHAnsi" w:hAnsiTheme="minorHAnsi" w:cstheme="minorHAnsi"/>
        <w:sz w:val="16"/>
      </w:rPr>
    </w:pPr>
    <w:r w:rsidRPr="0004750D">
      <w:rPr>
        <w:rFonts w:asciiTheme="minorHAnsi" w:hAnsiTheme="minorHAnsi" w:cstheme="minorHAnsi"/>
        <w:sz w:val="16"/>
      </w:rPr>
      <w:ptab w:relativeTo="margin" w:alignment="center" w:leader="none"/>
    </w:r>
    <w:r w:rsidRPr="0004750D">
      <w:rPr>
        <w:rFonts w:asciiTheme="minorHAnsi" w:hAnsiTheme="minorHAnsi" w:cstheme="minorHAnsi"/>
        <w:sz w:val="16"/>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39" w:type="dxa"/>
      <w:tblBorders>
        <w:top w:val="single" w:sz="4" w:space="0" w:color="auto"/>
      </w:tblBorders>
      <w:tblLayout w:type="fixed"/>
      <w:tblCellMar>
        <w:left w:w="0" w:type="dxa"/>
        <w:right w:w="0" w:type="dxa"/>
      </w:tblCellMar>
      <w:tblLook w:val="0000" w:firstRow="0" w:lastRow="0" w:firstColumn="0" w:lastColumn="0" w:noHBand="0" w:noVBand="0"/>
    </w:tblPr>
    <w:tblGrid>
      <w:gridCol w:w="3300"/>
      <w:gridCol w:w="3300"/>
      <w:gridCol w:w="3039"/>
    </w:tblGrid>
    <w:tr w:rsidR="00172995" w:rsidRPr="00F21F84" w14:paraId="7EA005E5" w14:textId="77777777" w:rsidTr="00FD65AE">
      <w:trPr>
        <w:cantSplit/>
        <w:trHeight w:hRule="exact" w:val="460"/>
      </w:trPr>
      <w:tc>
        <w:tcPr>
          <w:tcW w:w="3300" w:type="dxa"/>
          <w:vAlign w:val="bottom"/>
        </w:tcPr>
        <w:p w14:paraId="7EA005E2" w14:textId="37808E39" w:rsidR="00172995" w:rsidRPr="00F21F84" w:rsidRDefault="00E05525" w:rsidP="00E80ABF">
          <w:pPr>
            <w:pStyle w:val="zFooterBottomLeft"/>
            <w:jc w:val="left"/>
            <w:rPr>
              <w:b w:val="0"/>
              <w:sz w:val="12"/>
              <w:szCs w:val="12"/>
            </w:rPr>
          </w:pPr>
          <w:r w:rsidRPr="00F21F84">
            <w:rPr>
              <w:rStyle w:val="PageNumber"/>
              <w:b w:val="0"/>
              <w:spacing w:val="-24"/>
              <w:sz w:val="12"/>
              <w:szCs w:val="12"/>
            </w:rPr>
            <w:t xml:space="preserve">Rev.  </w:t>
          </w:r>
          <w:r w:rsidR="008479CF" w:rsidRPr="00F21F84">
            <w:rPr>
              <w:rStyle w:val="PageNumber"/>
              <w:b w:val="0"/>
              <w:spacing w:val="-24"/>
              <w:sz w:val="12"/>
              <w:szCs w:val="12"/>
            </w:rPr>
            <w:t xml:space="preserve"> </w:t>
          </w:r>
          <w:r w:rsidR="00281D2D" w:rsidRPr="00F21F84">
            <w:rPr>
              <w:rStyle w:val="PageNumber"/>
              <w:b w:val="0"/>
              <w:spacing w:val="-24"/>
              <w:sz w:val="12"/>
              <w:szCs w:val="12"/>
            </w:rPr>
            <w:t xml:space="preserve">    </w:t>
          </w:r>
          <w:r w:rsidRPr="00F21F84">
            <w:rPr>
              <w:rStyle w:val="PageNumber"/>
              <w:b w:val="0"/>
              <w:spacing w:val="-24"/>
              <w:sz w:val="12"/>
              <w:szCs w:val="12"/>
            </w:rPr>
            <w:fldChar w:fldCharType="begin"/>
          </w:r>
          <w:r w:rsidRPr="00F21F84">
            <w:rPr>
              <w:rStyle w:val="PageNumber"/>
              <w:b w:val="0"/>
              <w:spacing w:val="-24"/>
              <w:sz w:val="12"/>
              <w:szCs w:val="12"/>
            </w:rPr>
            <w:instrText xml:space="preserve"> DOCPROPERTY  Revision </w:instrText>
          </w:r>
          <w:r w:rsidRPr="00F21F84">
            <w:rPr>
              <w:rStyle w:val="PageNumber"/>
              <w:b w:val="0"/>
              <w:spacing w:val="-24"/>
              <w:sz w:val="12"/>
              <w:szCs w:val="12"/>
            </w:rPr>
            <w:fldChar w:fldCharType="separate"/>
          </w:r>
          <w:r w:rsidR="00E341D8">
            <w:rPr>
              <w:rStyle w:val="PageNumber"/>
              <w:b w:val="0"/>
              <w:spacing w:val="-24"/>
              <w:sz w:val="12"/>
              <w:szCs w:val="12"/>
            </w:rPr>
            <w:t>1.0</w:t>
          </w:r>
          <w:r w:rsidRPr="00F21F84">
            <w:rPr>
              <w:rStyle w:val="PageNumber"/>
              <w:b w:val="0"/>
              <w:spacing w:val="-24"/>
              <w:sz w:val="12"/>
              <w:szCs w:val="12"/>
            </w:rPr>
            <w:fldChar w:fldCharType="end"/>
          </w:r>
          <w:r w:rsidRPr="00F21F84">
            <w:rPr>
              <w:b w:val="0"/>
              <w:sz w:val="12"/>
              <w:szCs w:val="12"/>
            </w:rPr>
            <w:t xml:space="preserve">  </w:t>
          </w:r>
          <w:r w:rsidR="00E80ABF" w:rsidRPr="00F21F84">
            <w:rPr>
              <w:b w:val="0"/>
              <w:sz w:val="12"/>
              <w:szCs w:val="12"/>
            </w:rPr>
            <w:br/>
          </w:r>
          <w:r w:rsidR="00172995" w:rsidRPr="00F21F84">
            <w:rPr>
              <w:b w:val="0"/>
              <w:sz w:val="12"/>
              <w:szCs w:val="12"/>
            </w:rPr>
            <w:t xml:space="preserve">Page </w:t>
          </w:r>
          <w:r w:rsidR="00172995" w:rsidRPr="00F21F84">
            <w:rPr>
              <w:rStyle w:val="PageNumber"/>
              <w:b w:val="0"/>
              <w:spacing w:val="-24"/>
              <w:sz w:val="12"/>
              <w:szCs w:val="12"/>
            </w:rPr>
            <w:fldChar w:fldCharType="begin"/>
          </w:r>
          <w:r w:rsidR="00172995" w:rsidRPr="00F21F84">
            <w:rPr>
              <w:rStyle w:val="PageNumber"/>
              <w:b w:val="0"/>
              <w:spacing w:val="-24"/>
              <w:sz w:val="12"/>
              <w:szCs w:val="12"/>
            </w:rPr>
            <w:instrText xml:space="preserve"> PAGE </w:instrText>
          </w:r>
          <w:r w:rsidR="00172995" w:rsidRPr="00F21F84">
            <w:rPr>
              <w:rStyle w:val="PageNumber"/>
              <w:b w:val="0"/>
              <w:spacing w:val="-24"/>
              <w:sz w:val="12"/>
              <w:szCs w:val="12"/>
            </w:rPr>
            <w:fldChar w:fldCharType="separate"/>
          </w:r>
          <w:r w:rsidR="00172995" w:rsidRPr="00F21F84">
            <w:rPr>
              <w:rStyle w:val="PageNumber"/>
              <w:b w:val="0"/>
              <w:noProof/>
              <w:spacing w:val="-24"/>
              <w:sz w:val="12"/>
              <w:szCs w:val="12"/>
            </w:rPr>
            <w:t>2</w:t>
          </w:r>
          <w:r w:rsidR="00172995" w:rsidRPr="00F21F84">
            <w:rPr>
              <w:rStyle w:val="PageNumber"/>
              <w:b w:val="0"/>
              <w:spacing w:val="-24"/>
              <w:sz w:val="12"/>
              <w:szCs w:val="12"/>
            </w:rPr>
            <w:fldChar w:fldCharType="end"/>
          </w:r>
          <w:r w:rsidR="00172995" w:rsidRPr="00F21F84">
            <w:rPr>
              <w:b w:val="0"/>
              <w:sz w:val="12"/>
              <w:szCs w:val="12"/>
            </w:rPr>
            <w:t xml:space="preserve"> </w:t>
          </w:r>
        </w:p>
      </w:tc>
      <w:tc>
        <w:tcPr>
          <w:tcW w:w="3300" w:type="dxa"/>
          <w:vAlign w:val="bottom"/>
        </w:tcPr>
        <w:p w14:paraId="399D3811" w14:textId="77777777" w:rsidR="00172995" w:rsidRPr="00F21F84" w:rsidRDefault="00172995" w:rsidP="00172995">
          <w:pPr>
            <w:pStyle w:val="Footer"/>
            <w:jc w:val="center"/>
            <w:rPr>
              <w:rFonts w:asciiTheme="minorHAnsi" w:hAnsiTheme="minorHAnsi"/>
              <w:color w:val="005042"/>
              <w:sz w:val="12"/>
              <w:szCs w:val="12"/>
            </w:rPr>
          </w:pPr>
          <w:bookmarkStart w:id="0" w:name="_Hlk14355879"/>
          <w:r w:rsidRPr="00F21F84">
            <w:rPr>
              <w:rFonts w:asciiTheme="minorHAnsi" w:hAnsiTheme="minorHAnsi"/>
              <w:color w:val="005042"/>
              <w:sz w:val="12"/>
              <w:szCs w:val="12"/>
            </w:rPr>
            <w:t>COMPANY INTERNAL</w:t>
          </w:r>
        </w:p>
        <w:p w14:paraId="5F7CC86E" w14:textId="02AF2CFC" w:rsidR="00172995" w:rsidRPr="00F21F84" w:rsidRDefault="00172995" w:rsidP="00172995">
          <w:pPr>
            <w:pStyle w:val="Footer"/>
            <w:jc w:val="center"/>
            <w:rPr>
              <w:rFonts w:asciiTheme="minorHAnsi" w:hAnsiTheme="minorHAnsi"/>
              <w:color w:val="005042"/>
              <w:sz w:val="12"/>
              <w:szCs w:val="12"/>
            </w:rPr>
          </w:pPr>
          <w:r w:rsidRPr="00F21F84">
            <w:rPr>
              <w:rFonts w:asciiTheme="minorHAnsi" w:hAnsiTheme="minorHAnsi"/>
              <w:color w:val="005042"/>
              <w:sz w:val="12"/>
              <w:szCs w:val="12"/>
            </w:rPr>
            <w:t>© NXP Semiconductors B.V.</w:t>
          </w:r>
        </w:p>
        <w:bookmarkEnd w:id="0"/>
        <w:p w14:paraId="7EA005E3" w14:textId="5121FF26" w:rsidR="00172995" w:rsidRPr="00F21F84" w:rsidRDefault="00172995" w:rsidP="00172995">
          <w:pPr>
            <w:pStyle w:val="zFooterBottomCenter"/>
            <w:rPr>
              <w:b w:val="0"/>
              <w:sz w:val="12"/>
              <w:szCs w:val="12"/>
            </w:rPr>
          </w:pPr>
          <w:r w:rsidRPr="00F21F84">
            <w:rPr>
              <w:b w:val="0"/>
              <w:sz w:val="8"/>
              <w:szCs w:val="12"/>
            </w:rPr>
            <w:t>Uncontrolled copy if printed</w:t>
          </w:r>
        </w:p>
      </w:tc>
      <w:tc>
        <w:tcPr>
          <w:tcW w:w="3039" w:type="dxa"/>
          <w:vAlign w:val="bottom"/>
        </w:tcPr>
        <w:p w14:paraId="7EA005E4" w14:textId="5FBA0F24" w:rsidR="00172995" w:rsidRPr="00F21F84" w:rsidRDefault="00172995" w:rsidP="00172995">
          <w:pPr>
            <w:pStyle w:val="zFooterBottomRight"/>
            <w:rPr>
              <w:b w:val="0"/>
              <w:sz w:val="12"/>
              <w:szCs w:val="12"/>
            </w:rPr>
          </w:pPr>
          <w:r w:rsidRPr="00F21F84">
            <w:rPr>
              <w:b w:val="0"/>
              <w:noProof/>
              <w:sz w:val="12"/>
              <w:szCs w:val="12"/>
              <w:lang w:val="nl-NL" w:eastAsia="nl-NL"/>
            </w:rPr>
            <w:drawing>
              <wp:inline distT="0" distB="0" distL="0" distR="0" wp14:anchorId="4DAE7089" wp14:editId="127840AC">
                <wp:extent cx="487680" cy="187190"/>
                <wp:effectExtent l="0" t="0" r="7620" b="3810"/>
                <wp:docPr id="19" name="Picture 19" descr="NXP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XP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5976" cy="198051"/>
                        </a:xfrm>
                        <a:prstGeom prst="rect">
                          <a:avLst/>
                        </a:prstGeom>
                        <a:noFill/>
                        <a:ln>
                          <a:noFill/>
                        </a:ln>
                      </pic:spPr>
                    </pic:pic>
                  </a:graphicData>
                </a:graphic>
              </wp:inline>
            </w:drawing>
          </w:r>
        </w:p>
      </w:tc>
    </w:tr>
  </w:tbl>
  <w:p w14:paraId="7EA005E6" w14:textId="0B192606" w:rsidR="00CC75C9" w:rsidRPr="00F21F84" w:rsidRDefault="00CC75C9" w:rsidP="00B56B39">
    <w:pPr>
      <w:autoSpaceDE w:val="0"/>
      <w:autoSpaceDN w:val="0"/>
      <w:adjustRightInd w:val="0"/>
      <w:rPr>
        <w:rFonts w:cs="Arial Unicode MS"/>
        <w:sz w:val="12"/>
        <w:szCs w:val="12"/>
        <w:lang w:val="de-DE" w:eastAsia="de-DE"/>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A00602" w14:textId="77777777" w:rsidR="00CC75C9" w:rsidRDefault="00CC75C9">
    <w:pPr>
      <w:jc w:val="right"/>
    </w:pPr>
    <w:r>
      <w:rPr>
        <w:noProof/>
      </w:rPr>
      <w:drawing>
        <wp:anchor distT="0" distB="0" distL="114300" distR="114300" simplePos="0" relativeHeight="251658241" behindDoc="0" locked="1" layoutInCell="1" allowOverlap="1" wp14:anchorId="7EA00608" wp14:editId="7EA00609">
          <wp:simplePos x="0" y="0"/>
          <wp:positionH relativeFrom="page">
            <wp:posOffset>5016500</wp:posOffset>
          </wp:positionH>
          <wp:positionV relativeFrom="page">
            <wp:posOffset>9182100</wp:posOffset>
          </wp:positionV>
          <wp:extent cx="1917700" cy="539750"/>
          <wp:effectExtent l="19050" t="0" r="0" b="0"/>
          <wp:wrapNone/>
          <wp:docPr id="18" name="Picture 18" descr="NXP_logo_RGB_200_n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NXP_logo_RGB_200_nb"/>
                  <pic:cNvPicPr>
                    <a:picLocks noChangeAspect="1" noChangeArrowheads="1"/>
                  </pic:cNvPicPr>
                </pic:nvPicPr>
                <pic:blipFill>
                  <a:blip r:embed="rId1"/>
                  <a:srcRect/>
                  <a:stretch>
                    <a:fillRect/>
                  </a:stretch>
                </pic:blipFill>
                <pic:spPr bwMode="auto">
                  <a:xfrm>
                    <a:off x="0" y="0"/>
                    <a:ext cx="1917700" cy="539750"/>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EF7C44" w14:textId="77777777" w:rsidR="00115AAD" w:rsidRDefault="00115AAD">
      <w:pPr>
        <w:pStyle w:val="FootnoteSeparator"/>
      </w:pPr>
    </w:p>
  </w:footnote>
  <w:footnote w:type="continuationSeparator" w:id="0">
    <w:p w14:paraId="04930196" w14:textId="77777777" w:rsidR="00115AAD" w:rsidRDefault="00115AAD">
      <w:r>
        <w:continuationSeparator/>
      </w:r>
    </w:p>
  </w:footnote>
  <w:footnote w:type="continuationNotice" w:id="1">
    <w:p w14:paraId="1000A48D" w14:textId="77777777" w:rsidR="00115AAD" w:rsidRDefault="00115AAD"/>
  </w:footnote>
  <w:footnote w:id="2">
    <w:p w14:paraId="1C95AD1C" w14:textId="2227BD28" w:rsidR="0029588F" w:rsidRDefault="0029588F">
      <w:pPr>
        <w:pStyle w:val="FootnoteText"/>
      </w:pPr>
      <w:r>
        <w:rPr>
          <w:rStyle w:val="FootnoteReference"/>
        </w:rPr>
        <w:footnoteRef/>
      </w:r>
      <w:r>
        <w:t xml:space="preserve"> More information about HIDL files can be found here: </w:t>
      </w:r>
      <w:hyperlink r:id="rId1" w:history="1">
        <w:r w:rsidRPr="00AA4B4C">
          <w:rPr>
            <w:rStyle w:val="Hyperlink"/>
          </w:rPr>
          <w:t>https://source.android.com/devices/architecture/hidl</w:t>
        </w:r>
      </w:hyperlink>
      <w:r>
        <w:t xml:space="preserve"> </w:t>
      </w:r>
    </w:p>
  </w:footnote>
  <w:footnote w:id="3">
    <w:p w14:paraId="4689DB44" w14:textId="77777777" w:rsidR="0029588F" w:rsidRDefault="0029588F">
      <w:pPr>
        <w:pStyle w:val="FootnoteText"/>
      </w:pPr>
      <w:r>
        <w:rPr>
          <w:rStyle w:val="FootnoteReference"/>
        </w:rPr>
        <w:footnoteRef/>
      </w:r>
      <w:r>
        <w:t xml:space="preserve"> The HIDL files of the Broadcastradio module can be found here as ‘.hal’ files:</w:t>
      </w:r>
    </w:p>
    <w:p w14:paraId="64E5CC08" w14:textId="6CE31F76" w:rsidR="0029588F" w:rsidRDefault="00115AAD">
      <w:pPr>
        <w:pStyle w:val="FootnoteText"/>
      </w:pPr>
      <w:hyperlink r:id="rId2" w:history="1">
        <w:r w:rsidR="0029588F" w:rsidRPr="00AA4B4C">
          <w:rPr>
            <w:rStyle w:val="Hyperlink"/>
          </w:rPr>
          <w:t>https://android.googlesource.com/platform/hardware/interfaces/+/master/broadcastradio/2.0</w:t>
        </w:r>
      </w:hyperlink>
      <w:r w:rsidR="0029588F">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vertAnchor="page" w:horzAnchor="page" w:tblpX="1001" w:tblpY="701"/>
      <w:tblOverlap w:val="never"/>
      <w:tblW w:w="0" w:type="auto"/>
      <w:tblLayout w:type="fixed"/>
      <w:tblCellMar>
        <w:left w:w="0" w:type="dxa"/>
        <w:right w:w="0" w:type="dxa"/>
      </w:tblCellMar>
      <w:tblLook w:val="0000" w:firstRow="0" w:lastRow="0" w:firstColumn="0" w:lastColumn="0" w:noHBand="0" w:noVBand="0"/>
    </w:tblPr>
    <w:tblGrid>
      <w:gridCol w:w="1900"/>
      <w:gridCol w:w="100"/>
      <w:gridCol w:w="140"/>
      <w:gridCol w:w="140"/>
      <w:gridCol w:w="4196"/>
      <w:gridCol w:w="3420"/>
    </w:tblGrid>
    <w:tr w:rsidR="00CC75C9" w14:paraId="7EA005A8" w14:textId="77777777">
      <w:trPr>
        <w:cantSplit/>
        <w:trHeight w:val="600"/>
      </w:trPr>
      <w:tc>
        <w:tcPr>
          <w:tcW w:w="1900" w:type="dxa"/>
          <w:vMerge w:val="restart"/>
        </w:tcPr>
        <w:p w14:paraId="7EA005A3" w14:textId="77777777" w:rsidR="00CC75C9" w:rsidRDefault="00CC75C9">
          <w:pPr>
            <w:pStyle w:val="Body"/>
            <w:spacing w:before="0" w:after="0"/>
          </w:pPr>
        </w:p>
      </w:tc>
      <w:tc>
        <w:tcPr>
          <w:tcW w:w="100" w:type="dxa"/>
          <w:vMerge w:val="restart"/>
        </w:tcPr>
        <w:p w14:paraId="7EA005A4" w14:textId="77777777" w:rsidR="00CC75C9" w:rsidRDefault="00CC75C9">
          <w:pPr>
            <w:pStyle w:val="Body"/>
            <w:spacing w:before="0" w:after="0"/>
            <w:jc w:val="right"/>
          </w:pPr>
        </w:p>
      </w:tc>
      <w:tc>
        <w:tcPr>
          <w:tcW w:w="140" w:type="dxa"/>
          <w:vMerge w:val="restart"/>
          <w:shd w:val="clear" w:color="auto" w:fill="7DB713"/>
        </w:tcPr>
        <w:p w14:paraId="7EA005A5" w14:textId="77777777" w:rsidR="00CC75C9" w:rsidRDefault="00CC75C9">
          <w:pPr>
            <w:pStyle w:val="Body"/>
            <w:spacing w:before="0" w:after="0"/>
            <w:rPr>
              <w:color w:val="7CBD2A"/>
            </w:rPr>
          </w:pPr>
        </w:p>
      </w:tc>
      <w:tc>
        <w:tcPr>
          <w:tcW w:w="140" w:type="dxa"/>
          <w:vMerge w:val="restart"/>
        </w:tcPr>
        <w:p w14:paraId="7EA005A6" w14:textId="77777777" w:rsidR="00CC75C9" w:rsidRDefault="00CC75C9">
          <w:pPr>
            <w:pStyle w:val="Body"/>
            <w:spacing w:before="0" w:after="0"/>
          </w:pPr>
        </w:p>
      </w:tc>
      <w:tc>
        <w:tcPr>
          <w:tcW w:w="7616" w:type="dxa"/>
          <w:gridSpan w:val="2"/>
          <w:vAlign w:val="center"/>
        </w:tcPr>
        <w:p w14:paraId="7EA005A7" w14:textId="558A4AA2" w:rsidR="00CC75C9" w:rsidRDefault="00CC75C9" w:rsidP="007538DE">
          <w:pPr>
            <w:pStyle w:val="zFrontPageHeaderTopLeft"/>
          </w:pPr>
          <w:r>
            <w:fldChar w:fldCharType="begin"/>
          </w:r>
          <w:r>
            <w:instrText xml:space="preserve"> DOCPROPERTY "Product name title"  \* MERGEFORMAT </w:instrText>
          </w:r>
          <w:r>
            <w:fldChar w:fldCharType="separate"/>
          </w:r>
          <w:r w:rsidR="00E341D8">
            <w:t>Error! Unknown document property name.</w:t>
          </w:r>
          <w:r>
            <w:fldChar w:fldCharType="end"/>
          </w:r>
        </w:p>
      </w:tc>
    </w:tr>
    <w:tr w:rsidR="00CC75C9" w14:paraId="7EA005AE" w14:textId="77777777">
      <w:trPr>
        <w:cantSplit/>
        <w:trHeight w:val="400"/>
      </w:trPr>
      <w:tc>
        <w:tcPr>
          <w:tcW w:w="1900" w:type="dxa"/>
          <w:vMerge/>
        </w:tcPr>
        <w:p w14:paraId="7EA005A9" w14:textId="77777777" w:rsidR="00CC75C9" w:rsidRDefault="00CC75C9">
          <w:pPr>
            <w:pStyle w:val="Body"/>
            <w:spacing w:before="0" w:after="0"/>
          </w:pPr>
        </w:p>
      </w:tc>
      <w:tc>
        <w:tcPr>
          <w:tcW w:w="100" w:type="dxa"/>
          <w:vMerge/>
        </w:tcPr>
        <w:p w14:paraId="7EA005AA" w14:textId="77777777" w:rsidR="00CC75C9" w:rsidRDefault="00CC75C9">
          <w:pPr>
            <w:pStyle w:val="Body"/>
            <w:spacing w:before="0" w:after="0"/>
          </w:pPr>
        </w:p>
      </w:tc>
      <w:tc>
        <w:tcPr>
          <w:tcW w:w="140" w:type="dxa"/>
          <w:vMerge/>
          <w:shd w:val="clear" w:color="auto" w:fill="7DB713"/>
        </w:tcPr>
        <w:p w14:paraId="7EA005AB" w14:textId="77777777" w:rsidR="00CC75C9" w:rsidRDefault="00CC75C9">
          <w:pPr>
            <w:pStyle w:val="Body"/>
            <w:spacing w:before="0" w:after="0"/>
          </w:pPr>
        </w:p>
      </w:tc>
      <w:tc>
        <w:tcPr>
          <w:tcW w:w="140" w:type="dxa"/>
          <w:vMerge/>
        </w:tcPr>
        <w:p w14:paraId="7EA005AC" w14:textId="77777777" w:rsidR="00CC75C9" w:rsidRDefault="00CC75C9">
          <w:pPr>
            <w:pStyle w:val="Body"/>
            <w:spacing w:before="0" w:after="0"/>
          </w:pPr>
        </w:p>
      </w:tc>
      <w:tc>
        <w:tcPr>
          <w:tcW w:w="7616" w:type="dxa"/>
          <w:gridSpan w:val="2"/>
          <w:tcBorders>
            <w:bottom w:val="single" w:sz="2" w:space="0" w:color="7CBD18"/>
          </w:tcBorders>
          <w:vAlign w:val="center"/>
        </w:tcPr>
        <w:p w14:paraId="7EA005AD" w14:textId="7FF7D7FD" w:rsidR="00CC75C9" w:rsidRDefault="00CC75C9">
          <w:pPr>
            <w:pStyle w:val="zFrontPageHeaderCenterLeft"/>
            <w:framePr w:wrap="auto" w:vAnchor="margin" w:hAnchor="text" w:xAlign="left" w:yAlign="inline"/>
            <w:suppressOverlap w:val="0"/>
          </w:pPr>
          <w:r>
            <w:fldChar w:fldCharType="begin"/>
          </w:r>
          <w:r>
            <w:instrText xml:space="preserve"> DOCPROPERTY "Descriptive title"  \* MERGEFORMAT </w:instrText>
          </w:r>
          <w:r>
            <w:fldChar w:fldCharType="separate"/>
          </w:r>
          <w:r w:rsidR="00E341D8">
            <w:rPr>
              <w:b w:val="0"/>
              <w:bCs/>
            </w:rPr>
            <w:t>Error! Unknown document property name.</w:t>
          </w:r>
          <w:r>
            <w:fldChar w:fldCharType="end"/>
          </w:r>
        </w:p>
      </w:tc>
    </w:tr>
    <w:tr w:rsidR="00CC75C9" w14:paraId="7EA005B5" w14:textId="77777777">
      <w:trPr>
        <w:cantSplit/>
        <w:trHeight w:hRule="exact" w:val="300"/>
      </w:trPr>
      <w:tc>
        <w:tcPr>
          <w:tcW w:w="1900" w:type="dxa"/>
          <w:vMerge/>
        </w:tcPr>
        <w:p w14:paraId="7EA005AF" w14:textId="77777777" w:rsidR="00CC75C9" w:rsidRDefault="00CC75C9">
          <w:pPr>
            <w:pStyle w:val="Body"/>
            <w:spacing w:before="0" w:after="0"/>
          </w:pPr>
        </w:p>
      </w:tc>
      <w:tc>
        <w:tcPr>
          <w:tcW w:w="100" w:type="dxa"/>
          <w:vMerge/>
        </w:tcPr>
        <w:p w14:paraId="7EA005B0" w14:textId="77777777" w:rsidR="00CC75C9" w:rsidRDefault="00CC75C9">
          <w:pPr>
            <w:pStyle w:val="Body"/>
            <w:spacing w:before="0" w:after="0"/>
          </w:pPr>
        </w:p>
      </w:tc>
      <w:tc>
        <w:tcPr>
          <w:tcW w:w="140" w:type="dxa"/>
          <w:vMerge/>
          <w:shd w:val="clear" w:color="auto" w:fill="7DB713"/>
        </w:tcPr>
        <w:p w14:paraId="7EA005B1" w14:textId="77777777" w:rsidR="00CC75C9" w:rsidRDefault="00CC75C9">
          <w:pPr>
            <w:pStyle w:val="Body"/>
            <w:spacing w:before="0" w:after="0" w:line="260" w:lineRule="exact"/>
          </w:pPr>
        </w:p>
      </w:tc>
      <w:tc>
        <w:tcPr>
          <w:tcW w:w="140" w:type="dxa"/>
          <w:vMerge/>
        </w:tcPr>
        <w:p w14:paraId="7EA005B2" w14:textId="77777777" w:rsidR="00CC75C9" w:rsidRDefault="00CC75C9">
          <w:pPr>
            <w:pStyle w:val="Body"/>
            <w:spacing w:before="0" w:after="0" w:line="260" w:lineRule="exact"/>
          </w:pPr>
        </w:p>
      </w:tc>
      <w:tc>
        <w:tcPr>
          <w:tcW w:w="4196" w:type="dxa"/>
          <w:tcBorders>
            <w:top w:val="single" w:sz="2" w:space="0" w:color="7CBD18"/>
          </w:tcBorders>
          <w:vAlign w:val="center"/>
        </w:tcPr>
        <w:p w14:paraId="7EA005B3" w14:textId="1C95F257" w:rsidR="00CC75C9" w:rsidRDefault="0036195A">
          <w:pPr>
            <w:pStyle w:val="zFrontPageHeaderBottomLeft"/>
            <w:framePr w:wrap="auto" w:vAnchor="margin" w:hAnchor="text" w:xAlign="left" w:yAlign="inline"/>
            <w:suppressOverlap w:val="0"/>
          </w:pPr>
          <w:fldSimple w:instr=" DOCPROPERTY &quot;Revision&quot;  \* MERGEFORMAT ">
            <w:r w:rsidR="00E341D8">
              <w:t>1.0</w:t>
            </w:r>
          </w:fldSimple>
          <w:r w:rsidR="00CC75C9">
            <w:t> — </w:t>
          </w:r>
          <w:fldSimple w:instr=" DOCPROPERTY &quot;Modification date&quot;  \* MERGEFORMAT">
            <w:r w:rsidR="00E341D8">
              <w:t>2015-01-01</w:t>
            </w:r>
          </w:fldSimple>
        </w:p>
      </w:tc>
      <w:tc>
        <w:tcPr>
          <w:tcW w:w="3420" w:type="dxa"/>
          <w:tcBorders>
            <w:top w:val="single" w:sz="2" w:space="0" w:color="7CBD18"/>
          </w:tcBorders>
          <w:vAlign w:val="center"/>
        </w:tcPr>
        <w:p w14:paraId="7EA005B4" w14:textId="311532D4" w:rsidR="00CC75C9" w:rsidRDefault="00CC75C9" w:rsidP="00C67285">
          <w:pPr>
            <w:pStyle w:val="zFrontPageHeaderBottomRight"/>
            <w:framePr w:wrap="auto" w:vAnchor="margin" w:hAnchor="text" w:xAlign="left" w:yAlign="inline"/>
            <w:suppressOverlap w:val="0"/>
          </w:pPr>
          <w:r>
            <w:fldChar w:fldCharType="begin"/>
          </w:r>
          <w:r>
            <w:instrText xml:space="preserve"> DOCPROPERTY "Specification status"  \* MERGEFORMAT </w:instrText>
          </w:r>
          <w:r>
            <w:fldChar w:fldCharType="separate"/>
          </w:r>
          <w:r w:rsidR="00E341D8">
            <w:rPr>
              <w:b w:val="0"/>
              <w:bCs w:val="0"/>
            </w:rPr>
            <w:t>Error! Unknown document property name.</w:t>
          </w:r>
          <w:r>
            <w:fldChar w:fldCharType="end"/>
          </w:r>
        </w:p>
      </w:tc>
    </w:tr>
    <w:tr w:rsidR="00CC75C9" w14:paraId="7EA005BC" w14:textId="77777777">
      <w:trPr>
        <w:cantSplit/>
        <w:trHeight w:val="200"/>
      </w:trPr>
      <w:tc>
        <w:tcPr>
          <w:tcW w:w="1900" w:type="dxa"/>
          <w:vMerge/>
        </w:tcPr>
        <w:p w14:paraId="7EA005B6" w14:textId="77777777" w:rsidR="00CC75C9" w:rsidRDefault="00CC75C9">
          <w:pPr>
            <w:pStyle w:val="Body"/>
            <w:spacing w:before="0" w:after="0"/>
          </w:pPr>
        </w:p>
      </w:tc>
      <w:tc>
        <w:tcPr>
          <w:tcW w:w="100" w:type="dxa"/>
        </w:tcPr>
        <w:p w14:paraId="7EA005B7" w14:textId="77777777" w:rsidR="00CC75C9" w:rsidRDefault="00CC75C9">
          <w:pPr>
            <w:pStyle w:val="Body"/>
            <w:spacing w:before="0" w:after="0"/>
          </w:pPr>
        </w:p>
      </w:tc>
      <w:tc>
        <w:tcPr>
          <w:tcW w:w="140" w:type="dxa"/>
        </w:tcPr>
        <w:p w14:paraId="7EA005B8" w14:textId="77777777" w:rsidR="00CC75C9" w:rsidRDefault="00CC75C9">
          <w:pPr>
            <w:pStyle w:val="Body"/>
            <w:spacing w:before="0" w:after="0"/>
          </w:pPr>
        </w:p>
      </w:tc>
      <w:tc>
        <w:tcPr>
          <w:tcW w:w="140" w:type="dxa"/>
        </w:tcPr>
        <w:p w14:paraId="7EA005B9" w14:textId="77777777" w:rsidR="00CC75C9" w:rsidRDefault="00CC75C9">
          <w:pPr>
            <w:pStyle w:val="Body"/>
            <w:spacing w:before="0" w:after="0"/>
          </w:pPr>
        </w:p>
      </w:tc>
      <w:tc>
        <w:tcPr>
          <w:tcW w:w="4196" w:type="dxa"/>
        </w:tcPr>
        <w:p w14:paraId="7EA005BA" w14:textId="77777777" w:rsidR="00CC75C9" w:rsidRDefault="00CC75C9">
          <w:pPr>
            <w:pStyle w:val="Body"/>
            <w:spacing w:before="0" w:after="0"/>
          </w:pPr>
        </w:p>
      </w:tc>
      <w:tc>
        <w:tcPr>
          <w:tcW w:w="3420" w:type="dxa"/>
        </w:tcPr>
        <w:p w14:paraId="7EA005BB" w14:textId="77777777" w:rsidR="00CC75C9" w:rsidRDefault="00CC75C9">
          <w:pPr>
            <w:pStyle w:val="Body"/>
            <w:spacing w:before="0" w:after="0"/>
          </w:pPr>
        </w:p>
      </w:tc>
    </w:tr>
  </w:tbl>
  <w:p w14:paraId="7EA005BD" w14:textId="77777777" w:rsidR="00CC75C9" w:rsidRDefault="00CC75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781" w:type="dxa"/>
      <w:tblLayout w:type="fixed"/>
      <w:tblCellMar>
        <w:left w:w="0" w:type="dxa"/>
        <w:right w:w="0" w:type="dxa"/>
      </w:tblCellMar>
      <w:tblLook w:val="0000" w:firstRow="0" w:lastRow="0" w:firstColumn="0" w:lastColumn="0" w:noHBand="0" w:noVBand="0"/>
    </w:tblPr>
    <w:tblGrid>
      <w:gridCol w:w="1900"/>
      <w:gridCol w:w="100"/>
      <w:gridCol w:w="140"/>
      <w:gridCol w:w="140"/>
      <w:gridCol w:w="4196"/>
      <w:gridCol w:w="3305"/>
    </w:tblGrid>
    <w:tr w:rsidR="00CC75C9" w14:paraId="7EA005C4" w14:textId="77777777" w:rsidTr="00C17328">
      <w:trPr>
        <w:cantSplit/>
        <w:trHeight w:val="600"/>
      </w:trPr>
      <w:tc>
        <w:tcPr>
          <w:tcW w:w="1900" w:type="dxa"/>
          <w:vMerge w:val="restart"/>
        </w:tcPr>
        <w:p w14:paraId="7EA005BF" w14:textId="77777777" w:rsidR="00CC75C9" w:rsidRDefault="00CC75C9" w:rsidP="00CB1570">
          <w:pPr>
            <w:pStyle w:val="Body"/>
            <w:spacing w:before="0" w:after="0"/>
          </w:pPr>
        </w:p>
      </w:tc>
      <w:tc>
        <w:tcPr>
          <w:tcW w:w="100" w:type="dxa"/>
          <w:vMerge w:val="restart"/>
        </w:tcPr>
        <w:p w14:paraId="7EA005C0" w14:textId="77777777" w:rsidR="00CC75C9" w:rsidRDefault="00CC75C9" w:rsidP="00CB1570">
          <w:pPr>
            <w:pStyle w:val="Body"/>
            <w:spacing w:before="0" w:after="0"/>
            <w:jc w:val="right"/>
          </w:pPr>
        </w:p>
      </w:tc>
      <w:tc>
        <w:tcPr>
          <w:tcW w:w="140" w:type="dxa"/>
          <w:vMerge w:val="restart"/>
          <w:shd w:val="clear" w:color="auto" w:fill="005042"/>
        </w:tcPr>
        <w:p w14:paraId="7EA005C1" w14:textId="77777777" w:rsidR="00CC75C9" w:rsidRDefault="00CC75C9" w:rsidP="00CB1570">
          <w:pPr>
            <w:pStyle w:val="Body"/>
            <w:spacing w:before="0" w:after="0"/>
            <w:rPr>
              <w:color w:val="7CBD2A"/>
            </w:rPr>
          </w:pPr>
        </w:p>
      </w:tc>
      <w:tc>
        <w:tcPr>
          <w:tcW w:w="140" w:type="dxa"/>
          <w:vMerge w:val="restart"/>
        </w:tcPr>
        <w:p w14:paraId="7EA005C2" w14:textId="77777777" w:rsidR="00CC75C9" w:rsidRDefault="00CC75C9" w:rsidP="00CB1570">
          <w:pPr>
            <w:pStyle w:val="Body"/>
            <w:spacing w:before="0" w:after="0"/>
          </w:pPr>
        </w:p>
      </w:tc>
      <w:tc>
        <w:tcPr>
          <w:tcW w:w="7501" w:type="dxa"/>
          <w:gridSpan w:val="2"/>
          <w:vAlign w:val="center"/>
        </w:tcPr>
        <w:p w14:paraId="7EA005C3" w14:textId="33F20113" w:rsidR="00CC75C9" w:rsidRDefault="007538DE" w:rsidP="007538DE">
          <w:pPr>
            <w:pStyle w:val="zFrontPageHeaderTopLeft"/>
          </w:pPr>
          <w:r w:rsidRPr="007538DE">
            <w:t>Android Automotive OS</w:t>
          </w:r>
          <w:r>
            <w:t xml:space="preserve"> </w:t>
          </w:r>
          <w:r w:rsidRPr="007538DE">
            <w:t>/</w:t>
          </w:r>
          <w:r>
            <w:t xml:space="preserve"> </w:t>
          </w:r>
          <w:proofErr w:type="spellStart"/>
          <w:r w:rsidR="00703520" w:rsidRPr="007538DE">
            <w:t>Broadcastradio</w:t>
          </w:r>
          <w:proofErr w:type="spellEnd"/>
          <w:r w:rsidRPr="007538DE">
            <w:t xml:space="preserve"> HAL</w:t>
          </w:r>
          <w:r w:rsidR="00703520" w:rsidRPr="007538DE">
            <w:t xml:space="preserve"> impl</w:t>
          </w:r>
          <w:r w:rsidR="00924465" w:rsidRPr="007538DE">
            <w:t>ementation</w:t>
          </w:r>
        </w:p>
      </w:tc>
    </w:tr>
    <w:tr w:rsidR="00CC75C9" w14:paraId="7EA005CA" w14:textId="77777777" w:rsidTr="00C17328">
      <w:trPr>
        <w:cantSplit/>
        <w:trHeight w:val="400"/>
      </w:trPr>
      <w:tc>
        <w:tcPr>
          <w:tcW w:w="1900" w:type="dxa"/>
          <w:vMerge/>
        </w:tcPr>
        <w:p w14:paraId="7EA005C5" w14:textId="77777777" w:rsidR="00CC75C9" w:rsidRDefault="00CC75C9" w:rsidP="00CB1570">
          <w:pPr>
            <w:pStyle w:val="Body"/>
            <w:spacing w:before="0" w:after="0"/>
          </w:pPr>
        </w:p>
      </w:tc>
      <w:tc>
        <w:tcPr>
          <w:tcW w:w="100" w:type="dxa"/>
          <w:vMerge/>
        </w:tcPr>
        <w:p w14:paraId="7EA005C6" w14:textId="77777777" w:rsidR="00CC75C9" w:rsidRDefault="00CC75C9" w:rsidP="00CB1570">
          <w:pPr>
            <w:pStyle w:val="Body"/>
            <w:spacing w:before="0" w:after="0"/>
          </w:pPr>
        </w:p>
      </w:tc>
      <w:tc>
        <w:tcPr>
          <w:tcW w:w="140" w:type="dxa"/>
          <w:vMerge/>
          <w:shd w:val="clear" w:color="auto" w:fill="005042"/>
        </w:tcPr>
        <w:p w14:paraId="7EA005C7" w14:textId="77777777" w:rsidR="00CC75C9" w:rsidRDefault="00CC75C9" w:rsidP="00CB1570">
          <w:pPr>
            <w:pStyle w:val="Body"/>
            <w:spacing w:before="0" w:after="0"/>
          </w:pPr>
        </w:p>
      </w:tc>
      <w:tc>
        <w:tcPr>
          <w:tcW w:w="140" w:type="dxa"/>
          <w:vMerge/>
        </w:tcPr>
        <w:p w14:paraId="7EA005C8" w14:textId="77777777" w:rsidR="00CC75C9" w:rsidRDefault="00CC75C9" w:rsidP="00CB1570">
          <w:pPr>
            <w:pStyle w:val="Body"/>
            <w:spacing w:before="0" w:after="0"/>
          </w:pPr>
        </w:p>
      </w:tc>
      <w:tc>
        <w:tcPr>
          <w:tcW w:w="7501" w:type="dxa"/>
          <w:gridSpan w:val="2"/>
          <w:tcBorders>
            <w:bottom w:val="single" w:sz="2" w:space="0" w:color="005042"/>
          </w:tcBorders>
          <w:vAlign w:val="center"/>
        </w:tcPr>
        <w:p w14:paraId="7EA005C9" w14:textId="539BF204" w:rsidR="00CC75C9" w:rsidRDefault="0036195A" w:rsidP="00CB1570">
          <w:pPr>
            <w:pStyle w:val="zFrontPageHeaderCenterLeft"/>
            <w:framePr w:wrap="auto" w:vAnchor="margin" w:hAnchor="text" w:xAlign="left" w:yAlign="inline"/>
            <w:suppressOverlap w:val="0"/>
          </w:pPr>
          <w:fldSimple w:instr=" DOCPROPERTY  Title  \* MERGEFORMAT ">
            <w:r w:rsidR="00E341D8">
              <w:t>Architecture Design Specification</w:t>
            </w:r>
          </w:fldSimple>
        </w:p>
      </w:tc>
    </w:tr>
    <w:tr w:rsidR="00CC75C9" w14:paraId="7EA005D1" w14:textId="77777777" w:rsidTr="00C17328">
      <w:trPr>
        <w:cantSplit/>
        <w:trHeight w:hRule="exact" w:val="300"/>
      </w:trPr>
      <w:tc>
        <w:tcPr>
          <w:tcW w:w="1900" w:type="dxa"/>
          <w:vMerge/>
        </w:tcPr>
        <w:p w14:paraId="7EA005CB" w14:textId="77777777" w:rsidR="00CC75C9" w:rsidRDefault="00CC75C9" w:rsidP="00CB1570">
          <w:pPr>
            <w:pStyle w:val="Body"/>
            <w:spacing w:before="0" w:after="0"/>
          </w:pPr>
        </w:p>
      </w:tc>
      <w:tc>
        <w:tcPr>
          <w:tcW w:w="100" w:type="dxa"/>
          <w:vMerge/>
        </w:tcPr>
        <w:p w14:paraId="7EA005CC" w14:textId="77777777" w:rsidR="00CC75C9" w:rsidRDefault="00CC75C9" w:rsidP="00CB1570">
          <w:pPr>
            <w:pStyle w:val="Body"/>
            <w:spacing w:before="0" w:after="0"/>
          </w:pPr>
        </w:p>
      </w:tc>
      <w:tc>
        <w:tcPr>
          <w:tcW w:w="140" w:type="dxa"/>
          <w:vMerge/>
          <w:shd w:val="clear" w:color="auto" w:fill="005042"/>
        </w:tcPr>
        <w:p w14:paraId="7EA005CD" w14:textId="77777777" w:rsidR="00CC75C9" w:rsidRDefault="00CC75C9" w:rsidP="00CB1570">
          <w:pPr>
            <w:pStyle w:val="Body"/>
            <w:spacing w:before="0" w:after="0" w:line="260" w:lineRule="exact"/>
          </w:pPr>
        </w:p>
      </w:tc>
      <w:tc>
        <w:tcPr>
          <w:tcW w:w="140" w:type="dxa"/>
          <w:vMerge/>
        </w:tcPr>
        <w:p w14:paraId="7EA005CE" w14:textId="77777777" w:rsidR="00CC75C9" w:rsidRDefault="00CC75C9" w:rsidP="00CB1570">
          <w:pPr>
            <w:pStyle w:val="Body"/>
            <w:spacing w:before="0" w:after="0" w:line="260" w:lineRule="exact"/>
          </w:pPr>
        </w:p>
      </w:tc>
      <w:tc>
        <w:tcPr>
          <w:tcW w:w="4196" w:type="dxa"/>
          <w:tcBorders>
            <w:top w:val="single" w:sz="2" w:space="0" w:color="005042"/>
          </w:tcBorders>
          <w:vAlign w:val="center"/>
        </w:tcPr>
        <w:p w14:paraId="7EA005CF" w14:textId="3818D958" w:rsidR="00CC75C9" w:rsidRDefault="00CC75C9" w:rsidP="00363296">
          <w:pPr>
            <w:pStyle w:val="zFrontPageHeaderBottomLeft"/>
            <w:framePr w:wrap="auto" w:vAnchor="margin" w:hAnchor="text" w:xAlign="left" w:yAlign="inline"/>
            <w:suppressOverlap w:val="0"/>
          </w:pPr>
          <w:r>
            <w:t xml:space="preserve">Rev. </w:t>
          </w:r>
          <w:fldSimple w:instr=" DOCPROPERTY  Revision  \* MERGEFORMAT ">
            <w:r w:rsidR="00703520">
              <w:t>0</w:t>
            </w:r>
            <w:r w:rsidR="00E341D8">
              <w:t>.</w:t>
            </w:r>
            <w:r w:rsidR="004553D5">
              <w:t>2</w:t>
            </w:r>
          </w:fldSimple>
          <w:r>
            <w:t> — </w:t>
          </w:r>
          <w:fldSimple w:instr=" DOCPROPERTY  &quot;Modification date&quot;  \* MERGEFORMAT ">
            <w:r w:rsidR="00E341D8">
              <w:t>20</w:t>
            </w:r>
            <w:r w:rsidR="00703520">
              <w:t>20</w:t>
            </w:r>
            <w:r w:rsidR="00E341D8">
              <w:t>-</w:t>
            </w:r>
            <w:r w:rsidR="00703520">
              <w:t>12</w:t>
            </w:r>
            <w:r w:rsidR="00E341D8">
              <w:t>-0</w:t>
            </w:r>
            <w:r w:rsidR="004553D5">
              <w:t>7</w:t>
            </w:r>
          </w:fldSimple>
        </w:p>
      </w:tc>
      <w:tc>
        <w:tcPr>
          <w:tcW w:w="3305" w:type="dxa"/>
          <w:tcBorders>
            <w:top w:val="single" w:sz="2" w:space="0" w:color="005042"/>
          </w:tcBorders>
          <w:vAlign w:val="center"/>
        </w:tcPr>
        <w:p w14:paraId="7EA005D0" w14:textId="5257B90D" w:rsidR="00CC75C9" w:rsidRDefault="0036195A" w:rsidP="00CB1570">
          <w:pPr>
            <w:pStyle w:val="zFrontPageHeaderBottomRight"/>
            <w:framePr w:wrap="auto" w:vAnchor="margin" w:hAnchor="text" w:xAlign="left" w:yAlign="inline"/>
            <w:suppressOverlap w:val="0"/>
          </w:pPr>
          <w:fldSimple w:instr=" DOCPROPERTY  Status  \* MERGEFORMAT ">
            <w:r w:rsidR="00E341D8">
              <w:t>Draft</w:t>
            </w:r>
          </w:fldSimple>
        </w:p>
      </w:tc>
    </w:tr>
    <w:tr w:rsidR="00CC75C9" w14:paraId="7EA005D8" w14:textId="77777777" w:rsidTr="00C17328">
      <w:trPr>
        <w:cantSplit/>
        <w:trHeight w:val="200"/>
      </w:trPr>
      <w:tc>
        <w:tcPr>
          <w:tcW w:w="1900" w:type="dxa"/>
          <w:vMerge/>
        </w:tcPr>
        <w:p w14:paraId="7EA005D2" w14:textId="77777777" w:rsidR="00CC75C9" w:rsidRDefault="00CC75C9" w:rsidP="00CB1570">
          <w:pPr>
            <w:pStyle w:val="Body"/>
            <w:spacing w:before="0" w:after="0"/>
          </w:pPr>
        </w:p>
      </w:tc>
      <w:tc>
        <w:tcPr>
          <w:tcW w:w="100" w:type="dxa"/>
        </w:tcPr>
        <w:p w14:paraId="7EA005D3" w14:textId="77777777" w:rsidR="00CC75C9" w:rsidRDefault="00CC75C9" w:rsidP="00CB1570">
          <w:pPr>
            <w:pStyle w:val="Body"/>
            <w:spacing w:before="0" w:after="0"/>
          </w:pPr>
        </w:p>
      </w:tc>
      <w:tc>
        <w:tcPr>
          <w:tcW w:w="140" w:type="dxa"/>
        </w:tcPr>
        <w:p w14:paraId="7EA005D4" w14:textId="77777777" w:rsidR="00CC75C9" w:rsidRDefault="00CC75C9" w:rsidP="00CB1570">
          <w:pPr>
            <w:pStyle w:val="Body"/>
            <w:spacing w:before="0" w:after="0"/>
          </w:pPr>
        </w:p>
      </w:tc>
      <w:tc>
        <w:tcPr>
          <w:tcW w:w="140" w:type="dxa"/>
        </w:tcPr>
        <w:p w14:paraId="7EA005D5" w14:textId="77777777" w:rsidR="00CC75C9" w:rsidRDefault="00CC75C9" w:rsidP="00CB1570">
          <w:pPr>
            <w:pStyle w:val="Body"/>
            <w:spacing w:before="0" w:after="0"/>
          </w:pPr>
        </w:p>
      </w:tc>
      <w:tc>
        <w:tcPr>
          <w:tcW w:w="4196" w:type="dxa"/>
        </w:tcPr>
        <w:p w14:paraId="7EA005D6" w14:textId="77777777" w:rsidR="00CC75C9" w:rsidRDefault="00CC75C9" w:rsidP="00CB1570">
          <w:pPr>
            <w:pStyle w:val="Body"/>
            <w:spacing w:before="0" w:after="0"/>
          </w:pPr>
        </w:p>
      </w:tc>
      <w:tc>
        <w:tcPr>
          <w:tcW w:w="3305" w:type="dxa"/>
        </w:tcPr>
        <w:p w14:paraId="7EA005D7" w14:textId="77777777" w:rsidR="00CC75C9" w:rsidRDefault="00CC75C9" w:rsidP="00CB1570">
          <w:pPr>
            <w:pStyle w:val="Body"/>
            <w:spacing w:before="0" w:after="0"/>
          </w:pPr>
        </w:p>
      </w:tc>
    </w:tr>
  </w:tbl>
  <w:p w14:paraId="7EA005D9" w14:textId="77777777" w:rsidR="00CC75C9" w:rsidRDefault="00CC75C9" w:rsidP="00CB1570">
    <w:pPr>
      <w:pStyle w:val="Body"/>
      <w:spacing w:befor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insideH w:val="single" w:sz="2" w:space="0" w:color="005042"/>
      </w:tblBorders>
      <w:tblLayout w:type="fixed"/>
      <w:tblCellMar>
        <w:top w:w="60" w:type="dxa"/>
        <w:left w:w="0" w:type="dxa"/>
        <w:bottom w:w="40" w:type="dxa"/>
        <w:right w:w="0" w:type="dxa"/>
      </w:tblCellMar>
      <w:tblLook w:val="0000" w:firstRow="0" w:lastRow="0" w:firstColumn="0" w:lastColumn="0" w:noHBand="0" w:noVBand="0"/>
    </w:tblPr>
    <w:tblGrid>
      <w:gridCol w:w="3200"/>
      <w:gridCol w:w="6439"/>
    </w:tblGrid>
    <w:tr w:rsidR="00CC75C9" w:rsidRPr="007538DE" w14:paraId="7EA005DD" w14:textId="77777777" w:rsidTr="009B7652">
      <w:trPr>
        <w:cantSplit/>
        <w:trHeight w:hRule="exact" w:val="500"/>
      </w:trPr>
      <w:tc>
        <w:tcPr>
          <w:tcW w:w="3200" w:type="dxa"/>
          <w:vAlign w:val="bottom"/>
        </w:tcPr>
        <w:p w14:paraId="7EA005DB" w14:textId="51F12445" w:rsidR="00CC75C9" w:rsidRDefault="0036195A" w:rsidP="00CB1570">
          <w:pPr>
            <w:pStyle w:val="zHeaderTopLeft"/>
          </w:pPr>
          <w:fldSimple w:instr=" DOCPROPERTY  &quot;Product Name&quot;  \* MERGEFORMAT ">
            <w:r w:rsidR="00E341D8">
              <w:t>SAF</w:t>
            </w:r>
            <w:r w:rsidR="007538DE">
              <w:t>4000</w:t>
            </w:r>
          </w:fldSimple>
        </w:p>
      </w:tc>
      <w:tc>
        <w:tcPr>
          <w:tcW w:w="6439" w:type="dxa"/>
          <w:vAlign w:val="bottom"/>
        </w:tcPr>
        <w:p w14:paraId="7EA005DC" w14:textId="23E85971" w:rsidR="00CC75C9" w:rsidRPr="007538DE" w:rsidRDefault="00EB1F02" w:rsidP="00CB1570">
          <w:pPr>
            <w:pStyle w:val="zHeaderTopRight"/>
            <w:rPr>
              <w:sz w:val="22"/>
              <w:szCs w:val="10"/>
            </w:rPr>
          </w:pPr>
          <w:r w:rsidRPr="007538DE">
            <w:rPr>
              <w:sz w:val="22"/>
              <w:szCs w:val="10"/>
            </w:rPr>
            <w:fldChar w:fldCharType="begin"/>
          </w:r>
          <w:r w:rsidRPr="007538DE">
            <w:rPr>
              <w:sz w:val="22"/>
              <w:szCs w:val="10"/>
            </w:rPr>
            <w:instrText xml:space="preserve"> DOCPROPERTY  Subject  \* MERGEFORMAT </w:instrText>
          </w:r>
          <w:r w:rsidRPr="007538DE">
            <w:rPr>
              <w:sz w:val="22"/>
              <w:szCs w:val="10"/>
            </w:rPr>
            <w:fldChar w:fldCharType="separate"/>
          </w:r>
          <w:r w:rsidR="007538DE" w:rsidRPr="007538DE">
            <w:rPr>
              <w:sz w:val="22"/>
              <w:szCs w:val="10"/>
            </w:rPr>
            <w:t>Android Automotive OS</w:t>
          </w:r>
          <w:r w:rsidR="007538DE">
            <w:rPr>
              <w:sz w:val="22"/>
              <w:szCs w:val="10"/>
            </w:rPr>
            <w:t xml:space="preserve"> </w:t>
          </w:r>
          <w:r w:rsidR="007538DE" w:rsidRPr="007538DE">
            <w:rPr>
              <w:sz w:val="22"/>
              <w:szCs w:val="10"/>
            </w:rPr>
            <w:t>/</w:t>
          </w:r>
          <w:r w:rsidR="007538DE">
            <w:rPr>
              <w:sz w:val="22"/>
              <w:szCs w:val="10"/>
            </w:rPr>
            <w:t xml:space="preserve"> </w:t>
          </w:r>
          <w:proofErr w:type="spellStart"/>
          <w:r w:rsidR="007538DE" w:rsidRPr="007538DE">
            <w:rPr>
              <w:sz w:val="22"/>
              <w:szCs w:val="10"/>
            </w:rPr>
            <w:t>Broadcastradio</w:t>
          </w:r>
          <w:proofErr w:type="spellEnd"/>
          <w:r w:rsidR="007538DE" w:rsidRPr="007538DE">
            <w:rPr>
              <w:sz w:val="22"/>
              <w:szCs w:val="10"/>
            </w:rPr>
            <w:t xml:space="preserve"> HAL implementation</w:t>
          </w:r>
          <w:r w:rsidRPr="007538DE">
            <w:rPr>
              <w:sz w:val="22"/>
              <w:szCs w:val="10"/>
            </w:rPr>
            <w:fldChar w:fldCharType="end"/>
          </w:r>
        </w:p>
      </w:tc>
    </w:tr>
    <w:tr w:rsidR="00CC75C9" w:rsidRPr="009B7652" w14:paraId="7EA005E0" w14:textId="77777777" w:rsidTr="009B7652">
      <w:trPr>
        <w:cantSplit/>
        <w:trHeight w:val="300"/>
      </w:trPr>
      <w:tc>
        <w:tcPr>
          <w:tcW w:w="3200" w:type="dxa"/>
          <w:vAlign w:val="bottom"/>
        </w:tcPr>
        <w:p w14:paraId="7EA005DE" w14:textId="77777777" w:rsidR="00CC75C9" w:rsidRPr="009B7652" w:rsidRDefault="00CC75C9" w:rsidP="00CB1570">
          <w:pPr>
            <w:pStyle w:val="zHeaderBottomLeft"/>
            <w:rPr>
              <w:b w:val="0"/>
            </w:rPr>
          </w:pPr>
        </w:p>
      </w:tc>
      <w:tc>
        <w:tcPr>
          <w:tcW w:w="6439" w:type="dxa"/>
          <w:vAlign w:val="bottom"/>
        </w:tcPr>
        <w:p w14:paraId="7EA005DF" w14:textId="13F82128" w:rsidR="00CC75C9" w:rsidRPr="009B7652" w:rsidRDefault="003C6D33" w:rsidP="00CB1570">
          <w:pPr>
            <w:pStyle w:val="zHeaderBottomRight"/>
            <w:rPr>
              <w:b w:val="0"/>
            </w:rPr>
          </w:pPr>
          <w:r>
            <w:rPr>
              <w:b w:val="0"/>
            </w:rPr>
            <w:fldChar w:fldCharType="begin"/>
          </w:r>
          <w:r>
            <w:rPr>
              <w:b w:val="0"/>
            </w:rPr>
            <w:instrText xml:space="preserve"> DOCPROPERTY  Title  \* MERGEFORMAT </w:instrText>
          </w:r>
          <w:r>
            <w:rPr>
              <w:b w:val="0"/>
            </w:rPr>
            <w:fldChar w:fldCharType="separate"/>
          </w:r>
          <w:r w:rsidR="00E341D8">
            <w:rPr>
              <w:b w:val="0"/>
            </w:rPr>
            <w:t>Architecture Design Specification</w:t>
          </w:r>
          <w:r>
            <w:fldChar w:fldCharType="end"/>
          </w:r>
        </w:p>
      </w:tc>
    </w:tr>
  </w:tbl>
  <w:p w14:paraId="7EA005E1" w14:textId="77777777" w:rsidR="00CC75C9" w:rsidRDefault="00CC75C9" w:rsidP="00A062F5"/>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CellMar>
        <w:left w:w="0" w:type="dxa"/>
        <w:right w:w="0" w:type="dxa"/>
      </w:tblCellMar>
      <w:tblLook w:val="0000" w:firstRow="0" w:lastRow="0" w:firstColumn="0" w:lastColumn="0" w:noHBand="0" w:noVBand="0"/>
    </w:tblPr>
    <w:tblGrid>
      <w:gridCol w:w="1900"/>
      <w:gridCol w:w="100"/>
      <w:gridCol w:w="140"/>
      <w:gridCol w:w="140"/>
      <w:gridCol w:w="4196"/>
      <w:gridCol w:w="3447"/>
    </w:tblGrid>
    <w:tr w:rsidR="00CC75C9" w14:paraId="7EA005EC" w14:textId="77777777" w:rsidTr="004F1A98">
      <w:trPr>
        <w:cantSplit/>
        <w:trHeight w:val="600"/>
      </w:trPr>
      <w:tc>
        <w:tcPr>
          <w:tcW w:w="1900" w:type="dxa"/>
          <w:vMerge w:val="restart"/>
        </w:tcPr>
        <w:p w14:paraId="7EA005E7" w14:textId="77777777" w:rsidR="00CC75C9" w:rsidRDefault="00CC75C9" w:rsidP="00CB1570">
          <w:pPr>
            <w:pStyle w:val="Body"/>
            <w:spacing w:before="0" w:after="0"/>
          </w:pPr>
        </w:p>
      </w:tc>
      <w:tc>
        <w:tcPr>
          <w:tcW w:w="100" w:type="dxa"/>
          <w:vMerge w:val="restart"/>
        </w:tcPr>
        <w:p w14:paraId="7EA005E8" w14:textId="77777777" w:rsidR="00CC75C9" w:rsidRDefault="00CC75C9" w:rsidP="00CB1570">
          <w:pPr>
            <w:pStyle w:val="Body"/>
            <w:spacing w:before="0" w:after="0"/>
            <w:jc w:val="right"/>
          </w:pPr>
        </w:p>
      </w:tc>
      <w:tc>
        <w:tcPr>
          <w:tcW w:w="140" w:type="dxa"/>
          <w:vMerge w:val="restart"/>
          <w:shd w:val="clear" w:color="auto" w:fill="005042"/>
        </w:tcPr>
        <w:p w14:paraId="7EA005E9" w14:textId="77777777" w:rsidR="00CC75C9" w:rsidRDefault="00CC75C9" w:rsidP="00CB1570">
          <w:pPr>
            <w:pStyle w:val="Body"/>
            <w:spacing w:before="0" w:after="0"/>
            <w:rPr>
              <w:color w:val="7CBD2A"/>
            </w:rPr>
          </w:pPr>
        </w:p>
      </w:tc>
      <w:tc>
        <w:tcPr>
          <w:tcW w:w="140" w:type="dxa"/>
          <w:vMerge w:val="restart"/>
        </w:tcPr>
        <w:p w14:paraId="7EA005EA" w14:textId="77777777" w:rsidR="00CC75C9" w:rsidRDefault="00CC75C9" w:rsidP="00CB1570">
          <w:pPr>
            <w:pStyle w:val="Body"/>
            <w:spacing w:before="0" w:after="0"/>
          </w:pPr>
        </w:p>
      </w:tc>
      <w:tc>
        <w:tcPr>
          <w:tcW w:w="7643" w:type="dxa"/>
          <w:gridSpan w:val="2"/>
          <w:vAlign w:val="center"/>
        </w:tcPr>
        <w:p w14:paraId="7EA005EB" w14:textId="0C316DCC" w:rsidR="00CC75C9" w:rsidRDefault="008D46C6" w:rsidP="007538DE">
          <w:pPr>
            <w:pStyle w:val="zFrontPageHeaderTopLeft"/>
          </w:pPr>
          <w:r>
            <w:fldChar w:fldCharType="begin"/>
          </w:r>
          <w:r>
            <w:instrText xml:space="preserve"> DOCPROPERTY  "Product Name"  \* MERGEFORMAT </w:instrText>
          </w:r>
          <w:r>
            <w:fldChar w:fldCharType="separate"/>
          </w:r>
          <w:proofErr w:type="spellStart"/>
          <w:r w:rsidR="00E341D8">
            <w:t>SAFxxxx</w:t>
          </w:r>
          <w:proofErr w:type="spellEnd"/>
          <w:r>
            <w:fldChar w:fldCharType="end"/>
          </w:r>
        </w:p>
      </w:tc>
    </w:tr>
    <w:tr w:rsidR="00CC75C9" w14:paraId="7EA005F2" w14:textId="77777777" w:rsidTr="004F1A98">
      <w:trPr>
        <w:cantSplit/>
        <w:trHeight w:val="400"/>
      </w:trPr>
      <w:tc>
        <w:tcPr>
          <w:tcW w:w="1900" w:type="dxa"/>
          <w:vMerge/>
        </w:tcPr>
        <w:p w14:paraId="7EA005ED" w14:textId="77777777" w:rsidR="00CC75C9" w:rsidRDefault="00CC75C9" w:rsidP="00CB1570">
          <w:pPr>
            <w:pStyle w:val="Body"/>
            <w:spacing w:before="0" w:after="0"/>
          </w:pPr>
        </w:p>
      </w:tc>
      <w:tc>
        <w:tcPr>
          <w:tcW w:w="100" w:type="dxa"/>
          <w:vMerge/>
        </w:tcPr>
        <w:p w14:paraId="7EA005EE" w14:textId="77777777" w:rsidR="00CC75C9" w:rsidRDefault="00CC75C9" w:rsidP="00CB1570">
          <w:pPr>
            <w:pStyle w:val="Body"/>
            <w:spacing w:before="0" w:after="0"/>
          </w:pPr>
        </w:p>
      </w:tc>
      <w:tc>
        <w:tcPr>
          <w:tcW w:w="140" w:type="dxa"/>
          <w:vMerge/>
          <w:shd w:val="clear" w:color="auto" w:fill="005042"/>
        </w:tcPr>
        <w:p w14:paraId="7EA005EF" w14:textId="77777777" w:rsidR="00CC75C9" w:rsidRDefault="00CC75C9" w:rsidP="00CB1570">
          <w:pPr>
            <w:pStyle w:val="Body"/>
            <w:spacing w:before="0" w:after="0"/>
          </w:pPr>
        </w:p>
      </w:tc>
      <w:tc>
        <w:tcPr>
          <w:tcW w:w="140" w:type="dxa"/>
          <w:vMerge/>
        </w:tcPr>
        <w:p w14:paraId="7EA005F0" w14:textId="77777777" w:rsidR="00CC75C9" w:rsidRDefault="00CC75C9" w:rsidP="00CB1570">
          <w:pPr>
            <w:pStyle w:val="Body"/>
            <w:spacing w:before="0" w:after="0"/>
          </w:pPr>
        </w:p>
      </w:tc>
      <w:tc>
        <w:tcPr>
          <w:tcW w:w="7643" w:type="dxa"/>
          <w:gridSpan w:val="2"/>
          <w:tcBorders>
            <w:bottom w:val="single" w:sz="2" w:space="0" w:color="005042"/>
          </w:tcBorders>
          <w:vAlign w:val="center"/>
        </w:tcPr>
        <w:p w14:paraId="7EA005F1" w14:textId="47728868" w:rsidR="00CC75C9" w:rsidRDefault="0036195A" w:rsidP="00CB1570">
          <w:pPr>
            <w:pStyle w:val="zFrontPageHeaderCenterLeft"/>
            <w:framePr w:wrap="auto" w:vAnchor="margin" w:hAnchor="text" w:xAlign="left" w:yAlign="inline"/>
            <w:suppressOverlap w:val="0"/>
          </w:pPr>
          <w:fldSimple w:instr=" DOCPROPERTY  Title  \* MERGEFORMAT ">
            <w:r w:rsidR="00E341D8">
              <w:t>Architecture Design Specification</w:t>
            </w:r>
          </w:fldSimple>
        </w:p>
      </w:tc>
    </w:tr>
    <w:tr w:rsidR="00CC75C9" w14:paraId="7EA005F9" w14:textId="77777777" w:rsidTr="004F1A98">
      <w:trPr>
        <w:cantSplit/>
        <w:trHeight w:hRule="exact" w:val="300"/>
      </w:trPr>
      <w:tc>
        <w:tcPr>
          <w:tcW w:w="1900" w:type="dxa"/>
          <w:vMerge/>
        </w:tcPr>
        <w:p w14:paraId="7EA005F3" w14:textId="77777777" w:rsidR="00CC75C9" w:rsidRDefault="00CC75C9" w:rsidP="00CB1570">
          <w:pPr>
            <w:pStyle w:val="Body"/>
            <w:spacing w:before="0" w:after="0"/>
          </w:pPr>
        </w:p>
      </w:tc>
      <w:tc>
        <w:tcPr>
          <w:tcW w:w="100" w:type="dxa"/>
          <w:vMerge/>
        </w:tcPr>
        <w:p w14:paraId="7EA005F4" w14:textId="77777777" w:rsidR="00CC75C9" w:rsidRDefault="00CC75C9" w:rsidP="00CB1570">
          <w:pPr>
            <w:pStyle w:val="Body"/>
            <w:spacing w:before="0" w:after="0"/>
          </w:pPr>
        </w:p>
      </w:tc>
      <w:tc>
        <w:tcPr>
          <w:tcW w:w="140" w:type="dxa"/>
          <w:vMerge/>
          <w:shd w:val="clear" w:color="auto" w:fill="005042"/>
        </w:tcPr>
        <w:p w14:paraId="7EA005F5" w14:textId="77777777" w:rsidR="00CC75C9" w:rsidRDefault="00CC75C9" w:rsidP="00CB1570">
          <w:pPr>
            <w:pStyle w:val="Body"/>
            <w:spacing w:before="0" w:after="0" w:line="260" w:lineRule="exact"/>
          </w:pPr>
        </w:p>
      </w:tc>
      <w:tc>
        <w:tcPr>
          <w:tcW w:w="140" w:type="dxa"/>
          <w:vMerge/>
        </w:tcPr>
        <w:p w14:paraId="7EA005F6" w14:textId="77777777" w:rsidR="00CC75C9" w:rsidRDefault="00CC75C9" w:rsidP="00CB1570">
          <w:pPr>
            <w:pStyle w:val="Body"/>
            <w:spacing w:before="0" w:after="0" w:line="260" w:lineRule="exact"/>
          </w:pPr>
        </w:p>
      </w:tc>
      <w:tc>
        <w:tcPr>
          <w:tcW w:w="4196" w:type="dxa"/>
          <w:tcBorders>
            <w:top w:val="single" w:sz="2" w:space="0" w:color="005042"/>
          </w:tcBorders>
          <w:vAlign w:val="center"/>
        </w:tcPr>
        <w:p w14:paraId="7EA005F7" w14:textId="032839F8" w:rsidR="00CC75C9" w:rsidRDefault="00CC75C9" w:rsidP="00CB1570">
          <w:pPr>
            <w:pStyle w:val="zFrontPageHeaderBottomLeft"/>
            <w:framePr w:wrap="auto" w:vAnchor="margin" w:hAnchor="text" w:xAlign="left" w:yAlign="inline"/>
            <w:suppressOverlap w:val="0"/>
          </w:pPr>
          <w:r>
            <w:t xml:space="preserve">Rev. </w:t>
          </w:r>
          <w:fldSimple w:instr=" DOCPROPERTY  Revision  \* MERGEFORMAT ">
            <w:r w:rsidR="00E341D8">
              <w:t>1.0</w:t>
            </w:r>
          </w:fldSimple>
          <w:r>
            <w:t> — </w:t>
          </w:r>
          <w:fldSimple w:instr=" DOCPROPERTY  &quot;Modification date&quot;  \* MERGEFORMAT ">
            <w:r w:rsidR="00E341D8">
              <w:t>2015-01-01</w:t>
            </w:r>
          </w:fldSimple>
        </w:p>
      </w:tc>
      <w:tc>
        <w:tcPr>
          <w:tcW w:w="3447" w:type="dxa"/>
          <w:tcBorders>
            <w:top w:val="single" w:sz="2" w:space="0" w:color="005042"/>
          </w:tcBorders>
          <w:vAlign w:val="center"/>
        </w:tcPr>
        <w:p w14:paraId="7EA005F8" w14:textId="15814AAF" w:rsidR="00CC75C9" w:rsidRDefault="0036195A" w:rsidP="00CB1570">
          <w:pPr>
            <w:pStyle w:val="zFrontPageHeaderBottomRight"/>
            <w:framePr w:wrap="auto" w:vAnchor="margin" w:hAnchor="text" w:xAlign="left" w:yAlign="inline"/>
            <w:suppressOverlap w:val="0"/>
          </w:pPr>
          <w:fldSimple w:instr=" DOCPROPERTY  Status  \* MERGEFORMAT ">
            <w:r w:rsidR="00E341D8">
              <w:t>Draft</w:t>
            </w:r>
          </w:fldSimple>
        </w:p>
      </w:tc>
    </w:tr>
    <w:tr w:rsidR="00CC75C9" w14:paraId="7EA00600" w14:textId="77777777" w:rsidTr="004F1A98">
      <w:trPr>
        <w:cantSplit/>
        <w:trHeight w:val="200"/>
      </w:trPr>
      <w:tc>
        <w:tcPr>
          <w:tcW w:w="1900" w:type="dxa"/>
          <w:vMerge/>
        </w:tcPr>
        <w:p w14:paraId="7EA005FA" w14:textId="77777777" w:rsidR="00CC75C9" w:rsidRDefault="00CC75C9" w:rsidP="00CB1570">
          <w:pPr>
            <w:pStyle w:val="Body"/>
            <w:spacing w:before="0" w:after="0"/>
          </w:pPr>
        </w:p>
      </w:tc>
      <w:tc>
        <w:tcPr>
          <w:tcW w:w="100" w:type="dxa"/>
        </w:tcPr>
        <w:p w14:paraId="7EA005FB" w14:textId="77777777" w:rsidR="00CC75C9" w:rsidRDefault="00CC75C9" w:rsidP="00CB1570">
          <w:pPr>
            <w:pStyle w:val="Body"/>
            <w:spacing w:before="0" w:after="0"/>
          </w:pPr>
        </w:p>
      </w:tc>
      <w:tc>
        <w:tcPr>
          <w:tcW w:w="140" w:type="dxa"/>
        </w:tcPr>
        <w:p w14:paraId="7EA005FC" w14:textId="77777777" w:rsidR="00CC75C9" w:rsidRDefault="00CC75C9" w:rsidP="00CB1570">
          <w:pPr>
            <w:pStyle w:val="Body"/>
            <w:spacing w:before="0" w:after="0"/>
          </w:pPr>
        </w:p>
      </w:tc>
      <w:tc>
        <w:tcPr>
          <w:tcW w:w="140" w:type="dxa"/>
        </w:tcPr>
        <w:p w14:paraId="7EA005FD" w14:textId="77777777" w:rsidR="00CC75C9" w:rsidRDefault="00CC75C9" w:rsidP="00CB1570">
          <w:pPr>
            <w:pStyle w:val="Body"/>
            <w:spacing w:before="0" w:after="0"/>
          </w:pPr>
        </w:p>
      </w:tc>
      <w:tc>
        <w:tcPr>
          <w:tcW w:w="4196" w:type="dxa"/>
        </w:tcPr>
        <w:p w14:paraId="7EA005FE" w14:textId="77777777" w:rsidR="00CC75C9" w:rsidRDefault="00CC75C9" w:rsidP="00CB1570">
          <w:pPr>
            <w:pStyle w:val="Body"/>
            <w:spacing w:before="0" w:after="0"/>
          </w:pPr>
        </w:p>
      </w:tc>
      <w:tc>
        <w:tcPr>
          <w:tcW w:w="3447" w:type="dxa"/>
        </w:tcPr>
        <w:p w14:paraId="7EA005FF" w14:textId="77777777" w:rsidR="00CC75C9" w:rsidRDefault="00CC75C9" w:rsidP="00CB1570">
          <w:pPr>
            <w:pStyle w:val="Body"/>
            <w:spacing w:before="0" w:after="0"/>
          </w:pPr>
        </w:p>
      </w:tc>
    </w:tr>
  </w:tbl>
  <w:p w14:paraId="7EA00601" w14:textId="77777777" w:rsidR="00CC75C9" w:rsidRDefault="00CC75C9" w:rsidP="00CB1570">
    <w:pPr>
      <w:pStyle w:val="Body"/>
      <w:spacing w:befor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220A02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23CF88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20C7EE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F00A20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478CD6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074CB2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E987AC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DA0A5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BCC84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B32ABD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7B3D87"/>
    <w:multiLevelType w:val="hybridMultilevel"/>
    <w:tmpl w:val="47002A68"/>
    <w:lvl w:ilvl="0" w:tplc="AE14D2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E3530F"/>
    <w:multiLevelType w:val="hybridMultilevel"/>
    <w:tmpl w:val="784A3364"/>
    <w:lvl w:ilvl="0" w:tplc="F764574A">
      <w:start w:val="1"/>
      <w:numFmt w:val="decimal"/>
      <w:lvlText w:val="Table %1:"/>
      <w:lvlJc w:val="left"/>
      <w:pPr>
        <w:tabs>
          <w:tab w:val="num" w:pos="1080"/>
        </w:tabs>
        <w:ind w:left="960" w:hanging="9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4532587"/>
    <w:multiLevelType w:val="hybridMultilevel"/>
    <w:tmpl w:val="EB0CF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C1658B"/>
    <w:multiLevelType w:val="hybridMultilevel"/>
    <w:tmpl w:val="94FE7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6FF1580"/>
    <w:multiLevelType w:val="multilevel"/>
    <w:tmpl w:val="9668902C"/>
    <w:lvl w:ilvl="0">
      <w:start w:val="1"/>
      <w:numFmt w:val="decimal"/>
      <w:pStyle w:val="Orderedlist"/>
      <w:lvlText w:val="%1."/>
      <w:lvlJc w:val="right"/>
      <w:pPr>
        <w:tabs>
          <w:tab w:val="num" w:pos="360"/>
        </w:tabs>
        <w:ind w:left="360" w:hanging="100"/>
      </w:pPr>
      <w:rPr>
        <w:rFonts w:hint="default"/>
      </w:rPr>
    </w:lvl>
    <w:lvl w:ilvl="1">
      <w:start w:val="1"/>
      <w:numFmt w:val="lowerLetter"/>
      <w:lvlText w:val="%2."/>
      <w:lvlJc w:val="left"/>
      <w:pPr>
        <w:tabs>
          <w:tab w:val="num" w:pos="720"/>
        </w:tabs>
        <w:ind w:left="620" w:hanging="260"/>
      </w:pPr>
      <w:rPr>
        <w:rFonts w:hint="default"/>
      </w:rPr>
    </w:lvl>
    <w:lvl w:ilvl="2">
      <w:start w:val="1"/>
      <w:numFmt w:val="none"/>
      <w:lvlText w:val="%3"/>
      <w:lvlJc w:val="left"/>
      <w:pPr>
        <w:tabs>
          <w:tab w:val="num" w:pos="896"/>
        </w:tabs>
        <w:ind w:left="896" w:hanging="360"/>
      </w:pPr>
      <w:rPr>
        <w:rFonts w:hint="default"/>
      </w:rPr>
    </w:lvl>
    <w:lvl w:ilvl="3">
      <w:start w:val="1"/>
      <w:numFmt w:val="none"/>
      <w:lvlText w:val=""/>
      <w:lvlJc w:val="left"/>
      <w:pPr>
        <w:tabs>
          <w:tab w:val="num" w:pos="896"/>
        </w:tabs>
        <w:ind w:left="896" w:hanging="360"/>
      </w:pPr>
      <w:rPr>
        <w:rFonts w:hint="default"/>
      </w:rPr>
    </w:lvl>
    <w:lvl w:ilvl="4">
      <w:start w:val="1"/>
      <w:numFmt w:val="none"/>
      <w:lvlText w:val=""/>
      <w:lvlJc w:val="left"/>
      <w:pPr>
        <w:tabs>
          <w:tab w:val="num" w:pos="896"/>
        </w:tabs>
        <w:ind w:left="896" w:hanging="360"/>
      </w:pPr>
      <w:rPr>
        <w:rFonts w:hint="default"/>
      </w:rPr>
    </w:lvl>
    <w:lvl w:ilvl="5">
      <w:start w:val="1"/>
      <w:numFmt w:val="none"/>
      <w:lvlText w:val=""/>
      <w:lvlJc w:val="left"/>
      <w:pPr>
        <w:tabs>
          <w:tab w:val="num" w:pos="896"/>
        </w:tabs>
        <w:ind w:left="896" w:hanging="360"/>
      </w:pPr>
      <w:rPr>
        <w:rFonts w:hint="default"/>
      </w:rPr>
    </w:lvl>
    <w:lvl w:ilvl="6">
      <w:start w:val="1"/>
      <w:numFmt w:val="none"/>
      <w:lvlText w:val=""/>
      <w:lvlJc w:val="left"/>
      <w:pPr>
        <w:tabs>
          <w:tab w:val="num" w:pos="896"/>
        </w:tabs>
        <w:ind w:left="896" w:hanging="360"/>
      </w:pPr>
      <w:rPr>
        <w:rFonts w:hint="default"/>
      </w:rPr>
    </w:lvl>
    <w:lvl w:ilvl="7">
      <w:start w:val="1"/>
      <w:numFmt w:val="none"/>
      <w:lvlText w:val=""/>
      <w:lvlJc w:val="left"/>
      <w:pPr>
        <w:tabs>
          <w:tab w:val="num" w:pos="896"/>
        </w:tabs>
        <w:ind w:left="896" w:hanging="360"/>
      </w:pPr>
      <w:rPr>
        <w:rFonts w:hint="default"/>
      </w:rPr>
    </w:lvl>
    <w:lvl w:ilvl="8">
      <w:start w:val="1"/>
      <w:numFmt w:val="none"/>
      <w:lvlText w:val=""/>
      <w:lvlJc w:val="left"/>
      <w:pPr>
        <w:tabs>
          <w:tab w:val="num" w:pos="896"/>
        </w:tabs>
        <w:ind w:left="896" w:hanging="360"/>
      </w:pPr>
      <w:rPr>
        <w:rFonts w:hint="default"/>
      </w:rPr>
    </w:lvl>
  </w:abstractNum>
  <w:abstractNum w:abstractNumId="15" w15:restartNumberingAfterBreak="0">
    <w:nsid w:val="094F52EA"/>
    <w:multiLevelType w:val="hybridMultilevel"/>
    <w:tmpl w:val="45F2A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A7905E2"/>
    <w:multiLevelType w:val="hybridMultilevel"/>
    <w:tmpl w:val="7E3E86E4"/>
    <w:lvl w:ilvl="0" w:tplc="1FE05C32">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0B322CFA"/>
    <w:multiLevelType w:val="hybridMultilevel"/>
    <w:tmpl w:val="3B4082F2"/>
    <w:lvl w:ilvl="0" w:tplc="25D835C8">
      <w:start w:val="1"/>
      <w:numFmt w:val="decimal"/>
      <w:pStyle w:val="Tabletitle"/>
      <w:lvlText w:val="Table %1."/>
      <w:lvlJc w:val="left"/>
      <w:pPr>
        <w:tabs>
          <w:tab w:val="num" w:pos="1080"/>
        </w:tabs>
        <w:ind w:left="960" w:hanging="9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0C75174B"/>
    <w:multiLevelType w:val="hybridMultilevel"/>
    <w:tmpl w:val="8EEEA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4F26D6"/>
    <w:multiLevelType w:val="hybridMultilevel"/>
    <w:tmpl w:val="4E50A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05548F"/>
    <w:multiLevelType w:val="multilevel"/>
    <w:tmpl w:val="E9AE440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08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0F705B6E"/>
    <w:multiLevelType w:val="hybridMultilevel"/>
    <w:tmpl w:val="9B9E8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03D14F4"/>
    <w:multiLevelType w:val="hybridMultilevel"/>
    <w:tmpl w:val="34C86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11B6FC2"/>
    <w:multiLevelType w:val="hybridMultilevel"/>
    <w:tmpl w:val="47A84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3E56CAB"/>
    <w:multiLevelType w:val="multilevel"/>
    <w:tmpl w:val="F3360460"/>
    <w:lvl w:ilvl="0">
      <w:start w:val="1"/>
      <w:numFmt w:val="decimal"/>
      <w:pStyle w:val="Figurenote"/>
      <w:lvlText w:val="(%1)"/>
      <w:lvlJc w:val="right"/>
      <w:pPr>
        <w:tabs>
          <w:tab w:val="num" w:pos="640"/>
        </w:tabs>
        <w:ind w:left="640" w:hanging="140"/>
      </w:pPr>
      <w:rPr>
        <w:rFonts w:hint="default"/>
      </w:rPr>
    </w:lvl>
    <w:lvl w:ilvl="1">
      <w:start w:val="1"/>
      <w:numFmt w:val="none"/>
      <w:lvlText w:val="%2"/>
      <w:lvlJc w:val="left"/>
      <w:pPr>
        <w:tabs>
          <w:tab w:val="num" w:pos="720"/>
        </w:tabs>
        <w:ind w:left="620" w:hanging="260"/>
      </w:pPr>
      <w:rPr>
        <w:rFonts w:hint="default"/>
      </w:rPr>
    </w:lvl>
    <w:lvl w:ilvl="2">
      <w:start w:val="1"/>
      <w:numFmt w:val="none"/>
      <w:lvlText w:val=""/>
      <w:lvlJc w:val="left"/>
      <w:pPr>
        <w:tabs>
          <w:tab w:val="num" w:pos="720"/>
        </w:tabs>
        <w:ind w:left="620" w:hanging="260"/>
      </w:pPr>
      <w:rPr>
        <w:rFonts w:hint="default"/>
      </w:rPr>
    </w:lvl>
    <w:lvl w:ilvl="3">
      <w:start w:val="1"/>
      <w:numFmt w:val="none"/>
      <w:lvlText w:val=""/>
      <w:lvlJc w:val="left"/>
      <w:pPr>
        <w:tabs>
          <w:tab w:val="num" w:pos="720"/>
        </w:tabs>
        <w:ind w:left="620" w:hanging="260"/>
      </w:pPr>
      <w:rPr>
        <w:rFonts w:hint="default"/>
      </w:rPr>
    </w:lvl>
    <w:lvl w:ilvl="4">
      <w:start w:val="1"/>
      <w:numFmt w:val="none"/>
      <w:lvlText w:val=""/>
      <w:lvlJc w:val="left"/>
      <w:pPr>
        <w:tabs>
          <w:tab w:val="num" w:pos="720"/>
        </w:tabs>
        <w:ind w:left="620" w:hanging="260"/>
      </w:pPr>
      <w:rPr>
        <w:rFonts w:hint="default"/>
      </w:rPr>
    </w:lvl>
    <w:lvl w:ilvl="5">
      <w:start w:val="1"/>
      <w:numFmt w:val="none"/>
      <w:lvlText w:val=""/>
      <w:lvlJc w:val="left"/>
      <w:pPr>
        <w:tabs>
          <w:tab w:val="num" w:pos="720"/>
        </w:tabs>
        <w:ind w:left="620" w:hanging="260"/>
      </w:pPr>
      <w:rPr>
        <w:rFonts w:hint="default"/>
      </w:rPr>
    </w:lvl>
    <w:lvl w:ilvl="6">
      <w:start w:val="1"/>
      <w:numFmt w:val="none"/>
      <w:lvlText w:val=""/>
      <w:lvlJc w:val="left"/>
      <w:pPr>
        <w:tabs>
          <w:tab w:val="num" w:pos="720"/>
        </w:tabs>
        <w:ind w:left="620" w:hanging="260"/>
      </w:pPr>
      <w:rPr>
        <w:rFonts w:hint="default"/>
      </w:rPr>
    </w:lvl>
    <w:lvl w:ilvl="7">
      <w:start w:val="1"/>
      <w:numFmt w:val="none"/>
      <w:lvlText w:val=""/>
      <w:lvlJc w:val="left"/>
      <w:pPr>
        <w:tabs>
          <w:tab w:val="num" w:pos="720"/>
        </w:tabs>
        <w:ind w:left="620" w:hanging="260"/>
      </w:pPr>
      <w:rPr>
        <w:rFonts w:hint="default"/>
      </w:rPr>
    </w:lvl>
    <w:lvl w:ilvl="8">
      <w:start w:val="1"/>
      <w:numFmt w:val="none"/>
      <w:lvlText w:val=""/>
      <w:lvlJc w:val="left"/>
      <w:pPr>
        <w:tabs>
          <w:tab w:val="num" w:pos="720"/>
        </w:tabs>
        <w:ind w:left="620" w:hanging="260"/>
      </w:pPr>
      <w:rPr>
        <w:rFonts w:hint="default"/>
      </w:rPr>
    </w:lvl>
  </w:abstractNum>
  <w:abstractNum w:abstractNumId="25" w15:restartNumberingAfterBreak="0">
    <w:nsid w:val="144375AA"/>
    <w:multiLevelType w:val="hybridMultilevel"/>
    <w:tmpl w:val="AF087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45F2F02"/>
    <w:multiLevelType w:val="hybridMultilevel"/>
    <w:tmpl w:val="12467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4D5E2E"/>
    <w:multiLevelType w:val="hybridMultilevel"/>
    <w:tmpl w:val="695C73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AAE3420"/>
    <w:multiLevelType w:val="hybridMultilevel"/>
    <w:tmpl w:val="E3666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BBA5371"/>
    <w:multiLevelType w:val="hybridMultilevel"/>
    <w:tmpl w:val="BFBC2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C8D765D"/>
    <w:multiLevelType w:val="hybridMultilevel"/>
    <w:tmpl w:val="E8860350"/>
    <w:lvl w:ilvl="0" w:tplc="B8949208">
      <w:start w:val="4"/>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1DC07C1F"/>
    <w:multiLevelType w:val="hybridMultilevel"/>
    <w:tmpl w:val="283602F6"/>
    <w:lvl w:ilvl="0" w:tplc="04090001">
      <w:start w:val="1"/>
      <w:numFmt w:val="bullet"/>
      <w:lvlText w:val=""/>
      <w:lvlJc w:val="left"/>
      <w:pPr>
        <w:ind w:left="621" w:hanging="360"/>
      </w:pPr>
      <w:rPr>
        <w:rFonts w:ascii="Symbol" w:hAnsi="Symbol" w:hint="default"/>
      </w:rPr>
    </w:lvl>
    <w:lvl w:ilvl="1" w:tplc="04090003">
      <w:start w:val="1"/>
      <w:numFmt w:val="bullet"/>
      <w:lvlText w:val="o"/>
      <w:lvlJc w:val="left"/>
      <w:pPr>
        <w:ind w:left="1341" w:hanging="360"/>
      </w:pPr>
      <w:rPr>
        <w:rFonts w:ascii="Courier New" w:hAnsi="Courier New" w:cs="Courier New" w:hint="default"/>
      </w:rPr>
    </w:lvl>
    <w:lvl w:ilvl="2" w:tplc="04090005" w:tentative="1">
      <w:start w:val="1"/>
      <w:numFmt w:val="bullet"/>
      <w:lvlText w:val=""/>
      <w:lvlJc w:val="left"/>
      <w:pPr>
        <w:ind w:left="2061" w:hanging="360"/>
      </w:pPr>
      <w:rPr>
        <w:rFonts w:ascii="Wingdings" w:hAnsi="Wingdings" w:hint="default"/>
      </w:rPr>
    </w:lvl>
    <w:lvl w:ilvl="3" w:tplc="04090001" w:tentative="1">
      <w:start w:val="1"/>
      <w:numFmt w:val="bullet"/>
      <w:lvlText w:val=""/>
      <w:lvlJc w:val="left"/>
      <w:pPr>
        <w:ind w:left="2781" w:hanging="360"/>
      </w:pPr>
      <w:rPr>
        <w:rFonts w:ascii="Symbol" w:hAnsi="Symbol" w:hint="default"/>
      </w:rPr>
    </w:lvl>
    <w:lvl w:ilvl="4" w:tplc="04090003" w:tentative="1">
      <w:start w:val="1"/>
      <w:numFmt w:val="bullet"/>
      <w:lvlText w:val="o"/>
      <w:lvlJc w:val="left"/>
      <w:pPr>
        <w:ind w:left="3501" w:hanging="360"/>
      </w:pPr>
      <w:rPr>
        <w:rFonts w:ascii="Courier New" w:hAnsi="Courier New" w:cs="Courier New" w:hint="default"/>
      </w:rPr>
    </w:lvl>
    <w:lvl w:ilvl="5" w:tplc="04090005" w:tentative="1">
      <w:start w:val="1"/>
      <w:numFmt w:val="bullet"/>
      <w:lvlText w:val=""/>
      <w:lvlJc w:val="left"/>
      <w:pPr>
        <w:ind w:left="4221" w:hanging="360"/>
      </w:pPr>
      <w:rPr>
        <w:rFonts w:ascii="Wingdings" w:hAnsi="Wingdings" w:hint="default"/>
      </w:rPr>
    </w:lvl>
    <w:lvl w:ilvl="6" w:tplc="04090001" w:tentative="1">
      <w:start w:val="1"/>
      <w:numFmt w:val="bullet"/>
      <w:lvlText w:val=""/>
      <w:lvlJc w:val="left"/>
      <w:pPr>
        <w:ind w:left="4941" w:hanging="360"/>
      </w:pPr>
      <w:rPr>
        <w:rFonts w:ascii="Symbol" w:hAnsi="Symbol" w:hint="default"/>
      </w:rPr>
    </w:lvl>
    <w:lvl w:ilvl="7" w:tplc="04090003" w:tentative="1">
      <w:start w:val="1"/>
      <w:numFmt w:val="bullet"/>
      <w:lvlText w:val="o"/>
      <w:lvlJc w:val="left"/>
      <w:pPr>
        <w:ind w:left="5661" w:hanging="360"/>
      </w:pPr>
      <w:rPr>
        <w:rFonts w:ascii="Courier New" w:hAnsi="Courier New" w:cs="Courier New" w:hint="default"/>
      </w:rPr>
    </w:lvl>
    <w:lvl w:ilvl="8" w:tplc="04090005" w:tentative="1">
      <w:start w:val="1"/>
      <w:numFmt w:val="bullet"/>
      <w:lvlText w:val=""/>
      <w:lvlJc w:val="left"/>
      <w:pPr>
        <w:ind w:left="6381" w:hanging="360"/>
      </w:pPr>
      <w:rPr>
        <w:rFonts w:ascii="Wingdings" w:hAnsi="Wingdings" w:hint="default"/>
      </w:rPr>
    </w:lvl>
  </w:abstractNum>
  <w:abstractNum w:abstractNumId="32" w15:restartNumberingAfterBreak="0">
    <w:nsid w:val="28E9280C"/>
    <w:multiLevelType w:val="hybridMultilevel"/>
    <w:tmpl w:val="7E02713C"/>
    <w:lvl w:ilvl="0" w:tplc="05A6FD06">
      <w:start w:val="1"/>
      <w:numFmt w:val="lowerLetter"/>
      <w:pStyle w:val="FootnoteText2"/>
      <w:lvlText w:val="%1)"/>
      <w:lvlJc w:val="left"/>
      <w:pPr>
        <w:tabs>
          <w:tab w:val="num" w:pos="720"/>
        </w:tabs>
        <w:ind w:left="600" w:hanging="2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29196BEF"/>
    <w:multiLevelType w:val="hybridMultilevel"/>
    <w:tmpl w:val="3DB47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96706EC"/>
    <w:multiLevelType w:val="hybridMultilevel"/>
    <w:tmpl w:val="3F4CB5B0"/>
    <w:lvl w:ilvl="0" w:tplc="B036B478">
      <w:start w:val="1"/>
      <w:numFmt w:val="decimal"/>
      <w:pStyle w:val="Figuretitle"/>
      <w:lvlText w:val="Fig %1."/>
      <w:lvlJc w:val="left"/>
      <w:pPr>
        <w:tabs>
          <w:tab w:val="num" w:pos="1080"/>
        </w:tabs>
        <w:ind w:left="640" w:hanging="640"/>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29845D1C"/>
    <w:multiLevelType w:val="hybridMultilevel"/>
    <w:tmpl w:val="7B5A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BE246D4"/>
    <w:multiLevelType w:val="hybridMultilevel"/>
    <w:tmpl w:val="D8A6E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DD157B7"/>
    <w:multiLevelType w:val="hybridMultilevel"/>
    <w:tmpl w:val="A85EBE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DD57A0D"/>
    <w:multiLevelType w:val="multilevel"/>
    <w:tmpl w:val="DBDE6D24"/>
    <w:lvl w:ilvl="0">
      <w:start w:val="1"/>
      <w:numFmt w:val="bullet"/>
      <w:pStyle w:val="Unorderedlist"/>
      <w:lvlText w:val=""/>
      <w:lvlJc w:val="left"/>
      <w:pPr>
        <w:tabs>
          <w:tab w:val="num" w:pos="516"/>
        </w:tabs>
        <w:ind w:left="360" w:hanging="204"/>
      </w:pPr>
      <w:rPr>
        <w:rFonts w:ascii="Symbol" w:hAnsi="Symbol" w:hint="default"/>
        <w:color w:val="auto"/>
      </w:rPr>
    </w:lvl>
    <w:lvl w:ilvl="1">
      <w:start w:val="1"/>
      <w:numFmt w:val="bullet"/>
      <w:lvlText w:val=""/>
      <w:lvlJc w:val="left"/>
      <w:pPr>
        <w:tabs>
          <w:tab w:val="num" w:pos="720"/>
        </w:tabs>
        <w:ind w:left="620" w:hanging="260"/>
      </w:pPr>
      <w:rPr>
        <w:rFonts w:ascii="Symbol" w:hAnsi="Symbol" w:hint="default"/>
      </w:rPr>
    </w:lvl>
    <w:lvl w:ilvl="2">
      <w:start w:val="1"/>
      <w:numFmt w:val="none"/>
      <w:lvlText w:val=""/>
      <w:lvlJc w:val="left"/>
      <w:pPr>
        <w:tabs>
          <w:tab w:val="num" w:pos="336"/>
        </w:tabs>
        <w:ind w:left="336" w:hanging="360"/>
      </w:pPr>
      <w:rPr>
        <w:rFonts w:hint="default"/>
      </w:rPr>
    </w:lvl>
    <w:lvl w:ilvl="3">
      <w:start w:val="1"/>
      <w:numFmt w:val="none"/>
      <w:lvlText w:val=""/>
      <w:lvlJc w:val="left"/>
      <w:pPr>
        <w:tabs>
          <w:tab w:val="num" w:pos="336"/>
        </w:tabs>
        <w:ind w:left="336" w:hanging="360"/>
      </w:pPr>
      <w:rPr>
        <w:rFonts w:hint="default"/>
      </w:rPr>
    </w:lvl>
    <w:lvl w:ilvl="4">
      <w:start w:val="1"/>
      <w:numFmt w:val="none"/>
      <w:lvlText w:val=""/>
      <w:lvlJc w:val="left"/>
      <w:pPr>
        <w:tabs>
          <w:tab w:val="num" w:pos="336"/>
        </w:tabs>
        <w:ind w:left="336" w:hanging="360"/>
      </w:pPr>
      <w:rPr>
        <w:rFonts w:hint="default"/>
      </w:rPr>
    </w:lvl>
    <w:lvl w:ilvl="5">
      <w:start w:val="1"/>
      <w:numFmt w:val="none"/>
      <w:lvlText w:val=""/>
      <w:lvlJc w:val="left"/>
      <w:pPr>
        <w:tabs>
          <w:tab w:val="num" w:pos="336"/>
        </w:tabs>
        <w:ind w:left="336" w:hanging="360"/>
      </w:pPr>
      <w:rPr>
        <w:rFonts w:hint="default"/>
      </w:rPr>
    </w:lvl>
    <w:lvl w:ilvl="6">
      <w:start w:val="1"/>
      <w:numFmt w:val="none"/>
      <w:lvlText w:val=""/>
      <w:lvlJc w:val="left"/>
      <w:pPr>
        <w:tabs>
          <w:tab w:val="num" w:pos="336"/>
        </w:tabs>
        <w:ind w:left="336" w:hanging="360"/>
      </w:pPr>
      <w:rPr>
        <w:rFonts w:hint="default"/>
      </w:rPr>
    </w:lvl>
    <w:lvl w:ilvl="7">
      <w:start w:val="1"/>
      <w:numFmt w:val="none"/>
      <w:lvlText w:val=""/>
      <w:lvlJc w:val="left"/>
      <w:pPr>
        <w:tabs>
          <w:tab w:val="num" w:pos="336"/>
        </w:tabs>
        <w:ind w:left="336" w:hanging="360"/>
      </w:pPr>
      <w:rPr>
        <w:rFonts w:hint="default"/>
      </w:rPr>
    </w:lvl>
    <w:lvl w:ilvl="8">
      <w:start w:val="1"/>
      <w:numFmt w:val="none"/>
      <w:lvlText w:val=""/>
      <w:lvlJc w:val="left"/>
      <w:pPr>
        <w:tabs>
          <w:tab w:val="num" w:pos="336"/>
        </w:tabs>
        <w:ind w:left="336" w:hanging="360"/>
      </w:pPr>
      <w:rPr>
        <w:rFonts w:hint="default"/>
      </w:rPr>
    </w:lvl>
  </w:abstractNum>
  <w:abstractNum w:abstractNumId="39" w15:restartNumberingAfterBreak="0">
    <w:nsid w:val="2F2978DF"/>
    <w:multiLevelType w:val="hybridMultilevel"/>
    <w:tmpl w:val="972E2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02006C3"/>
    <w:multiLevelType w:val="hybridMultilevel"/>
    <w:tmpl w:val="21AC4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0B00632"/>
    <w:multiLevelType w:val="hybridMultilevel"/>
    <w:tmpl w:val="9A1A7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2E12210"/>
    <w:multiLevelType w:val="hybridMultilevel"/>
    <w:tmpl w:val="03AC4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42E7F61"/>
    <w:multiLevelType w:val="hybridMultilevel"/>
    <w:tmpl w:val="FCE2F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A0471D8"/>
    <w:multiLevelType w:val="hybridMultilevel"/>
    <w:tmpl w:val="67324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B572C1"/>
    <w:multiLevelType w:val="hybridMultilevel"/>
    <w:tmpl w:val="81504E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E4A6389"/>
    <w:multiLevelType w:val="hybridMultilevel"/>
    <w:tmpl w:val="7892D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2493B92"/>
    <w:multiLevelType w:val="hybridMultilevel"/>
    <w:tmpl w:val="38DCC7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2685662"/>
    <w:multiLevelType w:val="hybridMultilevel"/>
    <w:tmpl w:val="81EEF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3E32E0C"/>
    <w:multiLevelType w:val="hybridMultilevel"/>
    <w:tmpl w:val="7A766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76B23AB"/>
    <w:multiLevelType w:val="hybridMultilevel"/>
    <w:tmpl w:val="EF645172"/>
    <w:lvl w:ilvl="0" w:tplc="CABC0740">
      <w:start w:val="1"/>
      <w:numFmt w:val="decimal"/>
      <w:pStyle w:val="Equationnumber"/>
      <w:lvlText w:val="(%1)"/>
      <w:lvlJc w:val="left"/>
      <w:pPr>
        <w:tabs>
          <w:tab w:val="num" w:pos="36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4C0B06BF"/>
    <w:multiLevelType w:val="hybridMultilevel"/>
    <w:tmpl w:val="ED28D216"/>
    <w:lvl w:ilvl="0" w:tplc="0409000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4E1C4257"/>
    <w:multiLevelType w:val="hybridMultilevel"/>
    <w:tmpl w:val="9D7E8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EFE2E3C"/>
    <w:multiLevelType w:val="hybridMultilevel"/>
    <w:tmpl w:val="FA3EA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07E3BBD"/>
    <w:multiLevelType w:val="hybridMultilevel"/>
    <w:tmpl w:val="83A82CEA"/>
    <w:lvl w:ilvl="0" w:tplc="0BAC2456">
      <w:start w:val="1"/>
      <w:numFmt w:val="bullet"/>
      <w:pStyle w:val="Lis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395"/>
        </w:tabs>
        <w:ind w:left="-1395" w:hanging="360"/>
      </w:pPr>
      <w:rPr>
        <w:rFonts w:ascii="Courier New" w:hAnsi="Courier New" w:cs="Courier New" w:hint="default"/>
      </w:rPr>
    </w:lvl>
    <w:lvl w:ilvl="2" w:tplc="04090005" w:tentative="1">
      <w:start w:val="1"/>
      <w:numFmt w:val="bullet"/>
      <w:lvlText w:val=""/>
      <w:lvlJc w:val="left"/>
      <w:pPr>
        <w:tabs>
          <w:tab w:val="num" w:pos="-675"/>
        </w:tabs>
        <w:ind w:left="-675" w:hanging="360"/>
      </w:pPr>
      <w:rPr>
        <w:rFonts w:ascii="Wingdings" w:hAnsi="Wingdings" w:hint="default"/>
      </w:rPr>
    </w:lvl>
    <w:lvl w:ilvl="3" w:tplc="04090001" w:tentative="1">
      <w:start w:val="1"/>
      <w:numFmt w:val="bullet"/>
      <w:lvlText w:val=""/>
      <w:lvlJc w:val="left"/>
      <w:pPr>
        <w:tabs>
          <w:tab w:val="num" w:pos="45"/>
        </w:tabs>
        <w:ind w:left="45" w:hanging="360"/>
      </w:pPr>
      <w:rPr>
        <w:rFonts w:ascii="Symbol" w:hAnsi="Symbol" w:hint="default"/>
      </w:rPr>
    </w:lvl>
    <w:lvl w:ilvl="4" w:tplc="04090003" w:tentative="1">
      <w:start w:val="1"/>
      <w:numFmt w:val="bullet"/>
      <w:lvlText w:val="o"/>
      <w:lvlJc w:val="left"/>
      <w:pPr>
        <w:tabs>
          <w:tab w:val="num" w:pos="765"/>
        </w:tabs>
        <w:ind w:left="765" w:hanging="360"/>
      </w:pPr>
      <w:rPr>
        <w:rFonts w:ascii="Courier New" w:hAnsi="Courier New" w:cs="Courier New" w:hint="default"/>
      </w:rPr>
    </w:lvl>
    <w:lvl w:ilvl="5" w:tplc="04090005" w:tentative="1">
      <w:start w:val="1"/>
      <w:numFmt w:val="bullet"/>
      <w:lvlText w:val=""/>
      <w:lvlJc w:val="left"/>
      <w:pPr>
        <w:tabs>
          <w:tab w:val="num" w:pos="1485"/>
        </w:tabs>
        <w:ind w:left="1485" w:hanging="360"/>
      </w:pPr>
      <w:rPr>
        <w:rFonts w:ascii="Wingdings" w:hAnsi="Wingdings" w:hint="default"/>
      </w:rPr>
    </w:lvl>
    <w:lvl w:ilvl="6" w:tplc="04090001" w:tentative="1">
      <w:start w:val="1"/>
      <w:numFmt w:val="bullet"/>
      <w:lvlText w:val=""/>
      <w:lvlJc w:val="left"/>
      <w:pPr>
        <w:tabs>
          <w:tab w:val="num" w:pos="2205"/>
        </w:tabs>
        <w:ind w:left="2205" w:hanging="360"/>
      </w:pPr>
      <w:rPr>
        <w:rFonts w:ascii="Symbol" w:hAnsi="Symbol" w:hint="default"/>
      </w:rPr>
    </w:lvl>
    <w:lvl w:ilvl="7" w:tplc="04090003" w:tentative="1">
      <w:start w:val="1"/>
      <w:numFmt w:val="bullet"/>
      <w:lvlText w:val="o"/>
      <w:lvlJc w:val="left"/>
      <w:pPr>
        <w:tabs>
          <w:tab w:val="num" w:pos="2925"/>
        </w:tabs>
        <w:ind w:left="2925" w:hanging="360"/>
      </w:pPr>
      <w:rPr>
        <w:rFonts w:ascii="Courier New" w:hAnsi="Courier New" w:cs="Courier New" w:hint="default"/>
      </w:rPr>
    </w:lvl>
    <w:lvl w:ilvl="8" w:tplc="04090005" w:tentative="1">
      <w:start w:val="1"/>
      <w:numFmt w:val="bullet"/>
      <w:lvlText w:val=""/>
      <w:lvlJc w:val="left"/>
      <w:pPr>
        <w:tabs>
          <w:tab w:val="num" w:pos="3645"/>
        </w:tabs>
        <w:ind w:left="3645" w:hanging="360"/>
      </w:pPr>
      <w:rPr>
        <w:rFonts w:ascii="Wingdings" w:hAnsi="Wingdings" w:hint="default"/>
      </w:rPr>
    </w:lvl>
  </w:abstractNum>
  <w:abstractNum w:abstractNumId="55" w15:restartNumberingAfterBreak="0">
    <w:nsid w:val="51142276"/>
    <w:multiLevelType w:val="hybridMultilevel"/>
    <w:tmpl w:val="9B966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23F132D"/>
    <w:multiLevelType w:val="hybridMultilevel"/>
    <w:tmpl w:val="AEDE2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3E827B1"/>
    <w:multiLevelType w:val="hybridMultilevel"/>
    <w:tmpl w:val="E3108848"/>
    <w:lvl w:ilvl="0" w:tplc="27380636">
      <w:start w:val="1"/>
      <w:numFmt w:val="decimal"/>
      <w:pStyle w:val="Referencelist"/>
      <w:lvlText w:val="[%1]"/>
      <w:lvlJc w:val="left"/>
      <w:pPr>
        <w:tabs>
          <w:tab w:val="num" w:pos="500"/>
        </w:tabs>
        <w:ind w:left="500" w:hanging="5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556712D1"/>
    <w:multiLevelType w:val="hybridMultilevel"/>
    <w:tmpl w:val="2B7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6635C31"/>
    <w:multiLevelType w:val="hybridMultilevel"/>
    <w:tmpl w:val="00809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B383139"/>
    <w:multiLevelType w:val="hybridMultilevel"/>
    <w:tmpl w:val="3F9C9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BB21250"/>
    <w:multiLevelType w:val="hybridMultilevel"/>
    <w:tmpl w:val="53AC7A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D154B3E"/>
    <w:multiLevelType w:val="hybridMultilevel"/>
    <w:tmpl w:val="81504E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DBE0D6E"/>
    <w:multiLevelType w:val="hybridMultilevel"/>
    <w:tmpl w:val="B2CA6F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FC4221D"/>
    <w:multiLevelType w:val="hybridMultilevel"/>
    <w:tmpl w:val="CCB27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FEB1526"/>
    <w:multiLevelType w:val="hybridMultilevel"/>
    <w:tmpl w:val="34A05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F44564"/>
    <w:multiLevelType w:val="hybridMultilevel"/>
    <w:tmpl w:val="7F764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4183374"/>
    <w:multiLevelType w:val="hybridMultilevel"/>
    <w:tmpl w:val="615A2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8252567"/>
    <w:multiLevelType w:val="hybridMultilevel"/>
    <w:tmpl w:val="00262756"/>
    <w:lvl w:ilvl="0" w:tplc="2DA80A78">
      <w:start w:val="1"/>
      <w:numFmt w:val="decimal"/>
      <w:pStyle w:val="Codelisting"/>
      <w:lvlText w:val="%1"/>
      <w:lvlJc w:val="left"/>
      <w:pPr>
        <w:tabs>
          <w:tab w:val="num" w:pos="500"/>
        </w:tabs>
        <w:ind w:left="500" w:hanging="5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9" w15:restartNumberingAfterBreak="0">
    <w:nsid w:val="687B0FB8"/>
    <w:multiLevelType w:val="hybridMultilevel"/>
    <w:tmpl w:val="E81AD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9617174"/>
    <w:multiLevelType w:val="hybridMultilevel"/>
    <w:tmpl w:val="7472A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A713A8D"/>
    <w:multiLevelType w:val="hybridMultilevel"/>
    <w:tmpl w:val="F8C41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E93445C"/>
    <w:multiLevelType w:val="multilevel"/>
    <w:tmpl w:val="01428D80"/>
    <w:lvl w:ilvl="0">
      <w:start w:val="1"/>
      <w:numFmt w:val="lowerLetter"/>
      <w:pStyle w:val="Figurecaption"/>
      <w:lvlText w:val="%1."/>
      <w:lvlJc w:val="right"/>
      <w:pPr>
        <w:tabs>
          <w:tab w:val="num" w:pos="640"/>
        </w:tabs>
        <w:ind w:left="640" w:hanging="140"/>
      </w:pPr>
      <w:rPr>
        <w:rFonts w:hint="default"/>
      </w:rPr>
    </w:lvl>
    <w:lvl w:ilvl="1">
      <w:start w:val="1"/>
      <w:numFmt w:val="none"/>
      <w:lvlText w:val="%2"/>
      <w:lvlJc w:val="left"/>
      <w:pPr>
        <w:tabs>
          <w:tab w:val="num" w:pos="720"/>
        </w:tabs>
        <w:ind w:left="620" w:hanging="260"/>
      </w:pPr>
      <w:rPr>
        <w:rFonts w:hint="default"/>
      </w:rPr>
    </w:lvl>
    <w:lvl w:ilvl="2">
      <w:start w:val="1"/>
      <w:numFmt w:val="none"/>
      <w:lvlText w:val=""/>
      <w:lvlJc w:val="left"/>
      <w:pPr>
        <w:tabs>
          <w:tab w:val="num" w:pos="720"/>
        </w:tabs>
        <w:ind w:left="620" w:hanging="260"/>
      </w:pPr>
      <w:rPr>
        <w:rFonts w:hint="default"/>
      </w:rPr>
    </w:lvl>
    <w:lvl w:ilvl="3">
      <w:start w:val="1"/>
      <w:numFmt w:val="none"/>
      <w:lvlText w:val=""/>
      <w:lvlJc w:val="left"/>
      <w:pPr>
        <w:tabs>
          <w:tab w:val="num" w:pos="720"/>
        </w:tabs>
        <w:ind w:left="620" w:hanging="260"/>
      </w:pPr>
      <w:rPr>
        <w:rFonts w:hint="default"/>
      </w:rPr>
    </w:lvl>
    <w:lvl w:ilvl="4">
      <w:start w:val="1"/>
      <w:numFmt w:val="none"/>
      <w:lvlText w:val=""/>
      <w:lvlJc w:val="left"/>
      <w:pPr>
        <w:tabs>
          <w:tab w:val="num" w:pos="720"/>
        </w:tabs>
        <w:ind w:left="620" w:hanging="260"/>
      </w:pPr>
      <w:rPr>
        <w:rFonts w:hint="default"/>
      </w:rPr>
    </w:lvl>
    <w:lvl w:ilvl="5">
      <w:start w:val="1"/>
      <w:numFmt w:val="none"/>
      <w:lvlText w:val=""/>
      <w:lvlJc w:val="left"/>
      <w:pPr>
        <w:tabs>
          <w:tab w:val="num" w:pos="720"/>
        </w:tabs>
        <w:ind w:left="620" w:hanging="260"/>
      </w:pPr>
      <w:rPr>
        <w:rFonts w:hint="default"/>
      </w:rPr>
    </w:lvl>
    <w:lvl w:ilvl="6">
      <w:start w:val="1"/>
      <w:numFmt w:val="none"/>
      <w:lvlText w:val=""/>
      <w:lvlJc w:val="left"/>
      <w:pPr>
        <w:tabs>
          <w:tab w:val="num" w:pos="720"/>
        </w:tabs>
        <w:ind w:left="620" w:hanging="260"/>
      </w:pPr>
      <w:rPr>
        <w:rFonts w:hint="default"/>
      </w:rPr>
    </w:lvl>
    <w:lvl w:ilvl="7">
      <w:start w:val="1"/>
      <w:numFmt w:val="none"/>
      <w:lvlText w:val=""/>
      <w:lvlJc w:val="left"/>
      <w:pPr>
        <w:tabs>
          <w:tab w:val="num" w:pos="720"/>
        </w:tabs>
        <w:ind w:left="620" w:hanging="260"/>
      </w:pPr>
      <w:rPr>
        <w:rFonts w:hint="default"/>
      </w:rPr>
    </w:lvl>
    <w:lvl w:ilvl="8">
      <w:start w:val="1"/>
      <w:numFmt w:val="none"/>
      <w:lvlText w:val=""/>
      <w:lvlJc w:val="left"/>
      <w:pPr>
        <w:tabs>
          <w:tab w:val="num" w:pos="720"/>
        </w:tabs>
        <w:ind w:left="620" w:hanging="260"/>
      </w:pPr>
      <w:rPr>
        <w:rFonts w:hint="default"/>
      </w:rPr>
    </w:lvl>
  </w:abstractNum>
  <w:abstractNum w:abstractNumId="73" w15:restartNumberingAfterBreak="0">
    <w:nsid w:val="71521E28"/>
    <w:multiLevelType w:val="hybridMultilevel"/>
    <w:tmpl w:val="31CAA3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18E223A"/>
    <w:multiLevelType w:val="hybridMultilevel"/>
    <w:tmpl w:val="AA2E5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2200C87"/>
    <w:multiLevelType w:val="hybridMultilevel"/>
    <w:tmpl w:val="31E229B2"/>
    <w:lvl w:ilvl="0" w:tplc="04090001">
      <w:start w:val="1"/>
      <w:numFmt w:val="bullet"/>
      <w:lvlText w:val=""/>
      <w:lvlJc w:val="left"/>
      <w:pPr>
        <w:ind w:left="621" w:hanging="360"/>
      </w:pPr>
      <w:rPr>
        <w:rFonts w:ascii="Symbol" w:hAnsi="Symbol" w:hint="default"/>
      </w:rPr>
    </w:lvl>
    <w:lvl w:ilvl="1" w:tplc="04090003">
      <w:start w:val="1"/>
      <w:numFmt w:val="bullet"/>
      <w:lvlText w:val="o"/>
      <w:lvlJc w:val="left"/>
      <w:pPr>
        <w:ind w:left="1341" w:hanging="360"/>
      </w:pPr>
      <w:rPr>
        <w:rFonts w:ascii="Courier New" w:hAnsi="Courier New" w:cs="Courier New" w:hint="default"/>
      </w:rPr>
    </w:lvl>
    <w:lvl w:ilvl="2" w:tplc="FDD09842">
      <w:numFmt w:val="bullet"/>
      <w:lvlText w:val="-"/>
      <w:lvlJc w:val="left"/>
      <w:pPr>
        <w:ind w:left="2061" w:hanging="360"/>
      </w:pPr>
      <w:rPr>
        <w:rFonts w:ascii="Calibri" w:eastAsia="Times New Roman" w:hAnsi="Calibri" w:cs="Calibri" w:hint="default"/>
      </w:rPr>
    </w:lvl>
    <w:lvl w:ilvl="3" w:tplc="04090001" w:tentative="1">
      <w:start w:val="1"/>
      <w:numFmt w:val="bullet"/>
      <w:lvlText w:val=""/>
      <w:lvlJc w:val="left"/>
      <w:pPr>
        <w:ind w:left="2781" w:hanging="360"/>
      </w:pPr>
      <w:rPr>
        <w:rFonts w:ascii="Symbol" w:hAnsi="Symbol" w:hint="default"/>
      </w:rPr>
    </w:lvl>
    <w:lvl w:ilvl="4" w:tplc="04090003" w:tentative="1">
      <w:start w:val="1"/>
      <w:numFmt w:val="bullet"/>
      <w:lvlText w:val="o"/>
      <w:lvlJc w:val="left"/>
      <w:pPr>
        <w:ind w:left="3501" w:hanging="360"/>
      </w:pPr>
      <w:rPr>
        <w:rFonts w:ascii="Courier New" w:hAnsi="Courier New" w:cs="Courier New" w:hint="default"/>
      </w:rPr>
    </w:lvl>
    <w:lvl w:ilvl="5" w:tplc="04090005" w:tentative="1">
      <w:start w:val="1"/>
      <w:numFmt w:val="bullet"/>
      <w:lvlText w:val=""/>
      <w:lvlJc w:val="left"/>
      <w:pPr>
        <w:ind w:left="4221" w:hanging="360"/>
      </w:pPr>
      <w:rPr>
        <w:rFonts w:ascii="Wingdings" w:hAnsi="Wingdings" w:hint="default"/>
      </w:rPr>
    </w:lvl>
    <w:lvl w:ilvl="6" w:tplc="04090001" w:tentative="1">
      <w:start w:val="1"/>
      <w:numFmt w:val="bullet"/>
      <w:lvlText w:val=""/>
      <w:lvlJc w:val="left"/>
      <w:pPr>
        <w:ind w:left="4941" w:hanging="360"/>
      </w:pPr>
      <w:rPr>
        <w:rFonts w:ascii="Symbol" w:hAnsi="Symbol" w:hint="default"/>
      </w:rPr>
    </w:lvl>
    <w:lvl w:ilvl="7" w:tplc="04090003" w:tentative="1">
      <w:start w:val="1"/>
      <w:numFmt w:val="bullet"/>
      <w:lvlText w:val="o"/>
      <w:lvlJc w:val="left"/>
      <w:pPr>
        <w:ind w:left="5661" w:hanging="360"/>
      </w:pPr>
      <w:rPr>
        <w:rFonts w:ascii="Courier New" w:hAnsi="Courier New" w:cs="Courier New" w:hint="default"/>
      </w:rPr>
    </w:lvl>
    <w:lvl w:ilvl="8" w:tplc="04090005" w:tentative="1">
      <w:start w:val="1"/>
      <w:numFmt w:val="bullet"/>
      <w:lvlText w:val=""/>
      <w:lvlJc w:val="left"/>
      <w:pPr>
        <w:ind w:left="6381" w:hanging="360"/>
      </w:pPr>
      <w:rPr>
        <w:rFonts w:ascii="Wingdings" w:hAnsi="Wingdings" w:hint="default"/>
      </w:rPr>
    </w:lvl>
  </w:abstractNum>
  <w:abstractNum w:abstractNumId="76" w15:restartNumberingAfterBreak="0">
    <w:nsid w:val="76C124E9"/>
    <w:multiLevelType w:val="multilevel"/>
    <w:tmpl w:val="42BA41FE"/>
    <w:lvl w:ilvl="0">
      <w:start w:val="1"/>
      <w:numFmt w:val="decimal"/>
      <w:pStyle w:val="Tablenote"/>
      <w:lvlText w:val="[%1]"/>
      <w:lvlJc w:val="left"/>
      <w:pPr>
        <w:tabs>
          <w:tab w:val="num" w:pos="360"/>
        </w:tabs>
        <w:ind w:left="360" w:hanging="360"/>
      </w:pPr>
      <w:rPr>
        <w:rFonts w:hint="default"/>
      </w:rPr>
    </w:lvl>
    <w:lvl w:ilvl="1">
      <w:start w:val="1"/>
      <w:numFmt w:val="lowerLetter"/>
      <w:lvlText w:val="%2)"/>
      <w:lvlJc w:val="left"/>
      <w:pPr>
        <w:tabs>
          <w:tab w:val="num" w:pos="720"/>
        </w:tabs>
        <w:ind w:left="620" w:hanging="260"/>
      </w:pPr>
      <w:rPr>
        <w:rFonts w:hint="default"/>
      </w:rPr>
    </w:lvl>
    <w:lvl w:ilvl="2">
      <w:start w:val="1"/>
      <w:numFmt w:val="none"/>
      <w:lvlText w:val=""/>
      <w:lvlJc w:val="left"/>
      <w:pPr>
        <w:tabs>
          <w:tab w:val="num" w:pos="540"/>
        </w:tabs>
        <w:ind w:left="540" w:hanging="360"/>
      </w:pPr>
      <w:rPr>
        <w:rFonts w:hint="default"/>
      </w:rPr>
    </w:lvl>
    <w:lvl w:ilvl="3">
      <w:start w:val="1"/>
      <w:numFmt w:val="none"/>
      <w:lvlText w:val=""/>
      <w:lvlJc w:val="left"/>
      <w:pPr>
        <w:tabs>
          <w:tab w:val="num" w:pos="540"/>
        </w:tabs>
        <w:ind w:left="540" w:hanging="360"/>
      </w:pPr>
      <w:rPr>
        <w:rFonts w:hint="default"/>
      </w:rPr>
    </w:lvl>
    <w:lvl w:ilvl="4">
      <w:start w:val="1"/>
      <w:numFmt w:val="none"/>
      <w:lvlText w:val=""/>
      <w:lvlJc w:val="left"/>
      <w:pPr>
        <w:tabs>
          <w:tab w:val="num" w:pos="540"/>
        </w:tabs>
        <w:ind w:left="540" w:hanging="360"/>
      </w:pPr>
      <w:rPr>
        <w:rFonts w:hint="default"/>
      </w:rPr>
    </w:lvl>
    <w:lvl w:ilvl="5">
      <w:start w:val="1"/>
      <w:numFmt w:val="none"/>
      <w:lvlText w:val=""/>
      <w:lvlJc w:val="left"/>
      <w:pPr>
        <w:tabs>
          <w:tab w:val="num" w:pos="540"/>
        </w:tabs>
        <w:ind w:left="540" w:hanging="360"/>
      </w:pPr>
      <w:rPr>
        <w:rFonts w:hint="default"/>
      </w:rPr>
    </w:lvl>
    <w:lvl w:ilvl="6">
      <w:start w:val="1"/>
      <w:numFmt w:val="none"/>
      <w:lvlText w:val=""/>
      <w:lvlJc w:val="left"/>
      <w:pPr>
        <w:tabs>
          <w:tab w:val="num" w:pos="540"/>
        </w:tabs>
        <w:ind w:left="540" w:hanging="360"/>
      </w:pPr>
      <w:rPr>
        <w:rFonts w:hint="default"/>
      </w:rPr>
    </w:lvl>
    <w:lvl w:ilvl="7">
      <w:start w:val="1"/>
      <w:numFmt w:val="none"/>
      <w:lvlText w:val=""/>
      <w:lvlJc w:val="left"/>
      <w:pPr>
        <w:tabs>
          <w:tab w:val="num" w:pos="540"/>
        </w:tabs>
        <w:ind w:left="540" w:hanging="360"/>
      </w:pPr>
      <w:rPr>
        <w:rFonts w:hint="default"/>
      </w:rPr>
    </w:lvl>
    <w:lvl w:ilvl="8">
      <w:start w:val="1"/>
      <w:numFmt w:val="none"/>
      <w:lvlText w:val=""/>
      <w:lvlJc w:val="left"/>
      <w:pPr>
        <w:tabs>
          <w:tab w:val="num" w:pos="540"/>
        </w:tabs>
        <w:ind w:left="540" w:hanging="360"/>
      </w:pPr>
      <w:rPr>
        <w:rFonts w:hint="default"/>
      </w:rPr>
    </w:lvl>
  </w:abstractNum>
  <w:abstractNum w:abstractNumId="77" w15:restartNumberingAfterBreak="0">
    <w:nsid w:val="78FC3562"/>
    <w:multiLevelType w:val="hybridMultilevel"/>
    <w:tmpl w:val="59045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A706427"/>
    <w:multiLevelType w:val="hybridMultilevel"/>
    <w:tmpl w:val="D486A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B4967FC"/>
    <w:multiLevelType w:val="hybridMultilevel"/>
    <w:tmpl w:val="F71EE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0"/>
  </w:num>
  <w:num w:numId="2">
    <w:abstractNumId w:val="72"/>
  </w:num>
  <w:num w:numId="3">
    <w:abstractNumId w:val="24"/>
  </w:num>
  <w:num w:numId="4">
    <w:abstractNumId w:val="34"/>
  </w:num>
  <w:num w:numId="5">
    <w:abstractNumId w:val="32"/>
  </w:num>
  <w:num w:numId="6">
    <w:abstractNumId w:val="14"/>
  </w:num>
  <w:num w:numId="7">
    <w:abstractNumId w:val="76"/>
  </w:num>
  <w:num w:numId="8">
    <w:abstractNumId w:val="38"/>
  </w:num>
  <w:num w:numId="9">
    <w:abstractNumId w:val="17"/>
  </w:num>
  <w:num w:numId="10">
    <w:abstractNumId w:val="57"/>
  </w:num>
  <w:num w:numId="11">
    <w:abstractNumId w:val="68"/>
  </w:num>
  <w:num w:numId="12">
    <w:abstractNumId w:val="20"/>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54"/>
  </w:num>
  <w:num w:numId="24">
    <w:abstractNumId w:val="61"/>
  </w:num>
  <w:num w:numId="25">
    <w:abstractNumId w:val="77"/>
  </w:num>
  <w:num w:numId="26">
    <w:abstractNumId w:val="74"/>
  </w:num>
  <w:num w:numId="27">
    <w:abstractNumId w:val="19"/>
  </w:num>
  <w:num w:numId="28">
    <w:abstractNumId w:val="23"/>
  </w:num>
  <w:num w:numId="29">
    <w:abstractNumId w:val="44"/>
  </w:num>
  <w:num w:numId="30">
    <w:abstractNumId w:val="13"/>
  </w:num>
  <w:num w:numId="31">
    <w:abstractNumId w:val="78"/>
  </w:num>
  <w:num w:numId="32">
    <w:abstractNumId w:val="41"/>
  </w:num>
  <w:num w:numId="33">
    <w:abstractNumId w:val="28"/>
  </w:num>
  <w:num w:numId="34">
    <w:abstractNumId w:val="69"/>
  </w:num>
  <w:num w:numId="35">
    <w:abstractNumId w:val="71"/>
  </w:num>
  <w:num w:numId="36">
    <w:abstractNumId w:val="53"/>
  </w:num>
  <w:num w:numId="37">
    <w:abstractNumId w:val="59"/>
  </w:num>
  <w:num w:numId="38">
    <w:abstractNumId w:val="65"/>
  </w:num>
  <w:num w:numId="39">
    <w:abstractNumId w:val="22"/>
  </w:num>
  <w:num w:numId="40">
    <w:abstractNumId w:val="43"/>
  </w:num>
  <w:num w:numId="41">
    <w:abstractNumId w:val="37"/>
  </w:num>
  <w:num w:numId="42">
    <w:abstractNumId w:val="48"/>
  </w:num>
  <w:num w:numId="43">
    <w:abstractNumId w:val="73"/>
  </w:num>
  <w:num w:numId="44">
    <w:abstractNumId w:val="27"/>
  </w:num>
  <w:num w:numId="45">
    <w:abstractNumId w:val="46"/>
  </w:num>
  <w:num w:numId="46">
    <w:abstractNumId w:val="58"/>
  </w:num>
  <w:num w:numId="47">
    <w:abstractNumId w:val="56"/>
  </w:num>
  <w:num w:numId="48">
    <w:abstractNumId w:val="36"/>
  </w:num>
  <w:num w:numId="49">
    <w:abstractNumId w:val="47"/>
  </w:num>
  <w:num w:numId="50">
    <w:abstractNumId w:val="70"/>
  </w:num>
  <w:num w:numId="51">
    <w:abstractNumId w:val="18"/>
  </w:num>
  <w:num w:numId="52">
    <w:abstractNumId w:val="40"/>
  </w:num>
  <w:num w:numId="53">
    <w:abstractNumId w:val="79"/>
  </w:num>
  <w:num w:numId="54">
    <w:abstractNumId w:val="39"/>
  </w:num>
  <w:num w:numId="55">
    <w:abstractNumId w:val="34"/>
    <w:lvlOverride w:ilvl="0">
      <w:startOverride w:val="1"/>
    </w:lvlOverride>
  </w:num>
  <w:num w:numId="56">
    <w:abstractNumId w:val="33"/>
  </w:num>
  <w:num w:numId="57">
    <w:abstractNumId w:val="63"/>
  </w:num>
  <w:num w:numId="58">
    <w:abstractNumId w:val="16"/>
  </w:num>
  <w:num w:numId="59">
    <w:abstractNumId w:val="52"/>
  </w:num>
  <w:num w:numId="60">
    <w:abstractNumId w:val="35"/>
  </w:num>
  <w:num w:numId="61">
    <w:abstractNumId w:val="12"/>
  </w:num>
  <w:num w:numId="62">
    <w:abstractNumId w:val="55"/>
  </w:num>
  <w:num w:numId="63">
    <w:abstractNumId w:val="49"/>
  </w:num>
  <w:num w:numId="64">
    <w:abstractNumId w:val="75"/>
  </w:num>
  <w:num w:numId="65">
    <w:abstractNumId w:val="31"/>
  </w:num>
  <w:num w:numId="66">
    <w:abstractNumId w:val="66"/>
  </w:num>
  <w:num w:numId="67">
    <w:abstractNumId w:val="29"/>
  </w:num>
  <w:num w:numId="68">
    <w:abstractNumId w:val="15"/>
  </w:num>
  <w:num w:numId="69">
    <w:abstractNumId w:val="42"/>
  </w:num>
  <w:num w:numId="70">
    <w:abstractNumId w:val="67"/>
  </w:num>
  <w:num w:numId="71">
    <w:abstractNumId w:val="64"/>
  </w:num>
  <w:num w:numId="72">
    <w:abstractNumId w:val="60"/>
  </w:num>
  <w:num w:numId="73">
    <w:abstractNumId w:val="25"/>
  </w:num>
  <w:num w:numId="74">
    <w:abstractNumId w:val="11"/>
  </w:num>
  <w:num w:numId="75">
    <w:abstractNumId w:val="10"/>
  </w:num>
  <w:num w:numId="76">
    <w:abstractNumId w:val="51"/>
  </w:num>
  <w:num w:numId="77">
    <w:abstractNumId w:val="21"/>
  </w:num>
  <w:num w:numId="78">
    <w:abstractNumId w:val="26"/>
  </w:num>
  <w:num w:numId="79">
    <w:abstractNumId w:val="45"/>
  </w:num>
  <w:num w:numId="80">
    <w:abstractNumId w:val="62"/>
  </w:num>
  <w:num w:numId="81">
    <w:abstractNumId w:val="30"/>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activeWritingStyle w:appName="MSWord" w:lang="en-US" w:vendorID="64" w:dllVersion="5" w:nlCheck="1" w:checkStyle="1"/>
  <w:activeWritingStyle w:appName="MSWord" w:lang="en-US" w:vendorID="64" w:dllVersion="6" w:nlCheck="1" w:checkStyle="1"/>
  <w:activeWritingStyle w:appName="MSWord" w:lang="de-DE" w:vendorID="64" w:dllVersion="6" w:nlCheck="1" w:checkStyle="1"/>
  <w:activeWritingStyle w:appName="MSWord" w:lang="fr-FR"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61"/>
  <w:drawingGridHorizontalSpacing w:val="100"/>
  <w:displayHorizontalDrawingGridEvery w:val="2"/>
  <w:displayVerticalDrawingGridEvery w:val="2"/>
  <w:noPunctuationKerning/>
  <w:characterSpacingControl w:val="doNotCompress"/>
  <w:hdrShapeDefaults>
    <o:shapedefaults v:ext="edit" spidmax="2092" style="mso-position-vertical-relative:page" fillcolor="white" stroke="f">
      <v:fill color="white"/>
      <v:stroke on="f"/>
      <v:textbox inset="0,0,0,0"/>
      <o:colormru v:ext="edit" colors="#4b186e,#e6e6e6,#d9d9d9"/>
    </o:shapedefaults>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NLAwMTYytDA3NzFR0lEKTi0uzszPAykwrQUALr/3aSwAAAA="/>
  </w:docVars>
  <w:rsids>
    <w:rsidRoot w:val="00C97494"/>
    <w:rsid w:val="00000045"/>
    <w:rsid w:val="00000B56"/>
    <w:rsid w:val="00000DBC"/>
    <w:rsid w:val="00000F4C"/>
    <w:rsid w:val="000010CE"/>
    <w:rsid w:val="0000129B"/>
    <w:rsid w:val="00004318"/>
    <w:rsid w:val="00004E79"/>
    <w:rsid w:val="00007FA8"/>
    <w:rsid w:val="00012E5C"/>
    <w:rsid w:val="00013C27"/>
    <w:rsid w:val="00014B42"/>
    <w:rsid w:val="00015C44"/>
    <w:rsid w:val="00020AA6"/>
    <w:rsid w:val="00024D26"/>
    <w:rsid w:val="00031E3A"/>
    <w:rsid w:val="00032BED"/>
    <w:rsid w:val="0003338F"/>
    <w:rsid w:val="00036216"/>
    <w:rsid w:val="00037145"/>
    <w:rsid w:val="00042419"/>
    <w:rsid w:val="0004750D"/>
    <w:rsid w:val="00050EAF"/>
    <w:rsid w:val="00052AEF"/>
    <w:rsid w:val="000545F9"/>
    <w:rsid w:val="0005484A"/>
    <w:rsid w:val="00054E21"/>
    <w:rsid w:val="00055139"/>
    <w:rsid w:val="00056010"/>
    <w:rsid w:val="000576ED"/>
    <w:rsid w:val="00060677"/>
    <w:rsid w:val="00060B15"/>
    <w:rsid w:val="00061952"/>
    <w:rsid w:val="0006339B"/>
    <w:rsid w:val="000639DB"/>
    <w:rsid w:val="000642B0"/>
    <w:rsid w:val="00066C03"/>
    <w:rsid w:val="000708C9"/>
    <w:rsid w:val="000709AD"/>
    <w:rsid w:val="0007169A"/>
    <w:rsid w:val="00071C9D"/>
    <w:rsid w:val="00072C91"/>
    <w:rsid w:val="00073C42"/>
    <w:rsid w:val="00074546"/>
    <w:rsid w:val="000762FE"/>
    <w:rsid w:val="00076FC5"/>
    <w:rsid w:val="00077223"/>
    <w:rsid w:val="00080C1D"/>
    <w:rsid w:val="00083797"/>
    <w:rsid w:val="00083CCB"/>
    <w:rsid w:val="00085FD4"/>
    <w:rsid w:val="000877A8"/>
    <w:rsid w:val="00092F54"/>
    <w:rsid w:val="000942BB"/>
    <w:rsid w:val="00095036"/>
    <w:rsid w:val="00096CD6"/>
    <w:rsid w:val="00097ED4"/>
    <w:rsid w:val="000A005C"/>
    <w:rsid w:val="000A1326"/>
    <w:rsid w:val="000A14A8"/>
    <w:rsid w:val="000A2EAA"/>
    <w:rsid w:val="000A4E3C"/>
    <w:rsid w:val="000A5429"/>
    <w:rsid w:val="000A715B"/>
    <w:rsid w:val="000B03EE"/>
    <w:rsid w:val="000B23A9"/>
    <w:rsid w:val="000B24B3"/>
    <w:rsid w:val="000B3C15"/>
    <w:rsid w:val="000B7953"/>
    <w:rsid w:val="000B7CDA"/>
    <w:rsid w:val="000C102E"/>
    <w:rsid w:val="000C3CAB"/>
    <w:rsid w:val="000C4225"/>
    <w:rsid w:val="000C6489"/>
    <w:rsid w:val="000C749F"/>
    <w:rsid w:val="000D201D"/>
    <w:rsid w:val="000D3295"/>
    <w:rsid w:val="000D457D"/>
    <w:rsid w:val="000D6520"/>
    <w:rsid w:val="000D6B0B"/>
    <w:rsid w:val="000E10CB"/>
    <w:rsid w:val="000E3312"/>
    <w:rsid w:val="000E72DC"/>
    <w:rsid w:val="000E7592"/>
    <w:rsid w:val="000F13E4"/>
    <w:rsid w:val="000F38DD"/>
    <w:rsid w:val="000F7E10"/>
    <w:rsid w:val="001036AA"/>
    <w:rsid w:val="001065B0"/>
    <w:rsid w:val="00106B20"/>
    <w:rsid w:val="001110F0"/>
    <w:rsid w:val="00114D65"/>
    <w:rsid w:val="00114E46"/>
    <w:rsid w:val="00115AAD"/>
    <w:rsid w:val="00117192"/>
    <w:rsid w:val="00120451"/>
    <w:rsid w:val="001212F9"/>
    <w:rsid w:val="00121710"/>
    <w:rsid w:val="00121B83"/>
    <w:rsid w:val="001248DE"/>
    <w:rsid w:val="00124B72"/>
    <w:rsid w:val="001261F3"/>
    <w:rsid w:val="00133F43"/>
    <w:rsid w:val="00134813"/>
    <w:rsid w:val="00134979"/>
    <w:rsid w:val="00134ABD"/>
    <w:rsid w:val="00134F49"/>
    <w:rsid w:val="001354F9"/>
    <w:rsid w:val="0013687B"/>
    <w:rsid w:val="0013718B"/>
    <w:rsid w:val="001377D6"/>
    <w:rsid w:val="00141190"/>
    <w:rsid w:val="00141828"/>
    <w:rsid w:val="00142754"/>
    <w:rsid w:val="00142950"/>
    <w:rsid w:val="0014332F"/>
    <w:rsid w:val="00143502"/>
    <w:rsid w:val="001504DA"/>
    <w:rsid w:val="001514EF"/>
    <w:rsid w:val="00153EDE"/>
    <w:rsid w:val="001558D4"/>
    <w:rsid w:val="00156077"/>
    <w:rsid w:val="00156D16"/>
    <w:rsid w:val="00156FC1"/>
    <w:rsid w:val="0015700A"/>
    <w:rsid w:val="0016120B"/>
    <w:rsid w:val="00161B04"/>
    <w:rsid w:val="00162EB0"/>
    <w:rsid w:val="00162FA8"/>
    <w:rsid w:val="00166071"/>
    <w:rsid w:val="00166300"/>
    <w:rsid w:val="00167311"/>
    <w:rsid w:val="00167F64"/>
    <w:rsid w:val="001704FE"/>
    <w:rsid w:val="00171868"/>
    <w:rsid w:val="00172995"/>
    <w:rsid w:val="00176481"/>
    <w:rsid w:val="00176B35"/>
    <w:rsid w:val="00177ED4"/>
    <w:rsid w:val="00180A2D"/>
    <w:rsid w:val="00180FEC"/>
    <w:rsid w:val="00183076"/>
    <w:rsid w:val="00184735"/>
    <w:rsid w:val="0018473E"/>
    <w:rsid w:val="001853C8"/>
    <w:rsid w:val="0018576D"/>
    <w:rsid w:val="00187DFB"/>
    <w:rsid w:val="0019243D"/>
    <w:rsid w:val="00193540"/>
    <w:rsid w:val="00193544"/>
    <w:rsid w:val="001939CB"/>
    <w:rsid w:val="001952E9"/>
    <w:rsid w:val="001965DB"/>
    <w:rsid w:val="001A071F"/>
    <w:rsid w:val="001A1619"/>
    <w:rsid w:val="001A17CE"/>
    <w:rsid w:val="001A20F0"/>
    <w:rsid w:val="001A3335"/>
    <w:rsid w:val="001A4699"/>
    <w:rsid w:val="001A47D0"/>
    <w:rsid w:val="001A47D8"/>
    <w:rsid w:val="001A4DA8"/>
    <w:rsid w:val="001A7947"/>
    <w:rsid w:val="001B26E9"/>
    <w:rsid w:val="001B36D0"/>
    <w:rsid w:val="001B3A8C"/>
    <w:rsid w:val="001B3BA4"/>
    <w:rsid w:val="001B480B"/>
    <w:rsid w:val="001B525F"/>
    <w:rsid w:val="001C1182"/>
    <w:rsid w:val="001C299D"/>
    <w:rsid w:val="001C485F"/>
    <w:rsid w:val="001C4925"/>
    <w:rsid w:val="001C63FA"/>
    <w:rsid w:val="001C6708"/>
    <w:rsid w:val="001C78EA"/>
    <w:rsid w:val="001D0BD0"/>
    <w:rsid w:val="001D0FD7"/>
    <w:rsid w:val="001D22FD"/>
    <w:rsid w:val="001D32DA"/>
    <w:rsid w:val="001D54A6"/>
    <w:rsid w:val="001D5A3E"/>
    <w:rsid w:val="001D5A5B"/>
    <w:rsid w:val="001D63D6"/>
    <w:rsid w:val="001D76EA"/>
    <w:rsid w:val="001D7B34"/>
    <w:rsid w:val="001E0EDF"/>
    <w:rsid w:val="001E10AC"/>
    <w:rsid w:val="001E1538"/>
    <w:rsid w:val="001E1D93"/>
    <w:rsid w:val="001E2128"/>
    <w:rsid w:val="001E2B93"/>
    <w:rsid w:val="001E3079"/>
    <w:rsid w:val="001E4BD0"/>
    <w:rsid w:val="001E653A"/>
    <w:rsid w:val="001E7FBE"/>
    <w:rsid w:val="001F0214"/>
    <w:rsid w:val="001F07CA"/>
    <w:rsid w:val="001F2E9C"/>
    <w:rsid w:val="001F30C3"/>
    <w:rsid w:val="001F3D11"/>
    <w:rsid w:val="001F766A"/>
    <w:rsid w:val="001F7BA1"/>
    <w:rsid w:val="002006CB"/>
    <w:rsid w:val="00203C51"/>
    <w:rsid w:val="00206C01"/>
    <w:rsid w:val="00207BDA"/>
    <w:rsid w:val="00207CDF"/>
    <w:rsid w:val="00210080"/>
    <w:rsid w:val="00210188"/>
    <w:rsid w:val="00210328"/>
    <w:rsid w:val="00212C95"/>
    <w:rsid w:val="00213328"/>
    <w:rsid w:val="002146EA"/>
    <w:rsid w:val="002152E8"/>
    <w:rsid w:val="00216DF3"/>
    <w:rsid w:val="00217165"/>
    <w:rsid w:val="0022051E"/>
    <w:rsid w:val="002207DC"/>
    <w:rsid w:val="0022196E"/>
    <w:rsid w:val="002226D3"/>
    <w:rsid w:val="002238E8"/>
    <w:rsid w:val="00223E2D"/>
    <w:rsid w:val="00224C62"/>
    <w:rsid w:val="002267CC"/>
    <w:rsid w:val="00227673"/>
    <w:rsid w:val="002277B2"/>
    <w:rsid w:val="00231D06"/>
    <w:rsid w:val="00234164"/>
    <w:rsid w:val="00237B56"/>
    <w:rsid w:val="002412ED"/>
    <w:rsid w:val="002418C6"/>
    <w:rsid w:val="002422AE"/>
    <w:rsid w:val="00243F7A"/>
    <w:rsid w:val="00246ACD"/>
    <w:rsid w:val="00246C33"/>
    <w:rsid w:val="00247AB4"/>
    <w:rsid w:val="00251B83"/>
    <w:rsid w:val="00251E79"/>
    <w:rsid w:val="002526E5"/>
    <w:rsid w:val="00253D88"/>
    <w:rsid w:val="0025450A"/>
    <w:rsid w:val="002568C7"/>
    <w:rsid w:val="00257FA7"/>
    <w:rsid w:val="00262362"/>
    <w:rsid w:val="002633BB"/>
    <w:rsid w:val="00266B53"/>
    <w:rsid w:val="00270E4D"/>
    <w:rsid w:val="00272354"/>
    <w:rsid w:val="00275ED8"/>
    <w:rsid w:val="002767A5"/>
    <w:rsid w:val="00276C81"/>
    <w:rsid w:val="00277860"/>
    <w:rsid w:val="00281255"/>
    <w:rsid w:val="00281B0B"/>
    <w:rsid w:val="00281D2D"/>
    <w:rsid w:val="00281DFC"/>
    <w:rsid w:val="002822F0"/>
    <w:rsid w:val="00283716"/>
    <w:rsid w:val="00286EEA"/>
    <w:rsid w:val="0028741E"/>
    <w:rsid w:val="00290B77"/>
    <w:rsid w:val="00290EAB"/>
    <w:rsid w:val="00290F3A"/>
    <w:rsid w:val="00292F8C"/>
    <w:rsid w:val="0029588F"/>
    <w:rsid w:val="00297BFE"/>
    <w:rsid w:val="002A0FC0"/>
    <w:rsid w:val="002A10F1"/>
    <w:rsid w:val="002A330D"/>
    <w:rsid w:val="002A398C"/>
    <w:rsid w:val="002A3D0C"/>
    <w:rsid w:val="002A3EF6"/>
    <w:rsid w:val="002A3F4D"/>
    <w:rsid w:val="002A42A2"/>
    <w:rsid w:val="002A7391"/>
    <w:rsid w:val="002A7DA1"/>
    <w:rsid w:val="002B2EB9"/>
    <w:rsid w:val="002B4623"/>
    <w:rsid w:val="002B477F"/>
    <w:rsid w:val="002B6909"/>
    <w:rsid w:val="002B6D52"/>
    <w:rsid w:val="002C0750"/>
    <w:rsid w:val="002C10A2"/>
    <w:rsid w:val="002C1A0F"/>
    <w:rsid w:val="002C44E8"/>
    <w:rsid w:val="002C4E59"/>
    <w:rsid w:val="002C6005"/>
    <w:rsid w:val="002C7BAE"/>
    <w:rsid w:val="002D0316"/>
    <w:rsid w:val="002D118F"/>
    <w:rsid w:val="002D20F8"/>
    <w:rsid w:val="002D28E6"/>
    <w:rsid w:val="002D680E"/>
    <w:rsid w:val="002D6DC7"/>
    <w:rsid w:val="002E1748"/>
    <w:rsid w:val="002E24C0"/>
    <w:rsid w:val="002E3929"/>
    <w:rsid w:val="002E45A6"/>
    <w:rsid w:val="002E536D"/>
    <w:rsid w:val="002E6105"/>
    <w:rsid w:val="002E6F02"/>
    <w:rsid w:val="002E6F03"/>
    <w:rsid w:val="002F038D"/>
    <w:rsid w:val="002F0DF1"/>
    <w:rsid w:val="002F0F77"/>
    <w:rsid w:val="002F14FB"/>
    <w:rsid w:val="002F2C80"/>
    <w:rsid w:val="00300F26"/>
    <w:rsid w:val="00301111"/>
    <w:rsid w:val="0030150C"/>
    <w:rsid w:val="00303832"/>
    <w:rsid w:val="00305828"/>
    <w:rsid w:val="00306C12"/>
    <w:rsid w:val="00315C94"/>
    <w:rsid w:val="0031748B"/>
    <w:rsid w:val="00317C1C"/>
    <w:rsid w:val="0032238E"/>
    <w:rsid w:val="0032388F"/>
    <w:rsid w:val="00323A01"/>
    <w:rsid w:val="003260D0"/>
    <w:rsid w:val="00326350"/>
    <w:rsid w:val="0032717E"/>
    <w:rsid w:val="00331590"/>
    <w:rsid w:val="00332F70"/>
    <w:rsid w:val="00333475"/>
    <w:rsid w:val="003340AB"/>
    <w:rsid w:val="00335F15"/>
    <w:rsid w:val="00336216"/>
    <w:rsid w:val="00337974"/>
    <w:rsid w:val="00342E23"/>
    <w:rsid w:val="003468E3"/>
    <w:rsid w:val="00347F7C"/>
    <w:rsid w:val="003513BB"/>
    <w:rsid w:val="00351A19"/>
    <w:rsid w:val="003526D3"/>
    <w:rsid w:val="00354789"/>
    <w:rsid w:val="003556B9"/>
    <w:rsid w:val="00356331"/>
    <w:rsid w:val="00356D58"/>
    <w:rsid w:val="00356D61"/>
    <w:rsid w:val="00357849"/>
    <w:rsid w:val="0036195A"/>
    <w:rsid w:val="00361DB2"/>
    <w:rsid w:val="00363296"/>
    <w:rsid w:val="00363633"/>
    <w:rsid w:val="00364A11"/>
    <w:rsid w:val="00365DE8"/>
    <w:rsid w:val="0036656E"/>
    <w:rsid w:val="00370C73"/>
    <w:rsid w:val="00373326"/>
    <w:rsid w:val="0037787D"/>
    <w:rsid w:val="003805DB"/>
    <w:rsid w:val="00380B51"/>
    <w:rsid w:val="003862E4"/>
    <w:rsid w:val="00386CC1"/>
    <w:rsid w:val="00387142"/>
    <w:rsid w:val="00390629"/>
    <w:rsid w:val="0039209B"/>
    <w:rsid w:val="00392145"/>
    <w:rsid w:val="00393171"/>
    <w:rsid w:val="0039393D"/>
    <w:rsid w:val="00394001"/>
    <w:rsid w:val="00394A82"/>
    <w:rsid w:val="003957CC"/>
    <w:rsid w:val="00395E22"/>
    <w:rsid w:val="00396A91"/>
    <w:rsid w:val="003975F8"/>
    <w:rsid w:val="003A2975"/>
    <w:rsid w:val="003A2982"/>
    <w:rsid w:val="003A2E63"/>
    <w:rsid w:val="003A56F1"/>
    <w:rsid w:val="003A5D16"/>
    <w:rsid w:val="003A62F1"/>
    <w:rsid w:val="003A6378"/>
    <w:rsid w:val="003A69C6"/>
    <w:rsid w:val="003A7F09"/>
    <w:rsid w:val="003B0CD2"/>
    <w:rsid w:val="003B0DB6"/>
    <w:rsid w:val="003B16BE"/>
    <w:rsid w:val="003B3452"/>
    <w:rsid w:val="003B3BF8"/>
    <w:rsid w:val="003B5683"/>
    <w:rsid w:val="003B5882"/>
    <w:rsid w:val="003B5B9B"/>
    <w:rsid w:val="003B7286"/>
    <w:rsid w:val="003C05D8"/>
    <w:rsid w:val="003C0ACD"/>
    <w:rsid w:val="003C0B9A"/>
    <w:rsid w:val="003C44AB"/>
    <w:rsid w:val="003C4AD8"/>
    <w:rsid w:val="003C50CF"/>
    <w:rsid w:val="003C6D33"/>
    <w:rsid w:val="003C7262"/>
    <w:rsid w:val="003D1901"/>
    <w:rsid w:val="003D4A9A"/>
    <w:rsid w:val="003D79E3"/>
    <w:rsid w:val="003E01DB"/>
    <w:rsid w:val="003E147E"/>
    <w:rsid w:val="003E19E6"/>
    <w:rsid w:val="003E20F1"/>
    <w:rsid w:val="003E2C80"/>
    <w:rsid w:val="003E32AF"/>
    <w:rsid w:val="003E503B"/>
    <w:rsid w:val="003E619A"/>
    <w:rsid w:val="003E6F4A"/>
    <w:rsid w:val="003F1A97"/>
    <w:rsid w:val="003F35C3"/>
    <w:rsid w:val="003F4107"/>
    <w:rsid w:val="003F4785"/>
    <w:rsid w:val="003F51A4"/>
    <w:rsid w:val="003F5E0A"/>
    <w:rsid w:val="003F7453"/>
    <w:rsid w:val="004009E3"/>
    <w:rsid w:val="00402CDD"/>
    <w:rsid w:val="00403383"/>
    <w:rsid w:val="004043D0"/>
    <w:rsid w:val="00405AB9"/>
    <w:rsid w:val="00410300"/>
    <w:rsid w:val="00411151"/>
    <w:rsid w:val="00412893"/>
    <w:rsid w:val="00413DA5"/>
    <w:rsid w:val="004147E3"/>
    <w:rsid w:val="00415309"/>
    <w:rsid w:val="00416655"/>
    <w:rsid w:val="004175E5"/>
    <w:rsid w:val="00420FC1"/>
    <w:rsid w:val="004223B2"/>
    <w:rsid w:val="004244EE"/>
    <w:rsid w:val="00424B61"/>
    <w:rsid w:val="00424BBF"/>
    <w:rsid w:val="00424BDB"/>
    <w:rsid w:val="00425F5A"/>
    <w:rsid w:val="0043214E"/>
    <w:rsid w:val="004323A5"/>
    <w:rsid w:val="00432639"/>
    <w:rsid w:val="0043425E"/>
    <w:rsid w:val="004347C8"/>
    <w:rsid w:val="00434F2E"/>
    <w:rsid w:val="00440C0F"/>
    <w:rsid w:val="00443AF1"/>
    <w:rsid w:val="00445364"/>
    <w:rsid w:val="004454CE"/>
    <w:rsid w:val="00445E8B"/>
    <w:rsid w:val="00446181"/>
    <w:rsid w:val="0045014A"/>
    <w:rsid w:val="00450535"/>
    <w:rsid w:val="00451BAD"/>
    <w:rsid w:val="00451C25"/>
    <w:rsid w:val="00453066"/>
    <w:rsid w:val="004545EE"/>
    <w:rsid w:val="004553D5"/>
    <w:rsid w:val="004562B1"/>
    <w:rsid w:val="004602B0"/>
    <w:rsid w:val="004606F8"/>
    <w:rsid w:val="00463067"/>
    <w:rsid w:val="0046674C"/>
    <w:rsid w:val="00471B47"/>
    <w:rsid w:val="0047255D"/>
    <w:rsid w:val="0047436F"/>
    <w:rsid w:val="00477D45"/>
    <w:rsid w:val="00477DC8"/>
    <w:rsid w:val="00480FEF"/>
    <w:rsid w:val="00483320"/>
    <w:rsid w:val="0048429E"/>
    <w:rsid w:val="00485D38"/>
    <w:rsid w:val="00486902"/>
    <w:rsid w:val="00486993"/>
    <w:rsid w:val="004878F2"/>
    <w:rsid w:val="00492458"/>
    <w:rsid w:val="004958F7"/>
    <w:rsid w:val="004A0F8B"/>
    <w:rsid w:val="004A2BD9"/>
    <w:rsid w:val="004A3339"/>
    <w:rsid w:val="004A563F"/>
    <w:rsid w:val="004B204C"/>
    <w:rsid w:val="004B349B"/>
    <w:rsid w:val="004B3CBF"/>
    <w:rsid w:val="004B4B58"/>
    <w:rsid w:val="004B4F8E"/>
    <w:rsid w:val="004B5EEB"/>
    <w:rsid w:val="004C0124"/>
    <w:rsid w:val="004C040A"/>
    <w:rsid w:val="004C262C"/>
    <w:rsid w:val="004C384F"/>
    <w:rsid w:val="004C39A6"/>
    <w:rsid w:val="004C4D1E"/>
    <w:rsid w:val="004C5D3D"/>
    <w:rsid w:val="004D1081"/>
    <w:rsid w:val="004D4103"/>
    <w:rsid w:val="004D4BD8"/>
    <w:rsid w:val="004D509F"/>
    <w:rsid w:val="004D669E"/>
    <w:rsid w:val="004D6E60"/>
    <w:rsid w:val="004D7641"/>
    <w:rsid w:val="004E13E3"/>
    <w:rsid w:val="004E173D"/>
    <w:rsid w:val="004E3E1E"/>
    <w:rsid w:val="004E53C0"/>
    <w:rsid w:val="004E60D5"/>
    <w:rsid w:val="004E762B"/>
    <w:rsid w:val="004E76BD"/>
    <w:rsid w:val="004F162B"/>
    <w:rsid w:val="004F1A98"/>
    <w:rsid w:val="004F22AE"/>
    <w:rsid w:val="004F586C"/>
    <w:rsid w:val="004F66B2"/>
    <w:rsid w:val="004F73B6"/>
    <w:rsid w:val="004F779E"/>
    <w:rsid w:val="00501195"/>
    <w:rsid w:val="00501407"/>
    <w:rsid w:val="0050159C"/>
    <w:rsid w:val="00501E79"/>
    <w:rsid w:val="0050266C"/>
    <w:rsid w:val="00504ADD"/>
    <w:rsid w:val="00505166"/>
    <w:rsid w:val="00507A11"/>
    <w:rsid w:val="00510E88"/>
    <w:rsid w:val="00512CEA"/>
    <w:rsid w:val="005135CF"/>
    <w:rsid w:val="00514364"/>
    <w:rsid w:val="00514899"/>
    <w:rsid w:val="00514FBB"/>
    <w:rsid w:val="0051557A"/>
    <w:rsid w:val="00516835"/>
    <w:rsid w:val="00517B6E"/>
    <w:rsid w:val="00520BA1"/>
    <w:rsid w:val="005302EA"/>
    <w:rsid w:val="00530701"/>
    <w:rsid w:val="00532EC6"/>
    <w:rsid w:val="0053653E"/>
    <w:rsid w:val="00536878"/>
    <w:rsid w:val="00536F00"/>
    <w:rsid w:val="0054290D"/>
    <w:rsid w:val="00542E6C"/>
    <w:rsid w:val="0054318B"/>
    <w:rsid w:val="00543A3C"/>
    <w:rsid w:val="00543E97"/>
    <w:rsid w:val="005440CC"/>
    <w:rsid w:val="00544E9E"/>
    <w:rsid w:val="00550372"/>
    <w:rsid w:val="00552BAA"/>
    <w:rsid w:val="00555504"/>
    <w:rsid w:val="005559CF"/>
    <w:rsid w:val="00556D32"/>
    <w:rsid w:val="0056011A"/>
    <w:rsid w:val="005612B9"/>
    <w:rsid w:val="005614BB"/>
    <w:rsid w:val="00562037"/>
    <w:rsid w:val="00563E28"/>
    <w:rsid w:val="005645C0"/>
    <w:rsid w:val="005662CE"/>
    <w:rsid w:val="00566567"/>
    <w:rsid w:val="00566635"/>
    <w:rsid w:val="0057031B"/>
    <w:rsid w:val="0057043E"/>
    <w:rsid w:val="00571D25"/>
    <w:rsid w:val="00571F55"/>
    <w:rsid w:val="00575904"/>
    <w:rsid w:val="00576892"/>
    <w:rsid w:val="00580567"/>
    <w:rsid w:val="00581CA7"/>
    <w:rsid w:val="0058321C"/>
    <w:rsid w:val="0058584E"/>
    <w:rsid w:val="00587FAC"/>
    <w:rsid w:val="005901ED"/>
    <w:rsid w:val="00590248"/>
    <w:rsid w:val="005920E0"/>
    <w:rsid w:val="00592630"/>
    <w:rsid w:val="00596F46"/>
    <w:rsid w:val="005A0359"/>
    <w:rsid w:val="005A08B6"/>
    <w:rsid w:val="005A0F68"/>
    <w:rsid w:val="005A3532"/>
    <w:rsid w:val="005A3A0A"/>
    <w:rsid w:val="005B1574"/>
    <w:rsid w:val="005B1705"/>
    <w:rsid w:val="005B4B36"/>
    <w:rsid w:val="005B5DCF"/>
    <w:rsid w:val="005B66BD"/>
    <w:rsid w:val="005B6959"/>
    <w:rsid w:val="005B728F"/>
    <w:rsid w:val="005B7F90"/>
    <w:rsid w:val="005C021F"/>
    <w:rsid w:val="005C0E31"/>
    <w:rsid w:val="005C2B44"/>
    <w:rsid w:val="005C2C4E"/>
    <w:rsid w:val="005C3197"/>
    <w:rsid w:val="005C34B7"/>
    <w:rsid w:val="005C3E61"/>
    <w:rsid w:val="005C679F"/>
    <w:rsid w:val="005C6CE6"/>
    <w:rsid w:val="005D1851"/>
    <w:rsid w:val="005D2367"/>
    <w:rsid w:val="005D364B"/>
    <w:rsid w:val="005D3D16"/>
    <w:rsid w:val="005D5217"/>
    <w:rsid w:val="005D6B3F"/>
    <w:rsid w:val="005D7776"/>
    <w:rsid w:val="005E18BB"/>
    <w:rsid w:val="005E1C55"/>
    <w:rsid w:val="005E27D6"/>
    <w:rsid w:val="005E3B05"/>
    <w:rsid w:val="005E4E57"/>
    <w:rsid w:val="005E5180"/>
    <w:rsid w:val="005F080C"/>
    <w:rsid w:val="005F1ED4"/>
    <w:rsid w:val="005F35CE"/>
    <w:rsid w:val="005F41B3"/>
    <w:rsid w:val="006005AF"/>
    <w:rsid w:val="00601B2D"/>
    <w:rsid w:val="00603ADB"/>
    <w:rsid w:val="00604EE7"/>
    <w:rsid w:val="00605E6F"/>
    <w:rsid w:val="00606995"/>
    <w:rsid w:val="00606E5F"/>
    <w:rsid w:val="00611551"/>
    <w:rsid w:val="00616250"/>
    <w:rsid w:val="00620F2D"/>
    <w:rsid w:val="00621C05"/>
    <w:rsid w:val="00622120"/>
    <w:rsid w:val="0062253D"/>
    <w:rsid w:val="00637530"/>
    <w:rsid w:val="0063761C"/>
    <w:rsid w:val="006412DE"/>
    <w:rsid w:val="00642883"/>
    <w:rsid w:val="006428B1"/>
    <w:rsid w:val="00642EF4"/>
    <w:rsid w:val="00644132"/>
    <w:rsid w:val="00646A80"/>
    <w:rsid w:val="00646F4B"/>
    <w:rsid w:val="006502D0"/>
    <w:rsid w:val="00650811"/>
    <w:rsid w:val="006534F3"/>
    <w:rsid w:val="0065455A"/>
    <w:rsid w:val="00655C49"/>
    <w:rsid w:val="006600FF"/>
    <w:rsid w:val="0066241F"/>
    <w:rsid w:val="00665018"/>
    <w:rsid w:val="00670A31"/>
    <w:rsid w:val="00671450"/>
    <w:rsid w:val="00671CC7"/>
    <w:rsid w:val="00672104"/>
    <w:rsid w:val="00672D0E"/>
    <w:rsid w:val="00673DDF"/>
    <w:rsid w:val="006744F9"/>
    <w:rsid w:val="006758E6"/>
    <w:rsid w:val="006769B6"/>
    <w:rsid w:val="00677A78"/>
    <w:rsid w:val="00677D7F"/>
    <w:rsid w:val="00680017"/>
    <w:rsid w:val="006820F5"/>
    <w:rsid w:val="00682997"/>
    <w:rsid w:val="0068346F"/>
    <w:rsid w:val="0068512B"/>
    <w:rsid w:val="00685A27"/>
    <w:rsid w:val="006869E3"/>
    <w:rsid w:val="00686D82"/>
    <w:rsid w:val="00690149"/>
    <w:rsid w:val="00691489"/>
    <w:rsid w:val="00691C8C"/>
    <w:rsid w:val="00693747"/>
    <w:rsid w:val="0069387B"/>
    <w:rsid w:val="00693BD4"/>
    <w:rsid w:val="00694291"/>
    <w:rsid w:val="00695447"/>
    <w:rsid w:val="006976FA"/>
    <w:rsid w:val="006977F5"/>
    <w:rsid w:val="00697B20"/>
    <w:rsid w:val="006A3E17"/>
    <w:rsid w:val="006A463F"/>
    <w:rsid w:val="006A6B7A"/>
    <w:rsid w:val="006A761F"/>
    <w:rsid w:val="006A78B3"/>
    <w:rsid w:val="006B1415"/>
    <w:rsid w:val="006B1AB9"/>
    <w:rsid w:val="006B1E11"/>
    <w:rsid w:val="006B1EDF"/>
    <w:rsid w:val="006B214B"/>
    <w:rsid w:val="006B28DF"/>
    <w:rsid w:val="006B3E72"/>
    <w:rsid w:val="006B4A36"/>
    <w:rsid w:val="006B4FD4"/>
    <w:rsid w:val="006B6624"/>
    <w:rsid w:val="006B7544"/>
    <w:rsid w:val="006B7782"/>
    <w:rsid w:val="006C0A9B"/>
    <w:rsid w:val="006C0D8F"/>
    <w:rsid w:val="006C156E"/>
    <w:rsid w:val="006C1A18"/>
    <w:rsid w:val="006C3B68"/>
    <w:rsid w:val="006C48DD"/>
    <w:rsid w:val="006C563E"/>
    <w:rsid w:val="006C5AC4"/>
    <w:rsid w:val="006D0230"/>
    <w:rsid w:val="006D04D1"/>
    <w:rsid w:val="006D0C58"/>
    <w:rsid w:val="006D1781"/>
    <w:rsid w:val="006D3BDC"/>
    <w:rsid w:val="006D49CD"/>
    <w:rsid w:val="006E174C"/>
    <w:rsid w:val="006E4224"/>
    <w:rsid w:val="006E6D08"/>
    <w:rsid w:val="006F058B"/>
    <w:rsid w:val="006F161E"/>
    <w:rsid w:val="006F311D"/>
    <w:rsid w:val="006F5B70"/>
    <w:rsid w:val="006F634B"/>
    <w:rsid w:val="00703520"/>
    <w:rsid w:val="0070466C"/>
    <w:rsid w:val="00704838"/>
    <w:rsid w:val="007065DE"/>
    <w:rsid w:val="00706613"/>
    <w:rsid w:val="007075D5"/>
    <w:rsid w:val="00707903"/>
    <w:rsid w:val="00710366"/>
    <w:rsid w:val="00711099"/>
    <w:rsid w:val="00712587"/>
    <w:rsid w:val="007127A6"/>
    <w:rsid w:val="00713BB7"/>
    <w:rsid w:val="00713DFC"/>
    <w:rsid w:val="007143AB"/>
    <w:rsid w:val="007149D8"/>
    <w:rsid w:val="00714F06"/>
    <w:rsid w:val="00714F16"/>
    <w:rsid w:val="0071506E"/>
    <w:rsid w:val="007158B4"/>
    <w:rsid w:val="007160A3"/>
    <w:rsid w:val="00720BEC"/>
    <w:rsid w:val="00721920"/>
    <w:rsid w:val="007241F1"/>
    <w:rsid w:val="007300F9"/>
    <w:rsid w:val="007312B6"/>
    <w:rsid w:val="007316B5"/>
    <w:rsid w:val="00732A2F"/>
    <w:rsid w:val="007331D1"/>
    <w:rsid w:val="00733BCF"/>
    <w:rsid w:val="00733C6F"/>
    <w:rsid w:val="0073681A"/>
    <w:rsid w:val="007368C2"/>
    <w:rsid w:val="00740651"/>
    <w:rsid w:val="00741334"/>
    <w:rsid w:val="0074166C"/>
    <w:rsid w:val="0074340D"/>
    <w:rsid w:val="00743F59"/>
    <w:rsid w:val="00744732"/>
    <w:rsid w:val="0074539A"/>
    <w:rsid w:val="00745956"/>
    <w:rsid w:val="00752661"/>
    <w:rsid w:val="0075348C"/>
    <w:rsid w:val="007538DE"/>
    <w:rsid w:val="007547AE"/>
    <w:rsid w:val="00757394"/>
    <w:rsid w:val="007573BA"/>
    <w:rsid w:val="00761462"/>
    <w:rsid w:val="0076148A"/>
    <w:rsid w:val="0076317F"/>
    <w:rsid w:val="007652BD"/>
    <w:rsid w:val="00766CA2"/>
    <w:rsid w:val="00766CE1"/>
    <w:rsid w:val="00771243"/>
    <w:rsid w:val="007718AC"/>
    <w:rsid w:val="007738A9"/>
    <w:rsid w:val="00775F3E"/>
    <w:rsid w:val="00777A70"/>
    <w:rsid w:val="00780C6B"/>
    <w:rsid w:val="00780E3F"/>
    <w:rsid w:val="0078199D"/>
    <w:rsid w:val="00783086"/>
    <w:rsid w:val="00784A65"/>
    <w:rsid w:val="007879BB"/>
    <w:rsid w:val="00787C31"/>
    <w:rsid w:val="00793931"/>
    <w:rsid w:val="0079400F"/>
    <w:rsid w:val="0079692D"/>
    <w:rsid w:val="007A1B6C"/>
    <w:rsid w:val="007A3DD4"/>
    <w:rsid w:val="007A4BCF"/>
    <w:rsid w:val="007A64F2"/>
    <w:rsid w:val="007A6542"/>
    <w:rsid w:val="007A67AC"/>
    <w:rsid w:val="007A7281"/>
    <w:rsid w:val="007A73A9"/>
    <w:rsid w:val="007A73FD"/>
    <w:rsid w:val="007B31DB"/>
    <w:rsid w:val="007B3C38"/>
    <w:rsid w:val="007B56A2"/>
    <w:rsid w:val="007B588D"/>
    <w:rsid w:val="007B73B0"/>
    <w:rsid w:val="007C115F"/>
    <w:rsid w:val="007C3619"/>
    <w:rsid w:val="007C4705"/>
    <w:rsid w:val="007C5495"/>
    <w:rsid w:val="007C5E40"/>
    <w:rsid w:val="007C7102"/>
    <w:rsid w:val="007D0181"/>
    <w:rsid w:val="007D03E8"/>
    <w:rsid w:val="007D44A7"/>
    <w:rsid w:val="007D4B14"/>
    <w:rsid w:val="007D67B0"/>
    <w:rsid w:val="007D7EDC"/>
    <w:rsid w:val="007E2785"/>
    <w:rsid w:val="007E2C6A"/>
    <w:rsid w:val="007E3DCA"/>
    <w:rsid w:val="007E44CA"/>
    <w:rsid w:val="007E5B7F"/>
    <w:rsid w:val="007E6019"/>
    <w:rsid w:val="007E72FE"/>
    <w:rsid w:val="007E773E"/>
    <w:rsid w:val="007F280A"/>
    <w:rsid w:val="007F4579"/>
    <w:rsid w:val="007F4750"/>
    <w:rsid w:val="007F4BB9"/>
    <w:rsid w:val="007F735C"/>
    <w:rsid w:val="00800A02"/>
    <w:rsid w:val="00801772"/>
    <w:rsid w:val="00802AA3"/>
    <w:rsid w:val="00803780"/>
    <w:rsid w:val="00804FA0"/>
    <w:rsid w:val="00810394"/>
    <w:rsid w:val="00812410"/>
    <w:rsid w:val="0081438A"/>
    <w:rsid w:val="00814F26"/>
    <w:rsid w:val="00815FE4"/>
    <w:rsid w:val="00820A5F"/>
    <w:rsid w:val="00821170"/>
    <w:rsid w:val="00823073"/>
    <w:rsid w:val="00823525"/>
    <w:rsid w:val="00823EEB"/>
    <w:rsid w:val="0082593B"/>
    <w:rsid w:val="008267B4"/>
    <w:rsid w:val="008267DD"/>
    <w:rsid w:val="00827D37"/>
    <w:rsid w:val="00827ECE"/>
    <w:rsid w:val="00830A13"/>
    <w:rsid w:val="00833524"/>
    <w:rsid w:val="008336C1"/>
    <w:rsid w:val="00834A53"/>
    <w:rsid w:val="00835953"/>
    <w:rsid w:val="00836985"/>
    <w:rsid w:val="00836AB6"/>
    <w:rsid w:val="008371C8"/>
    <w:rsid w:val="00837DED"/>
    <w:rsid w:val="00840002"/>
    <w:rsid w:val="0084083B"/>
    <w:rsid w:val="00840F29"/>
    <w:rsid w:val="00842EF2"/>
    <w:rsid w:val="0084639D"/>
    <w:rsid w:val="008479CF"/>
    <w:rsid w:val="008522B1"/>
    <w:rsid w:val="008523FB"/>
    <w:rsid w:val="00853A10"/>
    <w:rsid w:val="008548B9"/>
    <w:rsid w:val="00857FD2"/>
    <w:rsid w:val="00861338"/>
    <w:rsid w:val="008628A1"/>
    <w:rsid w:val="00862EF0"/>
    <w:rsid w:val="00865BFF"/>
    <w:rsid w:val="00867DD8"/>
    <w:rsid w:val="0087304C"/>
    <w:rsid w:val="00874BFA"/>
    <w:rsid w:val="008773F7"/>
    <w:rsid w:val="008779E2"/>
    <w:rsid w:val="008809BB"/>
    <w:rsid w:val="00883B0D"/>
    <w:rsid w:val="00886B07"/>
    <w:rsid w:val="0088793C"/>
    <w:rsid w:val="008924F6"/>
    <w:rsid w:val="00894803"/>
    <w:rsid w:val="00895AE4"/>
    <w:rsid w:val="008969EE"/>
    <w:rsid w:val="008A0F12"/>
    <w:rsid w:val="008A24B1"/>
    <w:rsid w:val="008A3357"/>
    <w:rsid w:val="008A5159"/>
    <w:rsid w:val="008A73C4"/>
    <w:rsid w:val="008B1F24"/>
    <w:rsid w:val="008B2D6D"/>
    <w:rsid w:val="008B75C6"/>
    <w:rsid w:val="008C13DE"/>
    <w:rsid w:val="008C2454"/>
    <w:rsid w:val="008C2AC5"/>
    <w:rsid w:val="008C43C2"/>
    <w:rsid w:val="008C531D"/>
    <w:rsid w:val="008C5425"/>
    <w:rsid w:val="008C6350"/>
    <w:rsid w:val="008D0BE9"/>
    <w:rsid w:val="008D46C6"/>
    <w:rsid w:val="008D4829"/>
    <w:rsid w:val="008D6807"/>
    <w:rsid w:val="008E0585"/>
    <w:rsid w:val="008E1029"/>
    <w:rsid w:val="008E254F"/>
    <w:rsid w:val="008E4804"/>
    <w:rsid w:val="008E4DDB"/>
    <w:rsid w:val="008E62BE"/>
    <w:rsid w:val="008E6BED"/>
    <w:rsid w:val="008E7AF2"/>
    <w:rsid w:val="008F14EA"/>
    <w:rsid w:val="008F2E92"/>
    <w:rsid w:val="008F2F77"/>
    <w:rsid w:val="00900E48"/>
    <w:rsid w:val="0090335D"/>
    <w:rsid w:val="00903BDB"/>
    <w:rsid w:val="00903E52"/>
    <w:rsid w:val="009059DE"/>
    <w:rsid w:val="009067BE"/>
    <w:rsid w:val="00906948"/>
    <w:rsid w:val="00906EBB"/>
    <w:rsid w:val="00910236"/>
    <w:rsid w:val="00910874"/>
    <w:rsid w:val="00911682"/>
    <w:rsid w:val="00911953"/>
    <w:rsid w:val="00913537"/>
    <w:rsid w:val="009137E8"/>
    <w:rsid w:val="009167D6"/>
    <w:rsid w:val="009176B8"/>
    <w:rsid w:val="009215FE"/>
    <w:rsid w:val="00921640"/>
    <w:rsid w:val="009229BB"/>
    <w:rsid w:val="009243D2"/>
    <w:rsid w:val="00924465"/>
    <w:rsid w:val="0092450C"/>
    <w:rsid w:val="00924EFA"/>
    <w:rsid w:val="009259EE"/>
    <w:rsid w:val="00926D8D"/>
    <w:rsid w:val="0093188B"/>
    <w:rsid w:val="00931C0B"/>
    <w:rsid w:val="00932B72"/>
    <w:rsid w:val="0093385B"/>
    <w:rsid w:val="00936383"/>
    <w:rsid w:val="0093709D"/>
    <w:rsid w:val="0095043C"/>
    <w:rsid w:val="00953EA9"/>
    <w:rsid w:val="009544F2"/>
    <w:rsid w:val="009570D8"/>
    <w:rsid w:val="009600F6"/>
    <w:rsid w:val="00960528"/>
    <w:rsid w:val="00961575"/>
    <w:rsid w:val="0096266B"/>
    <w:rsid w:val="00964963"/>
    <w:rsid w:val="009655E7"/>
    <w:rsid w:val="00965D09"/>
    <w:rsid w:val="00966D6D"/>
    <w:rsid w:val="00967743"/>
    <w:rsid w:val="00967FD5"/>
    <w:rsid w:val="00971335"/>
    <w:rsid w:val="009721AF"/>
    <w:rsid w:val="0097241B"/>
    <w:rsid w:val="009748BD"/>
    <w:rsid w:val="009754EF"/>
    <w:rsid w:val="0097634E"/>
    <w:rsid w:val="00976F38"/>
    <w:rsid w:val="00977E0C"/>
    <w:rsid w:val="00980081"/>
    <w:rsid w:val="00980CFF"/>
    <w:rsid w:val="00981CF9"/>
    <w:rsid w:val="00982B78"/>
    <w:rsid w:val="00983E4F"/>
    <w:rsid w:val="00984301"/>
    <w:rsid w:val="00987076"/>
    <w:rsid w:val="00990F0C"/>
    <w:rsid w:val="0099140A"/>
    <w:rsid w:val="009914D6"/>
    <w:rsid w:val="009922C9"/>
    <w:rsid w:val="009923B8"/>
    <w:rsid w:val="009928B2"/>
    <w:rsid w:val="009933FA"/>
    <w:rsid w:val="00993439"/>
    <w:rsid w:val="00993C05"/>
    <w:rsid w:val="00994A7B"/>
    <w:rsid w:val="00994F8C"/>
    <w:rsid w:val="00994FAD"/>
    <w:rsid w:val="009959D3"/>
    <w:rsid w:val="009A0677"/>
    <w:rsid w:val="009A164D"/>
    <w:rsid w:val="009A32E7"/>
    <w:rsid w:val="009A3BC8"/>
    <w:rsid w:val="009A5DA7"/>
    <w:rsid w:val="009B06DF"/>
    <w:rsid w:val="009B0C07"/>
    <w:rsid w:val="009B27F6"/>
    <w:rsid w:val="009B35FD"/>
    <w:rsid w:val="009B3B52"/>
    <w:rsid w:val="009B5894"/>
    <w:rsid w:val="009B5CFC"/>
    <w:rsid w:val="009B7652"/>
    <w:rsid w:val="009C1DF2"/>
    <w:rsid w:val="009C3D22"/>
    <w:rsid w:val="009C5132"/>
    <w:rsid w:val="009C7C3F"/>
    <w:rsid w:val="009D0AA7"/>
    <w:rsid w:val="009D1645"/>
    <w:rsid w:val="009D31C6"/>
    <w:rsid w:val="009D3ACF"/>
    <w:rsid w:val="009D60AD"/>
    <w:rsid w:val="009D762E"/>
    <w:rsid w:val="009E1285"/>
    <w:rsid w:val="009E26FD"/>
    <w:rsid w:val="009E2C28"/>
    <w:rsid w:val="009E2FE3"/>
    <w:rsid w:val="009E351A"/>
    <w:rsid w:val="009E603F"/>
    <w:rsid w:val="009E644D"/>
    <w:rsid w:val="009E6F6F"/>
    <w:rsid w:val="009E71AE"/>
    <w:rsid w:val="009F289C"/>
    <w:rsid w:val="009F2E99"/>
    <w:rsid w:val="009F34C0"/>
    <w:rsid w:val="009F6E2D"/>
    <w:rsid w:val="009F6FBD"/>
    <w:rsid w:val="00A00BC4"/>
    <w:rsid w:val="00A0150D"/>
    <w:rsid w:val="00A02CC2"/>
    <w:rsid w:val="00A02F91"/>
    <w:rsid w:val="00A03D60"/>
    <w:rsid w:val="00A041E8"/>
    <w:rsid w:val="00A04631"/>
    <w:rsid w:val="00A062F5"/>
    <w:rsid w:val="00A1075B"/>
    <w:rsid w:val="00A1129C"/>
    <w:rsid w:val="00A14415"/>
    <w:rsid w:val="00A14D05"/>
    <w:rsid w:val="00A15A40"/>
    <w:rsid w:val="00A16975"/>
    <w:rsid w:val="00A1708A"/>
    <w:rsid w:val="00A174F1"/>
    <w:rsid w:val="00A23F3F"/>
    <w:rsid w:val="00A24618"/>
    <w:rsid w:val="00A24D93"/>
    <w:rsid w:val="00A255D2"/>
    <w:rsid w:val="00A27923"/>
    <w:rsid w:val="00A27A35"/>
    <w:rsid w:val="00A32B2E"/>
    <w:rsid w:val="00A3458D"/>
    <w:rsid w:val="00A35143"/>
    <w:rsid w:val="00A35ABD"/>
    <w:rsid w:val="00A35AC6"/>
    <w:rsid w:val="00A3678B"/>
    <w:rsid w:val="00A379FD"/>
    <w:rsid w:val="00A41C1A"/>
    <w:rsid w:val="00A42623"/>
    <w:rsid w:val="00A44100"/>
    <w:rsid w:val="00A469E0"/>
    <w:rsid w:val="00A507E2"/>
    <w:rsid w:val="00A525D3"/>
    <w:rsid w:val="00A52610"/>
    <w:rsid w:val="00A5381C"/>
    <w:rsid w:val="00A540C0"/>
    <w:rsid w:val="00A54B61"/>
    <w:rsid w:val="00A56E81"/>
    <w:rsid w:val="00A571CA"/>
    <w:rsid w:val="00A61292"/>
    <w:rsid w:val="00A6323F"/>
    <w:rsid w:val="00A632F8"/>
    <w:rsid w:val="00A64982"/>
    <w:rsid w:val="00A658D4"/>
    <w:rsid w:val="00A66A25"/>
    <w:rsid w:val="00A66D4D"/>
    <w:rsid w:val="00A71B5E"/>
    <w:rsid w:val="00A73102"/>
    <w:rsid w:val="00A73AD8"/>
    <w:rsid w:val="00A74B6E"/>
    <w:rsid w:val="00A74C9E"/>
    <w:rsid w:val="00A74E18"/>
    <w:rsid w:val="00A77362"/>
    <w:rsid w:val="00A77481"/>
    <w:rsid w:val="00A776DA"/>
    <w:rsid w:val="00A81D6F"/>
    <w:rsid w:val="00A84E28"/>
    <w:rsid w:val="00A84F0F"/>
    <w:rsid w:val="00A8615E"/>
    <w:rsid w:val="00A90A06"/>
    <w:rsid w:val="00A90B57"/>
    <w:rsid w:val="00A9119D"/>
    <w:rsid w:val="00A91966"/>
    <w:rsid w:val="00A97D09"/>
    <w:rsid w:val="00AA0E1D"/>
    <w:rsid w:val="00AA24A5"/>
    <w:rsid w:val="00AA42C6"/>
    <w:rsid w:val="00AA505B"/>
    <w:rsid w:val="00AA53F3"/>
    <w:rsid w:val="00AA5A71"/>
    <w:rsid w:val="00AB17B9"/>
    <w:rsid w:val="00AB1863"/>
    <w:rsid w:val="00AB3623"/>
    <w:rsid w:val="00AB3E62"/>
    <w:rsid w:val="00AB4529"/>
    <w:rsid w:val="00AB7CD4"/>
    <w:rsid w:val="00AC0643"/>
    <w:rsid w:val="00AC15D0"/>
    <w:rsid w:val="00AC2557"/>
    <w:rsid w:val="00AC319D"/>
    <w:rsid w:val="00AC3708"/>
    <w:rsid w:val="00AC77EB"/>
    <w:rsid w:val="00AC78FC"/>
    <w:rsid w:val="00AD1D86"/>
    <w:rsid w:val="00AD2168"/>
    <w:rsid w:val="00AD4B17"/>
    <w:rsid w:val="00AE2917"/>
    <w:rsid w:val="00AE42ED"/>
    <w:rsid w:val="00AE779F"/>
    <w:rsid w:val="00AE7CF7"/>
    <w:rsid w:val="00AF0468"/>
    <w:rsid w:val="00AF052B"/>
    <w:rsid w:val="00AF07AD"/>
    <w:rsid w:val="00AF1801"/>
    <w:rsid w:val="00AF2CF7"/>
    <w:rsid w:val="00AF58FB"/>
    <w:rsid w:val="00AF6273"/>
    <w:rsid w:val="00AF6B81"/>
    <w:rsid w:val="00AF70D6"/>
    <w:rsid w:val="00AF78CE"/>
    <w:rsid w:val="00B031AA"/>
    <w:rsid w:val="00B05219"/>
    <w:rsid w:val="00B06132"/>
    <w:rsid w:val="00B11C67"/>
    <w:rsid w:val="00B12306"/>
    <w:rsid w:val="00B12F36"/>
    <w:rsid w:val="00B13715"/>
    <w:rsid w:val="00B145B0"/>
    <w:rsid w:val="00B14FD0"/>
    <w:rsid w:val="00B165C1"/>
    <w:rsid w:val="00B20EF8"/>
    <w:rsid w:val="00B21AD6"/>
    <w:rsid w:val="00B221CA"/>
    <w:rsid w:val="00B22DBF"/>
    <w:rsid w:val="00B253D8"/>
    <w:rsid w:val="00B26307"/>
    <w:rsid w:val="00B276D9"/>
    <w:rsid w:val="00B303BC"/>
    <w:rsid w:val="00B314D2"/>
    <w:rsid w:val="00B314E6"/>
    <w:rsid w:val="00B31A6B"/>
    <w:rsid w:val="00B323B8"/>
    <w:rsid w:val="00B3452F"/>
    <w:rsid w:val="00B34946"/>
    <w:rsid w:val="00B34978"/>
    <w:rsid w:val="00B36584"/>
    <w:rsid w:val="00B407DA"/>
    <w:rsid w:val="00B42E41"/>
    <w:rsid w:val="00B47E2C"/>
    <w:rsid w:val="00B548C0"/>
    <w:rsid w:val="00B54F8C"/>
    <w:rsid w:val="00B55D09"/>
    <w:rsid w:val="00B560AB"/>
    <w:rsid w:val="00B56B39"/>
    <w:rsid w:val="00B57376"/>
    <w:rsid w:val="00B62035"/>
    <w:rsid w:val="00B63709"/>
    <w:rsid w:val="00B64270"/>
    <w:rsid w:val="00B651B2"/>
    <w:rsid w:val="00B657FA"/>
    <w:rsid w:val="00B65AB0"/>
    <w:rsid w:val="00B70266"/>
    <w:rsid w:val="00B712D4"/>
    <w:rsid w:val="00B7388B"/>
    <w:rsid w:val="00B73C75"/>
    <w:rsid w:val="00B75144"/>
    <w:rsid w:val="00B7661F"/>
    <w:rsid w:val="00B7791B"/>
    <w:rsid w:val="00B80D9C"/>
    <w:rsid w:val="00B82531"/>
    <w:rsid w:val="00B829BB"/>
    <w:rsid w:val="00B82EB1"/>
    <w:rsid w:val="00B85E88"/>
    <w:rsid w:val="00B86A90"/>
    <w:rsid w:val="00B921B9"/>
    <w:rsid w:val="00B923D7"/>
    <w:rsid w:val="00B95D57"/>
    <w:rsid w:val="00B95F1F"/>
    <w:rsid w:val="00B9739F"/>
    <w:rsid w:val="00BA0826"/>
    <w:rsid w:val="00BA08B9"/>
    <w:rsid w:val="00BA2096"/>
    <w:rsid w:val="00BA23FA"/>
    <w:rsid w:val="00BA47D7"/>
    <w:rsid w:val="00BA66D9"/>
    <w:rsid w:val="00BB4AE3"/>
    <w:rsid w:val="00BB63BB"/>
    <w:rsid w:val="00BB6C48"/>
    <w:rsid w:val="00BC0A54"/>
    <w:rsid w:val="00BC2479"/>
    <w:rsid w:val="00BD0781"/>
    <w:rsid w:val="00BD2C48"/>
    <w:rsid w:val="00BD559E"/>
    <w:rsid w:val="00BD7046"/>
    <w:rsid w:val="00BE49A3"/>
    <w:rsid w:val="00BE51A4"/>
    <w:rsid w:val="00BE6049"/>
    <w:rsid w:val="00BE77A4"/>
    <w:rsid w:val="00BF041E"/>
    <w:rsid w:val="00BF05B3"/>
    <w:rsid w:val="00BF2937"/>
    <w:rsid w:val="00BF2E6D"/>
    <w:rsid w:val="00BF5BDB"/>
    <w:rsid w:val="00BF7308"/>
    <w:rsid w:val="00C00807"/>
    <w:rsid w:val="00C01BD4"/>
    <w:rsid w:val="00C02E89"/>
    <w:rsid w:val="00C036A6"/>
    <w:rsid w:val="00C04DBE"/>
    <w:rsid w:val="00C054C0"/>
    <w:rsid w:val="00C054C3"/>
    <w:rsid w:val="00C05530"/>
    <w:rsid w:val="00C06AF6"/>
    <w:rsid w:val="00C10337"/>
    <w:rsid w:val="00C10474"/>
    <w:rsid w:val="00C10D62"/>
    <w:rsid w:val="00C11701"/>
    <w:rsid w:val="00C166A8"/>
    <w:rsid w:val="00C17328"/>
    <w:rsid w:val="00C173F6"/>
    <w:rsid w:val="00C1765A"/>
    <w:rsid w:val="00C20E27"/>
    <w:rsid w:val="00C2125C"/>
    <w:rsid w:val="00C21A33"/>
    <w:rsid w:val="00C2598D"/>
    <w:rsid w:val="00C262BE"/>
    <w:rsid w:val="00C277D9"/>
    <w:rsid w:val="00C30080"/>
    <w:rsid w:val="00C3306E"/>
    <w:rsid w:val="00C358F1"/>
    <w:rsid w:val="00C35C0B"/>
    <w:rsid w:val="00C43293"/>
    <w:rsid w:val="00C43D4D"/>
    <w:rsid w:val="00C4455D"/>
    <w:rsid w:val="00C44C7E"/>
    <w:rsid w:val="00C4570C"/>
    <w:rsid w:val="00C46596"/>
    <w:rsid w:val="00C47E94"/>
    <w:rsid w:val="00C47F42"/>
    <w:rsid w:val="00C51486"/>
    <w:rsid w:val="00C53A79"/>
    <w:rsid w:val="00C54C5F"/>
    <w:rsid w:val="00C60373"/>
    <w:rsid w:val="00C60B74"/>
    <w:rsid w:val="00C61785"/>
    <w:rsid w:val="00C63901"/>
    <w:rsid w:val="00C662F4"/>
    <w:rsid w:val="00C664A3"/>
    <w:rsid w:val="00C67285"/>
    <w:rsid w:val="00C67413"/>
    <w:rsid w:val="00C67DA2"/>
    <w:rsid w:val="00C700DD"/>
    <w:rsid w:val="00C708B7"/>
    <w:rsid w:val="00C72FD8"/>
    <w:rsid w:val="00C76225"/>
    <w:rsid w:val="00C7700B"/>
    <w:rsid w:val="00C77604"/>
    <w:rsid w:val="00C82E9E"/>
    <w:rsid w:val="00C85E94"/>
    <w:rsid w:val="00C86022"/>
    <w:rsid w:val="00C86FC7"/>
    <w:rsid w:val="00C87E0F"/>
    <w:rsid w:val="00C902CD"/>
    <w:rsid w:val="00C90863"/>
    <w:rsid w:val="00C90B68"/>
    <w:rsid w:val="00C91314"/>
    <w:rsid w:val="00C91694"/>
    <w:rsid w:val="00C92218"/>
    <w:rsid w:val="00C92B83"/>
    <w:rsid w:val="00C936A5"/>
    <w:rsid w:val="00C94C0F"/>
    <w:rsid w:val="00C95C54"/>
    <w:rsid w:val="00C97494"/>
    <w:rsid w:val="00C97FE9"/>
    <w:rsid w:val="00CA0815"/>
    <w:rsid w:val="00CA08AD"/>
    <w:rsid w:val="00CA0DFF"/>
    <w:rsid w:val="00CA4898"/>
    <w:rsid w:val="00CA5DA3"/>
    <w:rsid w:val="00CA60D5"/>
    <w:rsid w:val="00CA73E0"/>
    <w:rsid w:val="00CB07D5"/>
    <w:rsid w:val="00CB1570"/>
    <w:rsid w:val="00CB243F"/>
    <w:rsid w:val="00CB41F6"/>
    <w:rsid w:val="00CB51B5"/>
    <w:rsid w:val="00CB61D2"/>
    <w:rsid w:val="00CB7F82"/>
    <w:rsid w:val="00CC03E3"/>
    <w:rsid w:val="00CC128E"/>
    <w:rsid w:val="00CC2DE1"/>
    <w:rsid w:val="00CC339C"/>
    <w:rsid w:val="00CC5414"/>
    <w:rsid w:val="00CC75C9"/>
    <w:rsid w:val="00CC7D2A"/>
    <w:rsid w:val="00CD1B09"/>
    <w:rsid w:val="00CD272C"/>
    <w:rsid w:val="00CD2D5B"/>
    <w:rsid w:val="00CD402F"/>
    <w:rsid w:val="00CD6E94"/>
    <w:rsid w:val="00CE21A2"/>
    <w:rsid w:val="00CE2683"/>
    <w:rsid w:val="00CE53B2"/>
    <w:rsid w:val="00CE60A1"/>
    <w:rsid w:val="00CE7EF5"/>
    <w:rsid w:val="00CF0D6F"/>
    <w:rsid w:val="00CF0F97"/>
    <w:rsid w:val="00CF370A"/>
    <w:rsid w:val="00CF3D31"/>
    <w:rsid w:val="00CF3FBF"/>
    <w:rsid w:val="00CF68C5"/>
    <w:rsid w:val="00CF78A9"/>
    <w:rsid w:val="00D00200"/>
    <w:rsid w:val="00D00B44"/>
    <w:rsid w:val="00D0395F"/>
    <w:rsid w:val="00D042D8"/>
    <w:rsid w:val="00D0680A"/>
    <w:rsid w:val="00D06C2D"/>
    <w:rsid w:val="00D06DC4"/>
    <w:rsid w:val="00D06E0E"/>
    <w:rsid w:val="00D1021E"/>
    <w:rsid w:val="00D135E1"/>
    <w:rsid w:val="00D1453C"/>
    <w:rsid w:val="00D1587E"/>
    <w:rsid w:val="00D163B1"/>
    <w:rsid w:val="00D179E8"/>
    <w:rsid w:val="00D201D6"/>
    <w:rsid w:val="00D2107E"/>
    <w:rsid w:val="00D21E81"/>
    <w:rsid w:val="00D22716"/>
    <w:rsid w:val="00D246EC"/>
    <w:rsid w:val="00D251CA"/>
    <w:rsid w:val="00D2552B"/>
    <w:rsid w:val="00D25965"/>
    <w:rsid w:val="00D261C4"/>
    <w:rsid w:val="00D26F8D"/>
    <w:rsid w:val="00D32149"/>
    <w:rsid w:val="00D33B7F"/>
    <w:rsid w:val="00D34D0F"/>
    <w:rsid w:val="00D35041"/>
    <w:rsid w:val="00D3544E"/>
    <w:rsid w:val="00D37AF7"/>
    <w:rsid w:val="00D37B1C"/>
    <w:rsid w:val="00D40697"/>
    <w:rsid w:val="00D41451"/>
    <w:rsid w:val="00D4147A"/>
    <w:rsid w:val="00D43071"/>
    <w:rsid w:val="00D44CC3"/>
    <w:rsid w:val="00D459E3"/>
    <w:rsid w:val="00D45D94"/>
    <w:rsid w:val="00D47B36"/>
    <w:rsid w:val="00D513F9"/>
    <w:rsid w:val="00D5160A"/>
    <w:rsid w:val="00D51D40"/>
    <w:rsid w:val="00D54414"/>
    <w:rsid w:val="00D547CA"/>
    <w:rsid w:val="00D549CB"/>
    <w:rsid w:val="00D6023C"/>
    <w:rsid w:val="00D60FF5"/>
    <w:rsid w:val="00D619BB"/>
    <w:rsid w:val="00D619E5"/>
    <w:rsid w:val="00D622B2"/>
    <w:rsid w:val="00D67DB5"/>
    <w:rsid w:val="00D71BC9"/>
    <w:rsid w:val="00D74155"/>
    <w:rsid w:val="00D7656E"/>
    <w:rsid w:val="00D76FFC"/>
    <w:rsid w:val="00D802C6"/>
    <w:rsid w:val="00D8036C"/>
    <w:rsid w:val="00D8638B"/>
    <w:rsid w:val="00D877A7"/>
    <w:rsid w:val="00D87C07"/>
    <w:rsid w:val="00D91F3B"/>
    <w:rsid w:val="00D91FD0"/>
    <w:rsid w:val="00D92B66"/>
    <w:rsid w:val="00D94C81"/>
    <w:rsid w:val="00D96F5F"/>
    <w:rsid w:val="00D979A1"/>
    <w:rsid w:val="00DA1AC1"/>
    <w:rsid w:val="00DA570E"/>
    <w:rsid w:val="00DA579F"/>
    <w:rsid w:val="00DA5A7F"/>
    <w:rsid w:val="00DA6A0F"/>
    <w:rsid w:val="00DA6FC0"/>
    <w:rsid w:val="00DB0ABA"/>
    <w:rsid w:val="00DB1234"/>
    <w:rsid w:val="00DB181D"/>
    <w:rsid w:val="00DB1F89"/>
    <w:rsid w:val="00DB42A2"/>
    <w:rsid w:val="00DB4408"/>
    <w:rsid w:val="00DB51D2"/>
    <w:rsid w:val="00DB6A5A"/>
    <w:rsid w:val="00DB6DA1"/>
    <w:rsid w:val="00DB702C"/>
    <w:rsid w:val="00DC5F78"/>
    <w:rsid w:val="00DC7588"/>
    <w:rsid w:val="00DD04C0"/>
    <w:rsid w:val="00DD083D"/>
    <w:rsid w:val="00DD4D45"/>
    <w:rsid w:val="00DD703A"/>
    <w:rsid w:val="00DD77B4"/>
    <w:rsid w:val="00DD7F4C"/>
    <w:rsid w:val="00DE0234"/>
    <w:rsid w:val="00DE1F54"/>
    <w:rsid w:val="00DE2292"/>
    <w:rsid w:val="00DE2D68"/>
    <w:rsid w:val="00DE323B"/>
    <w:rsid w:val="00DE3EE6"/>
    <w:rsid w:val="00DE5F95"/>
    <w:rsid w:val="00DE6E54"/>
    <w:rsid w:val="00DE72E0"/>
    <w:rsid w:val="00DF0222"/>
    <w:rsid w:val="00DF2608"/>
    <w:rsid w:val="00DF26AC"/>
    <w:rsid w:val="00DF285D"/>
    <w:rsid w:val="00DF3FE8"/>
    <w:rsid w:val="00DF41CE"/>
    <w:rsid w:val="00DF4C78"/>
    <w:rsid w:val="00DF6AB8"/>
    <w:rsid w:val="00E000B1"/>
    <w:rsid w:val="00E0017D"/>
    <w:rsid w:val="00E009C3"/>
    <w:rsid w:val="00E00D80"/>
    <w:rsid w:val="00E045FE"/>
    <w:rsid w:val="00E05525"/>
    <w:rsid w:val="00E10C6A"/>
    <w:rsid w:val="00E128D6"/>
    <w:rsid w:val="00E14653"/>
    <w:rsid w:val="00E179DC"/>
    <w:rsid w:val="00E2127F"/>
    <w:rsid w:val="00E26E49"/>
    <w:rsid w:val="00E31ADE"/>
    <w:rsid w:val="00E33103"/>
    <w:rsid w:val="00E341D8"/>
    <w:rsid w:val="00E34FB5"/>
    <w:rsid w:val="00E35398"/>
    <w:rsid w:val="00E4035A"/>
    <w:rsid w:val="00E407B6"/>
    <w:rsid w:val="00E4246C"/>
    <w:rsid w:val="00E42B7F"/>
    <w:rsid w:val="00E466E0"/>
    <w:rsid w:val="00E469B9"/>
    <w:rsid w:val="00E4733A"/>
    <w:rsid w:val="00E5005F"/>
    <w:rsid w:val="00E518A8"/>
    <w:rsid w:val="00E54FCC"/>
    <w:rsid w:val="00E5538D"/>
    <w:rsid w:val="00E56B6D"/>
    <w:rsid w:val="00E64041"/>
    <w:rsid w:val="00E640BF"/>
    <w:rsid w:val="00E650F2"/>
    <w:rsid w:val="00E66414"/>
    <w:rsid w:val="00E66BEB"/>
    <w:rsid w:val="00E67262"/>
    <w:rsid w:val="00E67BA3"/>
    <w:rsid w:val="00E705F9"/>
    <w:rsid w:val="00E70800"/>
    <w:rsid w:val="00E710CA"/>
    <w:rsid w:val="00E710D2"/>
    <w:rsid w:val="00E7319D"/>
    <w:rsid w:val="00E74696"/>
    <w:rsid w:val="00E74C4E"/>
    <w:rsid w:val="00E7535F"/>
    <w:rsid w:val="00E75836"/>
    <w:rsid w:val="00E764DB"/>
    <w:rsid w:val="00E76685"/>
    <w:rsid w:val="00E80ABF"/>
    <w:rsid w:val="00E8484E"/>
    <w:rsid w:val="00E87553"/>
    <w:rsid w:val="00E8775D"/>
    <w:rsid w:val="00E87D74"/>
    <w:rsid w:val="00E90F3F"/>
    <w:rsid w:val="00E9363D"/>
    <w:rsid w:val="00E96183"/>
    <w:rsid w:val="00E96414"/>
    <w:rsid w:val="00E96E85"/>
    <w:rsid w:val="00EA0184"/>
    <w:rsid w:val="00EA0A2C"/>
    <w:rsid w:val="00EA124B"/>
    <w:rsid w:val="00EA1AC1"/>
    <w:rsid w:val="00EA1CC8"/>
    <w:rsid w:val="00EA246B"/>
    <w:rsid w:val="00EA2DDF"/>
    <w:rsid w:val="00EA3109"/>
    <w:rsid w:val="00EA3246"/>
    <w:rsid w:val="00EA33E6"/>
    <w:rsid w:val="00EA6215"/>
    <w:rsid w:val="00EA6857"/>
    <w:rsid w:val="00EA69BC"/>
    <w:rsid w:val="00EA773B"/>
    <w:rsid w:val="00EB0194"/>
    <w:rsid w:val="00EB07D5"/>
    <w:rsid w:val="00EB13C2"/>
    <w:rsid w:val="00EB1DB0"/>
    <w:rsid w:val="00EB1F02"/>
    <w:rsid w:val="00EB2795"/>
    <w:rsid w:val="00EB3C62"/>
    <w:rsid w:val="00EB5A62"/>
    <w:rsid w:val="00EB6BA9"/>
    <w:rsid w:val="00EB6C6F"/>
    <w:rsid w:val="00EB7D91"/>
    <w:rsid w:val="00EC1D10"/>
    <w:rsid w:val="00EC2518"/>
    <w:rsid w:val="00EC2755"/>
    <w:rsid w:val="00EC4570"/>
    <w:rsid w:val="00EC55C4"/>
    <w:rsid w:val="00EC5BEC"/>
    <w:rsid w:val="00EC6336"/>
    <w:rsid w:val="00EC6FEE"/>
    <w:rsid w:val="00EC7065"/>
    <w:rsid w:val="00ED2CF6"/>
    <w:rsid w:val="00ED4BA0"/>
    <w:rsid w:val="00ED640F"/>
    <w:rsid w:val="00EE187D"/>
    <w:rsid w:val="00EE2368"/>
    <w:rsid w:val="00EE23E0"/>
    <w:rsid w:val="00EE2BF0"/>
    <w:rsid w:val="00EE47BD"/>
    <w:rsid w:val="00EE4B63"/>
    <w:rsid w:val="00EF10EA"/>
    <w:rsid w:val="00EF14D6"/>
    <w:rsid w:val="00EF32C4"/>
    <w:rsid w:val="00EF558B"/>
    <w:rsid w:val="00EF6054"/>
    <w:rsid w:val="00F0077C"/>
    <w:rsid w:val="00F00833"/>
    <w:rsid w:val="00F021B9"/>
    <w:rsid w:val="00F05075"/>
    <w:rsid w:val="00F058C2"/>
    <w:rsid w:val="00F05F6F"/>
    <w:rsid w:val="00F11B54"/>
    <w:rsid w:val="00F13FD3"/>
    <w:rsid w:val="00F1481F"/>
    <w:rsid w:val="00F1506F"/>
    <w:rsid w:val="00F16B6F"/>
    <w:rsid w:val="00F21F84"/>
    <w:rsid w:val="00F300AF"/>
    <w:rsid w:val="00F32B29"/>
    <w:rsid w:val="00F33591"/>
    <w:rsid w:val="00F33B6B"/>
    <w:rsid w:val="00F341F2"/>
    <w:rsid w:val="00F345FA"/>
    <w:rsid w:val="00F3523B"/>
    <w:rsid w:val="00F35BF8"/>
    <w:rsid w:val="00F3606E"/>
    <w:rsid w:val="00F367CF"/>
    <w:rsid w:val="00F3762B"/>
    <w:rsid w:val="00F40436"/>
    <w:rsid w:val="00F414D3"/>
    <w:rsid w:val="00F42C13"/>
    <w:rsid w:val="00F430EC"/>
    <w:rsid w:val="00F43191"/>
    <w:rsid w:val="00F4354D"/>
    <w:rsid w:val="00F4440D"/>
    <w:rsid w:val="00F44A1F"/>
    <w:rsid w:val="00F44C74"/>
    <w:rsid w:val="00F4611B"/>
    <w:rsid w:val="00F5232A"/>
    <w:rsid w:val="00F52476"/>
    <w:rsid w:val="00F564BF"/>
    <w:rsid w:val="00F56C9D"/>
    <w:rsid w:val="00F571D3"/>
    <w:rsid w:val="00F60614"/>
    <w:rsid w:val="00F6099E"/>
    <w:rsid w:val="00F60F8B"/>
    <w:rsid w:val="00F61A0C"/>
    <w:rsid w:val="00F70FF9"/>
    <w:rsid w:val="00F7157D"/>
    <w:rsid w:val="00F72EAB"/>
    <w:rsid w:val="00F75313"/>
    <w:rsid w:val="00F76203"/>
    <w:rsid w:val="00F7678F"/>
    <w:rsid w:val="00F76D39"/>
    <w:rsid w:val="00F81B3E"/>
    <w:rsid w:val="00F822DB"/>
    <w:rsid w:val="00F8312E"/>
    <w:rsid w:val="00F8707E"/>
    <w:rsid w:val="00F87939"/>
    <w:rsid w:val="00F87B62"/>
    <w:rsid w:val="00F903D0"/>
    <w:rsid w:val="00F911CF"/>
    <w:rsid w:val="00F91668"/>
    <w:rsid w:val="00F92392"/>
    <w:rsid w:val="00F95588"/>
    <w:rsid w:val="00F95E2A"/>
    <w:rsid w:val="00F9681B"/>
    <w:rsid w:val="00F97D77"/>
    <w:rsid w:val="00FA06BF"/>
    <w:rsid w:val="00FA1A2C"/>
    <w:rsid w:val="00FA201E"/>
    <w:rsid w:val="00FA23ED"/>
    <w:rsid w:val="00FA2F0D"/>
    <w:rsid w:val="00FA43E8"/>
    <w:rsid w:val="00FA4A43"/>
    <w:rsid w:val="00FA4F50"/>
    <w:rsid w:val="00FA73CA"/>
    <w:rsid w:val="00FB016D"/>
    <w:rsid w:val="00FB06D6"/>
    <w:rsid w:val="00FB2F03"/>
    <w:rsid w:val="00FB48D8"/>
    <w:rsid w:val="00FB5544"/>
    <w:rsid w:val="00FB59A3"/>
    <w:rsid w:val="00FB6BC9"/>
    <w:rsid w:val="00FB713C"/>
    <w:rsid w:val="00FC0BC2"/>
    <w:rsid w:val="00FC33A1"/>
    <w:rsid w:val="00FC3AFA"/>
    <w:rsid w:val="00FC6429"/>
    <w:rsid w:val="00FD3719"/>
    <w:rsid w:val="00FD3919"/>
    <w:rsid w:val="00FD3E25"/>
    <w:rsid w:val="00FD4A0F"/>
    <w:rsid w:val="00FD5264"/>
    <w:rsid w:val="00FD65AE"/>
    <w:rsid w:val="00FD7A11"/>
    <w:rsid w:val="00FD7F3D"/>
    <w:rsid w:val="00FE1C33"/>
    <w:rsid w:val="00FE1DB7"/>
    <w:rsid w:val="00FE2326"/>
    <w:rsid w:val="00FE43BD"/>
    <w:rsid w:val="00FE4653"/>
    <w:rsid w:val="00FE465F"/>
    <w:rsid w:val="00FE50A5"/>
    <w:rsid w:val="00FE5B43"/>
    <w:rsid w:val="00FE7D23"/>
    <w:rsid w:val="00FF001B"/>
    <w:rsid w:val="00FF1F81"/>
    <w:rsid w:val="00FF28A6"/>
    <w:rsid w:val="00FF6394"/>
    <w:rsid w:val="00FF7C5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92" style="mso-position-vertical-relative:page" fillcolor="white" stroke="f">
      <v:fill color="white"/>
      <v:stroke on="f"/>
      <v:textbox inset="0,0,0,0"/>
      <o:colormru v:ext="edit" colors="#4b186e,#e6e6e6,#d9d9d9"/>
    </o:shapedefaults>
    <o:shapelayout v:ext="edit">
      <o:idmap v:ext="edit" data="1"/>
    </o:shapelayout>
  </w:shapeDefaults>
  <w:decimalSymbol w:val=","/>
  <w:listSeparator w:val=","/>
  <w14:docId w14:val="7EA004B5"/>
  <w15:docId w15:val="{EBFB25D4-93BF-464C-B3B7-8B10518D1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42E41"/>
    <w:rPr>
      <w:rFonts w:ascii="Arial" w:hAnsi="Arial" w:cs="Arial"/>
    </w:rPr>
  </w:style>
  <w:style w:type="paragraph" w:styleId="Heading1">
    <w:name w:val="heading 1"/>
    <w:basedOn w:val="Bodycolor"/>
    <w:next w:val="Body"/>
    <w:autoRedefine/>
    <w:qFormat/>
    <w:rsid w:val="00CC2DE1"/>
    <w:pPr>
      <w:keepNext/>
      <w:pageBreakBefore/>
      <w:numPr>
        <w:numId w:val="12"/>
      </w:numPr>
      <w:spacing w:before="220" w:after="120" w:line="340" w:lineRule="exact"/>
      <w:jc w:val="left"/>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Body"/>
    <w:link w:val="Heading2Char"/>
    <w:qFormat/>
    <w:rsid w:val="002207DC"/>
    <w:pPr>
      <w:pageBreakBefore w:val="0"/>
      <w:numPr>
        <w:ilvl w:val="1"/>
      </w:numPr>
      <w:spacing w:before="200" w:line="280" w:lineRule="exact"/>
      <w:outlineLvl w:val="1"/>
    </w:pPr>
    <w:rPr>
      <w:iCs/>
      <w:sz w:val="24"/>
    </w:rPr>
  </w:style>
  <w:style w:type="paragraph" w:styleId="Heading3">
    <w:name w:val="heading 3"/>
    <w:basedOn w:val="Heading2"/>
    <w:next w:val="Body"/>
    <w:qFormat/>
    <w:rsid w:val="00E90F3F"/>
    <w:pPr>
      <w:numPr>
        <w:ilvl w:val="2"/>
      </w:numPr>
      <w:spacing w:before="120" w:line="260" w:lineRule="exact"/>
      <w:ind w:left="720"/>
      <w:outlineLvl w:val="2"/>
    </w:pPr>
    <w:rPr>
      <w:sz w:val="22"/>
      <w:szCs w:val="26"/>
    </w:rPr>
  </w:style>
  <w:style w:type="paragraph" w:styleId="Heading4">
    <w:name w:val="heading 4"/>
    <w:basedOn w:val="Heading3"/>
    <w:next w:val="Body"/>
    <w:autoRedefine/>
    <w:qFormat/>
    <w:rsid w:val="00410300"/>
    <w:pPr>
      <w:numPr>
        <w:ilvl w:val="3"/>
      </w:numPr>
      <w:outlineLvl w:val="3"/>
    </w:pPr>
    <w:rPr>
      <w:szCs w:val="28"/>
    </w:rPr>
  </w:style>
  <w:style w:type="paragraph" w:styleId="Heading5">
    <w:name w:val="heading 5"/>
    <w:basedOn w:val="Heading4"/>
    <w:next w:val="Body"/>
    <w:autoRedefine/>
    <w:qFormat/>
    <w:rsid w:val="00596F46"/>
    <w:pPr>
      <w:numPr>
        <w:ilvl w:val="4"/>
      </w:numPr>
      <w:outlineLvl w:val="4"/>
    </w:pPr>
    <w:rPr>
      <w:szCs w:val="26"/>
    </w:rPr>
  </w:style>
  <w:style w:type="paragraph" w:styleId="Heading6">
    <w:name w:val="heading 6"/>
    <w:basedOn w:val="Heading5"/>
    <w:next w:val="Normal"/>
    <w:qFormat/>
    <w:rsid w:val="00410300"/>
    <w:pPr>
      <w:numPr>
        <w:ilvl w:val="5"/>
      </w:numPr>
      <w:outlineLvl w:val="5"/>
    </w:pPr>
    <w:rPr>
      <w:rFonts w:ascii="Times New Roman" w:hAnsi="Times New Roman" w:cs="Times New Roman"/>
      <w:szCs w:val="22"/>
    </w:rPr>
  </w:style>
  <w:style w:type="paragraph" w:styleId="Heading7">
    <w:name w:val="heading 7"/>
    <w:basedOn w:val="Heading6"/>
    <w:next w:val="Normal"/>
    <w:qFormat/>
    <w:rsid w:val="00DA6A0F"/>
    <w:pPr>
      <w:numPr>
        <w:ilvl w:val="6"/>
      </w:numPr>
      <w:spacing w:before="240" w:after="60"/>
      <w:outlineLvl w:val="6"/>
    </w:pPr>
    <w:rPr>
      <w:sz w:val="24"/>
      <w:szCs w:val="24"/>
    </w:rPr>
  </w:style>
  <w:style w:type="paragraph" w:styleId="Heading8">
    <w:name w:val="heading 8"/>
    <w:basedOn w:val="Heading7"/>
    <w:next w:val="Normal"/>
    <w:qFormat/>
    <w:rsid w:val="00DA6A0F"/>
    <w:pPr>
      <w:numPr>
        <w:ilvl w:val="7"/>
      </w:numPr>
      <w:outlineLvl w:val="7"/>
    </w:pPr>
    <w:rPr>
      <w:i/>
    </w:rPr>
  </w:style>
  <w:style w:type="paragraph" w:styleId="Heading9">
    <w:name w:val="heading 9"/>
    <w:basedOn w:val="Heading8"/>
    <w:next w:val="Normal"/>
    <w:qFormat/>
    <w:rsid w:val="00DA6A0F"/>
    <w:pPr>
      <w:numPr>
        <w:ilvl w:val="8"/>
      </w:numPr>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color">
    <w:name w:val="Body color"/>
    <w:basedOn w:val="Body"/>
    <w:next w:val="Body"/>
    <w:rsid w:val="00DA6A0F"/>
    <w:rPr>
      <w:color w:val="005042"/>
    </w:rPr>
  </w:style>
  <w:style w:type="paragraph" w:customStyle="1" w:styleId="Body">
    <w:name w:val="Body"/>
    <w:link w:val="BodyChar"/>
    <w:rsid w:val="00C17328"/>
    <w:pPr>
      <w:spacing w:before="100" w:after="80"/>
      <w:jc w:val="both"/>
    </w:pPr>
    <w:rPr>
      <w:rFonts w:asciiTheme="minorHAnsi" w:hAnsiTheme="minorHAnsi" w:cs="Arial"/>
      <w:sz w:val="22"/>
    </w:rPr>
  </w:style>
  <w:style w:type="paragraph" w:customStyle="1" w:styleId="Legalbody">
    <w:name w:val="Legal body"/>
    <w:basedOn w:val="Body"/>
    <w:rsid w:val="00DA6A0F"/>
    <w:pPr>
      <w:spacing w:before="80" w:after="0" w:line="180" w:lineRule="exact"/>
    </w:pPr>
    <w:rPr>
      <w:sz w:val="14"/>
    </w:rPr>
  </w:style>
  <w:style w:type="paragraph" w:customStyle="1" w:styleId="Tabledescription">
    <w:name w:val="Table description"/>
    <w:basedOn w:val="Body"/>
    <w:rsid w:val="00DA6A0F"/>
    <w:pPr>
      <w:keepNext/>
      <w:spacing w:before="0" w:after="0" w:line="220" w:lineRule="exact"/>
    </w:pPr>
    <w:rPr>
      <w:i/>
      <w:sz w:val="18"/>
    </w:rPr>
  </w:style>
  <w:style w:type="paragraph" w:customStyle="1" w:styleId="Tablebody">
    <w:name w:val="Table body"/>
    <w:basedOn w:val="Body"/>
    <w:rsid w:val="00DA6A0F"/>
    <w:pPr>
      <w:spacing w:before="0" w:after="60" w:line="220" w:lineRule="exact"/>
    </w:pPr>
    <w:rPr>
      <w:sz w:val="18"/>
    </w:rPr>
  </w:style>
  <w:style w:type="paragraph" w:customStyle="1" w:styleId="Tablenote">
    <w:name w:val="Table note"/>
    <w:basedOn w:val="Body"/>
    <w:rsid w:val="00DA6A0F"/>
    <w:pPr>
      <w:numPr>
        <w:numId w:val="7"/>
      </w:numPr>
      <w:tabs>
        <w:tab w:val="left" w:pos="620"/>
      </w:tabs>
      <w:spacing w:before="60" w:after="0" w:line="200" w:lineRule="exact"/>
    </w:pPr>
    <w:rPr>
      <w:sz w:val="16"/>
    </w:rPr>
  </w:style>
  <w:style w:type="paragraph" w:customStyle="1" w:styleId="Orderedlist">
    <w:name w:val="Ordered list"/>
    <w:basedOn w:val="Body"/>
    <w:rsid w:val="00DA6A0F"/>
    <w:pPr>
      <w:numPr>
        <w:numId w:val="6"/>
      </w:numPr>
      <w:tabs>
        <w:tab w:val="left" w:pos="620"/>
      </w:tabs>
      <w:spacing w:before="80" w:after="0"/>
    </w:pPr>
  </w:style>
  <w:style w:type="paragraph" w:customStyle="1" w:styleId="FootnoteSeparator">
    <w:name w:val="Footnote Separator"/>
    <w:autoRedefine/>
    <w:rsid w:val="00DA6A0F"/>
    <w:rPr>
      <w:rFonts w:ascii="Arial" w:hAnsi="Arial"/>
      <w:noProof/>
      <w:sz w:val="2"/>
    </w:rPr>
  </w:style>
  <w:style w:type="paragraph" w:customStyle="1" w:styleId="Figurecaption">
    <w:name w:val="Figure caption"/>
    <w:basedOn w:val="Body"/>
    <w:rsid w:val="00DA6A0F"/>
    <w:pPr>
      <w:keepNext/>
      <w:numPr>
        <w:numId w:val="2"/>
      </w:numPr>
      <w:spacing w:before="0" w:after="0" w:line="200" w:lineRule="exact"/>
      <w:ind w:right="360"/>
    </w:pPr>
    <w:rPr>
      <w:sz w:val="18"/>
    </w:rPr>
  </w:style>
  <w:style w:type="paragraph" w:customStyle="1" w:styleId="Figurenote">
    <w:name w:val="Figure note"/>
    <w:basedOn w:val="Body"/>
    <w:rsid w:val="00DA6A0F"/>
    <w:pPr>
      <w:keepNext/>
      <w:numPr>
        <w:numId w:val="3"/>
      </w:numPr>
      <w:spacing w:before="60" w:after="0" w:line="200" w:lineRule="exact"/>
      <w:ind w:right="360"/>
    </w:pPr>
    <w:rPr>
      <w:sz w:val="16"/>
    </w:rPr>
  </w:style>
  <w:style w:type="character" w:styleId="Hyperlink">
    <w:name w:val="Hyperlink"/>
    <w:uiPriority w:val="99"/>
    <w:rsid w:val="00DA6A0F"/>
    <w:rPr>
      <w:color w:val="0000FF"/>
      <w:u w:val="single"/>
    </w:rPr>
  </w:style>
  <w:style w:type="paragraph" w:styleId="FootnoteText">
    <w:name w:val="footnote text"/>
    <w:basedOn w:val="Body"/>
    <w:semiHidden/>
    <w:rsid w:val="00DA6A0F"/>
    <w:pPr>
      <w:tabs>
        <w:tab w:val="left" w:pos="-1640"/>
      </w:tabs>
      <w:spacing w:before="40" w:after="0" w:line="200" w:lineRule="exact"/>
      <w:ind w:left="360" w:right="360" w:hanging="360"/>
    </w:pPr>
    <w:rPr>
      <w:sz w:val="16"/>
    </w:rPr>
  </w:style>
  <w:style w:type="paragraph" w:customStyle="1" w:styleId="FootnoteText2">
    <w:name w:val="Footnote Text 2"/>
    <w:basedOn w:val="FootnoteText"/>
    <w:rsid w:val="00DA6A0F"/>
    <w:pPr>
      <w:numPr>
        <w:numId w:val="5"/>
      </w:numPr>
      <w:ind w:left="720" w:hanging="360"/>
    </w:pPr>
  </w:style>
  <w:style w:type="character" w:customStyle="1" w:styleId="Crossreference">
    <w:name w:val="Cross reference"/>
    <w:rsid w:val="00DA6A0F"/>
    <w:rPr>
      <w:color w:val="0000FF"/>
      <w:u w:val="single"/>
    </w:rPr>
  </w:style>
  <w:style w:type="paragraph" w:customStyle="1" w:styleId="Codelisting">
    <w:name w:val="Code listing"/>
    <w:basedOn w:val="Body"/>
    <w:rsid w:val="00DA6A0F"/>
    <w:pPr>
      <w:numPr>
        <w:numId w:val="11"/>
      </w:numPr>
      <w:tabs>
        <w:tab w:val="left" w:pos="1000"/>
        <w:tab w:val="left" w:pos="1500"/>
        <w:tab w:val="left" w:pos="2000"/>
        <w:tab w:val="left" w:pos="2500"/>
        <w:tab w:val="left" w:pos="3000"/>
        <w:tab w:val="left" w:pos="3500"/>
        <w:tab w:val="left" w:pos="4000"/>
        <w:tab w:val="left" w:pos="4500"/>
        <w:tab w:val="left" w:pos="5000"/>
      </w:tabs>
      <w:spacing w:before="0" w:after="0"/>
    </w:pPr>
    <w:rPr>
      <w:rFonts w:ascii="Courier New" w:hAnsi="Courier New"/>
      <w:spacing w:val="12"/>
      <w:w w:val="66"/>
    </w:rPr>
  </w:style>
  <w:style w:type="paragraph" w:styleId="TOC1">
    <w:name w:val="toc 1"/>
    <w:basedOn w:val="Body"/>
    <w:next w:val="Body"/>
    <w:autoRedefine/>
    <w:uiPriority w:val="39"/>
    <w:qFormat/>
    <w:rsid w:val="001110F0"/>
    <w:pPr>
      <w:tabs>
        <w:tab w:val="right" w:leader="dot" w:pos="9639"/>
      </w:tabs>
      <w:spacing w:before="40" w:after="20" w:line="220" w:lineRule="exact"/>
      <w:ind w:left="680" w:hanging="680"/>
    </w:pPr>
    <w:rPr>
      <w:b/>
      <w:noProof/>
      <w:sz w:val="18"/>
      <w:szCs w:val="28"/>
    </w:rPr>
  </w:style>
  <w:style w:type="paragraph" w:styleId="TOC2">
    <w:name w:val="toc 2"/>
    <w:basedOn w:val="Body"/>
    <w:next w:val="Body"/>
    <w:autoRedefine/>
    <w:uiPriority w:val="39"/>
    <w:qFormat/>
    <w:rsid w:val="001110F0"/>
    <w:pPr>
      <w:tabs>
        <w:tab w:val="right" w:leader="dot" w:pos="9639"/>
      </w:tabs>
      <w:spacing w:before="0" w:after="0" w:line="220" w:lineRule="exact"/>
      <w:ind w:left="1123" w:hanging="839"/>
    </w:pPr>
    <w:rPr>
      <w:noProof/>
      <w:sz w:val="18"/>
    </w:rPr>
  </w:style>
  <w:style w:type="paragraph" w:styleId="TOC3">
    <w:name w:val="toc 3"/>
    <w:basedOn w:val="TOC2"/>
    <w:next w:val="Body"/>
    <w:autoRedefine/>
    <w:uiPriority w:val="39"/>
    <w:qFormat/>
    <w:rsid w:val="00D201D6"/>
    <w:pPr>
      <w:ind w:left="1406"/>
    </w:pPr>
  </w:style>
  <w:style w:type="paragraph" w:styleId="TOC4">
    <w:name w:val="toc 4"/>
    <w:basedOn w:val="TOC2"/>
    <w:next w:val="Body"/>
    <w:autoRedefine/>
    <w:uiPriority w:val="39"/>
    <w:rsid w:val="00DA6A0F"/>
  </w:style>
  <w:style w:type="paragraph" w:styleId="TOC5">
    <w:name w:val="toc 5"/>
    <w:basedOn w:val="TOC2"/>
    <w:next w:val="Body"/>
    <w:autoRedefine/>
    <w:uiPriority w:val="39"/>
    <w:rsid w:val="00DA6A0F"/>
  </w:style>
  <w:style w:type="character" w:styleId="FootnoteReference">
    <w:name w:val="footnote reference"/>
    <w:basedOn w:val="DefaultParagraphFont"/>
    <w:semiHidden/>
    <w:rsid w:val="00DA6A0F"/>
    <w:rPr>
      <w:vertAlign w:val="superscript"/>
    </w:rPr>
  </w:style>
  <w:style w:type="paragraph" w:styleId="Caption">
    <w:name w:val="caption"/>
    <w:basedOn w:val="Body"/>
    <w:next w:val="Body"/>
    <w:qFormat/>
    <w:rsid w:val="00390629"/>
    <w:pPr>
      <w:spacing w:after="40"/>
      <w:jc w:val="center"/>
    </w:pPr>
    <w:rPr>
      <w:b/>
      <w:bCs/>
    </w:rPr>
  </w:style>
  <w:style w:type="paragraph" w:customStyle="1" w:styleId="Tabletitle">
    <w:name w:val="Table title"/>
    <w:basedOn w:val="Bodycolor"/>
    <w:next w:val="Tabledescription"/>
    <w:rsid w:val="00DA6A0F"/>
    <w:pPr>
      <w:keepNext/>
      <w:numPr>
        <w:numId w:val="9"/>
      </w:numPr>
      <w:tabs>
        <w:tab w:val="left" w:pos="960"/>
      </w:tabs>
      <w:spacing w:before="240" w:after="0" w:line="220" w:lineRule="exact"/>
    </w:pPr>
    <w:rPr>
      <w:b/>
      <w:sz w:val="18"/>
    </w:rPr>
  </w:style>
  <w:style w:type="paragraph" w:customStyle="1" w:styleId="Figuretitle">
    <w:name w:val="Figure title"/>
    <w:basedOn w:val="Bodycolor"/>
    <w:link w:val="FiguretitleChar"/>
    <w:rsid w:val="00BE77A4"/>
    <w:pPr>
      <w:numPr>
        <w:numId w:val="4"/>
      </w:numPr>
      <w:tabs>
        <w:tab w:val="left" w:pos="640"/>
      </w:tabs>
      <w:spacing w:before="0" w:after="0"/>
      <w:ind w:left="641" w:hanging="641"/>
      <w:jc w:val="center"/>
    </w:pPr>
    <w:rPr>
      <w:b/>
    </w:rPr>
  </w:style>
  <w:style w:type="paragraph" w:customStyle="1" w:styleId="Equationnumber">
    <w:name w:val="Equation number"/>
    <w:basedOn w:val="Bodycolor"/>
    <w:next w:val="Body"/>
    <w:autoRedefine/>
    <w:rsid w:val="00DA6A0F"/>
    <w:pPr>
      <w:framePr w:hSpace="180" w:vSpace="180" w:wrap="around" w:vAnchor="text" w:hAnchor="page" w:x="10601" w:y="101"/>
      <w:numPr>
        <w:numId w:val="1"/>
      </w:numPr>
      <w:spacing w:before="0"/>
    </w:pPr>
    <w:rPr>
      <w:b/>
      <w:sz w:val="18"/>
    </w:rPr>
  </w:style>
  <w:style w:type="paragraph" w:customStyle="1" w:styleId="Tabletitlewide">
    <w:name w:val="Table title wide"/>
    <w:basedOn w:val="Tabletitle"/>
    <w:rsid w:val="00DA6A0F"/>
    <w:pPr>
      <w:tabs>
        <w:tab w:val="clear" w:pos="960"/>
        <w:tab w:val="left" w:pos="-1040"/>
      </w:tabs>
      <w:ind w:left="-1040"/>
    </w:pPr>
  </w:style>
  <w:style w:type="character" w:customStyle="1" w:styleId="Tablenotereference">
    <w:name w:val="Table note reference"/>
    <w:rsid w:val="00DA6A0F"/>
    <w:rPr>
      <w:color w:val="0000FF"/>
      <w:u w:val="single"/>
      <w:vertAlign w:val="superscript"/>
    </w:rPr>
  </w:style>
  <w:style w:type="character" w:customStyle="1" w:styleId="Heading50">
    <w:name w:val="Heading5"/>
    <w:basedOn w:val="CharColor"/>
    <w:rsid w:val="00DA6A0F"/>
    <w:rPr>
      <w:rFonts w:ascii="Arial" w:hAnsi="Arial"/>
      <w:b/>
      <w:color w:val="005042"/>
      <w:sz w:val="20"/>
    </w:rPr>
  </w:style>
  <w:style w:type="character" w:customStyle="1" w:styleId="CharColor">
    <w:name w:val="CharColor"/>
    <w:basedOn w:val="DefaultParagraphFont"/>
    <w:rsid w:val="00DA6A0F"/>
    <w:rPr>
      <w:color w:val="005042"/>
    </w:rPr>
  </w:style>
  <w:style w:type="paragraph" w:customStyle="1" w:styleId="Unorderedlist">
    <w:name w:val="Unordered list"/>
    <w:basedOn w:val="Body"/>
    <w:rsid w:val="00DA6A0F"/>
    <w:pPr>
      <w:numPr>
        <w:numId w:val="8"/>
      </w:numPr>
      <w:tabs>
        <w:tab w:val="clear" w:pos="516"/>
        <w:tab w:val="left" w:pos="360"/>
        <w:tab w:val="num" w:pos="500"/>
        <w:tab w:val="left" w:pos="620"/>
      </w:tabs>
      <w:spacing w:before="80" w:after="0"/>
      <w:ind w:hanging="220"/>
    </w:pPr>
  </w:style>
  <w:style w:type="paragraph" w:customStyle="1" w:styleId="Figurenotepara">
    <w:name w:val="Figure note para"/>
    <w:basedOn w:val="Figurenote"/>
    <w:rsid w:val="00DA6A0F"/>
    <w:pPr>
      <w:numPr>
        <w:numId w:val="0"/>
      </w:numPr>
      <w:ind w:left="640"/>
    </w:pPr>
  </w:style>
  <w:style w:type="character" w:customStyle="1" w:styleId="Inlinecode">
    <w:name w:val="Inline code"/>
    <w:basedOn w:val="DefaultParagraphFont"/>
    <w:rsid w:val="00DA6A0F"/>
    <w:rPr>
      <w:rFonts w:ascii="Courier New" w:hAnsi="Courier New"/>
      <w:spacing w:val="12"/>
      <w:w w:val="66"/>
    </w:rPr>
  </w:style>
  <w:style w:type="paragraph" w:customStyle="1" w:styleId="Heading1Landscape">
    <w:name w:val="Heading 1 Landscape"/>
    <w:basedOn w:val="Heading1"/>
    <w:autoRedefine/>
    <w:rsid w:val="00410300"/>
    <w:pPr>
      <w:tabs>
        <w:tab w:val="left" w:pos="500"/>
      </w:tabs>
      <w:ind w:left="499"/>
    </w:pPr>
    <w:rPr>
      <w:bCs w:val="0"/>
    </w:rPr>
  </w:style>
  <w:style w:type="paragraph" w:customStyle="1" w:styleId="Referencelist">
    <w:name w:val="Reference list"/>
    <w:basedOn w:val="Body"/>
    <w:rsid w:val="00DA6A0F"/>
    <w:pPr>
      <w:numPr>
        <w:numId w:val="10"/>
      </w:numPr>
    </w:pPr>
  </w:style>
  <w:style w:type="paragraph" w:customStyle="1" w:styleId="Plainlist">
    <w:name w:val="Plain list"/>
    <w:basedOn w:val="Body"/>
    <w:rsid w:val="00DA6A0F"/>
    <w:pPr>
      <w:spacing w:before="80" w:after="0"/>
      <w:ind w:left="360"/>
    </w:pPr>
  </w:style>
  <w:style w:type="paragraph" w:customStyle="1" w:styleId="Plainlist2">
    <w:name w:val="Plain list 2"/>
    <w:basedOn w:val="Plainlist"/>
    <w:rsid w:val="00DA6A0F"/>
    <w:pPr>
      <w:ind w:left="620"/>
    </w:pPr>
  </w:style>
  <w:style w:type="paragraph" w:styleId="Index1">
    <w:name w:val="index 1"/>
    <w:next w:val="Normal"/>
    <w:autoRedefine/>
    <w:semiHidden/>
    <w:rsid w:val="00DA6A0F"/>
    <w:pPr>
      <w:tabs>
        <w:tab w:val="left" w:leader="dot" w:pos="4640"/>
      </w:tabs>
    </w:pPr>
    <w:rPr>
      <w:rFonts w:ascii="Arial" w:hAnsi="Arial"/>
      <w:sz w:val="18"/>
    </w:rPr>
  </w:style>
  <w:style w:type="paragraph" w:styleId="Index2">
    <w:name w:val="index 2"/>
    <w:basedOn w:val="Index1"/>
    <w:autoRedefine/>
    <w:semiHidden/>
    <w:rsid w:val="00DA6A0F"/>
    <w:pPr>
      <w:ind w:left="360"/>
    </w:pPr>
  </w:style>
  <w:style w:type="paragraph" w:styleId="Index3">
    <w:name w:val="index 3"/>
    <w:basedOn w:val="Index1"/>
    <w:autoRedefine/>
    <w:semiHidden/>
    <w:rsid w:val="00DA6A0F"/>
    <w:pPr>
      <w:ind w:left="720"/>
    </w:pPr>
  </w:style>
  <w:style w:type="paragraph" w:styleId="Index4">
    <w:name w:val="index 4"/>
    <w:basedOn w:val="Index1"/>
    <w:autoRedefine/>
    <w:semiHidden/>
    <w:rsid w:val="00DA6A0F"/>
    <w:pPr>
      <w:ind w:left="1080"/>
    </w:pPr>
  </w:style>
  <w:style w:type="paragraph" w:styleId="IndexHeading">
    <w:name w:val="index heading"/>
    <w:next w:val="Index1"/>
    <w:semiHidden/>
    <w:rsid w:val="00DA6A0F"/>
    <w:pPr>
      <w:spacing w:before="120"/>
    </w:pPr>
    <w:rPr>
      <w:rFonts w:ascii="Arial" w:hAnsi="Arial"/>
      <w:b/>
      <w:bCs/>
    </w:rPr>
  </w:style>
  <w:style w:type="paragraph" w:customStyle="1" w:styleId="zBackPageFooterBold">
    <w:name w:val="z_BackPage Footer Bold"/>
    <w:basedOn w:val="zHFAuto"/>
    <w:rsid w:val="00DA6A0F"/>
    <w:pPr>
      <w:spacing w:after="40"/>
    </w:pPr>
    <w:rPr>
      <w:b/>
      <w:bCs/>
      <w:sz w:val="15"/>
    </w:rPr>
  </w:style>
  <w:style w:type="paragraph" w:customStyle="1" w:styleId="zHFAuto">
    <w:name w:val="z_HF Auto"/>
    <w:basedOn w:val="Body"/>
    <w:rsid w:val="00DA6A0F"/>
    <w:pPr>
      <w:spacing w:before="0" w:after="0"/>
    </w:pPr>
  </w:style>
  <w:style w:type="paragraph" w:customStyle="1" w:styleId="Tablehead">
    <w:name w:val="Table head"/>
    <w:basedOn w:val="Tablebody"/>
    <w:rsid w:val="00DA6A0F"/>
    <w:rPr>
      <w:b/>
    </w:rPr>
  </w:style>
  <w:style w:type="paragraph" w:customStyle="1" w:styleId="Tabletitleunnumbered">
    <w:name w:val="Table title unnumbered"/>
    <w:basedOn w:val="Tabletitle"/>
    <w:rsid w:val="00DA6A0F"/>
    <w:pPr>
      <w:numPr>
        <w:numId w:val="0"/>
      </w:numPr>
      <w:spacing w:before="0"/>
    </w:pPr>
  </w:style>
  <w:style w:type="paragraph" w:customStyle="1" w:styleId="zBackPageFooterBottomRight">
    <w:name w:val="z_BackPage Footer BottomRight"/>
    <w:basedOn w:val="zHFAuto"/>
    <w:rsid w:val="00DA6A0F"/>
    <w:pPr>
      <w:spacing w:after="60"/>
      <w:jc w:val="right"/>
    </w:pPr>
    <w:rPr>
      <w:rFonts w:cs="Times New Roman"/>
      <w:b/>
      <w:sz w:val="12"/>
    </w:rPr>
  </w:style>
  <w:style w:type="paragraph" w:customStyle="1" w:styleId="zBackPageFooterLeft">
    <w:name w:val="z_BackPage Footer Left"/>
    <w:basedOn w:val="zHFAuto"/>
    <w:rsid w:val="00DA6A0F"/>
    <w:pPr>
      <w:spacing w:before="120" w:after="120" w:line="140" w:lineRule="exact"/>
    </w:pPr>
    <w:rPr>
      <w:sz w:val="12"/>
    </w:rPr>
  </w:style>
  <w:style w:type="paragraph" w:customStyle="1" w:styleId="Tabledescriptionwide">
    <w:name w:val="Table description wide"/>
    <w:basedOn w:val="Tabledescription"/>
    <w:rsid w:val="00DA6A0F"/>
    <w:pPr>
      <w:ind w:left="-2000"/>
    </w:pPr>
  </w:style>
  <w:style w:type="paragraph" w:customStyle="1" w:styleId="zHeaderBottomLeft">
    <w:name w:val="z_Header BottomLeft"/>
    <w:basedOn w:val="zHeaderBottomRight"/>
    <w:rsid w:val="00DA6A0F"/>
    <w:pPr>
      <w:jc w:val="left"/>
    </w:pPr>
  </w:style>
  <w:style w:type="paragraph" w:customStyle="1" w:styleId="zHeaderBottomRight">
    <w:name w:val="z_Header BottomRight"/>
    <w:basedOn w:val="Bodycolor"/>
    <w:autoRedefine/>
    <w:rsid w:val="00DA6A0F"/>
    <w:pPr>
      <w:spacing w:before="0"/>
      <w:jc w:val="right"/>
    </w:pPr>
    <w:rPr>
      <w:b/>
      <w:bCs/>
    </w:rPr>
  </w:style>
  <w:style w:type="paragraph" w:customStyle="1" w:styleId="Graphicanchor">
    <w:name w:val="Graphic anchor"/>
    <w:basedOn w:val="Body"/>
    <w:rsid w:val="00DA6A0F"/>
    <w:pPr>
      <w:keepNext/>
      <w:spacing w:before="120" w:after="120" w:line="250" w:lineRule="atLeast"/>
      <w:jc w:val="center"/>
    </w:pPr>
  </w:style>
  <w:style w:type="paragraph" w:customStyle="1" w:styleId="Heading1Legal">
    <w:name w:val="Heading 1 Legal"/>
    <w:basedOn w:val="Heading1"/>
    <w:next w:val="Normal"/>
    <w:autoRedefine/>
    <w:rsid w:val="00410300"/>
    <w:pPr>
      <w:tabs>
        <w:tab w:val="left" w:pos="500"/>
      </w:tabs>
      <w:spacing w:before="0"/>
      <w:ind w:left="499"/>
    </w:pPr>
  </w:style>
  <w:style w:type="paragraph" w:customStyle="1" w:styleId="zBackPageFooterBorder">
    <w:name w:val="z_BackPage Footer Border"/>
    <w:basedOn w:val="zHFAuto"/>
    <w:rsid w:val="00DA6A0F"/>
    <w:pPr>
      <w:pBdr>
        <w:top w:val="single" w:sz="2" w:space="1" w:color="000000"/>
        <w:bottom w:val="single" w:sz="2" w:space="1" w:color="000000"/>
      </w:pBdr>
    </w:pPr>
    <w:rPr>
      <w:sz w:val="12"/>
    </w:rPr>
  </w:style>
  <w:style w:type="paragraph" w:customStyle="1" w:styleId="HeadingNotes">
    <w:name w:val="Heading Notes"/>
    <w:basedOn w:val="Heading1"/>
    <w:rsid w:val="00DA6A0F"/>
    <w:pPr>
      <w:numPr>
        <w:numId w:val="0"/>
      </w:numPr>
      <w:ind w:left="-2000"/>
      <w:jc w:val="center"/>
      <w:outlineLvl w:val="9"/>
    </w:pPr>
    <w:rPr>
      <w:sz w:val="36"/>
    </w:rPr>
  </w:style>
  <w:style w:type="paragraph" w:customStyle="1" w:styleId="Heading2Legal">
    <w:name w:val="Heading 2 Legal"/>
    <w:basedOn w:val="Heading2"/>
    <w:next w:val="Legalbody"/>
    <w:autoRedefine/>
    <w:rsid w:val="00410300"/>
    <w:pPr>
      <w:tabs>
        <w:tab w:val="left" w:pos="700"/>
      </w:tabs>
      <w:ind w:left="703"/>
    </w:pPr>
  </w:style>
  <w:style w:type="paragraph" w:customStyle="1" w:styleId="Tableheadlegal">
    <w:name w:val="Table head legal"/>
    <w:basedOn w:val="Tablehead"/>
    <w:rsid w:val="00DA6A0F"/>
    <w:rPr>
      <w:sz w:val="14"/>
    </w:rPr>
  </w:style>
  <w:style w:type="paragraph" w:customStyle="1" w:styleId="zFrontPageHeaderBottomLeft">
    <w:name w:val="z_FrontPage Header BottomLeft"/>
    <w:basedOn w:val="Bodycolor"/>
    <w:autoRedefine/>
    <w:rsid w:val="00DA6A0F"/>
    <w:pPr>
      <w:framePr w:wrap="auto" w:vAnchor="page" w:hAnchor="page" w:x="1001" w:y="701"/>
      <w:spacing w:before="0" w:after="0" w:line="260" w:lineRule="exact"/>
      <w:suppressOverlap/>
    </w:pPr>
    <w:rPr>
      <w:b/>
      <w:bCs/>
    </w:rPr>
  </w:style>
  <w:style w:type="paragraph" w:customStyle="1" w:styleId="zFrontPageHeaderBottomRight">
    <w:name w:val="z_FrontPage Header BottomRight"/>
    <w:basedOn w:val="Bodycolor"/>
    <w:autoRedefine/>
    <w:rsid w:val="00C67285"/>
    <w:pPr>
      <w:framePr w:wrap="around" w:vAnchor="page" w:hAnchor="page" w:x="1001" w:y="701"/>
      <w:spacing w:before="0" w:after="0" w:line="260" w:lineRule="exact"/>
      <w:suppressOverlap/>
      <w:jc w:val="right"/>
    </w:pPr>
    <w:rPr>
      <w:b/>
      <w:bCs/>
    </w:rPr>
  </w:style>
  <w:style w:type="paragraph" w:customStyle="1" w:styleId="zFrontPageHeaderCenterLeft">
    <w:name w:val="z_FrontPage Header CenterLeft"/>
    <w:basedOn w:val="Bodycolor"/>
    <w:autoRedefine/>
    <w:rsid w:val="00DA6A0F"/>
    <w:pPr>
      <w:framePr w:wrap="auto" w:vAnchor="page" w:hAnchor="page" w:x="1001" w:y="701"/>
      <w:spacing w:before="0" w:after="0" w:line="300" w:lineRule="exact"/>
      <w:suppressOverlap/>
    </w:pPr>
    <w:rPr>
      <w:b/>
      <w:sz w:val="26"/>
    </w:rPr>
  </w:style>
  <w:style w:type="paragraph" w:customStyle="1" w:styleId="zFrontPageHeaderTopLeft">
    <w:name w:val="z_FrontPage Header TopLeft"/>
    <w:basedOn w:val="Bodycolor"/>
    <w:autoRedefine/>
    <w:rsid w:val="007538DE"/>
    <w:pPr>
      <w:spacing w:before="0" w:after="0" w:line="560" w:lineRule="exact"/>
    </w:pPr>
    <w:rPr>
      <w:b/>
      <w:bCs/>
      <w:sz w:val="44"/>
      <w:szCs w:val="16"/>
    </w:rPr>
  </w:style>
  <w:style w:type="paragraph" w:customStyle="1" w:styleId="zHeaderTopRight">
    <w:name w:val="z_Header TopRight"/>
    <w:basedOn w:val="Bodycolor"/>
    <w:autoRedefine/>
    <w:rsid w:val="00DA6A0F"/>
    <w:pPr>
      <w:spacing w:beforeAutospacing="1" w:after="0"/>
      <w:jc w:val="right"/>
    </w:pPr>
    <w:rPr>
      <w:b/>
      <w:bCs/>
      <w:sz w:val="40"/>
    </w:rPr>
  </w:style>
  <w:style w:type="paragraph" w:customStyle="1" w:styleId="zHeaderTopLeft">
    <w:name w:val="z_Header TopLeft"/>
    <w:basedOn w:val="Bodycolor"/>
    <w:rsid w:val="00DA6A0F"/>
    <w:pPr>
      <w:spacing w:beforeAutospacing="1" w:after="0"/>
    </w:pPr>
    <w:rPr>
      <w:b/>
      <w:sz w:val="24"/>
    </w:rPr>
  </w:style>
  <w:style w:type="paragraph" w:customStyle="1" w:styleId="zFooterTopLeft">
    <w:name w:val="z_Footer TopLeft"/>
    <w:basedOn w:val="zHFAuto"/>
    <w:rsid w:val="00DA6A0F"/>
    <w:rPr>
      <w:sz w:val="10"/>
    </w:rPr>
  </w:style>
  <w:style w:type="paragraph" w:customStyle="1" w:styleId="zFooterTopRight">
    <w:name w:val="z_Footer TopRight"/>
    <w:basedOn w:val="zHFAuto"/>
    <w:rsid w:val="00DA6A0F"/>
    <w:pPr>
      <w:jc w:val="right"/>
    </w:pPr>
    <w:rPr>
      <w:sz w:val="10"/>
    </w:rPr>
  </w:style>
  <w:style w:type="paragraph" w:customStyle="1" w:styleId="zFooterBottomLeft">
    <w:name w:val="z_Footer BottomLeft"/>
    <w:basedOn w:val="zHFMainColor"/>
    <w:rsid w:val="00DA6A0F"/>
    <w:rPr>
      <w:b/>
      <w:sz w:val="16"/>
    </w:rPr>
  </w:style>
  <w:style w:type="paragraph" w:customStyle="1" w:styleId="zHFMainColor">
    <w:name w:val="z_HF MainColor"/>
    <w:basedOn w:val="Bodycolor"/>
    <w:rsid w:val="00DA6A0F"/>
    <w:pPr>
      <w:spacing w:before="0" w:after="0"/>
    </w:pPr>
  </w:style>
  <w:style w:type="paragraph" w:customStyle="1" w:styleId="zFooterBottomCenter">
    <w:name w:val="z_Footer BottomCenter"/>
    <w:basedOn w:val="zHFMainColor"/>
    <w:rsid w:val="00DA6A0F"/>
    <w:pPr>
      <w:jc w:val="center"/>
    </w:pPr>
    <w:rPr>
      <w:b/>
      <w:sz w:val="16"/>
    </w:rPr>
  </w:style>
  <w:style w:type="paragraph" w:customStyle="1" w:styleId="zFooterBottomRight">
    <w:name w:val="z_Footer BottomRight"/>
    <w:basedOn w:val="zHFMainColor"/>
    <w:rsid w:val="00DA6A0F"/>
    <w:pPr>
      <w:jc w:val="right"/>
    </w:pPr>
    <w:rPr>
      <w:b/>
      <w:sz w:val="16"/>
    </w:rPr>
  </w:style>
  <w:style w:type="paragraph" w:customStyle="1" w:styleId="zFooterContinued">
    <w:name w:val="z_Footer Continued"/>
    <w:basedOn w:val="zHFMainColor"/>
    <w:rsid w:val="00DA6A0F"/>
    <w:pPr>
      <w:spacing w:after="120"/>
    </w:pPr>
    <w:rPr>
      <w:b/>
    </w:rPr>
  </w:style>
  <w:style w:type="paragraph" w:customStyle="1" w:styleId="zFooterInfoTitle">
    <w:name w:val="z_Footer InfoTitle"/>
    <w:basedOn w:val="zHFMainColor"/>
    <w:rsid w:val="00DA6A0F"/>
    <w:pPr>
      <w:framePr w:wrap="auto" w:vAnchor="page" w:hAnchor="page" w:x="1001" w:y="13701"/>
      <w:spacing w:after="100"/>
      <w:suppressOverlap/>
    </w:pPr>
    <w:rPr>
      <w:b/>
      <w:bCs/>
      <w:sz w:val="28"/>
    </w:rPr>
  </w:style>
  <w:style w:type="paragraph" w:customStyle="1" w:styleId="zFooterInfo">
    <w:name w:val="z_Footer Info"/>
    <w:basedOn w:val="zHFAuto"/>
    <w:rsid w:val="00DA6A0F"/>
    <w:pPr>
      <w:spacing w:after="100"/>
    </w:pPr>
  </w:style>
  <w:style w:type="paragraph" w:customStyle="1" w:styleId="Rowhead1">
    <w:name w:val="Rowhead 1"/>
    <w:basedOn w:val="Bodycolor"/>
    <w:rsid w:val="00DA6A0F"/>
    <w:pPr>
      <w:spacing w:before="0" w:after="60" w:line="220" w:lineRule="exact"/>
    </w:pPr>
    <w:rPr>
      <w:b/>
      <w:sz w:val="18"/>
    </w:rPr>
  </w:style>
  <w:style w:type="paragraph" w:customStyle="1" w:styleId="Rowhead2">
    <w:name w:val="Rowhead 2"/>
    <w:basedOn w:val="Bodycolor"/>
    <w:rsid w:val="00DA6A0F"/>
    <w:pPr>
      <w:spacing w:before="0" w:after="60" w:line="220" w:lineRule="exact"/>
    </w:pPr>
    <w:rPr>
      <w:sz w:val="18"/>
    </w:rPr>
  </w:style>
  <w:style w:type="paragraph" w:customStyle="1" w:styleId="Rowhead3">
    <w:name w:val="Rowhead 3"/>
    <w:basedOn w:val="Bodycolor"/>
    <w:rsid w:val="00DA6A0F"/>
    <w:pPr>
      <w:spacing w:before="0" w:after="60" w:line="220" w:lineRule="exact"/>
    </w:pPr>
    <w:rPr>
      <w:i/>
      <w:sz w:val="18"/>
    </w:rPr>
  </w:style>
  <w:style w:type="paragraph" w:styleId="DocumentMap">
    <w:name w:val="Document Map"/>
    <w:basedOn w:val="Normal"/>
    <w:semiHidden/>
    <w:rsid w:val="00FB016D"/>
    <w:pPr>
      <w:shd w:val="clear" w:color="auto" w:fill="000080"/>
    </w:pPr>
    <w:rPr>
      <w:rFonts w:ascii="Tahoma" w:hAnsi="Tahoma"/>
    </w:rPr>
  </w:style>
  <w:style w:type="paragraph" w:customStyle="1" w:styleId="table">
    <w:name w:val="table"/>
    <w:rsid w:val="00FB016D"/>
    <w:pPr>
      <w:keepLines/>
      <w:widowControl w:val="0"/>
      <w:autoSpaceDE w:val="0"/>
      <w:autoSpaceDN w:val="0"/>
      <w:adjustRightInd w:val="0"/>
    </w:pPr>
    <w:rPr>
      <w:rFonts w:ascii="Arial" w:hAnsi="Arial"/>
      <w:bCs/>
      <w:szCs w:val="24"/>
    </w:rPr>
  </w:style>
  <w:style w:type="character" w:customStyle="1" w:styleId="BodyChar">
    <w:name w:val="Body Char"/>
    <w:basedOn w:val="DefaultParagraphFont"/>
    <w:link w:val="Body"/>
    <w:rsid w:val="00C17328"/>
    <w:rPr>
      <w:rFonts w:asciiTheme="minorHAnsi" w:hAnsiTheme="minorHAnsi" w:cs="Arial"/>
      <w:sz w:val="22"/>
    </w:rPr>
  </w:style>
  <w:style w:type="character" w:customStyle="1" w:styleId="FiguretitleChar">
    <w:name w:val="Figure title Char"/>
    <w:basedOn w:val="DefaultParagraphFont"/>
    <w:link w:val="Figuretitle"/>
    <w:rsid w:val="00BE77A4"/>
    <w:rPr>
      <w:rFonts w:asciiTheme="minorHAnsi" w:hAnsiTheme="minorHAnsi" w:cs="Arial"/>
      <w:b/>
      <w:color w:val="005042"/>
      <w:sz w:val="22"/>
    </w:rPr>
  </w:style>
  <w:style w:type="paragraph" w:customStyle="1" w:styleId="tablebold">
    <w:name w:val="table_bold"/>
    <w:basedOn w:val="table"/>
    <w:rsid w:val="00B05219"/>
    <w:rPr>
      <w:b/>
    </w:rPr>
  </w:style>
  <w:style w:type="paragraph" w:styleId="Header">
    <w:name w:val="header"/>
    <w:basedOn w:val="Normal"/>
    <w:rsid w:val="002633BB"/>
    <w:pPr>
      <w:tabs>
        <w:tab w:val="center" w:pos="4153"/>
        <w:tab w:val="right" w:pos="8306"/>
      </w:tabs>
    </w:pPr>
  </w:style>
  <w:style w:type="paragraph" w:styleId="Footer">
    <w:name w:val="footer"/>
    <w:basedOn w:val="Normal"/>
    <w:rsid w:val="002633BB"/>
    <w:pPr>
      <w:tabs>
        <w:tab w:val="center" w:pos="4153"/>
        <w:tab w:val="right" w:pos="8306"/>
      </w:tabs>
    </w:pPr>
  </w:style>
  <w:style w:type="table" w:styleId="TableGrid">
    <w:name w:val="Table Grid"/>
    <w:basedOn w:val="TableNormal"/>
    <w:rsid w:val="00F762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3340AB"/>
    <w:pPr>
      <w:jc w:val="both"/>
    </w:pPr>
    <w:rPr>
      <w:sz w:val="21"/>
    </w:rPr>
  </w:style>
  <w:style w:type="paragraph" w:styleId="BalloonText">
    <w:name w:val="Balloon Text"/>
    <w:basedOn w:val="Normal"/>
    <w:semiHidden/>
    <w:rsid w:val="00300F26"/>
    <w:rPr>
      <w:rFonts w:ascii="Tahoma" w:hAnsi="Tahoma" w:cs="Tahoma"/>
      <w:sz w:val="16"/>
      <w:szCs w:val="16"/>
    </w:rPr>
  </w:style>
  <w:style w:type="paragraph" w:styleId="BlockText">
    <w:name w:val="Block Text"/>
    <w:basedOn w:val="Normal"/>
    <w:rsid w:val="00300F26"/>
    <w:pPr>
      <w:spacing w:after="120"/>
      <w:ind w:left="1440" w:right="1440"/>
    </w:pPr>
  </w:style>
  <w:style w:type="paragraph" w:styleId="BodyText2">
    <w:name w:val="Body Text 2"/>
    <w:basedOn w:val="Normal"/>
    <w:rsid w:val="00300F26"/>
    <w:pPr>
      <w:spacing w:after="120" w:line="480" w:lineRule="auto"/>
    </w:pPr>
  </w:style>
  <w:style w:type="paragraph" w:styleId="BodyText3">
    <w:name w:val="Body Text 3"/>
    <w:basedOn w:val="Normal"/>
    <w:rsid w:val="00300F26"/>
    <w:pPr>
      <w:spacing w:after="120"/>
    </w:pPr>
    <w:rPr>
      <w:sz w:val="16"/>
      <w:szCs w:val="16"/>
    </w:rPr>
  </w:style>
  <w:style w:type="paragraph" w:styleId="BodyTextFirstIndent">
    <w:name w:val="Body Text First Indent"/>
    <w:basedOn w:val="BodyText"/>
    <w:rsid w:val="00300F26"/>
    <w:pPr>
      <w:spacing w:after="120"/>
      <w:ind w:firstLine="210"/>
      <w:jc w:val="left"/>
    </w:pPr>
    <w:rPr>
      <w:sz w:val="20"/>
    </w:rPr>
  </w:style>
  <w:style w:type="paragraph" w:styleId="BodyTextIndent">
    <w:name w:val="Body Text Indent"/>
    <w:basedOn w:val="Normal"/>
    <w:rsid w:val="00300F26"/>
    <w:pPr>
      <w:spacing w:after="120"/>
      <w:ind w:left="283"/>
    </w:pPr>
  </w:style>
  <w:style w:type="paragraph" w:styleId="BodyTextFirstIndent2">
    <w:name w:val="Body Text First Indent 2"/>
    <w:basedOn w:val="BodyTextIndent"/>
    <w:rsid w:val="00300F26"/>
    <w:pPr>
      <w:ind w:firstLine="210"/>
    </w:pPr>
  </w:style>
  <w:style w:type="paragraph" w:styleId="BodyTextIndent2">
    <w:name w:val="Body Text Indent 2"/>
    <w:basedOn w:val="Normal"/>
    <w:rsid w:val="00300F26"/>
    <w:pPr>
      <w:spacing w:after="120" w:line="480" w:lineRule="auto"/>
      <w:ind w:left="283"/>
    </w:pPr>
  </w:style>
  <w:style w:type="paragraph" w:styleId="BodyTextIndent3">
    <w:name w:val="Body Text Indent 3"/>
    <w:basedOn w:val="Normal"/>
    <w:rsid w:val="00300F26"/>
    <w:pPr>
      <w:spacing w:after="120"/>
      <w:ind w:left="283"/>
    </w:pPr>
    <w:rPr>
      <w:sz w:val="16"/>
      <w:szCs w:val="16"/>
    </w:rPr>
  </w:style>
  <w:style w:type="paragraph" w:styleId="Closing">
    <w:name w:val="Closing"/>
    <w:basedOn w:val="Normal"/>
    <w:rsid w:val="00300F26"/>
    <w:pPr>
      <w:ind w:left="4252"/>
    </w:pPr>
  </w:style>
  <w:style w:type="paragraph" w:styleId="CommentText">
    <w:name w:val="annotation text"/>
    <w:basedOn w:val="Normal"/>
    <w:semiHidden/>
    <w:rsid w:val="00300F26"/>
  </w:style>
  <w:style w:type="paragraph" w:styleId="CommentSubject">
    <w:name w:val="annotation subject"/>
    <w:basedOn w:val="CommentText"/>
    <w:next w:val="CommentText"/>
    <w:semiHidden/>
    <w:rsid w:val="00300F26"/>
    <w:rPr>
      <w:b/>
      <w:bCs/>
    </w:rPr>
  </w:style>
  <w:style w:type="paragraph" w:styleId="Date">
    <w:name w:val="Date"/>
    <w:basedOn w:val="Normal"/>
    <w:next w:val="Normal"/>
    <w:rsid w:val="00300F26"/>
  </w:style>
  <w:style w:type="paragraph" w:styleId="E-mailSignature">
    <w:name w:val="E-mail Signature"/>
    <w:basedOn w:val="Normal"/>
    <w:rsid w:val="00300F26"/>
  </w:style>
  <w:style w:type="paragraph" w:styleId="EndnoteText">
    <w:name w:val="endnote text"/>
    <w:basedOn w:val="Normal"/>
    <w:semiHidden/>
    <w:rsid w:val="00300F26"/>
  </w:style>
  <w:style w:type="paragraph" w:styleId="EnvelopeAddress">
    <w:name w:val="envelope address"/>
    <w:basedOn w:val="Normal"/>
    <w:rsid w:val="00300F26"/>
    <w:pPr>
      <w:framePr w:w="4320" w:h="2160" w:hRule="exact" w:hSpace="141" w:wrap="auto" w:hAnchor="page" w:xAlign="center" w:yAlign="bottom"/>
      <w:ind w:left="1"/>
    </w:pPr>
    <w:rPr>
      <w:sz w:val="24"/>
      <w:szCs w:val="24"/>
    </w:rPr>
  </w:style>
  <w:style w:type="paragraph" w:styleId="EnvelopeReturn">
    <w:name w:val="envelope return"/>
    <w:basedOn w:val="Normal"/>
    <w:rsid w:val="00300F26"/>
  </w:style>
  <w:style w:type="paragraph" w:styleId="HTMLAddress">
    <w:name w:val="HTML Address"/>
    <w:basedOn w:val="Normal"/>
    <w:rsid w:val="00300F26"/>
    <w:rPr>
      <w:i/>
      <w:iCs/>
    </w:rPr>
  </w:style>
  <w:style w:type="paragraph" w:styleId="HTMLPreformatted">
    <w:name w:val="HTML Preformatted"/>
    <w:basedOn w:val="Normal"/>
    <w:rsid w:val="00300F26"/>
    <w:rPr>
      <w:rFonts w:ascii="Courier New" w:hAnsi="Courier New" w:cs="Courier New"/>
    </w:rPr>
  </w:style>
  <w:style w:type="paragraph" w:styleId="Index5">
    <w:name w:val="index 5"/>
    <w:basedOn w:val="Normal"/>
    <w:next w:val="Normal"/>
    <w:autoRedefine/>
    <w:semiHidden/>
    <w:rsid w:val="00300F26"/>
    <w:pPr>
      <w:ind w:left="1000" w:hanging="200"/>
    </w:pPr>
  </w:style>
  <w:style w:type="paragraph" w:styleId="Index6">
    <w:name w:val="index 6"/>
    <w:basedOn w:val="Normal"/>
    <w:next w:val="Normal"/>
    <w:autoRedefine/>
    <w:semiHidden/>
    <w:rsid w:val="00300F26"/>
    <w:pPr>
      <w:ind w:left="1200" w:hanging="200"/>
    </w:pPr>
  </w:style>
  <w:style w:type="paragraph" w:styleId="Index7">
    <w:name w:val="index 7"/>
    <w:basedOn w:val="Normal"/>
    <w:next w:val="Normal"/>
    <w:autoRedefine/>
    <w:semiHidden/>
    <w:rsid w:val="00300F26"/>
    <w:pPr>
      <w:ind w:left="1400" w:hanging="200"/>
    </w:pPr>
  </w:style>
  <w:style w:type="paragraph" w:styleId="Index8">
    <w:name w:val="index 8"/>
    <w:basedOn w:val="Normal"/>
    <w:next w:val="Normal"/>
    <w:autoRedefine/>
    <w:semiHidden/>
    <w:rsid w:val="00300F26"/>
    <w:pPr>
      <w:ind w:left="1600" w:hanging="200"/>
    </w:pPr>
  </w:style>
  <w:style w:type="paragraph" w:styleId="Index9">
    <w:name w:val="index 9"/>
    <w:basedOn w:val="Normal"/>
    <w:next w:val="Normal"/>
    <w:autoRedefine/>
    <w:semiHidden/>
    <w:rsid w:val="00300F26"/>
    <w:pPr>
      <w:ind w:left="1800" w:hanging="200"/>
    </w:pPr>
  </w:style>
  <w:style w:type="paragraph" w:styleId="List">
    <w:name w:val="List"/>
    <w:basedOn w:val="Normal"/>
    <w:rsid w:val="00300F26"/>
    <w:pPr>
      <w:numPr>
        <w:numId w:val="23"/>
      </w:numPr>
    </w:pPr>
  </w:style>
  <w:style w:type="paragraph" w:styleId="List2">
    <w:name w:val="List 2"/>
    <w:basedOn w:val="Normal"/>
    <w:rsid w:val="00300F26"/>
    <w:pPr>
      <w:ind w:left="566" w:hanging="283"/>
    </w:pPr>
  </w:style>
  <w:style w:type="paragraph" w:styleId="List3">
    <w:name w:val="List 3"/>
    <w:basedOn w:val="Normal"/>
    <w:rsid w:val="00300F26"/>
    <w:pPr>
      <w:ind w:left="849" w:hanging="283"/>
    </w:pPr>
  </w:style>
  <w:style w:type="paragraph" w:styleId="List4">
    <w:name w:val="List 4"/>
    <w:basedOn w:val="Normal"/>
    <w:rsid w:val="00300F26"/>
    <w:pPr>
      <w:ind w:left="1132" w:hanging="283"/>
    </w:pPr>
  </w:style>
  <w:style w:type="paragraph" w:styleId="List5">
    <w:name w:val="List 5"/>
    <w:basedOn w:val="Normal"/>
    <w:rsid w:val="00300F26"/>
    <w:pPr>
      <w:ind w:left="1415" w:hanging="283"/>
    </w:pPr>
  </w:style>
  <w:style w:type="paragraph" w:styleId="ListBullet">
    <w:name w:val="List Bullet"/>
    <w:basedOn w:val="Normal"/>
    <w:rsid w:val="00300F26"/>
    <w:pPr>
      <w:numPr>
        <w:numId w:val="13"/>
      </w:numPr>
    </w:pPr>
  </w:style>
  <w:style w:type="paragraph" w:styleId="ListBullet2">
    <w:name w:val="List Bullet 2"/>
    <w:basedOn w:val="Normal"/>
    <w:rsid w:val="00300F26"/>
    <w:pPr>
      <w:numPr>
        <w:numId w:val="14"/>
      </w:numPr>
    </w:pPr>
  </w:style>
  <w:style w:type="paragraph" w:styleId="ListBullet3">
    <w:name w:val="List Bullet 3"/>
    <w:basedOn w:val="Normal"/>
    <w:rsid w:val="00300F26"/>
    <w:pPr>
      <w:numPr>
        <w:numId w:val="15"/>
      </w:numPr>
    </w:pPr>
  </w:style>
  <w:style w:type="paragraph" w:styleId="ListBullet4">
    <w:name w:val="List Bullet 4"/>
    <w:basedOn w:val="Normal"/>
    <w:rsid w:val="00300F26"/>
    <w:pPr>
      <w:numPr>
        <w:numId w:val="16"/>
      </w:numPr>
    </w:pPr>
  </w:style>
  <w:style w:type="paragraph" w:styleId="ListBullet5">
    <w:name w:val="List Bullet 5"/>
    <w:basedOn w:val="Normal"/>
    <w:rsid w:val="00300F26"/>
    <w:pPr>
      <w:numPr>
        <w:numId w:val="17"/>
      </w:numPr>
    </w:pPr>
  </w:style>
  <w:style w:type="paragraph" w:styleId="ListContinue">
    <w:name w:val="List Continue"/>
    <w:basedOn w:val="Normal"/>
    <w:rsid w:val="00300F26"/>
    <w:pPr>
      <w:spacing w:after="120"/>
      <w:ind w:left="283"/>
    </w:pPr>
  </w:style>
  <w:style w:type="paragraph" w:styleId="ListContinue2">
    <w:name w:val="List Continue 2"/>
    <w:basedOn w:val="Normal"/>
    <w:rsid w:val="00300F26"/>
    <w:pPr>
      <w:spacing w:after="120"/>
      <w:ind w:left="566"/>
    </w:pPr>
  </w:style>
  <w:style w:type="paragraph" w:styleId="ListContinue3">
    <w:name w:val="List Continue 3"/>
    <w:basedOn w:val="Normal"/>
    <w:rsid w:val="00300F26"/>
    <w:pPr>
      <w:spacing w:after="120"/>
      <w:ind w:left="849"/>
    </w:pPr>
  </w:style>
  <w:style w:type="paragraph" w:styleId="ListContinue4">
    <w:name w:val="List Continue 4"/>
    <w:basedOn w:val="Normal"/>
    <w:rsid w:val="00300F26"/>
    <w:pPr>
      <w:spacing w:after="120"/>
      <w:ind w:left="1132"/>
    </w:pPr>
  </w:style>
  <w:style w:type="paragraph" w:styleId="ListContinue5">
    <w:name w:val="List Continue 5"/>
    <w:basedOn w:val="Normal"/>
    <w:rsid w:val="00300F26"/>
    <w:pPr>
      <w:spacing w:after="120"/>
      <w:ind w:left="1415"/>
    </w:pPr>
  </w:style>
  <w:style w:type="paragraph" w:styleId="ListNumber">
    <w:name w:val="List Number"/>
    <w:basedOn w:val="Normal"/>
    <w:rsid w:val="00300F26"/>
    <w:pPr>
      <w:numPr>
        <w:numId w:val="18"/>
      </w:numPr>
    </w:pPr>
  </w:style>
  <w:style w:type="paragraph" w:styleId="ListNumber2">
    <w:name w:val="List Number 2"/>
    <w:basedOn w:val="Normal"/>
    <w:rsid w:val="00300F26"/>
    <w:pPr>
      <w:numPr>
        <w:numId w:val="19"/>
      </w:numPr>
    </w:pPr>
  </w:style>
  <w:style w:type="paragraph" w:styleId="ListNumber3">
    <w:name w:val="List Number 3"/>
    <w:basedOn w:val="Normal"/>
    <w:rsid w:val="00300F26"/>
    <w:pPr>
      <w:numPr>
        <w:numId w:val="20"/>
      </w:numPr>
    </w:pPr>
  </w:style>
  <w:style w:type="paragraph" w:styleId="ListNumber4">
    <w:name w:val="List Number 4"/>
    <w:basedOn w:val="Normal"/>
    <w:rsid w:val="00300F26"/>
    <w:pPr>
      <w:numPr>
        <w:numId w:val="21"/>
      </w:numPr>
    </w:pPr>
  </w:style>
  <w:style w:type="paragraph" w:styleId="ListNumber5">
    <w:name w:val="List Number 5"/>
    <w:basedOn w:val="Normal"/>
    <w:rsid w:val="00300F26"/>
    <w:pPr>
      <w:numPr>
        <w:numId w:val="22"/>
      </w:numPr>
    </w:pPr>
  </w:style>
  <w:style w:type="paragraph" w:styleId="MacroText">
    <w:name w:val="macro"/>
    <w:semiHidden/>
    <w:rsid w:val="00300F2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300F26"/>
    <w:pPr>
      <w:pBdr>
        <w:top w:val="single" w:sz="6" w:space="1" w:color="auto"/>
        <w:left w:val="single" w:sz="6" w:space="1" w:color="auto"/>
        <w:bottom w:val="single" w:sz="6" w:space="1" w:color="auto"/>
        <w:right w:val="single" w:sz="6" w:space="1" w:color="auto"/>
      </w:pBdr>
      <w:shd w:val="pct20" w:color="auto" w:fill="auto"/>
      <w:ind w:left="1134" w:hanging="1134"/>
    </w:pPr>
    <w:rPr>
      <w:sz w:val="24"/>
      <w:szCs w:val="24"/>
    </w:rPr>
  </w:style>
  <w:style w:type="paragraph" w:styleId="NormalWeb">
    <w:name w:val="Normal (Web)"/>
    <w:basedOn w:val="Normal"/>
    <w:uiPriority w:val="99"/>
    <w:rsid w:val="00300F26"/>
    <w:rPr>
      <w:rFonts w:ascii="Times New Roman" w:hAnsi="Times New Roman" w:cs="Times New Roman"/>
      <w:sz w:val="24"/>
      <w:szCs w:val="24"/>
    </w:rPr>
  </w:style>
  <w:style w:type="paragraph" w:styleId="NormalIndent">
    <w:name w:val="Normal Indent"/>
    <w:basedOn w:val="Normal"/>
    <w:rsid w:val="00300F26"/>
    <w:pPr>
      <w:ind w:left="708"/>
    </w:pPr>
  </w:style>
  <w:style w:type="paragraph" w:styleId="NoteHeading">
    <w:name w:val="Note Heading"/>
    <w:basedOn w:val="Normal"/>
    <w:next w:val="Normal"/>
    <w:rsid w:val="00300F26"/>
  </w:style>
  <w:style w:type="paragraph" w:styleId="PlainText">
    <w:name w:val="Plain Text"/>
    <w:basedOn w:val="Normal"/>
    <w:link w:val="PlainTextChar"/>
    <w:uiPriority w:val="99"/>
    <w:rsid w:val="00300F26"/>
    <w:rPr>
      <w:rFonts w:ascii="Courier New" w:hAnsi="Courier New" w:cs="Courier New"/>
    </w:rPr>
  </w:style>
  <w:style w:type="paragraph" w:styleId="Salutation">
    <w:name w:val="Salutation"/>
    <w:basedOn w:val="Normal"/>
    <w:next w:val="Normal"/>
    <w:rsid w:val="00300F26"/>
  </w:style>
  <w:style w:type="paragraph" w:styleId="Signature">
    <w:name w:val="Signature"/>
    <w:basedOn w:val="Normal"/>
    <w:rsid w:val="00300F26"/>
    <w:pPr>
      <w:ind w:left="4252"/>
    </w:pPr>
  </w:style>
  <w:style w:type="paragraph" w:styleId="Subtitle">
    <w:name w:val="Subtitle"/>
    <w:basedOn w:val="Normal"/>
    <w:qFormat/>
    <w:rsid w:val="00300F26"/>
    <w:pPr>
      <w:spacing w:after="60"/>
      <w:jc w:val="center"/>
      <w:outlineLvl w:val="1"/>
    </w:pPr>
    <w:rPr>
      <w:sz w:val="24"/>
      <w:szCs w:val="24"/>
    </w:rPr>
  </w:style>
  <w:style w:type="paragraph" w:styleId="TableofAuthorities">
    <w:name w:val="table of authorities"/>
    <w:basedOn w:val="Normal"/>
    <w:next w:val="Normal"/>
    <w:semiHidden/>
    <w:rsid w:val="00300F26"/>
    <w:pPr>
      <w:ind w:left="200" w:hanging="200"/>
    </w:pPr>
  </w:style>
  <w:style w:type="paragraph" w:styleId="TableofFigures">
    <w:name w:val="table of figures"/>
    <w:basedOn w:val="Normal"/>
    <w:next w:val="Normal"/>
    <w:semiHidden/>
    <w:rsid w:val="00300F26"/>
  </w:style>
  <w:style w:type="paragraph" w:styleId="Title">
    <w:name w:val="Title"/>
    <w:basedOn w:val="Normal"/>
    <w:qFormat/>
    <w:rsid w:val="00300F26"/>
    <w:pPr>
      <w:spacing w:before="240" w:after="60"/>
      <w:jc w:val="center"/>
      <w:outlineLvl w:val="0"/>
    </w:pPr>
    <w:rPr>
      <w:b/>
      <w:bCs/>
      <w:kern w:val="28"/>
      <w:sz w:val="32"/>
      <w:szCs w:val="32"/>
    </w:rPr>
  </w:style>
  <w:style w:type="paragraph" w:styleId="TOAHeading">
    <w:name w:val="toa heading"/>
    <w:basedOn w:val="Normal"/>
    <w:next w:val="Normal"/>
    <w:semiHidden/>
    <w:rsid w:val="00300F26"/>
    <w:pPr>
      <w:spacing w:before="120"/>
    </w:pPr>
    <w:rPr>
      <w:b/>
      <w:bCs/>
      <w:sz w:val="24"/>
      <w:szCs w:val="24"/>
    </w:rPr>
  </w:style>
  <w:style w:type="paragraph" w:styleId="TOC6">
    <w:name w:val="toc 6"/>
    <w:basedOn w:val="Normal"/>
    <w:next w:val="Normal"/>
    <w:autoRedefine/>
    <w:uiPriority w:val="39"/>
    <w:rsid w:val="00300F26"/>
    <w:pPr>
      <w:ind w:left="1000"/>
    </w:pPr>
  </w:style>
  <w:style w:type="paragraph" w:styleId="TOC7">
    <w:name w:val="toc 7"/>
    <w:basedOn w:val="Normal"/>
    <w:next w:val="Normal"/>
    <w:autoRedefine/>
    <w:uiPriority w:val="39"/>
    <w:rsid w:val="00300F26"/>
    <w:pPr>
      <w:ind w:left="1200"/>
    </w:pPr>
  </w:style>
  <w:style w:type="paragraph" w:styleId="TOC8">
    <w:name w:val="toc 8"/>
    <w:basedOn w:val="Normal"/>
    <w:next w:val="Normal"/>
    <w:autoRedefine/>
    <w:uiPriority w:val="39"/>
    <w:rsid w:val="00300F26"/>
    <w:pPr>
      <w:ind w:left="1400"/>
    </w:pPr>
  </w:style>
  <w:style w:type="paragraph" w:styleId="TOC9">
    <w:name w:val="toc 9"/>
    <w:basedOn w:val="Normal"/>
    <w:next w:val="Normal"/>
    <w:autoRedefine/>
    <w:uiPriority w:val="39"/>
    <w:rsid w:val="00300F26"/>
    <w:pPr>
      <w:ind w:left="1600"/>
    </w:pPr>
  </w:style>
  <w:style w:type="paragraph" w:customStyle="1" w:styleId="msolistparagraph0">
    <w:name w:val="msolistparagraph"/>
    <w:basedOn w:val="Normal"/>
    <w:rsid w:val="0047255D"/>
    <w:pPr>
      <w:ind w:left="720"/>
    </w:pPr>
    <w:rPr>
      <w:rFonts w:ascii="Calibri" w:hAnsi="Calibri" w:cs="Times New Roman"/>
      <w:sz w:val="22"/>
      <w:szCs w:val="22"/>
      <w:lang w:val="de-DE"/>
    </w:rPr>
  </w:style>
  <w:style w:type="paragraph" w:styleId="TOCHeading">
    <w:name w:val="TOC Heading"/>
    <w:basedOn w:val="Heading1"/>
    <w:next w:val="Normal"/>
    <w:uiPriority w:val="39"/>
    <w:semiHidden/>
    <w:unhideWhenUsed/>
    <w:qFormat/>
    <w:rsid w:val="004D6E60"/>
    <w:pPr>
      <w:keepLines/>
      <w:pageBreakBefore w:val="0"/>
      <w:numPr>
        <w:numId w:val="0"/>
      </w:numPr>
      <w:spacing w:before="480" w:after="0" w:line="276" w:lineRule="auto"/>
      <w:outlineLvl w:val="9"/>
    </w:pPr>
  </w:style>
  <w:style w:type="paragraph" w:customStyle="1" w:styleId="StyleTOCHeadingLatinArial">
    <w:name w:val="Style TOC Heading + (Latin) Arial"/>
    <w:basedOn w:val="TOCHeading"/>
    <w:rsid w:val="0032388F"/>
    <w:pPr>
      <w:spacing w:before="220"/>
    </w:pPr>
    <w:rPr>
      <w:rFonts w:ascii="Arial" w:hAnsi="Arial"/>
    </w:rPr>
  </w:style>
  <w:style w:type="character" w:styleId="FollowedHyperlink">
    <w:name w:val="FollowedHyperlink"/>
    <w:basedOn w:val="DefaultParagraphFont"/>
    <w:rsid w:val="00CC7D2A"/>
    <w:rPr>
      <w:color w:val="800080" w:themeColor="followedHyperlink"/>
      <w:u w:val="single"/>
    </w:rPr>
  </w:style>
  <w:style w:type="paragraph" w:styleId="ListParagraph">
    <w:name w:val="List Paragraph"/>
    <w:basedOn w:val="Normal"/>
    <w:uiPriority w:val="34"/>
    <w:qFormat/>
    <w:rsid w:val="00EA0A2C"/>
    <w:pPr>
      <w:spacing w:after="200" w:line="276" w:lineRule="auto"/>
      <w:ind w:left="720"/>
      <w:contextualSpacing/>
    </w:pPr>
    <w:rPr>
      <w:rFonts w:asciiTheme="minorHAnsi" w:eastAsiaTheme="minorEastAsia" w:hAnsiTheme="minorHAnsi" w:cstheme="minorBidi"/>
      <w:sz w:val="22"/>
      <w:szCs w:val="22"/>
      <w:lang w:eastAsia="zh-TW"/>
    </w:rPr>
  </w:style>
  <w:style w:type="paragraph" w:styleId="Bibliography">
    <w:name w:val="Bibliography"/>
    <w:basedOn w:val="Normal"/>
    <w:next w:val="Normal"/>
    <w:uiPriority w:val="37"/>
    <w:semiHidden/>
    <w:unhideWhenUsed/>
    <w:rsid w:val="002006CB"/>
  </w:style>
  <w:style w:type="paragraph" w:styleId="IntenseQuote">
    <w:name w:val="Intense Quote"/>
    <w:basedOn w:val="Normal"/>
    <w:next w:val="Normal"/>
    <w:link w:val="IntenseQuoteChar"/>
    <w:uiPriority w:val="30"/>
    <w:qFormat/>
    <w:rsid w:val="002006CB"/>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2006CB"/>
    <w:rPr>
      <w:rFonts w:ascii="Arial" w:hAnsi="Arial" w:cs="Arial"/>
      <w:b/>
      <w:bCs/>
      <w:i/>
      <w:iCs/>
      <w:color w:val="4F81BD" w:themeColor="accent1"/>
    </w:rPr>
  </w:style>
  <w:style w:type="paragraph" w:styleId="NoSpacing">
    <w:name w:val="No Spacing"/>
    <w:uiPriority w:val="1"/>
    <w:qFormat/>
    <w:rsid w:val="002006CB"/>
    <w:rPr>
      <w:rFonts w:ascii="Arial" w:hAnsi="Arial" w:cs="Arial"/>
    </w:rPr>
  </w:style>
  <w:style w:type="paragraph" w:styleId="Quote">
    <w:name w:val="Quote"/>
    <w:basedOn w:val="Normal"/>
    <w:next w:val="Normal"/>
    <w:link w:val="QuoteChar"/>
    <w:uiPriority w:val="29"/>
    <w:qFormat/>
    <w:rsid w:val="002006CB"/>
    <w:rPr>
      <w:i/>
      <w:iCs/>
      <w:color w:val="000000" w:themeColor="text1"/>
    </w:rPr>
  </w:style>
  <w:style w:type="character" w:customStyle="1" w:styleId="QuoteChar">
    <w:name w:val="Quote Char"/>
    <w:basedOn w:val="DefaultParagraphFont"/>
    <w:link w:val="Quote"/>
    <w:uiPriority w:val="29"/>
    <w:rsid w:val="002006CB"/>
    <w:rPr>
      <w:rFonts w:ascii="Arial" w:hAnsi="Arial" w:cs="Arial"/>
      <w:i/>
      <w:iCs/>
      <w:color w:val="000000" w:themeColor="text1"/>
    </w:rPr>
  </w:style>
  <w:style w:type="character" w:customStyle="1" w:styleId="PlainTextChar">
    <w:name w:val="Plain Text Char"/>
    <w:basedOn w:val="DefaultParagraphFont"/>
    <w:link w:val="PlainText"/>
    <w:uiPriority w:val="99"/>
    <w:rsid w:val="00451C25"/>
    <w:rPr>
      <w:rFonts w:ascii="Courier New" w:hAnsi="Courier New" w:cs="Courier New"/>
    </w:rPr>
  </w:style>
  <w:style w:type="paragraph" w:styleId="z-TopofForm">
    <w:name w:val="HTML Top of Form"/>
    <w:basedOn w:val="Normal"/>
    <w:next w:val="Normal"/>
    <w:link w:val="z-TopofFormChar"/>
    <w:hidden/>
    <w:uiPriority w:val="99"/>
    <w:unhideWhenUsed/>
    <w:rsid w:val="00516835"/>
    <w:pPr>
      <w:pBdr>
        <w:bottom w:val="single" w:sz="6" w:space="1" w:color="auto"/>
      </w:pBdr>
      <w:jc w:val="center"/>
    </w:pPr>
    <w:rPr>
      <w:vanish/>
      <w:sz w:val="16"/>
      <w:szCs w:val="16"/>
      <w:lang w:eastAsia="zh-TW"/>
    </w:rPr>
  </w:style>
  <w:style w:type="character" w:customStyle="1" w:styleId="z-TopofFormChar">
    <w:name w:val="z-Top of Form Char"/>
    <w:basedOn w:val="DefaultParagraphFont"/>
    <w:link w:val="z-TopofForm"/>
    <w:uiPriority w:val="99"/>
    <w:rsid w:val="00516835"/>
    <w:rPr>
      <w:rFonts w:ascii="Arial" w:hAnsi="Arial" w:cs="Arial"/>
      <w:vanish/>
      <w:sz w:val="16"/>
      <w:szCs w:val="16"/>
      <w:lang w:eastAsia="zh-TW"/>
    </w:rPr>
  </w:style>
  <w:style w:type="character" w:customStyle="1" w:styleId="longstring">
    <w:name w:val="longstring"/>
    <w:basedOn w:val="DefaultParagraphFont"/>
    <w:rsid w:val="00516835"/>
  </w:style>
  <w:style w:type="paragraph" w:styleId="z-BottomofForm">
    <w:name w:val="HTML Bottom of Form"/>
    <w:basedOn w:val="Normal"/>
    <w:next w:val="Normal"/>
    <w:link w:val="z-BottomofFormChar"/>
    <w:hidden/>
    <w:uiPriority w:val="99"/>
    <w:unhideWhenUsed/>
    <w:rsid w:val="00516835"/>
    <w:pPr>
      <w:pBdr>
        <w:top w:val="single" w:sz="6" w:space="1" w:color="auto"/>
      </w:pBdr>
      <w:jc w:val="center"/>
    </w:pPr>
    <w:rPr>
      <w:vanish/>
      <w:sz w:val="16"/>
      <w:szCs w:val="16"/>
      <w:lang w:eastAsia="zh-TW"/>
    </w:rPr>
  </w:style>
  <w:style w:type="character" w:customStyle="1" w:styleId="z-BottomofFormChar">
    <w:name w:val="z-Bottom of Form Char"/>
    <w:basedOn w:val="DefaultParagraphFont"/>
    <w:link w:val="z-BottomofForm"/>
    <w:uiPriority w:val="99"/>
    <w:rsid w:val="00516835"/>
    <w:rPr>
      <w:rFonts w:ascii="Arial" w:hAnsi="Arial" w:cs="Arial"/>
      <w:vanish/>
      <w:sz w:val="16"/>
      <w:szCs w:val="16"/>
      <w:lang w:eastAsia="zh-TW"/>
    </w:rPr>
  </w:style>
  <w:style w:type="character" w:customStyle="1" w:styleId="Heading2Char">
    <w:name w:val="Heading 2 Char"/>
    <w:basedOn w:val="DefaultParagraphFont"/>
    <w:link w:val="Heading2"/>
    <w:rsid w:val="006758E6"/>
    <w:rPr>
      <w:rFonts w:asciiTheme="majorHAnsi" w:eastAsiaTheme="majorEastAsia" w:hAnsiTheme="majorHAnsi" w:cstheme="majorBidi"/>
      <w:b/>
      <w:bCs/>
      <w:iCs/>
      <w:color w:val="365F91" w:themeColor="accent1" w:themeShade="BF"/>
      <w:sz w:val="24"/>
      <w:szCs w:val="28"/>
    </w:rPr>
  </w:style>
  <w:style w:type="paragraph" w:customStyle="1" w:styleId="Default">
    <w:name w:val="Default"/>
    <w:rsid w:val="00B31A6B"/>
    <w:pPr>
      <w:autoSpaceDE w:val="0"/>
      <w:autoSpaceDN w:val="0"/>
      <w:adjustRightInd w:val="0"/>
    </w:pPr>
    <w:rPr>
      <w:rFonts w:ascii="Arial" w:hAnsi="Arial" w:cs="Arial"/>
      <w:color w:val="000000"/>
      <w:sz w:val="24"/>
      <w:szCs w:val="24"/>
    </w:rPr>
  </w:style>
  <w:style w:type="character" w:customStyle="1" w:styleId="apple-converted-space">
    <w:name w:val="apple-converted-space"/>
    <w:basedOn w:val="DefaultParagraphFont"/>
    <w:rsid w:val="00A1129C"/>
  </w:style>
  <w:style w:type="character" w:styleId="PageNumber">
    <w:name w:val="page number"/>
    <w:basedOn w:val="DefaultParagraphFont"/>
    <w:semiHidden/>
    <w:rsid w:val="00172995"/>
  </w:style>
  <w:style w:type="character" w:styleId="UnresolvedMention">
    <w:name w:val="Unresolved Mention"/>
    <w:basedOn w:val="DefaultParagraphFont"/>
    <w:uiPriority w:val="99"/>
    <w:semiHidden/>
    <w:unhideWhenUsed/>
    <w:rsid w:val="002958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046664">
      <w:bodyDiv w:val="1"/>
      <w:marLeft w:val="0"/>
      <w:marRight w:val="0"/>
      <w:marTop w:val="0"/>
      <w:marBottom w:val="0"/>
      <w:divBdr>
        <w:top w:val="none" w:sz="0" w:space="0" w:color="auto"/>
        <w:left w:val="none" w:sz="0" w:space="0" w:color="auto"/>
        <w:bottom w:val="none" w:sz="0" w:space="0" w:color="auto"/>
        <w:right w:val="none" w:sz="0" w:space="0" w:color="auto"/>
      </w:divBdr>
    </w:div>
    <w:div w:id="64306451">
      <w:bodyDiv w:val="1"/>
      <w:marLeft w:val="0"/>
      <w:marRight w:val="0"/>
      <w:marTop w:val="0"/>
      <w:marBottom w:val="0"/>
      <w:divBdr>
        <w:top w:val="none" w:sz="0" w:space="0" w:color="auto"/>
        <w:left w:val="none" w:sz="0" w:space="0" w:color="auto"/>
        <w:bottom w:val="none" w:sz="0" w:space="0" w:color="auto"/>
        <w:right w:val="none" w:sz="0" w:space="0" w:color="auto"/>
      </w:divBdr>
      <w:divsChild>
        <w:div w:id="1055592331">
          <w:marLeft w:val="1123"/>
          <w:marRight w:val="0"/>
          <w:marTop w:val="0"/>
          <w:marBottom w:val="0"/>
          <w:divBdr>
            <w:top w:val="none" w:sz="0" w:space="0" w:color="auto"/>
            <w:left w:val="none" w:sz="0" w:space="0" w:color="auto"/>
            <w:bottom w:val="none" w:sz="0" w:space="0" w:color="auto"/>
            <w:right w:val="none" w:sz="0" w:space="0" w:color="auto"/>
          </w:divBdr>
        </w:div>
        <w:div w:id="1460030376">
          <w:marLeft w:val="1843"/>
          <w:marRight w:val="0"/>
          <w:marTop w:val="0"/>
          <w:marBottom w:val="0"/>
          <w:divBdr>
            <w:top w:val="none" w:sz="0" w:space="0" w:color="auto"/>
            <w:left w:val="none" w:sz="0" w:space="0" w:color="auto"/>
            <w:bottom w:val="none" w:sz="0" w:space="0" w:color="auto"/>
            <w:right w:val="none" w:sz="0" w:space="0" w:color="auto"/>
          </w:divBdr>
        </w:div>
      </w:divsChild>
    </w:div>
    <w:div w:id="172961690">
      <w:bodyDiv w:val="1"/>
      <w:marLeft w:val="0"/>
      <w:marRight w:val="0"/>
      <w:marTop w:val="0"/>
      <w:marBottom w:val="0"/>
      <w:divBdr>
        <w:top w:val="none" w:sz="0" w:space="0" w:color="auto"/>
        <w:left w:val="none" w:sz="0" w:space="0" w:color="auto"/>
        <w:bottom w:val="none" w:sz="0" w:space="0" w:color="auto"/>
        <w:right w:val="none" w:sz="0" w:space="0" w:color="auto"/>
      </w:divBdr>
    </w:div>
    <w:div w:id="254363805">
      <w:bodyDiv w:val="1"/>
      <w:marLeft w:val="0"/>
      <w:marRight w:val="0"/>
      <w:marTop w:val="0"/>
      <w:marBottom w:val="0"/>
      <w:divBdr>
        <w:top w:val="none" w:sz="0" w:space="0" w:color="auto"/>
        <w:left w:val="none" w:sz="0" w:space="0" w:color="auto"/>
        <w:bottom w:val="none" w:sz="0" w:space="0" w:color="auto"/>
        <w:right w:val="none" w:sz="0" w:space="0" w:color="auto"/>
      </w:divBdr>
    </w:div>
    <w:div w:id="369497878">
      <w:bodyDiv w:val="1"/>
      <w:marLeft w:val="0"/>
      <w:marRight w:val="0"/>
      <w:marTop w:val="0"/>
      <w:marBottom w:val="0"/>
      <w:divBdr>
        <w:top w:val="none" w:sz="0" w:space="0" w:color="auto"/>
        <w:left w:val="none" w:sz="0" w:space="0" w:color="auto"/>
        <w:bottom w:val="none" w:sz="0" w:space="0" w:color="auto"/>
        <w:right w:val="none" w:sz="0" w:space="0" w:color="auto"/>
      </w:divBdr>
    </w:div>
    <w:div w:id="463693036">
      <w:bodyDiv w:val="1"/>
      <w:marLeft w:val="0"/>
      <w:marRight w:val="0"/>
      <w:marTop w:val="0"/>
      <w:marBottom w:val="0"/>
      <w:divBdr>
        <w:top w:val="none" w:sz="0" w:space="0" w:color="auto"/>
        <w:left w:val="none" w:sz="0" w:space="0" w:color="auto"/>
        <w:bottom w:val="none" w:sz="0" w:space="0" w:color="auto"/>
        <w:right w:val="none" w:sz="0" w:space="0" w:color="auto"/>
      </w:divBdr>
      <w:divsChild>
        <w:div w:id="2112236027">
          <w:marLeft w:val="0"/>
          <w:marRight w:val="0"/>
          <w:marTop w:val="0"/>
          <w:marBottom w:val="0"/>
          <w:divBdr>
            <w:top w:val="none" w:sz="0" w:space="0" w:color="auto"/>
            <w:left w:val="none" w:sz="0" w:space="0" w:color="auto"/>
            <w:bottom w:val="none" w:sz="0" w:space="0" w:color="auto"/>
            <w:right w:val="none" w:sz="0" w:space="0" w:color="auto"/>
          </w:divBdr>
          <w:divsChild>
            <w:div w:id="9573878">
              <w:marLeft w:val="0"/>
              <w:marRight w:val="0"/>
              <w:marTop w:val="0"/>
              <w:marBottom w:val="0"/>
              <w:divBdr>
                <w:top w:val="none" w:sz="0" w:space="0" w:color="auto"/>
                <w:left w:val="none" w:sz="0" w:space="0" w:color="auto"/>
                <w:bottom w:val="none" w:sz="0" w:space="0" w:color="auto"/>
                <w:right w:val="none" w:sz="0" w:space="0" w:color="auto"/>
              </w:divBdr>
              <w:divsChild>
                <w:div w:id="396441347">
                  <w:marLeft w:val="0"/>
                  <w:marRight w:val="0"/>
                  <w:marTop w:val="0"/>
                  <w:marBottom w:val="0"/>
                  <w:divBdr>
                    <w:top w:val="none" w:sz="0" w:space="0" w:color="auto"/>
                    <w:left w:val="none" w:sz="0" w:space="0" w:color="auto"/>
                    <w:bottom w:val="none" w:sz="0" w:space="0" w:color="auto"/>
                    <w:right w:val="none" w:sz="0" w:space="0" w:color="auto"/>
                  </w:divBdr>
                  <w:divsChild>
                    <w:div w:id="1217938487">
                      <w:marLeft w:val="0"/>
                      <w:marRight w:val="0"/>
                      <w:marTop w:val="0"/>
                      <w:marBottom w:val="0"/>
                      <w:divBdr>
                        <w:top w:val="none" w:sz="0" w:space="0" w:color="auto"/>
                        <w:left w:val="none" w:sz="0" w:space="0" w:color="auto"/>
                        <w:bottom w:val="none" w:sz="0" w:space="0" w:color="auto"/>
                        <w:right w:val="none" w:sz="0" w:space="0" w:color="auto"/>
                      </w:divBdr>
                      <w:divsChild>
                        <w:div w:id="207003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3885333">
      <w:bodyDiv w:val="1"/>
      <w:marLeft w:val="0"/>
      <w:marRight w:val="0"/>
      <w:marTop w:val="0"/>
      <w:marBottom w:val="0"/>
      <w:divBdr>
        <w:top w:val="none" w:sz="0" w:space="0" w:color="auto"/>
        <w:left w:val="none" w:sz="0" w:space="0" w:color="auto"/>
        <w:bottom w:val="none" w:sz="0" w:space="0" w:color="auto"/>
        <w:right w:val="none" w:sz="0" w:space="0" w:color="auto"/>
      </w:divBdr>
    </w:div>
    <w:div w:id="489761306">
      <w:bodyDiv w:val="1"/>
      <w:marLeft w:val="0"/>
      <w:marRight w:val="0"/>
      <w:marTop w:val="0"/>
      <w:marBottom w:val="0"/>
      <w:divBdr>
        <w:top w:val="none" w:sz="0" w:space="0" w:color="auto"/>
        <w:left w:val="none" w:sz="0" w:space="0" w:color="auto"/>
        <w:bottom w:val="none" w:sz="0" w:space="0" w:color="auto"/>
        <w:right w:val="none" w:sz="0" w:space="0" w:color="auto"/>
      </w:divBdr>
    </w:div>
    <w:div w:id="519666723">
      <w:bodyDiv w:val="1"/>
      <w:marLeft w:val="0"/>
      <w:marRight w:val="0"/>
      <w:marTop w:val="0"/>
      <w:marBottom w:val="0"/>
      <w:divBdr>
        <w:top w:val="none" w:sz="0" w:space="0" w:color="auto"/>
        <w:left w:val="none" w:sz="0" w:space="0" w:color="auto"/>
        <w:bottom w:val="none" w:sz="0" w:space="0" w:color="auto"/>
        <w:right w:val="none" w:sz="0" w:space="0" w:color="auto"/>
      </w:divBdr>
    </w:div>
    <w:div w:id="526526520">
      <w:bodyDiv w:val="1"/>
      <w:marLeft w:val="0"/>
      <w:marRight w:val="0"/>
      <w:marTop w:val="0"/>
      <w:marBottom w:val="0"/>
      <w:divBdr>
        <w:top w:val="none" w:sz="0" w:space="0" w:color="auto"/>
        <w:left w:val="none" w:sz="0" w:space="0" w:color="auto"/>
        <w:bottom w:val="none" w:sz="0" w:space="0" w:color="auto"/>
        <w:right w:val="none" w:sz="0" w:space="0" w:color="auto"/>
      </w:divBdr>
    </w:div>
    <w:div w:id="599222284">
      <w:bodyDiv w:val="1"/>
      <w:marLeft w:val="0"/>
      <w:marRight w:val="0"/>
      <w:marTop w:val="0"/>
      <w:marBottom w:val="0"/>
      <w:divBdr>
        <w:top w:val="none" w:sz="0" w:space="0" w:color="auto"/>
        <w:left w:val="none" w:sz="0" w:space="0" w:color="auto"/>
        <w:bottom w:val="none" w:sz="0" w:space="0" w:color="auto"/>
        <w:right w:val="none" w:sz="0" w:space="0" w:color="auto"/>
      </w:divBdr>
    </w:div>
    <w:div w:id="608044287">
      <w:bodyDiv w:val="1"/>
      <w:marLeft w:val="0"/>
      <w:marRight w:val="0"/>
      <w:marTop w:val="0"/>
      <w:marBottom w:val="0"/>
      <w:divBdr>
        <w:top w:val="none" w:sz="0" w:space="0" w:color="auto"/>
        <w:left w:val="none" w:sz="0" w:space="0" w:color="auto"/>
        <w:bottom w:val="none" w:sz="0" w:space="0" w:color="auto"/>
        <w:right w:val="none" w:sz="0" w:space="0" w:color="auto"/>
      </w:divBdr>
    </w:div>
    <w:div w:id="719866247">
      <w:bodyDiv w:val="1"/>
      <w:marLeft w:val="0"/>
      <w:marRight w:val="0"/>
      <w:marTop w:val="0"/>
      <w:marBottom w:val="0"/>
      <w:divBdr>
        <w:top w:val="none" w:sz="0" w:space="0" w:color="auto"/>
        <w:left w:val="none" w:sz="0" w:space="0" w:color="auto"/>
        <w:bottom w:val="none" w:sz="0" w:space="0" w:color="auto"/>
        <w:right w:val="none" w:sz="0" w:space="0" w:color="auto"/>
      </w:divBdr>
      <w:divsChild>
        <w:div w:id="610093468">
          <w:marLeft w:val="0"/>
          <w:marRight w:val="0"/>
          <w:marTop w:val="0"/>
          <w:marBottom w:val="0"/>
          <w:divBdr>
            <w:top w:val="none" w:sz="0" w:space="0" w:color="auto"/>
            <w:left w:val="none" w:sz="0" w:space="0" w:color="auto"/>
            <w:bottom w:val="none" w:sz="0" w:space="0" w:color="auto"/>
            <w:right w:val="none" w:sz="0" w:space="0" w:color="auto"/>
          </w:divBdr>
        </w:div>
        <w:div w:id="671763836">
          <w:marLeft w:val="0"/>
          <w:marRight w:val="0"/>
          <w:marTop w:val="0"/>
          <w:marBottom w:val="0"/>
          <w:divBdr>
            <w:top w:val="none" w:sz="0" w:space="0" w:color="auto"/>
            <w:left w:val="none" w:sz="0" w:space="0" w:color="auto"/>
            <w:bottom w:val="none" w:sz="0" w:space="0" w:color="auto"/>
            <w:right w:val="none" w:sz="0" w:space="0" w:color="auto"/>
          </w:divBdr>
        </w:div>
        <w:div w:id="825125207">
          <w:marLeft w:val="0"/>
          <w:marRight w:val="0"/>
          <w:marTop w:val="0"/>
          <w:marBottom w:val="0"/>
          <w:divBdr>
            <w:top w:val="none" w:sz="0" w:space="0" w:color="auto"/>
            <w:left w:val="none" w:sz="0" w:space="0" w:color="auto"/>
            <w:bottom w:val="none" w:sz="0" w:space="0" w:color="auto"/>
            <w:right w:val="none" w:sz="0" w:space="0" w:color="auto"/>
          </w:divBdr>
        </w:div>
        <w:div w:id="889458985">
          <w:marLeft w:val="0"/>
          <w:marRight w:val="0"/>
          <w:marTop w:val="0"/>
          <w:marBottom w:val="0"/>
          <w:divBdr>
            <w:top w:val="none" w:sz="0" w:space="0" w:color="auto"/>
            <w:left w:val="none" w:sz="0" w:space="0" w:color="auto"/>
            <w:bottom w:val="none" w:sz="0" w:space="0" w:color="auto"/>
            <w:right w:val="none" w:sz="0" w:space="0" w:color="auto"/>
          </w:divBdr>
        </w:div>
        <w:div w:id="891574609">
          <w:marLeft w:val="0"/>
          <w:marRight w:val="0"/>
          <w:marTop w:val="0"/>
          <w:marBottom w:val="0"/>
          <w:divBdr>
            <w:top w:val="none" w:sz="0" w:space="0" w:color="auto"/>
            <w:left w:val="none" w:sz="0" w:space="0" w:color="auto"/>
            <w:bottom w:val="none" w:sz="0" w:space="0" w:color="auto"/>
            <w:right w:val="none" w:sz="0" w:space="0" w:color="auto"/>
          </w:divBdr>
        </w:div>
        <w:div w:id="915944504">
          <w:marLeft w:val="0"/>
          <w:marRight w:val="0"/>
          <w:marTop w:val="0"/>
          <w:marBottom w:val="0"/>
          <w:divBdr>
            <w:top w:val="none" w:sz="0" w:space="0" w:color="auto"/>
            <w:left w:val="none" w:sz="0" w:space="0" w:color="auto"/>
            <w:bottom w:val="none" w:sz="0" w:space="0" w:color="auto"/>
            <w:right w:val="none" w:sz="0" w:space="0" w:color="auto"/>
          </w:divBdr>
        </w:div>
        <w:div w:id="998850016">
          <w:marLeft w:val="0"/>
          <w:marRight w:val="0"/>
          <w:marTop w:val="0"/>
          <w:marBottom w:val="0"/>
          <w:divBdr>
            <w:top w:val="none" w:sz="0" w:space="0" w:color="auto"/>
            <w:left w:val="none" w:sz="0" w:space="0" w:color="auto"/>
            <w:bottom w:val="none" w:sz="0" w:space="0" w:color="auto"/>
            <w:right w:val="none" w:sz="0" w:space="0" w:color="auto"/>
          </w:divBdr>
        </w:div>
        <w:div w:id="1180395395">
          <w:marLeft w:val="0"/>
          <w:marRight w:val="0"/>
          <w:marTop w:val="0"/>
          <w:marBottom w:val="0"/>
          <w:divBdr>
            <w:top w:val="none" w:sz="0" w:space="0" w:color="auto"/>
            <w:left w:val="none" w:sz="0" w:space="0" w:color="auto"/>
            <w:bottom w:val="none" w:sz="0" w:space="0" w:color="auto"/>
            <w:right w:val="none" w:sz="0" w:space="0" w:color="auto"/>
          </w:divBdr>
        </w:div>
        <w:div w:id="1305771543">
          <w:marLeft w:val="0"/>
          <w:marRight w:val="0"/>
          <w:marTop w:val="0"/>
          <w:marBottom w:val="0"/>
          <w:divBdr>
            <w:top w:val="none" w:sz="0" w:space="0" w:color="auto"/>
            <w:left w:val="none" w:sz="0" w:space="0" w:color="auto"/>
            <w:bottom w:val="none" w:sz="0" w:space="0" w:color="auto"/>
            <w:right w:val="none" w:sz="0" w:space="0" w:color="auto"/>
          </w:divBdr>
        </w:div>
        <w:div w:id="1399132429">
          <w:marLeft w:val="0"/>
          <w:marRight w:val="0"/>
          <w:marTop w:val="0"/>
          <w:marBottom w:val="0"/>
          <w:divBdr>
            <w:top w:val="none" w:sz="0" w:space="0" w:color="auto"/>
            <w:left w:val="none" w:sz="0" w:space="0" w:color="auto"/>
            <w:bottom w:val="none" w:sz="0" w:space="0" w:color="auto"/>
            <w:right w:val="none" w:sz="0" w:space="0" w:color="auto"/>
          </w:divBdr>
        </w:div>
        <w:div w:id="1465124399">
          <w:marLeft w:val="0"/>
          <w:marRight w:val="0"/>
          <w:marTop w:val="0"/>
          <w:marBottom w:val="0"/>
          <w:divBdr>
            <w:top w:val="none" w:sz="0" w:space="0" w:color="auto"/>
            <w:left w:val="none" w:sz="0" w:space="0" w:color="auto"/>
            <w:bottom w:val="none" w:sz="0" w:space="0" w:color="auto"/>
            <w:right w:val="none" w:sz="0" w:space="0" w:color="auto"/>
          </w:divBdr>
        </w:div>
        <w:div w:id="1553226588">
          <w:marLeft w:val="0"/>
          <w:marRight w:val="0"/>
          <w:marTop w:val="0"/>
          <w:marBottom w:val="0"/>
          <w:divBdr>
            <w:top w:val="none" w:sz="0" w:space="0" w:color="auto"/>
            <w:left w:val="none" w:sz="0" w:space="0" w:color="auto"/>
            <w:bottom w:val="none" w:sz="0" w:space="0" w:color="auto"/>
            <w:right w:val="none" w:sz="0" w:space="0" w:color="auto"/>
          </w:divBdr>
        </w:div>
        <w:div w:id="1613200961">
          <w:marLeft w:val="0"/>
          <w:marRight w:val="0"/>
          <w:marTop w:val="0"/>
          <w:marBottom w:val="0"/>
          <w:divBdr>
            <w:top w:val="none" w:sz="0" w:space="0" w:color="auto"/>
            <w:left w:val="none" w:sz="0" w:space="0" w:color="auto"/>
            <w:bottom w:val="none" w:sz="0" w:space="0" w:color="auto"/>
            <w:right w:val="none" w:sz="0" w:space="0" w:color="auto"/>
          </w:divBdr>
        </w:div>
        <w:div w:id="1641614348">
          <w:marLeft w:val="0"/>
          <w:marRight w:val="0"/>
          <w:marTop w:val="0"/>
          <w:marBottom w:val="0"/>
          <w:divBdr>
            <w:top w:val="none" w:sz="0" w:space="0" w:color="auto"/>
            <w:left w:val="none" w:sz="0" w:space="0" w:color="auto"/>
            <w:bottom w:val="none" w:sz="0" w:space="0" w:color="auto"/>
            <w:right w:val="none" w:sz="0" w:space="0" w:color="auto"/>
          </w:divBdr>
        </w:div>
        <w:div w:id="1735658541">
          <w:marLeft w:val="0"/>
          <w:marRight w:val="0"/>
          <w:marTop w:val="0"/>
          <w:marBottom w:val="0"/>
          <w:divBdr>
            <w:top w:val="none" w:sz="0" w:space="0" w:color="auto"/>
            <w:left w:val="none" w:sz="0" w:space="0" w:color="auto"/>
            <w:bottom w:val="none" w:sz="0" w:space="0" w:color="auto"/>
            <w:right w:val="none" w:sz="0" w:space="0" w:color="auto"/>
          </w:divBdr>
        </w:div>
        <w:div w:id="1877698719">
          <w:marLeft w:val="0"/>
          <w:marRight w:val="0"/>
          <w:marTop w:val="0"/>
          <w:marBottom w:val="0"/>
          <w:divBdr>
            <w:top w:val="none" w:sz="0" w:space="0" w:color="auto"/>
            <w:left w:val="none" w:sz="0" w:space="0" w:color="auto"/>
            <w:bottom w:val="none" w:sz="0" w:space="0" w:color="auto"/>
            <w:right w:val="none" w:sz="0" w:space="0" w:color="auto"/>
          </w:divBdr>
        </w:div>
        <w:div w:id="2134248357">
          <w:marLeft w:val="0"/>
          <w:marRight w:val="0"/>
          <w:marTop w:val="0"/>
          <w:marBottom w:val="0"/>
          <w:divBdr>
            <w:top w:val="none" w:sz="0" w:space="0" w:color="auto"/>
            <w:left w:val="none" w:sz="0" w:space="0" w:color="auto"/>
            <w:bottom w:val="none" w:sz="0" w:space="0" w:color="auto"/>
            <w:right w:val="none" w:sz="0" w:space="0" w:color="auto"/>
          </w:divBdr>
        </w:div>
      </w:divsChild>
    </w:div>
    <w:div w:id="907542875">
      <w:bodyDiv w:val="1"/>
      <w:marLeft w:val="0"/>
      <w:marRight w:val="0"/>
      <w:marTop w:val="0"/>
      <w:marBottom w:val="0"/>
      <w:divBdr>
        <w:top w:val="none" w:sz="0" w:space="0" w:color="auto"/>
        <w:left w:val="none" w:sz="0" w:space="0" w:color="auto"/>
        <w:bottom w:val="none" w:sz="0" w:space="0" w:color="auto"/>
        <w:right w:val="none" w:sz="0" w:space="0" w:color="auto"/>
      </w:divBdr>
    </w:div>
    <w:div w:id="931233170">
      <w:bodyDiv w:val="1"/>
      <w:marLeft w:val="0"/>
      <w:marRight w:val="0"/>
      <w:marTop w:val="0"/>
      <w:marBottom w:val="0"/>
      <w:divBdr>
        <w:top w:val="none" w:sz="0" w:space="0" w:color="auto"/>
        <w:left w:val="none" w:sz="0" w:space="0" w:color="auto"/>
        <w:bottom w:val="none" w:sz="0" w:space="0" w:color="auto"/>
        <w:right w:val="none" w:sz="0" w:space="0" w:color="auto"/>
      </w:divBdr>
    </w:div>
    <w:div w:id="1112474225">
      <w:bodyDiv w:val="1"/>
      <w:marLeft w:val="0"/>
      <w:marRight w:val="0"/>
      <w:marTop w:val="0"/>
      <w:marBottom w:val="0"/>
      <w:divBdr>
        <w:top w:val="none" w:sz="0" w:space="0" w:color="auto"/>
        <w:left w:val="none" w:sz="0" w:space="0" w:color="auto"/>
        <w:bottom w:val="none" w:sz="0" w:space="0" w:color="auto"/>
        <w:right w:val="none" w:sz="0" w:space="0" w:color="auto"/>
      </w:divBdr>
    </w:div>
    <w:div w:id="1215432146">
      <w:bodyDiv w:val="1"/>
      <w:marLeft w:val="0"/>
      <w:marRight w:val="0"/>
      <w:marTop w:val="0"/>
      <w:marBottom w:val="0"/>
      <w:divBdr>
        <w:top w:val="none" w:sz="0" w:space="0" w:color="auto"/>
        <w:left w:val="none" w:sz="0" w:space="0" w:color="auto"/>
        <w:bottom w:val="none" w:sz="0" w:space="0" w:color="auto"/>
        <w:right w:val="none" w:sz="0" w:space="0" w:color="auto"/>
      </w:divBdr>
    </w:div>
    <w:div w:id="1242645760">
      <w:bodyDiv w:val="1"/>
      <w:marLeft w:val="0"/>
      <w:marRight w:val="0"/>
      <w:marTop w:val="0"/>
      <w:marBottom w:val="0"/>
      <w:divBdr>
        <w:top w:val="none" w:sz="0" w:space="0" w:color="auto"/>
        <w:left w:val="none" w:sz="0" w:space="0" w:color="auto"/>
        <w:bottom w:val="none" w:sz="0" w:space="0" w:color="auto"/>
        <w:right w:val="none" w:sz="0" w:space="0" w:color="auto"/>
      </w:divBdr>
    </w:div>
    <w:div w:id="1259096106">
      <w:bodyDiv w:val="1"/>
      <w:marLeft w:val="0"/>
      <w:marRight w:val="0"/>
      <w:marTop w:val="0"/>
      <w:marBottom w:val="0"/>
      <w:divBdr>
        <w:top w:val="none" w:sz="0" w:space="0" w:color="auto"/>
        <w:left w:val="none" w:sz="0" w:space="0" w:color="auto"/>
        <w:bottom w:val="none" w:sz="0" w:space="0" w:color="auto"/>
        <w:right w:val="none" w:sz="0" w:space="0" w:color="auto"/>
      </w:divBdr>
    </w:div>
    <w:div w:id="1347826419">
      <w:bodyDiv w:val="1"/>
      <w:marLeft w:val="0"/>
      <w:marRight w:val="0"/>
      <w:marTop w:val="0"/>
      <w:marBottom w:val="0"/>
      <w:divBdr>
        <w:top w:val="none" w:sz="0" w:space="0" w:color="auto"/>
        <w:left w:val="none" w:sz="0" w:space="0" w:color="auto"/>
        <w:bottom w:val="none" w:sz="0" w:space="0" w:color="auto"/>
        <w:right w:val="none" w:sz="0" w:space="0" w:color="auto"/>
      </w:divBdr>
    </w:div>
    <w:div w:id="1397972338">
      <w:bodyDiv w:val="1"/>
      <w:marLeft w:val="0"/>
      <w:marRight w:val="0"/>
      <w:marTop w:val="0"/>
      <w:marBottom w:val="0"/>
      <w:divBdr>
        <w:top w:val="none" w:sz="0" w:space="0" w:color="auto"/>
        <w:left w:val="none" w:sz="0" w:space="0" w:color="auto"/>
        <w:bottom w:val="none" w:sz="0" w:space="0" w:color="auto"/>
        <w:right w:val="none" w:sz="0" w:space="0" w:color="auto"/>
      </w:divBdr>
    </w:div>
    <w:div w:id="1549993517">
      <w:bodyDiv w:val="1"/>
      <w:marLeft w:val="0"/>
      <w:marRight w:val="0"/>
      <w:marTop w:val="0"/>
      <w:marBottom w:val="0"/>
      <w:divBdr>
        <w:top w:val="none" w:sz="0" w:space="0" w:color="auto"/>
        <w:left w:val="none" w:sz="0" w:space="0" w:color="auto"/>
        <w:bottom w:val="none" w:sz="0" w:space="0" w:color="auto"/>
        <w:right w:val="none" w:sz="0" w:space="0" w:color="auto"/>
      </w:divBdr>
    </w:div>
    <w:div w:id="1553924810">
      <w:bodyDiv w:val="1"/>
      <w:marLeft w:val="0"/>
      <w:marRight w:val="0"/>
      <w:marTop w:val="0"/>
      <w:marBottom w:val="0"/>
      <w:divBdr>
        <w:top w:val="none" w:sz="0" w:space="0" w:color="auto"/>
        <w:left w:val="none" w:sz="0" w:space="0" w:color="auto"/>
        <w:bottom w:val="none" w:sz="0" w:space="0" w:color="auto"/>
        <w:right w:val="none" w:sz="0" w:space="0" w:color="auto"/>
      </w:divBdr>
    </w:div>
    <w:div w:id="1596941071">
      <w:bodyDiv w:val="1"/>
      <w:marLeft w:val="0"/>
      <w:marRight w:val="0"/>
      <w:marTop w:val="0"/>
      <w:marBottom w:val="0"/>
      <w:divBdr>
        <w:top w:val="none" w:sz="0" w:space="0" w:color="auto"/>
        <w:left w:val="none" w:sz="0" w:space="0" w:color="auto"/>
        <w:bottom w:val="none" w:sz="0" w:space="0" w:color="auto"/>
        <w:right w:val="none" w:sz="0" w:space="0" w:color="auto"/>
      </w:divBdr>
    </w:div>
    <w:div w:id="1643848855">
      <w:bodyDiv w:val="1"/>
      <w:marLeft w:val="0"/>
      <w:marRight w:val="0"/>
      <w:marTop w:val="0"/>
      <w:marBottom w:val="0"/>
      <w:divBdr>
        <w:top w:val="none" w:sz="0" w:space="0" w:color="auto"/>
        <w:left w:val="none" w:sz="0" w:space="0" w:color="auto"/>
        <w:bottom w:val="none" w:sz="0" w:space="0" w:color="auto"/>
        <w:right w:val="none" w:sz="0" w:space="0" w:color="auto"/>
      </w:divBdr>
    </w:div>
    <w:div w:id="1650285299">
      <w:bodyDiv w:val="1"/>
      <w:marLeft w:val="0"/>
      <w:marRight w:val="0"/>
      <w:marTop w:val="0"/>
      <w:marBottom w:val="0"/>
      <w:divBdr>
        <w:top w:val="none" w:sz="0" w:space="0" w:color="auto"/>
        <w:left w:val="none" w:sz="0" w:space="0" w:color="auto"/>
        <w:bottom w:val="none" w:sz="0" w:space="0" w:color="auto"/>
        <w:right w:val="none" w:sz="0" w:space="0" w:color="auto"/>
      </w:divBdr>
    </w:div>
    <w:div w:id="1710717078">
      <w:bodyDiv w:val="1"/>
      <w:marLeft w:val="0"/>
      <w:marRight w:val="0"/>
      <w:marTop w:val="0"/>
      <w:marBottom w:val="0"/>
      <w:divBdr>
        <w:top w:val="none" w:sz="0" w:space="0" w:color="auto"/>
        <w:left w:val="none" w:sz="0" w:space="0" w:color="auto"/>
        <w:bottom w:val="none" w:sz="0" w:space="0" w:color="auto"/>
        <w:right w:val="none" w:sz="0" w:space="0" w:color="auto"/>
      </w:divBdr>
      <w:divsChild>
        <w:div w:id="622690086">
          <w:marLeft w:val="403"/>
          <w:marRight w:val="0"/>
          <w:marTop w:val="194"/>
          <w:marBottom w:val="0"/>
          <w:divBdr>
            <w:top w:val="none" w:sz="0" w:space="0" w:color="auto"/>
            <w:left w:val="none" w:sz="0" w:space="0" w:color="auto"/>
            <w:bottom w:val="none" w:sz="0" w:space="0" w:color="auto"/>
            <w:right w:val="none" w:sz="0" w:space="0" w:color="auto"/>
          </w:divBdr>
        </w:div>
        <w:div w:id="132649261">
          <w:marLeft w:val="1123"/>
          <w:marRight w:val="0"/>
          <w:marTop w:val="0"/>
          <w:marBottom w:val="0"/>
          <w:divBdr>
            <w:top w:val="none" w:sz="0" w:space="0" w:color="auto"/>
            <w:left w:val="none" w:sz="0" w:space="0" w:color="auto"/>
            <w:bottom w:val="none" w:sz="0" w:space="0" w:color="auto"/>
            <w:right w:val="none" w:sz="0" w:space="0" w:color="auto"/>
          </w:divBdr>
        </w:div>
        <w:div w:id="2117751470">
          <w:marLeft w:val="1123"/>
          <w:marRight w:val="0"/>
          <w:marTop w:val="0"/>
          <w:marBottom w:val="0"/>
          <w:divBdr>
            <w:top w:val="none" w:sz="0" w:space="0" w:color="auto"/>
            <w:left w:val="none" w:sz="0" w:space="0" w:color="auto"/>
            <w:bottom w:val="none" w:sz="0" w:space="0" w:color="auto"/>
            <w:right w:val="none" w:sz="0" w:space="0" w:color="auto"/>
          </w:divBdr>
        </w:div>
        <w:div w:id="2091927007">
          <w:marLeft w:val="1123"/>
          <w:marRight w:val="0"/>
          <w:marTop w:val="0"/>
          <w:marBottom w:val="0"/>
          <w:divBdr>
            <w:top w:val="none" w:sz="0" w:space="0" w:color="auto"/>
            <w:left w:val="none" w:sz="0" w:space="0" w:color="auto"/>
            <w:bottom w:val="none" w:sz="0" w:space="0" w:color="auto"/>
            <w:right w:val="none" w:sz="0" w:space="0" w:color="auto"/>
          </w:divBdr>
        </w:div>
        <w:div w:id="696465431">
          <w:marLeft w:val="1123"/>
          <w:marRight w:val="0"/>
          <w:marTop w:val="0"/>
          <w:marBottom w:val="0"/>
          <w:divBdr>
            <w:top w:val="none" w:sz="0" w:space="0" w:color="auto"/>
            <w:left w:val="none" w:sz="0" w:space="0" w:color="auto"/>
            <w:bottom w:val="none" w:sz="0" w:space="0" w:color="auto"/>
            <w:right w:val="none" w:sz="0" w:space="0" w:color="auto"/>
          </w:divBdr>
        </w:div>
        <w:div w:id="871914553">
          <w:marLeft w:val="403"/>
          <w:marRight w:val="0"/>
          <w:marTop w:val="194"/>
          <w:marBottom w:val="0"/>
          <w:divBdr>
            <w:top w:val="none" w:sz="0" w:space="0" w:color="auto"/>
            <w:left w:val="none" w:sz="0" w:space="0" w:color="auto"/>
            <w:bottom w:val="none" w:sz="0" w:space="0" w:color="auto"/>
            <w:right w:val="none" w:sz="0" w:space="0" w:color="auto"/>
          </w:divBdr>
        </w:div>
        <w:div w:id="263539429">
          <w:marLeft w:val="1123"/>
          <w:marRight w:val="0"/>
          <w:marTop w:val="0"/>
          <w:marBottom w:val="0"/>
          <w:divBdr>
            <w:top w:val="none" w:sz="0" w:space="0" w:color="auto"/>
            <w:left w:val="none" w:sz="0" w:space="0" w:color="auto"/>
            <w:bottom w:val="none" w:sz="0" w:space="0" w:color="auto"/>
            <w:right w:val="none" w:sz="0" w:space="0" w:color="auto"/>
          </w:divBdr>
        </w:div>
        <w:div w:id="1522821166">
          <w:marLeft w:val="1123"/>
          <w:marRight w:val="0"/>
          <w:marTop w:val="0"/>
          <w:marBottom w:val="0"/>
          <w:divBdr>
            <w:top w:val="none" w:sz="0" w:space="0" w:color="auto"/>
            <w:left w:val="none" w:sz="0" w:space="0" w:color="auto"/>
            <w:bottom w:val="none" w:sz="0" w:space="0" w:color="auto"/>
            <w:right w:val="none" w:sz="0" w:space="0" w:color="auto"/>
          </w:divBdr>
        </w:div>
        <w:div w:id="654143112">
          <w:marLeft w:val="403"/>
          <w:marRight w:val="0"/>
          <w:marTop w:val="194"/>
          <w:marBottom w:val="0"/>
          <w:divBdr>
            <w:top w:val="none" w:sz="0" w:space="0" w:color="auto"/>
            <w:left w:val="none" w:sz="0" w:space="0" w:color="auto"/>
            <w:bottom w:val="none" w:sz="0" w:space="0" w:color="auto"/>
            <w:right w:val="none" w:sz="0" w:space="0" w:color="auto"/>
          </w:divBdr>
        </w:div>
        <w:div w:id="293877494">
          <w:marLeft w:val="1123"/>
          <w:marRight w:val="0"/>
          <w:marTop w:val="0"/>
          <w:marBottom w:val="0"/>
          <w:divBdr>
            <w:top w:val="none" w:sz="0" w:space="0" w:color="auto"/>
            <w:left w:val="none" w:sz="0" w:space="0" w:color="auto"/>
            <w:bottom w:val="none" w:sz="0" w:space="0" w:color="auto"/>
            <w:right w:val="none" w:sz="0" w:space="0" w:color="auto"/>
          </w:divBdr>
        </w:div>
        <w:div w:id="36128524">
          <w:marLeft w:val="1123"/>
          <w:marRight w:val="0"/>
          <w:marTop w:val="0"/>
          <w:marBottom w:val="0"/>
          <w:divBdr>
            <w:top w:val="none" w:sz="0" w:space="0" w:color="auto"/>
            <w:left w:val="none" w:sz="0" w:space="0" w:color="auto"/>
            <w:bottom w:val="none" w:sz="0" w:space="0" w:color="auto"/>
            <w:right w:val="none" w:sz="0" w:space="0" w:color="auto"/>
          </w:divBdr>
        </w:div>
        <w:div w:id="1124688711">
          <w:marLeft w:val="403"/>
          <w:marRight w:val="0"/>
          <w:marTop w:val="194"/>
          <w:marBottom w:val="0"/>
          <w:divBdr>
            <w:top w:val="none" w:sz="0" w:space="0" w:color="auto"/>
            <w:left w:val="none" w:sz="0" w:space="0" w:color="auto"/>
            <w:bottom w:val="none" w:sz="0" w:space="0" w:color="auto"/>
            <w:right w:val="none" w:sz="0" w:space="0" w:color="auto"/>
          </w:divBdr>
        </w:div>
        <w:div w:id="1057707445">
          <w:marLeft w:val="1123"/>
          <w:marRight w:val="0"/>
          <w:marTop w:val="0"/>
          <w:marBottom w:val="0"/>
          <w:divBdr>
            <w:top w:val="none" w:sz="0" w:space="0" w:color="auto"/>
            <w:left w:val="none" w:sz="0" w:space="0" w:color="auto"/>
            <w:bottom w:val="none" w:sz="0" w:space="0" w:color="auto"/>
            <w:right w:val="none" w:sz="0" w:space="0" w:color="auto"/>
          </w:divBdr>
        </w:div>
        <w:div w:id="730078452">
          <w:marLeft w:val="1123"/>
          <w:marRight w:val="0"/>
          <w:marTop w:val="0"/>
          <w:marBottom w:val="0"/>
          <w:divBdr>
            <w:top w:val="none" w:sz="0" w:space="0" w:color="auto"/>
            <w:left w:val="none" w:sz="0" w:space="0" w:color="auto"/>
            <w:bottom w:val="none" w:sz="0" w:space="0" w:color="auto"/>
            <w:right w:val="none" w:sz="0" w:space="0" w:color="auto"/>
          </w:divBdr>
        </w:div>
        <w:div w:id="1437213531">
          <w:marLeft w:val="1123"/>
          <w:marRight w:val="0"/>
          <w:marTop w:val="0"/>
          <w:marBottom w:val="0"/>
          <w:divBdr>
            <w:top w:val="none" w:sz="0" w:space="0" w:color="auto"/>
            <w:left w:val="none" w:sz="0" w:space="0" w:color="auto"/>
            <w:bottom w:val="none" w:sz="0" w:space="0" w:color="auto"/>
            <w:right w:val="none" w:sz="0" w:space="0" w:color="auto"/>
          </w:divBdr>
        </w:div>
      </w:divsChild>
    </w:div>
    <w:div w:id="1711690472">
      <w:bodyDiv w:val="1"/>
      <w:marLeft w:val="0"/>
      <w:marRight w:val="0"/>
      <w:marTop w:val="0"/>
      <w:marBottom w:val="0"/>
      <w:divBdr>
        <w:top w:val="none" w:sz="0" w:space="0" w:color="auto"/>
        <w:left w:val="none" w:sz="0" w:space="0" w:color="auto"/>
        <w:bottom w:val="none" w:sz="0" w:space="0" w:color="auto"/>
        <w:right w:val="none" w:sz="0" w:space="0" w:color="auto"/>
      </w:divBdr>
    </w:div>
    <w:div w:id="1816144693">
      <w:bodyDiv w:val="1"/>
      <w:marLeft w:val="0"/>
      <w:marRight w:val="0"/>
      <w:marTop w:val="0"/>
      <w:marBottom w:val="0"/>
      <w:divBdr>
        <w:top w:val="none" w:sz="0" w:space="0" w:color="auto"/>
        <w:left w:val="none" w:sz="0" w:space="0" w:color="auto"/>
        <w:bottom w:val="none" w:sz="0" w:space="0" w:color="auto"/>
        <w:right w:val="none" w:sz="0" w:space="0" w:color="auto"/>
      </w:divBdr>
    </w:div>
    <w:div w:id="1817841505">
      <w:bodyDiv w:val="1"/>
      <w:marLeft w:val="0"/>
      <w:marRight w:val="0"/>
      <w:marTop w:val="0"/>
      <w:marBottom w:val="0"/>
      <w:divBdr>
        <w:top w:val="none" w:sz="0" w:space="0" w:color="auto"/>
        <w:left w:val="none" w:sz="0" w:space="0" w:color="auto"/>
        <w:bottom w:val="none" w:sz="0" w:space="0" w:color="auto"/>
        <w:right w:val="none" w:sz="0" w:space="0" w:color="auto"/>
      </w:divBdr>
    </w:div>
    <w:div w:id="1821656367">
      <w:bodyDiv w:val="1"/>
      <w:marLeft w:val="0"/>
      <w:marRight w:val="0"/>
      <w:marTop w:val="0"/>
      <w:marBottom w:val="0"/>
      <w:divBdr>
        <w:top w:val="none" w:sz="0" w:space="0" w:color="auto"/>
        <w:left w:val="none" w:sz="0" w:space="0" w:color="auto"/>
        <w:bottom w:val="none" w:sz="0" w:space="0" w:color="auto"/>
        <w:right w:val="none" w:sz="0" w:space="0" w:color="auto"/>
      </w:divBdr>
      <w:divsChild>
        <w:div w:id="1182014565">
          <w:marLeft w:val="1123"/>
          <w:marRight w:val="0"/>
          <w:marTop w:val="0"/>
          <w:marBottom w:val="0"/>
          <w:divBdr>
            <w:top w:val="none" w:sz="0" w:space="0" w:color="auto"/>
            <w:left w:val="none" w:sz="0" w:space="0" w:color="auto"/>
            <w:bottom w:val="none" w:sz="0" w:space="0" w:color="auto"/>
            <w:right w:val="none" w:sz="0" w:space="0" w:color="auto"/>
          </w:divBdr>
        </w:div>
        <w:div w:id="1661304347">
          <w:marLeft w:val="1843"/>
          <w:marRight w:val="0"/>
          <w:marTop w:val="0"/>
          <w:marBottom w:val="0"/>
          <w:divBdr>
            <w:top w:val="none" w:sz="0" w:space="0" w:color="auto"/>
            <w:left w:val="none" w:sz="0" w:space="0" w:color="auto"/>
            <w:bottom w:val="none" w:sz="0" w:space="0" w:color="auto"/>
            <w:right w:val="none" w:sz="0" w:space="0" w:color="auto"/>
          </w:divBdr>
        </w:div>
        <w:div w:id="1865243605">
          <w:marLeft w:val="1843"/>
          <w:marRight w:val="0"/>
          <w:marTop w:val="0"/>
          <w:marBottom w:val="0"/>
          <w:divBdr>
            <w:top w:val="none" w:sz="0" w:space="0" w:color="auto"/>
            <w:left w:val="none" w:sz="0" w:space="0" w:color="auto"/>
            <w:bottom w:val="none" w:sz="0" w:space="0" w:color="auto"/>
            <w:right w:val="none" w:sz="0" w:space="0" w:color="auto"/>
          </w:divBdr>
        </w:div>
        <w:div w:id="818885025">
          <w:marLeft w:val="1123"/>
          <w:marRight w:val="0"/>
          <w:marTop w:val="0"/>
          <w:marBottom w:val="0"/>
          <w:divBdr>
            <w:top w:val="none" w:sz="0" w:space="0" w:color="auto"/>
            <w:left w:val="none" w:sz="0" w:space="0" w:color="auto"/>
            <w:bottom w:val="none" w:sz="0" w:space="0" w:color="auto"/>
            <w:right w:val="none" w:sz="0" w:space="0" w:color="auto"/>
          </w:divBdr>
        </w:div>
        <w:div w:id="374891848">
          <w:marLeft w:val="1843"/>
          <w:marRight w:val="0"/>
          <w:marTop w:val="0"/>
          <w:marBottom w:val="0"/>
          <w:divBdr>
            <w:top w:val="none" w:sz="0" w:space="0" w:color="auto"/>
            <w:left w:val="none" w:sz="0" w:space="0" w:color="auto"/>
            <w:bottom w:val="none" w:sz="0" w:space="0" w:color="auto"/>
            <w:right w:val="none" w:sz="0" w:space="0" w:color="auto"/>
          </w:divBdr>
        </w:div>
        <w:div w:id="484473211">
          <w:marLeft w:val="1843"/>
          <w:marRight w:val="0"/>
          <w:marTop w:val="0"/>
          <w:marBottom w:val="0"/>
          <w:divBdr>
            <w:top w:val="none" w:sz="0" w:space="0" w:color="auto"/>
            <w:left w:val="none" w:sz="0" w:space="0" w:color="auto"/>
            <w:bottom w:val="none" w:sz="0" w:space="0" w:color="auto"/>
            <w:right w:val="none" w:sz="0" w:space="0" w:color="auto"/>
          </w:divBdr>
        </w:div>
        <w:div w:id="44187638">
          <w:marLeft w:val="1123"/>
          <w:marRight w:val="0"/>
          <w:marTop w:val="0"/>
          <w:marBottom w:val="0"/>
          <w:divBdr>
            <w:top w:val="none" w:sz="0" w:space="0" w:color="auto"/>
            <w:left w:val="none" w:sz="0" w:space="0" w:color="auto"/>
            <w:bottom w:val="none" w:sz="0" w:space="0" w:color="auto"/>
            <w:right w:val="none" w:sz="0" w:space="0" w:color="auto"/>
          </w:divBdr>
        </w:div>
      </w:divsChild>
    </w:div>
    <w:div w:id="1861696118">
      <w:bodyDiv w:val="1"/>
      <w:marLeft w:val="0"/>
      <w:marRight w:val="0"/>
      <w:marTop w:val="0"/>
      <w:marBottom w:val="0"/>
      <w:divBdr>
        <w:top w:val="none" w:sz="0" w:space="0" w:color="auto"/>
        <w:left w:val="none" w:sz="0" w:space="0" w:color="auto"/>
        <w:bottom w:val="none" w:sz="0" w:space="0" w:color="auto"/>
        <w:right w:val="none" w:sz="0" w:space="0" w:color="auto"/>
      </w:divBdr>
    </w:div>
    <w:div w:id="1905800298">
      <w:bodyDiv w:val="1"/>
      <w:marLeft w:val="0"/>
      <w:marRight w:val="0"/>
      <w:marTop w:val="0"/>
      <w:marBottom w:val="0"/>
      <w:divBdr>
        <w:top w:val="none" w:sz="0" w:space="0" w:color="auto"/>
        <w:left w:val="none" w:sz="0" w:space="0" w:color="auto"/>
        <w:bottom w:val="none" w:sz="0" w:space="0" w:color="auto"/>
        <w:right w:val="none" w:sz="0" w:space="0" w:color="auto"/>
      </w:divBdr>
    </w:div>
    <w:div w:id="1983070826">
      <w:bodyDiv w:val="1"/>
      <w:marLeft w:val="0"/>
      <w:marRight w:val="0"/>
      <w:marTop w:val="0"/>
      <w:marBottom w:val="0"/>
      <w:divBdr>
        <w:top w:val="none" w:sz="0" w:space="0" w:color="auto"/>
        <w:left w:val="none" w:sz="0" w:space="0" w:color="auto"/>
        <w:bottom w:val="none" w:sz="0" w:space="0" w:color="auto"/>
        <w:right w:val="none" w:sz="0" w:space="0" w:color="auto"/>
      </w:divBdr>
    </w:div>
    <w:div w:id="1992900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footer" Target="footer4.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0" Type="http://schemas.openxmlformats.org/officeDocument/2006/relationships/image" Target="media/image9.png"/><Relationship Id="rId41" Type="http://schemas.openxmlformats.org/officeDocument/2006/relationships/image" Target="media/image30.png"/></Relationships>
</file>

<file path=word/_rels/foot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wmf"/></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footer4.xml.rels><?xml version="1.0" encoding="UTF-8" standalone="yes"?>
<Relationships xmlns="http://schemas.openxmlformats.org/package/2006/relationships"><Relationship Id="rId1" Type="http://schemas.openxmlformats.org/officeDocument/2006/relationships/image" Target="media/image31.emf"/></Relationships>
</file>

<file path=word/_rels/footnotes.xml.rels><?xml version="1.0" encoding="UTF-8" standalone="yes"?>
<Relationships xmlns="http://schemas.openxmlformats.org/package/2006/relationships"><Relationship Id="rId2" Type="http://schemas.openxmlformats.org/officeDocument/2006/relationships/hyperlink" Target="https://android.googlesource.com/platform/hardware/interfaces/+/master/broadcastradio/2.0" TargetMode="External"/><Relationship Id="rId1" Type="http://schemas.openxmlformats.org/officeDocument/2006/relationships/hyperlink" Target="https://source.android.com/devices/architecture/hid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8FCBCA-C65A-4B51-96A6-C9987F9F7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2557</Words>
  <Characters>1458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Architecture Design Specification</vt:lpstr>
    </vt:vector>
  </TitlesOfParts>
  <Company>NXP Semiconductors</Company>
  <LinksUpToDate>false</LinksUpToDate>
  <CharactersWithSpaces>17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Design Specification</dc:title>
  <dc:subject>System/Sub-system name</dc:subject>
  <dc:creator>TBD</dc:creator>
  <cp:keywords>TBD_KEY_WORD1, TBD_KEY_WORD2, ..</cp:keywords>
  <dc:description/>
  <cp:lastModifiedBy>Arsalan Anwari</cp:lastModifiedBy>
  <cp:revision>2</cp:revision>
  <cp:lastPrinted>2013-02-05T11:19:00Z</cp:lastPrinted>
  <dcterms:created xsi:type="dcterms:W3CDTF">2020-12-07T22:23:00Z</dcterms:created>
  <dcterms:modified xsi:type="dcterms:W3CDTF">2020-12-07T22:23:00Z</dcterms:modified>
  <cp:category>Architecture</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
    <vt:lpwstr>1.0</vt:lpwstr>
  </property>
  <property fmtid="{D5CDD505-2E9C-101B-9397-08002B2CF9AE}" pid="3" name="Modification date">
    <vt:lpwstr>2015-01-01</vt:lpwstr>
  </property>
  <property fmtid="{D5CDD505-2E9C-101B-9397-08002B2CF9AE}" pid="4" name="Division">
    <vt:lpwstr>NXP Semiconductors</vt:lpwstr>
  </property>
  <property fmtid="{D5CDD505-2E9C-101B-9397-08002B2CF9AE}" pid="5" name="Product Name">
    <vt:lpwstr>SAFxxxx</vt:lpwstr>
  </property>
  <property fmtid="{D5CDD505-2E9C-101B-9397-08002B2CF9AE}" pid="6" name="Security">
    <vt:lpwstr>Confidential</vt:lpwstr>
  </property>
  <property fmtid="{D5CDD505-2E9C-101B-9397-08002B2CF9AE}" pid="7" name="Status">
    <vt:lpwstr>Draft</vt:lpwstr>
  </property>
  <property fmtid="{D5CDD505-2E9C-101B-9397-08002B2CF9AE}" pid="8" name="Base Target">
    <vt:lpwstr>_parent</vt:lpwstr>
  </property>
</Properties>
</file>